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D257" w14:textId="77777777" w:rsidR="001B480A" w:rsidRPr="003A332C" w:rsidRDefault="00000000" w:rsidP="00A04103">
      <w:pPr>
        <w:pStyle w:val="Heading1"/>
      </w:pPr>
      <w:bookmarkStart w:id="0" w:name="title"/>
      <w:r w:rsidRPr="003A332C">
        <w:t>Title</w:t>
      </w:r>
    </w:p>
    <w:p w14:paraId="5762FC97" w14:textId="0B922AC4" w:rsidR="001B480A" w:rsidRPr="003A332C" w:rsidRDefault="00000000" w:rsidP="000D730A">
      <w:pPr>
        <w:pStyle w:val="FirstParagraph"/>
      </w:pPr>
      <w:r w:rsidRPr="003A332C">
        <w:t xml:space="preserve">Effects of </w:t>
      </w:r>
      <w:r w:rsidR="001A4E91">
        <w:t>COVID-19</w:t>
      </w:r>
      <w:r w:rsidRPr="003A332C">
        <w:t xml:space="preserve"> on contraceptive prescribing in Scottish General Practices.</w:t>
      </w:r>
    </w:p>
    <w:p w14:paraId="0B811469" w14:textId="77777777" w:rsidR="001B480A" w:rsidRPr="003A332C" w:rsidRDefault="00000000" w:rsidP="00A04103">
      <w:pPr>
        <w:pStyle w:val="Heading1"/>
      </w:pPr>
      <w:bookmarkStart w:id="1" w:name="short-title"/>
      <w:bookmarkEnd w:id="0"/>
      <w:r w:rsidRPr="003A332C">
        <w:t>Short title</w:t>
      </w:r>
    </w:p>
    <w:p w14:paraId="71F8C021" w14:textId="0DFFDBF4" w:rsidR="001B480A" w:rsidRPr="003A332C" w:rsidRDefault="001A4E91" w:rsidP="000D730A">
      <w:pPr>
        <w:pStyle w:val="FirstParagraph"/>
      </w:pPr>
      <w:r>
        <w:t>COVID-19</w:t>
      </w:r>
      <w:r w:rsidRPr="003A332C">
        <w:t xml:space="preserve"> and contraception in Scotland.</w:t>
      </w:r>
    </w:p>
    <w:p w14:paraId="6EEFB6D5" w14:textId="77777777" w:rsidR="001B480A" w:rsidRPr="003A332C" w:rsidRDefault="00000000" w:rsidP="00A04103">
      <w:pPr>
        <w:pStyle w:val="Heading1"/>
      </w:pPr>
      <w:bookmarkStart w:id="2" w:name="author-information"/>
      <w:bookmarkEnd w:id="1"/>
      <w:r w:rsidRPr="003A332C">
        <w:t>Author information</w:t>
      </w:r>
    </w:p>
    <w:p w14:paraId="7D460B87" w14:textId="205E2F64" w:rsidR="001B480A" w:rsidRPr="003A332C" w:rsidRDefault="00000000" w:rsidP="000D730A">
      <w:pPr>
        <w:pStyle w:val="FirstParagraph"/>
      </w:pPr>
      <w:r w:rsidRPr="003A332C">
        <w:t>Elliot Johnson-</w:t>
      </w:r>
      <w:proofErr w:type="spellStart"/>
      <w:r w:rsidRPr="003A332C">
        <w:t>Hall</w:t>
      </w:r>
      <w:r w:rsidR="00CE6E54" w:rsidRPr="003A332C">
        <w:rPr>
          <w:vertAlign w:val="superscript"/>
        </w:rPr>
        <w:t>a</w:t>
      </w:r>
      <w:proofErr w:type="spellEnd"/>
    </w:p>
    <w:p w14:paraId="03352784" w14:textId="77777777" w:rsidR="001B480A" w:rsidRPr="003A332C" w:rsidRDefault="00000000" w:rsidP="000D730A">
      <w:pPr>
        <w:pStyle w:val="BodyText"/>
      </w:pPr>
      <w:proofErr w:type="spellStart"/>
      <w:r w:rsidRPr="003A332C">
        <w:t>Orcid</w:t>
      </w:r>
      <w:proofErr w:type="spellEnd"/>
      <w:r w:rsidRPr="003A332C">
        <w:t>: 0009-0003-5105-034X</w:t>
      </w:r>
    </w:p>
    <w:bookmarkStart w:id="3" w:name="keywords"/>
    <w:bookmarkEnd w:id="2"/>
    <w:p w14:paraId="4FDFE6D4" w14:textId="3CD8C80D" w:rsidR="00CE6E54" w:rsidRPr="003A332C" w:rsidRDefault="00CE6E54" w:rsidP="009D2113">
      <w:pPr>
        <w:pStyle w:val="BodyText"/>
      </w:pPr>
      <w:r w:rsidRPr="003A332C">
        <w:fldChar w:fldCharType="begin"/>
      </w:r>
      <w:r w:rsidRPr="003A332C">
        <w:instrText>HYPERLINK "mailto:e.johnson-hall.2023@bristol.ac.uk"</w:instrText>
      </w:r>
      <w:r w:rsidRPr="003A332C">
        <w:fldChar w:fldCharType="separate"/>
      </w:r>
      <w:r w:rsidRPr="003A332C">
        <w:rPr>
          <w:rStyle w:val="Hyperlink"/>
        </w:rPr>
        <w:t>e.johnson-hall.2023@bristol.ac.uk</w:t>
      </w:r>
      <w:r w:rsidRPr="003A332C">
        <w:fldChar w:fldCharType="end"/>
      </w:r>
    </w:p>
    <w:p w14:paraId="76F43219" w14:textId="405E07D4" w:rsidR="00CE6E54" w:rsidRPr="003A332C" w:rsidRDefault="00CE6E54" w:rsidP="009D2113">
      <w:pPr>
        <w:pStyle w:val="BodyText"/>
        <w:rPr>
          <w:vertAlign w:val="superscript"/>
        </w:rPr>
      </w:pPr>
      <w:r w:rsidRPr="003A332C">
        <w:rPr>
          <w:vertAlign w:val="superscript"/>
        </w:rPr>
        <w:t>a</w:t>
      </w:r>
      <w:r w:rsidRPr="003A332C">
        <w:t xml:space="preserve"> Biomedical Sciences, University of Edinburgh, Old Medical School (Doorway 3), Teviot Place, Edinburgh, EH8 9AG, </w:t>
      </w:r>
      <w:r w:rsidR="009D2113" w:rsidRPr="003A332C">
        <w:t>Scotland, UK</w:t>
      </w:r>
      <w:r w:rsidRPr="003A332C">
        <w:t>.</w:t>
      </w:r>
      <w:r w:rsidRPr="003A332C">
        <w:rPr>
          <w:vertAlign w:val="superscript"/>
        </w:rPr>
        <w:t>1</w:t>
      </w:r>
    </w:p>
    <w:p w14:paraId="4AEC46BB" w14:textId="77777777" w:rsidR="00DC7618" w:rsidRDefault="00CE6E54" w:rsidP="009D2113">
      <w:pPr>
        <w:pStyle w:val="BodyText"/>
      </w:pPr>
      <w:r w:rsidRPr="003A332C">
        <w:rPr>
          <w:vertAlign w:val="superscript"/>
        </w:rPr>
        <w:t>1</w:t>
      </w:r>
      <w:r w:rsidRPr="003A332C">
        <w:t xml:space="preserve"> Present address: Department of Translational Health Sciences, University of Bristol, </w:t>
      </w:r>
      <w:r w:rsidR="009D2113" w:rsidRPr="003A332C">
        <w:t xml:space="preserve">Whitson Street, </w:t>
      </w:r>
      <w:r w:rsidRPr="003A332C">
        <w:t>Bristol, BS1 3NY,</w:t>
      </w:r>
      <w:r w:rsidR="009D2113" w:rsidRPr="003A332C">
        <w:t xml:space="preserve"> England,</w:t>
      </w:r>
      <w:r w:rsidRPr="003A332C">
        <w:t xml:space="preserve"> UK.</w:t>
      </w:r>
    </w:p>
    <w:p w14:paraId="6D09BD46" w14:textId="77777777" w:rsidR="00DC7618" w:rsidRDefault="00DC7618" w:rsidP="00DC7618">
      <w:pPr>
        <w:pStyle w:val="Heading1"/>
      </w:pPr>
      <w:r>
        <w:t>Availability of Data &amp; Code</w:t>
      </w:r>
    </w:p>
    <w:p w14:paraId="6C24D756" w14:textId="77777777" w:rsidR="009129C2" w:rsidRDefault="009129C2" w:rsidP="009D2113">
      <w:pPr>
        <w:pStyle w:val="BodyText"/>
      </w:pPr>
      <w:r>
        <w:t>All code and data used is f</w:t>
      </w:r>
      <w:r w:rsidR="00DC7618">
        <w:t xml:space="preserve">ully available from </w:t>
      </w:r>
      <w:proofErr w:type="spellStart"/>
      <w:r w:rsidR="00DC7618">
        <w:t>Zenodo</w:t>
      </w:r>
      <w:proofErr w:type="spellEnd"/>
      <w:r w:rsidR="00DC7618">
        <w:t>: doi:</w:t>
      </w:r>
      <w:r w:rsidR="00DC7618" w:rsidRPr="00DC7618">
        <w:t>10.5281/zenodo.8310085</w:t>
      </w:r>
    </w:p>
    <w:p w14:paraId="491CFE14" w14:textId="6CB741A3" w:rsidR="00A04103" w:rsidRPr="003A332C" w:rsidRDefault="009129C2" w:rsidP="009D2113">
      <w:pPr>
        <w:pStyle w:val="BodyText"/>
      </w:pPr>
      <w:r>
        <w:t xml:space="preserve">The raw dataset used is also publicly available from </w:t>
      </w:r>
      <w:r w:rsidRPr="003A332C">
        <w:rPr>
          <w:lang w:eastAsia="ko-KR"/>
        </w:rPr>
        <w:t>the Scottish Health and Social Care Open Data repository (</w:t>
      </w:r>
      <w:hyperlink r:id="rId8">
        <w:r w:rsidRPr="003A332C">
          <w:rPr>
            <w:rStyle w:val="Hyperlink"/>
            <w:lang w:eastAsia="ko-KR"/>
          </w:rPr>
          <w:t>https://www.opendata.nhs.scot</w:t>
        </w:r>
      </w:hyperlink>
      <w:r w:rsidRPr="003A332C">
        <w:rPr>
          <w:lang w:eastAsia="ko-KR"/>
        </w:rPr>
        <w:t>)</w:t>
      </w:r>
      <w:r w:rsidR="00A04103" w:rsidRPr="003A332C">
        <w:br w:type="page"/>
      </w:r>
    </w:p>
    <w:p w14:paraId="2765C509" w14:textId="0A967541" w:rsidR="001B480A" w:rsidRPr="003A332C" w:rsidRDefault="00000000" w:rsidP="00A04103">
      <w:pPr>
        <w:pStyle w:val="Heading1"/>
      </w:pPr>
      <w:r w:rsidRPr="003A332C">
        <w:lastRenderedPageBreak/>
        <w:t>Keywords</w:t>
      </w:r>
    </w:p>
    <w:p w14:paraId="0644AB63" w14:textId="150B32C8" w:rsidR="001B480A" w:rsidRPr="003A332C" w:rsidRDefault="001A4E91" w:rsidP="000D730A">
      <w:pPr>
        <w:pStyle w:val="Compact"/>
        <w:numPr>
          <w:ilvl w:val="0"/>
          <w:numId w:val="2"/>
        </w:numPr>
      </w:pPr>
      <w:r>
        <w:t>COVID-19</w:t>
      </w:r>
    </w:p>
    <w:p w14:paraId="136FA286" w14:textId="77777777" w:rsidR="001B480A" w:rsidRPr="003A332C" w:rsidRDefault="00000000" w:rsidP="000D730A">
      <w:pPr>
        <w:pStyle w:val="Compact"/>
        <w:numPr>
          <w:ilvl w:val="0"/>
          <w:numId w:val="2"/>
        </w:numPr>
      </w:pPr>
      <w:r w:rsidRPr="003A332C">
        <w:t>Contraception</w:t>
      </w:r>
    </w:p>
    <w:p w14:paraId="3CBAB2F1" w14:textId="7A518964" w:rsidR="001B480A" w:rsidRPr="003A332C" w:rsidRDefault="00000000" w:rsidP="000D730A">
      <w:pPr>
        <w:pStyle w:val="Compact"/>
        <w:numPr>
          <w:ilvl w:val="0"/>
          <w:numId w:val="2"/>
        </w:numPr>
      </w:pPr>
      <w:r w:rsidRPr="003A332C">
        <w:t>General practice</w:t>
      </w:r>
    </w:p>
    <w:p w14:paraId="2FBA331B" w14:textId="790373FB" w:rsidR="00450D15" w:rsidRPr="003A332C" w:rsidRDefault="00450D15" w:rsidP="000D730A">
      <w:pPr>
        <w:pStyle w:val="Compact"/>
        <w:numPr>
          <w:ilvl w:val="0"/>
          <w:numId w:val="2"/>
        </w:numPr>
      </w:pPr>
      <w:r w:rsidRPr="003A332C">
        <w:t>Scotland</w:t>
      </w:r>
    </w:p>
    <w:p w14:paraId="62B0BCBE" w14:textId="5C71AB5A" w:rsidR="00450D15" w:rsidRPr="003A332C" w:rsidRDefault="00450D15" w:rsidP="000D730A">
      <w:pPr>
        <w:pStyle w:val="Compact"/>
        <w:numPr>
          <w:ilvl w:val="0"/>
          <w:numId w:val="2"/>
        </w:numPr>
      </w:pPr>
      <w:r w:rsidRPr="003A332C">
        <w:t>Prescribing trends</w:t>
      </w:r>
    </w:p>
    <w:p w14:paraId="616F8D3B" w14:textId="518C54D0" w:rsidR="001B480A" w:rsidRPr="003A332C" w:rsidRDefault="004F7FD2" w:rsidP="00A04103">
      <w:pPr>
        <w:pStyle w:val="Heading1"/>
      </w:pPr>
      <w:bookmarkStart w:id="4" w:name="abreviations"/>
      <w:bookmarkEnd w:id="3"/>
      <w:r w:rsidRPr="003A332C">
        <w:t>Abbreviations</w:t>
      </w:r>
    </w:p>
    <w:tbl>
      <w:tblPr>
        <w:tblStyle w:val="PlainTable2"/>
        <w:tblW w:w="0" w:type="auto"/>
        <w:tblLook w:val="0000" w:firstRow="0" w:lastRow="0" w:firstColumn="0" w:lastColumn="0" w:noHBand="0" w:noVBand="0"/>
      </w:tblPr>
      <w:tblGrid>
        <w:gridCol w:w="910"/>
        <w:gridCol w:w="4085"/>
      </w:tblGrid>
      <w:tr w:rsidR="004668ED" w:rsidRPr="003A332C" w14:paraId="6DCA4974"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CBF6E9" w14:textId="77777777" w:rsidR="004668ED" w:rsidRPr="003A332C" w:rsidRDefault="004668ED" w:rsidP="000D730A">
            <w:pPr>
              <w:pStyle w:val="Compact"/>
            </w:pPr>
            <w:r w:rsidRPr="003A332C">
              <w:t>BNF</w:t>
            </w:r>
          </w:p>
        </w:tc>
        <w:tc>
          <w:tcPr>
            <w:cnfStyle w:val="000001000000" w:firstRow="0" w:lastRow="0" w:firstColumn="0" w:lastColumn="0" w:oddVBand="0" w:evenVBand="1" w:oddHBand="0" w:evenHBand="0" w:firstRowFirstColumn="0" w:firstRowLastColumn="0" w:lastRowFirstColumn="0" w:lastRowLastColumn="0"/>
            <w:tcW w:w="0" w:type="auto"/>
          </w:tcPr>
          <w:p w14:paraId="4BCC0AE1" w14:textId="77777777" w:rsidR="004668ED" w:rsidRPr="003A332C" w:rsidRDefault="004668ED" w:rsidP="000D730A">
            <w:pPr>
              <w:pStyle w:val="Compact"/>
            </w:pPr>
            <w:r w:rsidRPr="003A332C">
              <w:t>British National Formulary</w:t>
            </w:r>
          </w:p>
        </w:tc>
      </w:tr>
      <w:tr w:rsidR="004668ED" w:rsidRPr="003A332C" w14:paraId="297358B3"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0470E0AE" w14:textId="77777777" w:rsidR="004668ED" w:rsidRPr="003A332C" w:rsidRDefault="004668ED" w:rsidP="000D730A">
            <w:pPr>
              <w:pStyle w:val="Compact"/>
            </w:pPr>
            <w:r w:rsidRPr="003A332C">
              <w:t>COCP</w:t>
            </w:r>
          </w:p>
        </w:tc>
        <w:tc>
          <w:tcPr>
            <w:cnfStyle w:val="000001000000" w:firstRow="0" w:lastRow="0" w:firstColumn="0" w:lastColumn="0" w:oddVBand="0" w:evenVBand="1" w:oddHBand="0" w:evenHBand="0" w:firstRowFirstColumn="0" w:firstRowLastColumn="0" w:lastRowFirstColumn="0" w:lastRowLastColumn="0"/>
            <w:tcW w:w="0" w:type="auto"/>
          </w:tcPr>
          <w:p w14:paraId="79681826" w14:textId="77777777" w:rsidR="004668ED" w:rsidRPr="003A332C" w:rsidRDefault="004668ED" w:rsidP="000D730A">
            <w:pPr>
              <w:pStyle w:val="Compact"/>
            </w:pPr>
            <w:r w:rsidRPr="003A332C">
              <w:t>Combined oral contraceptive pill</w:t>
            </w:r>
          </w:p>
        </w:tc>
      </w:tr>
      <w:tr w:rsidR="004668ED" w:rsidRPr="003A332C" w14:paraId="4E097ECD"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1E9E46" w14:textId="77777777" w:rsidR="004668ED" w:rsidRPr="003A332C" w:rsidRDefault="004668ED" w:rsidP="000D730A">
            <w:pPr>
              <w:pStyle w:val="Compact"/>
            </w:pPr>
            <w:r w:rsidRPr="003A332C">
              <w:t>EC</w:t>
            </w:r>
          </w:p>
        </w:tc>
        <w:tc>
          <w:tcPr>
            <w:cnfStyle w:val="000001000000" w:firstRow="0" w:lastRow="0" w:firstColumn="0" w:lastColumn="0" w:oddVBand="0" w:evenVBand="1" w:oddHBand="0" w:evenHBand="0" w:firstRowFirstColumn="0" w:firstRowLastColumn="0" w:lastRowFirstColumn="0" w:lastRowLastColumn="0"/>
            <w:tcW w:w="0" w:type="auto"/>
          </w:tcPr>
          <w:p w14:paraId="36AAB5B4" w14:textId="77777777" w:rsidR="004668ED" w:rsidRPr="003A332C" w:rsidRDefault="004668ED" w:rsidP="000D730A">
            <w:pPr>
              <w:pStyle w:val="Compact"/>
            </w:pPr>
            <w:r w:rsidRPr="003A332C">
              <w:t>Emergency contraception</w:t>
            </w:r>
          </w:p>
        </w:tc>
      </w:tr>
      <w:tr w:rsidR="004668ED" w:rsidRPr="003A332C" w14:paraId="198A9EC4"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5D525217" w14:textId="77777777" w:rsidR="004668ED" w:rsidRPr="003A332C" w:rsidRDefault="004668ED" w:rsidP="000D730A">
            <w:pPr>
              <w:pStyle w:val="Compact"/>
            </w:pPr>
            <w:r w:rsidRPr="003A332C">
              <w:t>IUD</w:t>
            </w:r>
          </w:p>
        </w:tc>
        <w:tc>
          <w:tcPr>
            <w:cnfStyle w:val="000001000000" w:firstRow="0" w:lastRow="0" w:firstColumn="0" w:lastColumn="0" w:oddVBand="0" w:evenVBand="1" w:oddHBand="0" w:evenHBand="0" w:firstRowFirstColumn="0" w:firstRowLastColumn="0" w:lastRowFirstColumn="0" w:lastRowLastColumn="0"/>
            <w:tcW w:w="0" w:type="auto"/>
          </w:tcPr>
          <w:p w14:paraId="3A243178" w14:textId="77777777" w:rsidR="004668ED" w:rsidRPr="003A332C" w:rsidRDefault="004668ED" w:rsidP="000D730A">
            <w:pPr>
              <w:pStyle w:val="Compact"/>
            </w:pPr>
            <w:r w:rsidRPr="003A332C">
              <w:t>Intra-uterine device</w:t>
            </w:r>
          </w:p>
        </w:tc>
      </w:tr>
      <w:tr w:rsidR="004668ED" w:rsidRPr="003A332C" w14:paraId="18AAC5D6"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F97454" w14:textId="77777777" w:rsidR="004668ED" w:rsidRPr="003A332C" w:rsidRDefault="004668ED" w:rsidP="000D730A">
            <w:pPr>
              <w:pStyle w:val="Compact"/>
            </w:pPr>
            <w:r w:rsidRPr="003A332C">
              <w:t>IUS</w:t>
            </w:r>
          </w:p>
        </w:tc>
        <w:tc>
          <w:tcPr>
            <w:cnfStyle w:val="000001000000" w:firstRow="0" w:lastRow="0" w:firstColumn="0" w:lastColumn="0" w:oddVBand="0" w:evenVBand="1" w:oddHBand="0" w:evenHBand="0" w:firstRowFirstColumn="0" w:firstRowLastColumn="0" w:lastRowFirstColumn="0" w:lastRowLastColumn="0"/>
            <w:tcW w:w="0" w:type="auto"/>
          </w:tcPr>
          <w:p w14:paraId="7DF0C461" w14:textId="77777777" w:rsidR="004668ED" w:rsidRPr="003A332C" w:rsidRDefault="004668ED" w:rsidP="000D730A">
            <w:pPr>
              <w:pStyle w:val="Compact"/>
            </w:pPr>
            <w:r w:rsidRPr="003A332C">
              <w:t>Intra-uterine system</w:t>
            </w:r>
          </w:p>
        </w:tc>
      </w:tr>
      <w:tr w:rsidR="004668ED" w:rsidRPr="003A332C" w14:paraId="054FB769"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6A745B50" w14:textId="77777777" w:rsidR="004668ED" w:rsidRPr="003A332C" w:rsidRDefault="004668ED" w:rsidP="000D730A">
            <w:pPr>
              <w:pStyle w:val="Compact"/>
            </w:pPr>
            <w:r w:rsidRPr="003A332C">
              <w:t>LARC</w:t>
            </w:r>
          </w:p>
        </w:tc>
        <w:tc>
          <w:tcPr>
            <w:cnfStyle w:val="000001000000" w:firstRow="0" w:lastRow="0" w:firstColumn="0" w:lastColumn="0" w:oddVBand="0" w:evenVBand="1" w:oddHBand="0" w:evenHBand="0" w:firstRowFirstColumn="0" w:firstRowLastColumn="0" w:lastRowFirstColumn="0" w:lastRowLastColumn="0"/>
            <w:tcW w:w="0" w:type="auto"/>
          </w:tcPr>
          <w:p w14:paraId="0CDFEB3A" w14:textId="77777777" w:rsidR="004668ED" w:rsidRPr="003A332C" w:rsidRDefault="004668ED" w:rsidP="000D730A">
            <w:pPr>
              <w:pStyle w:val="Compact"/>
            </w:pPr>
            <w:r w:rsidRPr="003A332C">
              <w:t>Long-acting reversible contraception</w:t>
            </w:r>
          </w:p>
        </w:tc>
      </w:tr>
      <w:tr w:rsidR="004668ED" w:rsidRPr="003A332C" w14:paraId="679AAC7C"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3BF87B" w14:textId="77777777" w:rsidR="004668ED" w:rsidRPr="003A332C" w:rsidRDefault="004668ED" w:rsidP="000D730A">
            <w:pPr>
              <w:pStyle w:val="Compact"/>
            </w:pPr>
            <w:r w:rsidRPr="003A332C">
              <w:t>NHS</w:t>
            </w:r>
          </w:p>
        </w:tc>
        <w:tc>
          <w:tcPr>
            <w:cnfStyle w:val="000001000000" w:firstRow="0" w:lastRow="0" w:firstColumn="0" w:lastColumn="0" w:oddVBand="0" w:evenVBand="1" w:oddHBand="0" w:evenHBand="0" w:firstRowFirstColumn="0" w:firstRowLastColumn="0" w:lastRowFirstColumn="0" w:lastRowLastColumn="0"/>
            <w:tcW w:w="0" w:type="auto"/>
          </w:tcPr>
          <w:p w14:paraId="3DB86F82" w14:textId="77777777" w:rsidR="004668ED" w:rsidRPr="003A332C" w:rsidRDefault="004668ED" w:rsidP="000D730A">
            <w:pPr>
              <w:pStyle w:val="Compact"/>
            </w:pPr>
            <w:r w:rsidRPr="003A332C">
              <w:t>National Health Service</w:t>
            </w:r>
          </w:p>
        </w:tc>
      </w:tr>
      <w:tr w:rsidR="004668ED" w:rsidRPr="003A332C" w14:paraId="441947E5"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33D7FE38" w14:textId="77777777" w:rsidR="004668ED" w:rsidRPr="003A332C" w:rsidRDefault="004668ED" w:rsidP="000D730A">
            <w:pPr>
              <w:pStyle w:val="Compact"/>
            </w:pPr>
            <w:r w:rsidRPr="003A332C">
              <w:t>POP</w:t>
            </w:r>
          </w:p>
        </w:tc>
        <w:tc>
          <w:tcPr>
            <w:cnfStyle w:val="000001000000" w:firstRow="0" w:lastRow="0" w:firstColumn="0" w:lastColumn="0" w:oddVBand="0" w:evenVBand="1" w:oddHBand="0" w:evenHBand="0" w:firstRowFirstColumn="0" w:firstRowLastColumn="0" w:lastRowFirstColumn="0" w:lastRowLastColumn="0"/>
            <w:tcW w:w="0" w:type="auto"/>
          </w:tcPr>
          <w:p w14:paraId="004076C6" w14:textId="77777777" w:rsidR="004668ED" w:rsidRPr="003A332C" w:rsidRDefault="004668ED" w:rsidP="000D730A">
            <w:pPr>
              <w:pStyle w:val="Compact"/>
            </w:pPr>
            <w:r w:rsidRPr="003A332C">
              <w:t>Progesterone-only pill</w:t>
            </w:r>
          </w:p>
        </w:tc>
      </w:tr>
      <w:tr w:rsidR="004668ED" w:rsidRPr="003A332C" w14:paraId="2F407231"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E7FE5A" w14:textId="77777777" w:rsidR="004668ED" w:rsidRPr="003A332C" w:rsidRDefault="004668ED" w:rsidP="000D730A">
            <w:pPr>
              <w:pStyle w:val="Compact"/>
            </w:pPr>
            <w:r w:rsidRPr="003A332C">
              <w:t>UK</w:t>
            </w:r>
          </w:p>
        </w:tc>
        <w:tc>
          <w:tcPr>
            <w:cnfStyle w:val="000001000000" w:firstRow="0" w:lastRow="0" w:firstColumn="0" w:lastColumn="0" w:oddVBand="0" w:evenVBand="1" w:oddHBand="0" w:evenHBand="0" w:firstRowFirstColumn="0" w:firstRowLastColumn="0" w:lastRowFirstColumn="0" w:lastRowLastColumn="0"/>
            <w:tcW w:w="0" w:type="auto"/>
          </w:tcPr>
          <w:p w14:paraId="1715829D" w14:textId="77777777" w:rsidR="004668ED" w:rsidRPr="003A332C" w:rsidRDefault="004668ED" w:rsidP="000D730A">
            <w:pPr>
              <w:pStyle w:val="Compact"/>
            </w:pPr>
            <w:r w:rsidRPr="003A332C">
              <w:t>United Kingdom</w:t>
            </w:r>
          </w:p>
        </w:tc>
      </w:tr>
    </w:tbl>
    <w:p w14:paraId="66274744" w14:textId="77777777" w:rsidR="00A04103" w:rsidRPr="003A332C" w:rsidRDefault="00A04103" w:rsidP="00A04103">
      <w:pPr>
        <w:rPr>
          <w:rFonts w:ascii="Helvetica" w:eastAsiaTheme="majorEastAsia" w:hAnsi="Helvetica" w:cstheme="majorBidi"/>
          <w:b/>
          <w:color w:val="000000" w:themeColor="text1"/>
          <w:sz w:val="32"/>
          <w:szCs w:val="32"/>
        </w:rPr>
      </w:pPr>
      <w:bookmarkStart w:id="5" w:name="abstract"/>
      <w:bookmarkEnd w:id="4"/>
      <w:r w:rsidRPr="003A332C">
        <w:br w:type="page"/>
      </w:r>
    </w:p>
    <w:p w14:paraId="36E2969A" w14:textId="47FD9418" w:rsidR="001B480A" w:rsidRPr="003A332C" w:rsidRDefault="00000000" w:rsidP="00A04103">
      <w:pPr>
        <w:pStyle w:val="Heading1"/>
      </w:pPr>
      <w:r w:rsidRPr="003A332C">
        <w:lastRenderedPageBreak/>
        <w:t>Abstract</w:t>
      </w:r>
    </w:p>
    <w:p w14:paraId="1477F13E" w14:textId="610E689D" w:rsidR="009D2113" w:rsidRPr="003A332C" w:rsidRDefault="009D2113" w:rsidP="00A82936">
      <w:pPr>
        <w:pStyle w:val="Heading2"/>
      </w:pPr>
      <w:r w:rsidRPr="003A332C">
        <w:t>Background</w:t>
      </w:r>
    </w:p>
    <w:p w14:paraId="60D1FAC0" w14:textId="77FF3CFC" w:rsidR="00A82936" w:rsidRPr="003A332C" w:rsidRDefault="00A82936" w:rsidP="00A82936">
      <w:pPr>
        <w:pStyle w:val="BodyText"/>
      </w:pPr>
      <w:r w:rsidRPr="003A332C">
        <w:t xml:space="preserve">In Scotland, the effects of the </w:t>
      </w:r>
      <w:r w:rsidR="001A4E91">
        <w:t>COVID-19</w:t>
      </w:r>
      <w:r w:rsidRPr="003A332C">
        <w:t xml:space="preserve"> pandemic on women’s access to contraception are unknown. Globally, it has been seen that </w:t>
      </w:r>
      <w:r w:rsidR="001A4E91">
        <w:t>COVID-19</w:t>
      </w:r>
      <w:r w:rsidRPr="003A332C">
        <w:t xml:space="preserve"> restrictions have led to a shift to telehealth service delivery alongside a reduction in contraceptive provision. Moreover, little research has been conducted to analyse the lasting impacts of </w:t>
      </w:r>
      <w:r w:rsidR="001A4E91">
        <w:t>COVID-19</w:t>
      </w:r>
      <w:r w:rsidRPr="003A332C">
        <w:t xml:space="preserve"> on contraception after the acute phase of the pandemic is over.</w:t>
      </w:r>
    </w:p>
    <w:p w14:paraId="4488742B" w14:textId="2AA5CF17" w:rsidR="009D2113" w:rsidRPr="003A332C" w:rsidRDefault="00A82936" w:rsidP="00A82936">
      <w:pPr>
        <w:pStyle w:val="Heading2"/>
      </w:pPr>
      <w:r w:rsidRPr="003A332C">
        <w:t>Methods</w:t>
      </w:r>
    </w:p>
    <w:p w14:paraId="1C56A64D" w14:textId="7A646686" w:rsidR="00A82936" w:rsidRPr="003A332C" w:rsidRDefault="00A82936" w:rsidP="00A82936">
      <w:pPr>
        <w:pStyle w:val="BodyText"/>
        <w:rPr>
          <w:lang w:eastAsia="ko-KR"/>
        </w:rPr>
      </w:pPr>
      <w:r w:rsidRPr="003A332C">
        <w:t xml:space="preserve">This study is a </w:t>
      </w:r>
      <w:r w:rsidRPr="003A332C">
        <w:rPr>
          <w:lang w:eastAsia="ko-KR"/>
        </w:rPr>
        <w:t>retrospective longitudinal analysis of data from the Scottish Health and Social Care Open Data repository (</w:t>
      </w:r>
      <w:hyperlink r:id="rId9">
        <w:r w:rsidRPr="003A332C">
          <w:rPr>
            <w:rStyle w:val="Hyperlink"/>
            <w:lang w:eastAsia="ko-KR"/>
          </w:rPr>
          <w:t>https://www.opendata.nhs.scot</w:t>
        </w:r>
      </w:hyperlink>
      <w:r w:rsidRPr="003A332C">
        <w:rPr>
          <w:lang w:eastAsia="ko-KR"/>
        </w:rPr>
        <w:t>)</w:t>
      </w:r>
      <w:r w:rsidRPr="003A332C">
        <w:t xml:space="preserve"> </w:t>
      </w:r>
      <w:r w:rsidRPr="003A332C">
        <w:rPr>
          <w:lang w:eastAsia="ko-KR"/>
        </w:rPr>
        <w:t xml:space="preserve">from January 2016 to January 2023. Prescribed contraceptives were isolated using truncated BNF codes through an SQL query to the repository API. Due to inherent differences in contraceptive coverage provided for various forms of contraception, the total quantities dispensed of each method were </w:t>
      </w:r>
      <w:r w:rsidR="0095516E">
        <w:rPr>
          <w:lang w:eastAsia="ko-KR"/>
        </w:rPr>
        <w:t>standardised</w:t>
      </w:r>
      <w:r w:rsidRPr="003A332C">
        <w:rPr>
          <w:lang w:eastAsia="ko-KR"/>
        </w:rPr>
        <w:t xml:space="preserve"> by dividing by the pack size and then multiplying this by the length of contraceptive coverage provided, giving the months of contraceptive coverage dispensed.</w:t>
      </w:r>
    </w:p>
    <w:p w14:paraId="322E3C46" w14:textId="293C15C7" w:rsidR="00A82936" w:rsidRPr="003A332C" w:rsidRDefault="00A82936" w:rsidP="00A82936">
      <w:pPr>
        <w:pStyle w:val="Heading2"/>
      </w:pPr>
      <w:r w:rsidRPr="003A332C">
        <w:t>Results</w:t>
      </w:r>
    </w:p>
    <w:p w14:paraId="6DD0E3FB" w14:textId="08ED5576" w:rsidR="00A82936" w:rsidRPr="003A332C" w:rsidRDefault="00F91100" w:rsidP="00A82936">
      <w:pPr>
        <w:pStyle w:val="BodyText"/>
      </w:pPr>
      <w:r w:rsidRPr="003A332C">
        <w:t>Contraceptive prescribing in Scottish general practices fell by 60.6% during lockdown compared with pre-</w:t>
      </w:r>
      <w:r w:rsidR="001A4E91">
        <w:t>COVID-19</w:t>
      </w:r>
      <w:r w:rsidRPr="003A332C">
        <w:t xml:space="preserve"> levels. This trend was seen even more severely for long-acting reversible contraception (LARC)</w:t>
      </w:r>
      <w:r w:rsidR="0095516E">
        <w:t>,</w:t>
      </w:r>
      <w:r w:rsidRPr="003A332C">
        <w:t xml:space="preserve"> which generally requires administration by a </w:t>
      </w:r>
      <w:r w:rsidRPr="003A332C">
        <w:lastRenderedPageBreak/>
        <w:t>healthcare professional; LARC prescriptions fell to 28.3% of pre-</w:t>
      </w:r>
      <w:r w:rsidR="001A4E91">
        <w:t>COVID-19</w:t>
      </w:r>
      <w:r w:rsidRPr="003A332C">
        <w:t xml:space="preserve"> prescriptions. </w:t>
      </w:r>
      <w:r w:rsidR="0095516E">
        <w:t>Prescribing of o</w:t>
      </w:r>
      <w:r w:rsidRPr="003A332C">
        <w:t>ral contraceptives also decreased</w:t>
      </w:r>
      <w:r w:rsidR="0095516E">
        <w:t>. However,</w:t>
      </w:r>
      <w:r w:rsidRPr="003A332C">
        <w:t xml:space="preserve"> there was a difference between COCP (31.3%) and POP (49.0%), likely due to clinical risk management decisions. After lockdown, the level of contraceptive prescribing is at 98% of its pre-pandemic level. Differences </w:t>
      </w:r>
      <w:r w:rsidR="0095516E">
        <w:t>remain, particularly regarding</w:t>
      </w:r>
      <w:r w:rsidRPr="003A332C">
        <w:t xml:space="preserve"> </w:t>
      </w:r>
      <w:r w:rsidR="00CF257D" w:rsidRPr="003A332C">
        <w:t xml:space="preserve">large </w:t>
      </w:r>
      <w:r w:rsidRPr="003A332C">
        <w:t>increase</w:t>
      </w:r>
      <w:r w:rsidR="00CF257D" w:rsidRPr="003A332C">
        <w:t>s in</w:t>
      </w:r>
      <w:r w:rsidRPr="003A332C">
        <w:t xml:space="preserve"> POP</w:t>
      </w:r>
      <w:r w:rsidR="00CF257D" w:rsidRPr="003A332C">
        <w:t>, patch, and overall and ulipristal acetate emergency contraception prescribing. As well as moderate increases in IUS and injections. Conversely, COCP, IUD, implant, and levonorgestrel EC prescribing has decreased.</w:t>
      </w:r>
    </w:p>
    <w:p w14:paraId="6901E37D" w14:textId="162BB288" w:rsidR="00A82936" w:rsidRPr="003A332C" w:rsidRDefault="00A82936" w:rsidP="00A82936">
      <w:pPr>
        <w:pStyle w:val="Heading2"/>
      </w:pPr>
      <w:r w:rsidRPr="003A332C">
        <w:t>Conclusions</w:t>
      </w:r>
    </w:p>
    <w:p w14:paraId="27279B7B" w14:textId="1D4F7291" w:rsidR="00A82936" w:rsidRPr="003A332C" w:rsidRDefault="001A4E91" w:rsidP="00A82936">
      <w:pPr>
        <w:pStyle w:val="BodyText"/>
      </w:pPr>
      <w:r>
        <w:t>COVID-19</w:t>
      </w:r>
      <w:r w:rsidR="00CF257D" w:rsidRPr="003A332C">
        <w:t xml:space="preserve"> vastly decreased contraceptive prescribing during lockdowns and has had a lasting impact on contraceptive prescribing trends within Scottish general practices.</w:t>
      </w:r>
    </w:p>
    <w:p w14:paraId="0CED33C6" w14:textId="49540658" w:rsidR="00A04103" w:rsidRPr="003A332C" w:rsidRDefault="00A04103" w:rsidP="00A04103">
      <w:pPr>
        <w:pStyle w:val="Heading1"/>
      </w:pPr>
      <w:r w:rsidRPr="003A332C">
        <w:t>Implications</w:t>
      </w:r>
    </w:p>
    <w:p w14:paraId="14E42061" w14:textId="4B1A05D9" w:rsidR="00A04103" w:rsidRPr="003A332C" w:rsidRDefault="001A4E91" w:rsidP="009D2113">
      <w:pPr>
        <w:pStyle w:val="BodyText"/>
        <w:rPr>
          <w:rFonts w:eastAsiaTheme="majorEastAsia" w:cstheme="majorBidi"/>
          <w:b/>
          <w:color w:val="000000" w:themeColor="text1"/>
          <w:sz w:val="32"/>
          <w:szCs w:val="32"/>
        </w:rPr>
      </w:pPr>
      <w:bookmarkStart w:id="6" w:name="introduction"/>
      <w:bookmarkEnd w:id="5"/>
      <w:r>
        <w:t>COVID-19</w:t>
      </w:r>
      <w:r w:rsidR="009D2113" w:rsidRPr="003A332C">
        <w:t xml:space="preserve"> restrictions changed contraceptive prescribing in Scotland, and these changes have continued after the pandemic has subsided. It is vital clinicians work with patients to ensure that methods of contraception prescribed during the pandemic are suitable and tolerable, particularly for women wishing to access long-acting reversible contraception (LARC).</w:t>
      </w:r>
      <w:r w:rsidR="00A04103" w:rsidRPr="003A332C">
        <w:br w:type="page"/>
      </w:r>
    </w:p>
    <w:p w14:paraId="2DB8657E" w14:textId="4858E208" w:rsidR="001B480A" w:rsidRPr="003A332C" w:rsidRDefault="00000000" w:rsidP="000D730A">
      <w:pPr>
        <w:pStyle w:val="Heading1"/>
        <w:numPr>
          <w:ilvl w:val="0"/>
          <w:numId w:val="3"/>
        </w:numPr>
      </w:pPr>
      <w:r w:rsidRPr="003A332C">
        <w:lastRenderedPageBreak/>
        <w:t>Introduction</w:t>
      </w:r>
    </w:p>
    <w:p w14:paraId="432A48C4" w14:textId="0481E028" w:rsidR="00E65508" w:rsidRPr="003A332C" w:rsidRDefault="00450D15" w:rsidP="00D172C9">
      <w:pPr>
        <w:pStyle w:val="BodyText"/>
      </w:pPr>
      <w:bookmarkStart w:id="7" w:name="materials-and-methods"/>
      <w:bookmarkEnd w:id="6"/>
      <w:r w:rsidRPr="003A332C">
        <w:t xml:space="preserve">Restrictions due to </w:t>
      </w:r>
      <w:r w:rsidR="001A4E91">
        <w:t>COVID-19</w:t>
      </w:r>
      <w:r w:rsidRPr="003A332C">
        <w:t xml:space="preserve"> changed </w:t>
      </w:r>
      <w:r w:rsidR="00D172C9" w:rsidRPr="003A332C">
        <w:t xml:space="preserve">day-to-day life in </w:t>
      </w:r>
      <w:r w:rsidR="0095516E">
        <w:t>many</w:t>
      </w:r>
      <w:r w:rsidR="00D172C9" w:rsidRPr="003A332C">
        <w:t xml:space="preserve"> ways</w:t>
      </w:r>
      <w:r w:rsidR="00857711" w:rsidRPr="003A332C">
        <w:t>, i</w:t>
      </w:r>
      <w:r w:rsidR="00D172C9" w:rsidRPr="003A332C">
        <w:t xml:space="preserve">ncluding </w:t>
      </w:r>
      <w:r w:rsidRPr="003A332C">
        <w:t xml:space="preserve">the format of general practice </w:t>
      </w:r>
      <w:r w:rsidR="00D172C9" w:rsidRPr="003A332C">
        <w:t>(GP) consultations. Due to concerns over infection</w:t>
      </w:r>
      <w:r w:rsidR="0095516E">
        <w:t>,</w:t>
      </w:r>
      <w:r w:rsidR="00D172C9" w:rsidRPr="003A332C">
        <w:t xml:space="preserve"> GPs pivoted to remote consultations such as </w:t>
      </w:r>
      <w:r w:rsidR="00A62AC4">
        <w:t>t</w:t>
      </w:r>
      <w:r w:rsidR="00D172C9" w:rsidRPr="003A332C">
        <w:t xml:space="preserve">elephone triage </w:t>
      </w:r>
      <w:r w:rsidR="00A62AC4">
        <w:t>and</w:t>
      </w:r>
      <w:r w:rsidR="00E65508" w:rsidRPr="003A332C">
        <w:t xml:space="preserve"> </w:t>
      </w:r>
      <w:r w:rsidR="00D172C9" w:rsidRPr="003A332C">
        <w:t xml:space="preserve">video-based telehealth appointments </w:t>
      </w:r>
      <w:r w:rsidR="00202912" w:rsidRPr="003A332C">
        <w:fldChar w:fldCharType="begin"/>
      </w:r>
      <w:r w:rsidR="00590F6E">
        <w:instrText xml:space="preserve"> ADDIN ZOTERO_ITEM CSL_CITATION {"citationID":"CViKiLcE","properties":{"formattedCitation":"[1]","plainCitation":"[1]","noteIndex":0},"citationItems":[{"id":704,"uris":["http://zotero.org/users/11849522/items/DMEY93UQ"],"itemData":{"id":704,"type":"article-journal","language":"en","source":"Zotero","title":"NHS Recovery Plan 2021-2026","author":[{"family":"Yousaf","given":"Humza"}],"issued":{"date-parts":[["2021"]]},"citation-key":"yousafNHSRecoveryPlan2021"}}],"schema":"https://github.com/citation-style-language/schema/raw/master/csl-citation.json"} </w:instrText>
      </w:r>
      <w:r w:rsidR="00202912" w:rsidRPr="003A332C">
        <w:fldChar w:fldCharType="separate"/>
      </w:r>
      <w:r w:rsidR="00590F6E">
        <w:rPr>
          <w:noProof/>
        </w:rPr>
        <w:t>[1]</w:t>
      </w:r>
      <w:r w:rsidR="00202912" w:rsidRPr="003A332C">
        <w:fldChar w:fldCharType="end"/>
      </w:r>
      <w:r w:rsidR="00E65508" w:rsidRPr="003A332C">
        <w:t xml:space="preserve">, the basis for which was already established in Scotland </w:t>
      </w:r>
      <w:r w:rsidR="00202912" w:rsidRPr="003A332C">
        <w:fldChar w:fldCharType="begin"/>
      </w:r>
      <w:r w:rsidR="00590F6E">
        <w:instrText xml:space="preserve"> ADDIN ZOTERO_ITEM CSL_CITATION {"citationID":"jm3Tw0Lj","properties":{"formattedCitation":"[2]","plainCitation":"[2]","noteIndex":0},"citationItems":[{"id":705,"uris":["http://zotero.org/users/11849522/items/UBHKZU5D"],"itemData":{"id":705,"type":"article-journal","abstract":"Background: Scotland—a country of 5.5 million people—has a rugged geography with many outlying islands, creating access challenges for many citizens. The government has long sought to mitigate these through a range of measures including an ambitious technology-enabled care program. A strategy to develop a nationwide video consultation service began in 2017. Our mixed methods evaluation was commissioned in mid-2019 and extended to cover the pandemic response in 2020. Objective: To draw lessons from a national evaluation of the introduction, spread, and scale-up of Scotland’s video consultation services both before and during the pandemic. Methods: Data sources comprised 223 interviews (with patients, staff, technology providers, and policymakers), 60 hours of ethnographic observation (including in-person visits to remote settings), patient and staff satisfaction surveys (n=20,349), professional and public engagement questionnaires (n=5400), uptake statistics, and local and national documents. Fieldwork during the pandemic was of necessity conducted remotely. Data were analyzed thematically and theorized using the Planning and Evaluating Remote Consultation Services (PERCS) framework which considers multiple influences interacting dynamically and unfolding over time. Results: By the time the pandemic hit, there had been considerable investment in material and technological infrastructure, staff training, and professional and public engagement. Scotland was thus uniquely well placed to expand its video consultation services at pace and scale. Within 4 months (March-June 2020), the number of video consultations increased from about 330 to 17,000 per week nationally. While not everything went smoothly, video was used for a much wider range of clinical problems, vastly extending the prepandemic focus on outpatient monitoring of chronic stable conditions. The technology was generally considered dependable and easy to use. In most cases (14,677/18,817, 78%), patients reported no technical problems during their postconsultation survey. Health care organizations’ general innovativeness and digital maturity had a strong bearing on their ability to introduce, routinize, and expand video consultation services. Conclusions: The national-level groundwork before the pandemic allowed many services to rapidly extend the use of video consultations during the pandemic, supported by a strong strategic vision, a well-resourced quality improvement model, dependable technology, and multiple opportunities for staff to try out the video option. Scotland provides an important national case study from which other countries may learn.","container-title":"J Med Internet Res","DOI":"10.2196/31374","ISSN":"1438-8871","issue":"10","journalAbbreviation":"J Med Internet Res","page":"e31374","title":"Expanding Video Consultation Services at Pace and Scale in Scotland During the COVID-19 Pandemic: National Mixed Methods Case Study","URL":"https://www.jmir.org/2021/10/e31374","volume":"23","author":[{"family":"Wherton","given":"Joseph"},{"family":"Greenhalgh","given":"Trisha"},{"family":"Shaw","given":"Sara E"}],"issued":{"date-parts":[["2021",10,7]]},"citation-key":"whertonExpandingVideoConsultation2021"}}],"schema":"https://github.com/citation-style-language/schema/raw/master/csl-citation.json"} </w:instrText>
      </w:r>
      <w:r w:rsidR="00202912" w:rsidRPr="003A332C">
        <w:fldChar w:fldCharType="separate"/>
      </w:r>
      <w:r w:rsidR="00590F6E">
        <w:rPr>
          <w:noProof/>
        </w:rPr>
        <w:t>[2]</w:t>
      </w:r>
      <w:r w:rsidR="00202912" w:rsidRPr="003A332C">
        <w:fldChar w:fldCharType="end"/>
      </w:r>
      <w:r w:rsidR="00202912" w:rsidRPr="003A332C">
        <w:t>.</w:t>
      </w:r>
    </w:p>
    <w:p w14:paraId="1CA42518" w14:textId="2CB57E80" w:rsidR="00A62AC4" w:rsidRDefault="00D172C9" w:rsidP="00A62AC4">
      <w:pPr>
        <w:pStyle w:val="BodyText"/>
      </w:pPr>
      <w:r w:rsidRPr="003A332C">
        <w:t xml:space="preserve">Given that </w:t>
      </w:r>
      <w:r w:rsidR="00A35D37" w:rsidRPr="003A332C">
        <w:t xml:space="preserve">around 75% of women access contraception through their </w:t>
      </w:r>
      <w:r w:rsidRPr="003A332C">
        <w:t xml:space="preserve">GP </w:t>
      </w:r>
      <w:r w:rsidR="00202912" w:rsidRPr="003A332C">
        <w:fldChar w:fldCharType="begin"/>
      </w:r>
      <w:r w:rsidR="00590F6E">
        <w:instrText xml:space="preserve"> ADDIN ZOTERO_ITEM CSL_CITATION {"citationID":"0ij1zTCP","properties":{"formattedCitation":"[3]","plainCitation":"[3]","noteIndex":0},"citationItems":[{"id":707,"uris":["http://zotero.org/users/11849522/items/QHNS9XPX"],"itemData":{"id":707,"type":"article-journal","language":"en","source":"Zotero","title":"Understanding young people’s","author":[{"family":"Lewis","given":"Ruth"},{"family":"Blake","given":"Carolyn"},{"family":"Investigators","given":"Co-Principal"},{"family":"McMellon","given":"Christina"},{"family":"Riddell","given":"Julie"},{"family":"Graham","given":"Cynthia"},{"family":"Mitchell","given":"Kirstin"}],"citation-key":"lewisUnderstandingYoungPeople"}}],"schema":"https://github.com/citation-style-language/schema/raw/master/csl-citation.json"} </w:instrText>
      </w:r>
      <w:r w:rsidR="00202912" w:rsidRPr="003A332C">
        <w:fldChar w:fldCharType="separate"/>
      </w:r>
      <w:r w:rsidR="00590F6E">
        <w:rPr>
          <w:rFonts w:cs="Times New Roman"/>
        </w:rPr>
        <w:t>[3]</w:t>
      </w:r>
      <w:r w:rsidR="00202912" w:rsidRPr="003A332C">
        <w:fldChar w:fldCharType="end"/>
      </w:r>
      <w:r w:rsidR="00202912" w:rsidRPr="003A332C">
        <w:t xml:space="preserve"> </w:t>
      </w:r>
      <w:r w:rsidRPr="003A332C">
        <w:t>and the e</w:t>
      </w:r>
      <w:r w:rsidR="00E65508" w:rsidRPr="003A332C">
        <w:t xml:space="preserve">xpectation that GPs would be unable to </w:t>
      </w:r>
      <w:r w:rsidRPr="003A332C">
        <w:t>deliver</w:t>
      </w:r>
      <w:r w:rsidR="00E65508" w:rsidRPr="003A332C">
        <w:t xml:space="preserve"> some services due to increased demand</w:t>
      </w:r>
      <w:r w:rsidR="00ED1A6A" w:rsidRPr="003A332C">
        <w:t xml:space="preserve"> </w:t>
      </w:r>
      <w:r w:rsidR="00ED1A6A" w:rsidRPr="003A332C">
        <w:fldChar w:fldCharType="begin"/>
      </w:r>
      <w:r w:rsidR="00590F6E">
        <w:instrText xml:space="preserve"> ADDIN ZOTERO_ITEM CSL_CITATION {"citationID":"nldms0Xp","properties":{"formattedCitation":"[4]","plainCitation":"[4]","noteIndex":0},"citationItems":[{"id":713,"uris":["http://zotero.org/users/11849522/items/KBQQ6ZIT"],"itemData":{"id":713,"type":"article-journal","language":"en","source":"Zotero","title":"6. Health Board should establish a protocol and related products for the redirecting of patients from a closed surgery to an alternative local provider.","author":[{"family":"Grisewood","given":"Aidan"}],"citation-key":"grisewoodHealthBoardShould"}}],"schema":"https://github.com/citation-style-language/schema/raw/master/csl-citation.json"} </w:instrText>
      </w:r>
      <w:r w:rsidR="00ED1A6A" w:rsidRPr="003A332C">
        <w:fldChar w:fldCharType="separate"/>
      </w:r>
      <w:r w:rsidR="00590F6E">
        <w:rPr>
          <w:noProof/>
        </w:rPr>
        <w:t>[4]</w:t>
      </w:r>
      <w:r w:rsidR="00ED1A6A" w:rsidRPr="003A332C">
        <w:fldChar w:fldCharType="end"/>
      </w:r>
      <w:r w:rsidR="00D51DD8" w:rsidRPr="003A332C">
        <w:t>.</w:t>
      </w:r>
      <w:r w:rsidR="00A35D37" w:rsidRPr="003A332C">
        <w:t xml:space="preserve"> </w:t>
      </w:r>
      <w:r w:rsidR="00A62AC4" w:rsidRPr="003A332C">
        <w:t xml:space="preserve">Moreover, the FSRH guidance issued during the pandemic did not classify the provision of oral contraception </w:t>
      </w:r>
      <w:r w:rsidR="00A62AC4">
        <w:t>or</w:t>
      </w:r>
      <w:r w:rsidR="00A62AC4" w:rsidRPr="003A332C">
        <w:t xml:space="preserve"> new LARC fittings as essential services needing face-to-face appointments</w:t>
      </w:r>
      <w:r w:rsidR="00A62AC4">
        <w:t xml:space="preserve"> </w:t>
      </w:r>
      <w:r w:rsidR="00A62AC4">
        <w:fldChar w:fldCharType="begin"/>
      </w:r>
      <w:r w:rsidR="00590F6E">
        <w:instrText xml:space="preserve"> ADDIN ZOTERO_ITEM CSL_CITATION {"citationID":"fenvt6tx","properties":{"formattedCitation":"[5]","plainCitation":"[5]","noteIndex":0},"citationItems":[{"id":724,"uris":["http://zotero.org/users/11849522/items/7SIXPUVG"],"itemData":{"id":724,"type":"document","title":"fsrh-position-essential-srh-services-during-covid19-24-march-2020.pdf","citation-key":"Fsrhpositionessentialsrhservicesduringcovid1924march2020Pdf"}}],"schema":"https://github.com/citation-style-language/schema/raw/master/csl-citation.json"} </w:instrText>
      </w:r>
      <w:r w:rsidR="00A62AC4">
        <w:fldChar w:fldCharType="separate"/>
      </w:r>
      <w:r w:rsidR="00590F6E">
        <w:rPr>
          <w:noProof/>
        </w:rPr>
        <w:t>[5]</w:t>
      </w:r>
      <w:r w:rsidR="00A62AC4">
        <w:fldChar w:fldCharType="end"/>
      </w:r>
      <w:r w:rsidR="00A62AC4" w:rsidRPr="003A332C">
        <w:t>.</w:t>
      </w:r>
    </w:p>
    <w:p w14:paraId="029C9D92" w14:textId="0456D1EA" w:rsidR="00A35D37" w:rsidRPr="003A332C" w:rsidRDefault="00D51DD8" w:rsidP="00A62AC4">
      <w:pPr>
        <w:pStyle w:val="BodyText"/>
      </w:pPr>
      <w:r w:rsidRPr="003A332C">
        <w:t>Consequently,</w:t>
      </w:r>
      <w:r w:rsidR="00A35D37" w:rsidRPr="003A332C">
        <w:t xml:space="preserve"> contraception provision in Scotland </w:t>
      </w:r>
      <w:r w:rsidRPr="003A332C">
        <w:t>is likely to have</w:t>
      </w:r>
      <w:r w:rsidR="00A35D37" w:rsidRPr="003A332C">
        <w:t xml:space="preserve"> decreased due to </w:t>
      </w:r>
      <w:r w:rsidR="001A4E91">
        <w:t>COVID-19</w:t>
      </w:r>
      <w:r w:rsidR="00A62AC4">
        <w:t xml:space="preserve"> </w:t>
      </w:r>
      <w:r w:rsidR="00A62AC4" w:rsidRPr="003A332C">
        <w:t xml:space="preserve">as seen in England </w:t>
      </w:r>
      <w:r w:rsidR="00A62AC4" w:rsidRPr="003A332C">
        <w:fldChar w:fldCharType="begin"/>
      </w:r>
      <w:r w:rsidR="00590F6E">
        <w:instrText xml:space="preserve"> ADDIN ZOTERO_ITEM CSL_CITATION {"citationID":"ptRgjKqr","properties":{"formattedCitation":"[6]","plainCitation":"[6]","noteIndex":0},"citationItems":[{"id":71,"uris":["http://zotero.org/users/11849522/items/ZVCBDD5I"],"itemData":{"id":71,"type":"article-journal","abstract":"Objectives: This paper looks at how contraceptive prescribing by General Practices in England was affected by the COVID-19pandemic and lockdown. It compares English prescribing data in April – June 2019, the year before COVID19, and April–June 2020, the first three months of ‘lockdown’. Design &amp; Setting: This paper is based on retrospective analysis of the English Prescribing Dataset which reports monthly on prescribed items from English General Practices. Data on all forms of prescribed contraceptive methods were extracted using BNF codes, and total quantities tabulated by method. To reach the total number of months of contraception provided, total quantities were divided or multiplied according the frequency with which the method is taken per month or the numbers of months of contraception provided.\nResults: Prescription of the combined oral contraceptive pill reduced by 22% during the period of lockdown compared to the same three months in 2019. Prescriptions of Progestogen-Only pills remained stable. Prescription of long-acting methods reduced, with the greatest reductions in implants (76% reduction from pre-lockdown levels), intra-uterine systems (79% reduction from pre-lockdown levels) and intrauterine devices (76% reduction from pre-lockdown levels).\nConclusions: The disruption of face-to-face contraceptive consultations in General Practice during a COVID-19 ‘lockdown’ has resulted in a reduction in oestrogen –containing methods compared to progestogen-only methods, which require less face-to-face monitoring. Implant and intrauterine contraceptive device prescription reduced by three quarters over the first three months of lockdown, which has the potential to result in a rise in unintended pregnancies.","container-title":"Contraception and Reproductive Medicine","DOI":"10.1186/s40834-022-00169-w","ISSN":"2055-7426","issue":"1","journalAbbreviation":"Contracept Reprod Med","language":"en","page":"3","source":"DOI.org (Crossref)","title":"Effect of the COVID-19 pandemic on contraceptive prescribing in general practice: a retrospective analysis of English prescribing data between 2019 and 2020","title-short":"Effect of the COVID-19 pandemic on contraceptive prescribing in general practice","URL":"https://contraceptionmedicine.biomedcentral.com/articles/10.1186/s40834-022-00169-w","volume":"7","author":[{"family":"Walker","given":"Susan H."}],"accessed":{"date-parts":[["2023",6,16]]},"issued":{"date-parts":[["2022",12]]},"citation-key":"walkerEffectCOVID19Pandemic2022"}}],"schema":"https://github.com/citation-style-language/schema/raw/master/csl-citation.json"} </w:instrText>
      </w:r>
      <w:r w:rsidR="00A62AC4" w:rsidRPr="003A332C">
        <w:fldChar w:fldCharType="separate"/>
      </w:r>
      <w:r w:rsidR="00590F6E">
        <w:rPr>
          <w:noProof/>
        </w:rPr>
        <w:t>[6]</w:t>
      </w:r>
      <w:r w:rsidR="00A62AC4" w:rsidRPr="003A332C">
        <w:fldChar w:fldCharType="end"/>
      </w:r>
      <w:r w:rsidR="00A62AC4" w:rsidRPr="003A332C">
        <w:t xml:space="preserve">, the UK as a whole </w:t>
      </w:r>
      <w:r w:rsidR="00A62AC4" w:rsidRPr="003A332C">
        <w:fldChar w:fldCharType="begin"/>
      </w:r>
      <w:r w:rsidR="00590F6E">
        <w:instrText xml:space="preserve"> ADDIN ZOTERO_ITEM CSL_CITATION {"citationID":"5fUmRgS6","properties":{"formattedCitation":"[7,8]","plainCitation":"[7,8]","noteIndex":0},"citationItems":[{"id":543,"uris":["http://zotero.org/users/11849522/items/RBASMPG6"],"itemData":{"id":543,"type":"article-journal","abstract":"OBJECTIVE: Evaluate the impact of the COVID-19 pandemic on access to contraception and pregnancy intentions.\nDESIGN: Nationwide prospective cohort study.\nSETTING: United Kingdom.\nPARTICIPANTS: Women in the UK who were pregnant between 24 May and 31 December 2020.\nMAIN OUTCOME MEASURES: Access to contraception and level of pregnancy intentions, using the London Measure of Unplanned Pregnancy (LMUP) in women whose last menstrual period was before or after 1 April 2020. While the official date of the first UK lockdown was 23 March, we used 1 April to ensure that those in the post-lockdown group would have faced restrictions in the month that they conceived.\nRESULTS: A total of 9784 women enrolled in the cohort: 4114 (42.0%) conceived pre-lockdown and 5670 (58.0%) conceived post-lockdown. The proportion of women reporting difficulties accessing contraception was higher in those who conceived after lockdown (n=366, 6.5% vs n=25, 0.6%, p&lt;0.001) and continued to rise from March to September 2020. After adjusting for confounders, women were nine times more likely to report difficulty accessing contraception after lockdown (adjusted odds ratio (aOR) 8.96, 95% CI 5.89 to 13.63, p&lt;0.001). There is a significant difference in the levels of pregnancy planning, with higher proportions of unplanned (n=119, 2.1% vs n=55, 1.3%) and ambivalent pregnancies (n=1163, 20.5% vs n=663, 16.1%) and lower proportions of planned pregnancies (n=4388, 77.4% vs n=3396, 82.5%) in the post-lockdown group (p&lt;0.001). After adjusting for confounders, women who conceived after lockdown were still significantly less likely to have a planned pregnancy (aOR 0.88, 95% CI 0.79 to 0.98, p=0.025).\nCONCLUSIONS: Access to contraception in the UK has become harder during the COVID-19 pandemic and the proportion of unplanned pregnancies has almost doubled.","container-title":"BMJ sexual &amp; reproductive health","DOI":"10.1136/bmjsrh-2021-201164","ISSN":"2515-2009","issue":"1","journalAbbreviation":"BMJ Sex Reprod Health","language":"eng","note":"PMID: 34675063\nPMCID: PMC8550871","page":"60-65","source":"PubMed","title":"Impact of the SARS-CoV-2 pandemic on access to contraception and pregnancy intentions: a national prospective cohort study of the UK population","title-short":"Impact of the SARS-CoV-2 pandemic on access to contraception and pregnancy intentions","volume":"48","author":[{"family":"Balachandren","given":"Neerujah"},{"family":"Barrett","given":"Geraldine"},{"family":"Stephenson","given":"Judith M."},{"family":"Yasmin","given":"Ephia"},{"family":"Mavrelos","given":"Dimitrios"},{"family":"Davies","given":"Melanie"},{"family":"David","given":"Anna"},{"family":"Hall","given":"Jennifer Anne"}],"issued":{"date-parts":[["2022",1]]},"citation-key":"balachandrenImpactSARSCoV2Pandemic2022"}},{"id":540,"uris":["http://zotero.org/users/11849522/items/E2H3CJ5N"],"itemData":{"id":540,"type":"article-journal","abstract":"OBJECTIVES: COVID-19 resulted in significant disruption to sexual and reproductive health (SRH) services globally and the impact of this remains under explored. This study aimed to explore the impact of COVID-19 on SRH during the initial weeks of the first UK lockdown.\nDESIGN: This rapid study employed a cross-sectional anonymous survey design. Between 9th April and 4th May 2020, participants completed an online questionnaire around the impacts of COVID-19 on SRH. The survey was completed by 194 participants. The findings in this paper, report on data from closed and free text questions from 32% (n = 62) of the total sample who said they were able to get pregnant.\nRESULTS: Participants raised concerns around reduced access to, or a denial of, SRH services as well as reduced choice when such services were available. Participants felt their right to access SRH care was impinged and there were anxieties around the impact of COVID-19 on maternal and foetal health.\nCONCLUSIONS: The study contributes to a better understanding of the concerns, during the first 8 weeks of the UK lockdown, of those who could get pregnant. Policy makers and planners must ensure that SRH policy, that recognises the importance of bodily autonomy and rights, is central to pandemic planning and responses both in the UK and globally. Such policies should ensure the immediate implementation of protocols that protect SRH service delivery, alongside informing service users of both their right to access such care and how to do so. Further work is necessary with members from minority communities who are mostly absent from this study to explore if, and how, COVID-19 may have exacerbated already existing disparities.","container-title":"Sexual &amp; Reproductive Healthcare: Official Journal of the Swedish Association of Midwives","DOI":"10.1016/j.srhc.2022.100754","ISSN":"1877-5764","journalAbbreviation":"Sex Reprod Healthc","language":"eng","note":"PMID: 35842979\nPMCID: PMC9270775","page":"100754","source":"PubMed","title":"Contraceptive and pregnancy concerns in the UK during the first COVID-19 lockdown: A rapid study","title-short":"Contraceptive and pregnancy concerns in the UK during the first COVID-19 lockdown","volume":"33","author":[{"family":"Hammond","given":"Natalie"},{"family":"Steels","given":"Stephanie"},{"family":"King","given":"Greg"}],"issued":{"date-parts":[["2022",9]]},"citation-key":"hammondContraceptivePregnancyConcerns2022"}}],"schema":"https://github.com/citation-style-language/schema/raw/master/csl-citation.json"} </w:instrText>
      </w:r>
      <w:r w:rsidR="00A62AC4" w:rsidRPr="003A332C">
        <w:fldChar w:fldCharType="separate"/>
      </w:r>
      <w:r w:rsidR="00590F6E">
        <w:rPr>
          <w:noProof/>
        </w:rPr>
        <w:t>[7,8]</w:t>
      </w:r>
      <w:r w:rsidR="00A62AC4" w:rsidRPr="003A332C">
        <w:fldChar w:fldCharType="end"/>
      </w:r>
      <w:r w:rsidR="00A62AC4" w:rsidRPr="003A332C">
        <w:t xml:space="preserve">, and globally </w:t>
      </w:r>
      <w:r w:rsidR="00A62AC4" w:rsidRPr="003A332C">
        <w:fldChar w:fldCharType="begin"/>
      </w:r>
      <w:r w:rsidR="00590F6E">
        <w:instrText xml:space="preserve"> ADDIN ZOTERO_ITEM CSL_CITATION {"citationID":"LOR5Qg46","properties":{"formattedCitation":"[9\\uc0\\u8211{}11]","plainCitation":"[9–11]","noteIndex":0},"citationItems":[{"id":718,"uris":["http://zotero.org/users/11849522/items/5LXKPWWS"],"itemData":{"id":718,"type":"article-journal","abstract":"Ensuring access to sexual and reproductive health (SRH) services for adolescents is a global priority, given the detrimental health and economic impact of unintended pregnancies. To examine whether and how COVID-19 affected access to SRH services, we use mixed-methods data from young men and women in Nairobi, Kenya to identify those at greatest risk of contraceptive disruptions during COVID-19 restrictions. Analyses utilize cross-sectional data collected from August to October 2020 from an existing cohort of youth aged 16–26. Unadjusted and adjusted logistic regression examined sociodemographic, contraceptive, and COVID-19-related correlates of contraceptive disruption among users of contraception. Qualitative data were collected concurrently via focus group discussions (n = 64, 8 groups) and in-depth interviews (n = 20), with matrices synthesizing emergent challenges to obtaining contraception by gender. Among those using contraception, both young men (40.4%) and young women (34.6%) faced difficulties obtaining contraception during COVID-19. Among young men, difficulty was observed particularly for those unable to meet their basic needs (aOR = 1.60; p = 0.05). Among young women, risk centered around those with multiple partners (aOR = 1.91; p = 0.01), or who procured their method from a hospital (aOR = 1.71; p = 0.04) or clinic (aOR = 2.14; p = 0.03). Qualitative data highlight economic barriers to obtaining contraceptives, namely job loss and limited supply of free methods previously available. Universal access to a variety of contraceptive methods during global health emergencies, including long-acting reversible methods, is an essential priority to help youth avert unintended pregnancies and withstand periods of disruptions to services. Non-judgmental, youth-friendly services must remain accessible throughout the pandemic into the post-COVID-19 period.","container-title":"PLOS Global Public Health","DOI":"10.1371/journal.pgph.0001005","issue":"2","journalAbbreviation":"PLOS Global Public Health","note":"publisher: Public Library of Science","page":"e0001005","title":"Disruptions to youth contraceptive use during COVID-19: Mixed-methods results from Nairobi, Kenya","URL":"https://doi.org/10.1371/journal.pgph.0001005","volume":"3","author":[{"family":"Wood","given":"Shannon N."},{"family":"Milkovich","given":"Rachel"},{"family":"Thiongo","given":"Mary"},{"family":"Gichangi","given":"Peter"},{"family":"Byrne","given":"Meagan E."},{"family":"Devoto","given":"Bianca"},{"family":"Anglewicz","given":"Philip"},{"family":"Decker","given":"Michele R."}],"issued":{"date-parts":[["2023",2,23]]},"citation-key":"woodDisruptionsYouthContraceptive2023"}},{"id":716,"uris":["http://zotero.org/users/11849522/items/L9C9VIHS"],"itemData":{"id":716,"type":"article-journal","abstract":"Summary\nTo limit the spread of the coronavirus disease 2019 (COVID 19), sanitary restrictions have been established since March 2020 in France. These restrictions and the waves of contamination may have had consequences on the use of health products in general, and on the use of contraceptives in particular. We aimed to assess the impact of COVID 19 pandemic from March 16th 2020 to April 30th 2021 in France on reimbursed contraceptives. We analyzed data from the French national health insurance database (SNDS) by extracting all oral contraception (OC), emergency contraception (EC), levonorgestrel-intrauterine system (LNG-IUS), copper-intrauterine device (C-IUD) and contraceptive implant dispensations in 2018, 2019, 2020 and to April 30th 2021. We computed the expected use of contraceptives in 2020 and 2021 without pandemic and its associated sanitary restrictions, by taking the annual trend into account. We assessed the evolution of dispensations by type of contraceptive and by age-groups (≤25 years old, between 25 and 35 and &gt;35 years old) between observed and expected dispensations. After 15 months of pandemic, a decrease of all reimbursed contraceptives dispensations had been estimated, compared with what was expected: –2.0% for OC, –5.0% for EC, –9.5% for LNG-IUS, –8.6% for C-IUD, –16.4% for implant. Women under 25 years old were the most impacted by the decrease. This national study showed that the impact of the COVID 19 crisis was global on all reimbursed contraceptives, with different levels of impact depending on the type of contraceptive, the age-group and the severity of the restriction. OC dispensing decreased marginally compared with expectations. The decrease in long-acting contraceptives dispensing was more pronounced, especially for the implant. These results call for continued monitoring of contraceptive use over the long term and for prioritizing access to sexual health services during crises, especially among the youngest women who were most affected in this study.","container-title":"Therapies","DOI":"10.1016/j.therap.2023.01.002","ISSN":"0040-5957","journalAbbreviation":"Therapies","title":"Impact of coronavirus disease 2019 on contraception use in France","URL":"https://www.sciencedirect.com/science/article/pii/S0040595723000185","author":[{"family":"Roland","given":"Noémie"},{"family":"Drouin","given":"Jérôme"},{"family":"Desplas","given":"David"},{"family":"Duranteau","given":"Lise"},{"family":"Cuenot","given":"François"},{"family":"Dray-Spira","given":"Rosemary"},{"family":"Weill","given":"Alain"},{"family":"Zureik","given":"Mahmoud"}],"issued":{"date-parts":[["2023",1,20]]},"citation-key":"rolandImpactCoronavirusDisease2023"}},{"id":558,"uris":["http://zotero.org/users/11849522/items/JHTK4WEH"],"itemData":{"id":558,"type":"article-journal","container-title":"The Lancet","DOI":"10.1016/S0140-6736(20)31679-2","ISSN":"0140-6736, 1474-547X","issue":"10247","journalAbbreviation":"The Lancet","language":"English","note":"publisher: Elsevier\nPMID: 32738942","page":"301-302","source":"www.thelancet.com","title":"COVID-19 has “devastating” effect on women and girls","URL":"https://www.thelancet.com/journals/lancet/article/PIIS0140-6736(20)31679-2/fulltext","volume":"396","author":[{"family":"Cousins","given":"Sophie"}],"accessed":{"date-parts":[["2023",8,4]]},"issued":{"date-parts":[["2020",8,1]]},"citation-key":"cousinsCOVID19HasDevastating2020"}}],"schema":"https://github.com/citation-style-language/schema/raw/master/csl-citation.json"} </w:instrText>
      </w:r>
      <w:r w:rsidR="00A62AC4" w:rsidRPr="003A332C">
        <w:fldChar w:fldCharType="separate"/>
      </w:r>
      <w:r w:rsidR="00590F6E" w:rsidRPr="00590F6E">
        <w:rPr>
          <w:rFonts w:cs="Times New Roman"/>
        </w:rPr>
        <w:t>[9–11]</w:t>
      </w:r>
      <w:r w:rsidR="00A62AC4" w:rsidRPr="003A332C">
        <w:fldChar w:fldCharType="end"/>
      </w:r>
      <w:r w:rsidR="00A62AC4" w:rsidRPr="003A332C">
        <w:t>.</w:t>
      </w:r>
    </w:p>
    <w:p w14:paraId="1B5AA842" w14:textId="4AA86C76" w:rsidR="00A62AC4" w:rsidRDefault="00ED1A6A" w:rsidP="009F360A">
      <w:pPr>
        <w:pStyle w:val="BodyText"/>
      </w:pPr>
      <w:r w:rsidRPr="003A332C">
        <w:t xml:space="preserve">Previous studies have found lockdowns decreased contraception dispensed in GP in England </w:t>
      </w:r>
      <w:r w:rsidRPr="003A332C">
        <w:fldChar w:fldCharType="begin"/>
      </w:r>
      <w:r w:rsidR="00590F6E">
        <w:instrText xml:space="preserve"> ADDIN ZOTERO_ITEM CSL_CITATION {"citationID":"VZfKnF4A","properties":{"formattedCitation":"[6]","plainCitation":"[6]","noteIndex":0},"citationItems":[{"id":71,"uris":["http://zotero.org/users/11849522/items/ZVCBDD5I"],"itemData":{"id":71,"type":"article-journal","abstract":"Objectives: This paper looks at how contraceptive prescribing by General Practices in England was affected by the COVID-19pandemic and lockdown. It compares English prescribing data in April – June 2019, the year before COVID19, and April–June 2020, the first three months of ‘lockdown’. Design &amp; Setting: This paper is based on retrospective analysis of the English Prescribing Dataset which reports monthly on prescribed items from English General Practices. Data on all forms of prescribed contraceptive methods were extracted using BNF codes, and total quantities tabulated by method. To reach the total number of months of contraception provided, total quantities were divided or multiplied according the frequency with which the method is taken per month or the numbers of months of contraception provided.\nResults: Prescription of the combined oral contraceptive pill reduced by 22% during the period of lockdown compared to the same three months in 2019. Prescriptions of Progestogen-Only pills remained stable. Prescription of long-acting methods reduced, with the greatest reductions in implants (76% reduction from pre-lockdown levels), intra-uterine systems (79% reduction from pre-lockdown levels) and intrauterine devices (76% reduction from pre-lockdown levels).\nConclusions: The disruption of face-to-face contraceptive consultations in General Practice during a COVID-19 ‘lockdown’ has resulted in a reduction in oestrogen –containing methods compared to progestogen-only methods, which require less face-to-face monitoring. Implant and intrauterine contraceptive device prescription reduced by three quarters over the first three months of lockdown, which has the potential to result in a rise in unintended pregnancies.","container-title":"Contraception and Reproductive Medicine","DOI":"10.1186/s40834-022-00169-w","ISSN":"2055-7426","issue":"1","journalAbbreviation":"Contracept Reprod Med","language":"en","page":"3","source":"DOI.org (Crossref)","title":"Effect of the COVID-19 pandemic on contraceptive prescribing in general practice: a retrospective analysis of English prescribing data between 2019 and 2020","title-short":"Effect of the COVID-19 pandemic on contraceptive prescribing in general practice","URL":"https://contraceptionmedicine.biomedcentral.com/articles/10.1186/s40834-022-00169-w","volume":"7","author":[{"family":"Walker","given":"Susan H."}],"accessed":{"date-parts":[["2023",6,16]]},"issued":{"date-parts":[["2022",12]]},"citation-key":"walkerEffectCOVID19Pandemic2022"}}],"schema":"https://github.com/citation-style-language/schema/raw/master/csl-citation.json"} </w:instrText>
      </w:r>
      <w:r w:rsidRPr="003A332C">
        <w:fldChar w:fldCharType="separate"/>
      </w:r>
      <w:r w:rsidR="00590F6E">
        <w:rPr>
          <w:noProof/>
        </w:rPr>
        <w:t>[6]</w:t>
      </w:r>
      <w:r w:rsidRPr="003A332C">
        <w:fldChar w:fldCharType="end"/>
      </w:r>
      <w:r w:rsidRPr="003A332C">
        <w:t xml:space="preserve"> and that women in the UK found accessing contraception more difficult due to </w:t>
      </w:r>
      <w:r w:rsidR="001A4E91">
        <w:t>COVID-19</w:t>
      </w:r>
      <w:r w:rsidRPr="003A332C">
        <w:t xml:space="preserve">-associated restrictions </w:t>
      </w:r>
      <w:r w:rsidRPr="003A332C">
        <w:fldChar w:fldCharType="begin"/>
      </w:r>
      <w:r w:rsidR="00590F6E">
        <w:instrText xml:space="preserve"> ADDIN ZOTERO_ITEM CSL_CITATION {"citationID":"Rcizgeij","properties":{"formattedCitation":"[7]","plainCitation":"[7]","noteIndex":0},"citationItems":[{"id":543,"uris":["http://zotero.org/users/11849522/items/RBASMPG6"],"itemData":{"id":543,"type":"article-journal","abstract":"OBJECTIVE: Evaluate the impact of the COVID-19 pandemic on access to contraception and pregnancy intentions.\nDESIGN: Nationwide prospective cohort study.\nSETTING: United Kingdom.\nPARTICIPANTS: Women in the UK who were pregnant between 24 May and 31 December 2020.\nMAIN OUTCOME MEASURES: Access to contraception and level of pregnancy intentions, using the London Measure of Unplanned Pregnancy (LMUP) in women whose last menstrual period was before or after 1 April 2020. While the official date of the first UK lockdown was 23 March, we used 1 April to ensure that those in the post-lockdown group would have faced restrictions in the month that they conceived.\nRESULTS: A total of 9784 women enrolled in the cohort: 4114 (42.0%) conceived pre-lockdown and 5670 (58.0%) conceived post-lockdown. The proportion of women reporting difficulties accessing contraception was higher in those who conceived after lockdown (n=366, 6.5% vs n=25, 0.6%, p&lt;0.001) and continued to rise from March to September 2020. After adjusting for confounders, women were nine times more likely to report difficulty accessing contraception after lockdown (adjusted odds ratio (aOR) 8.96, 95% CI 5.89 to 13.63, p&lt;0.001). There is a significant difference in the levels of pregnancy planning, with higher proportions of unplanned (n=119, 2.1% vs n=55, 1.3%) and ambivalent pregnancies (n=1163, 20.5% vs n=663, 16.1%) and lower proportions of planned pregnancies (n=4388, 77.4% vs n=3396, 82.5%) in the post-lockdown group (p&lt;0.001). After adjusting for confounders, women who conceived after lockdown were still significantly less likely to have a planned pregnancy (aOR 0.88, 95% CI 0.79 to 0.98, p=0.025).\nCONCLUSIONS: Access to contraception in the UK has become harder during the COVID-19 pandemic and the proportion of unplanned pregnancies has almost doubled.","container-title":"BMJ sexual &amp; reproductive health","DOI":"10.1136/bmjsrh-2021-201164","ISSN":"2515-2009","issue":"1","journalAbbreviation":"BMJ Sex Reprod Health","language":"eng","note":"PMID: 34675063\nPMCID: PMC8550871","page":"60-65","source":"PubMed","title":"Impact of the SARS-CoV-2 pandemic on access to contraception and pregnancy intentions: a national prospective cohort study of the UK population","title-short":"Impact of the SARS-CoV-2 pandemic on access to contraception and pregnancy intentions","volume":"48","author":[{"family":"Balachandren","given":"Neerujah"},{"family":"Barrett","given":"Geraldine"},{"family":"Stephenson","given":"Judith M."},{"family":"Yasmin","given":"Ephia"},{"family":"Mavrelos","given":"Dimitrios"},{"family":"Davies","given":"Melanie"},{"family":"David","given":"Anna"},{"family":"Hall","given":"Jennifer Anne"}],"issued":{"date-parts":[["2022",1]]},"citation-key":"balachandrenImpactSARSCoV2Pandemic2022"}}],"schema":"https://github.com/citation-style-language/schema/raw/master/csl-citation.json"} </w:instrText>
      </w:r>
      <w:r w:rsidRPr="003A332C">
        <w:fldChar w:fldCharType="separate"/>
      </w:r>
      <w:r w:rsidR="00590F6E">
        <w:rPr>
          <w:noProof/>
        </w:rPr>
        <w:t>[7]</w:t>
      </w:r>
      <w:r w:rsidRPr="003A332C">
        <w:fldChar w:fldCharType="end"/>
      </w:r>
      <w:r w:rsidRPr="003A332C">
        <w:t>.</w:t>
      </w:r>
      <w:r w:rsidR="009F360A" w:rsidRPr="003A332C">
        <w:t xml:space="preserve"> However, to the author’s knowledge, no study has yet examined the effects of </w:t>
      </w:r>
      <w:r w:rsidR="001A4E91">
        <w:t>COVID-19</w:t>
      </w:r>
      <w:r w:rsidR="009F360A" w:rsidRPr="003A332C">
        <w:t xml:space="preserve"> on contraceptive provision in Scotland. </w:t>
      </w:r>
    </w:p>
    <w:p w14:paraId="422C2A16" w14:textId="0A751F2A" w:rsidR="00ED1A6A" w:rsidRPr="003A332C" w:rsidRDefault="009F360A" w:rsidP="009F360A">
      <w:pPr>
        <w:pStyle w:val="BodyText"/>
      </w:pPr>
      <w:r w:rsidRPr="003A332C">
        <w:t xml:space="preserve">Additionally, much of the literature published </w:t>
      </w:r>
      <w:r w:rsidR="0095516E">
        <w:t>cannot</w:t>
      </w:r>
      <w:r w:rsidRPr="003A332C">
        <w:t xml:space="preserve"> compare the longer-term impacts now that we have left the acute phase of the pandemic</w:t>
      </w:r>
      <w:r w:rsidR="0095516E">
        <w:t>. However,</w:t>
      </w:r>
      <w:r w:rsidRPr="003A332C">
        <w:t xml:space="preserve"> a</w:t>
      </w:r>
      <w:r w:rsidR="00ED1A6A" w:rsidRPr="003A332C">
        <w:t xml:space="preserve"> forthcoming systematic review may shed light on these issues </w:t>
      </w:r>
      <w:r w:rsidR="00ED1A6A" w:rsidRPr="003A332C">
        <w:fldChar w:fldCharType="begin"/>
      </w:r>
      <w:r w:rsidR="00590F6E">
        <w:instrText xml:space="preserve"> ADDIN ZOTERO_ITEM CSL_CITATION {"citationID":"ErBxcNe1","properties":{"formattedCitation":"[12]","plainCitation":"[12]","noteIndex":0},"citationItems":[{"id":714,"uris":["http://zotero.org/users/11849522/items/568F5EK6"],"itemData":{"id":714,"type":"article-journal","abstract":"Background:The COVID-19 pandemic has impacted access to and use of maternal, newborn, and child health services. Due to lockdowns and travel restrictions implemented during the first wave of the pandemic, the provision of essential maternal health services such as family planning was critically affected. Unlike most healthcare, contraception-related services are impractical for virtual care provision as women need to attend the clinic in person. Therefore, most women across the world might have been left with an unmet need for contraception during the lockdown period. Interruptions in contraception services have led to an increased number of unintended pregnancies. With the emergence of several pocket studies, it is essential to pool the available evidence reporting the effects of COVID-19 on contraception to inform maternal health policy and practice.Objective:The aims of this review are (1) to determine the effects of the COVID-19 pandemic on access to contraceptives among sexually active women and (2) to identify the magnitude of unintended pregnancy linked to interruptions of contraceptives due to the COVID-19 pandemic.Methods:The protocol for this systematic review was registered in PROSPERO (CRD42021267077). Electronic databases such as MEDLINE, EMBASE, Cumulative Index to Nursing and Allied Health Literature, Scopus, Web of Science, and Google Scholar will be searched for articles using appropriate key terms. The identified articles will be assessed against the eligibility criteria. Two reviewers (A.B. and T.B.) will independently screen titles and abstracts of all retrieved articles followed by a full-text review using the Preferred Reporting Items for Systematic Reviews and Meta-Analyses checklist. The quality of the papers will be assessed by using the Risk of Bias Assessment tool for Non-Randomized Studies. Quantitative findings will be pooled using a random-effects model meta-analysis, while qualitative findings will be presented using a narrative synthesis.Ethics and dissemination:Ethical approval is not required. The findings will be disseminated through conference presentations and peer-reviewed publications.Discussion:This systematic review will present current data needed to design evidence-based programmes for improving access to contraception and preventing unintended pregnancy during the COVID-19 pandemic and future emergencies.Systematic review registration:PROSPERO CRD42021267077.","container-title":"Women's Health","DOI":"10.1177/17455057221147382","ISSN":"1745-5057","journalAbbreviation":"Womens Health (Lond Engl)","note":"publisher: SAGE Publications Ltd STM","page":"17455057221147382","title":"Interruptions in contraception and unintended pregnancy during the COVID-19 pandemic: A protocol for systematic review and meta-analysis","URL":"https://doi.org/10.1177/17455057221147382","volume":"19","author":[{"family":"Geleto","given":"Ayele"},{"family":"Taylor","given":"Jo"},{"family":"Beyene","given":"Tesfalidet"}],"accessed":{"date-parts":[["2023",8,31]]},"issued":{"date-parts":[["2023",1,1]]},"citation-key":"geletoInterruptionsContraceptionUnintended2023"}}],"schema":"https://github.com/citation-style-language/schema/raw/master/csl-citation.json"} </w:instrText>
      </w:r>
      <w:r w:rsidR="00ED1A6A" w:rsidRPr="003A332C">
        <w:fldChar w:fldCharType="separate"/>
      </w:r>
      <w:r w:rsidR="00590F6E">
        <w:rPr>
          <w:noProof/>
        </w:rPr>
        <w:t>[12]</w:t>
      </w:r>
      <w:r w:rsidR="00ED1A6A" w:rsidRPr="003A332C">
        <w:fldChar w:fldCharType="end"/>
      </w:r>
      <w:r w:rsidRPr="003A332C">
        <w:t>.</w:t>
      </w:r>
    </w:p>
    <w:p w14:paraId="3F33C2CF" w14:textId="513BF454" w:rsidR="00A35D37" w:rsidRPr="003A332C" w:rsidRDefault="00A35D37" w:rsidP="00A35D37">
      <w:pPr>
        <w:pStyle w:val="BodyText"/>
        <w:rPr>
          <w:lang w:eastAsia="ko-KR"/>
        </w:rPr>
      </w:pPr>
      <w:r w:rsidRPr="003A332C">
        <w:lastRenderedPageBreak/>
        <w:t xml:space="preserve">This study will examine the effects of </w:t>
      </w:r>
      <w:r w:rsidR="001A4E91">
        <w:t>COVID-19</w:t>
      </w:r>
      <w:r w:rsidRPr="003A332C">
        <w:t xml:space="preserve"> lockdowns on the provision of contraception in Scottish general practices and whether contraceptive provision has changed in the long-term post-</w:t>
      </w:r>
      <w:r w:rsidR="001A4E91">
        <w:t>COVID-19</w:t>
      </w:r>
      <w:r w:rsidRPr="003A332C">
        <w:t>.</w:t>
      </w:r>
      <w:r w:rsidRPr="003A332C">
        <w:rPr>
          <w:lang w:eastAsia="ko-KR"/>
        </w:rPr>
        <w:br w:type="page"/>
      </w:r>
    </w:p>
    <w:p w14:paraId="2A4F6606" w14:textId="43E83B32" w:rsidR="001B480A" w:rsidRPr="003A332C" w:rsidRDefault="00000000" w:rsidP="000D730A">
      <w:pPr>
        <w:pStyle w:val="Heading1"/>
        <w:numPr>
          <w:ilvl w:val="0"/>
          <w:numId w:val="3"/>
        </w:numPr>
        <w:rPr>
          <w:lang w:eastAsia="ko-KR"/>
        </w:rPr>
      </w:pPr>
      <w:r w:rsidRPr="003A332C">
        <w:rPr>
          <w:lang w:eastAsia="ko-KR"/>
        </w:rPr>
        <w:lastRenderedPageBreak/>
        <w:t>Materials and methods</w:t>
      </w:r>
    </w:p>
    <w:p w14:paraId="4309B1C5" w14:textId="6C80E898" w:rsidR="001B480A" w:rsidRPr="003A332C" w:rsidRDefault="00000000" w:rsidP="000D730A">
      <w:pPr>
        <w:pStyle w:val="FirstParagraph"/>
      </w:pPr>
      <w:r w:rsidRPr="003A332C">
        <w:rPr>
          <w:lang w:eastAsia="ko-KR"/>
        </w:rPr>
        <w:t xml:space="preserve">This </w:t>
      </w:r>
      <w:r w:rsidR="00A62AC4">
        <w:rPr>
          <w:lang w:eastAsia="ko-KR"/>
        </w:rPr>
        <w:t xml:space="preserve">longitudinal </w:t>
      </w:r>
      <w:r w:rsidRPr="003A332C">
        <w:rPr>
          <w:lang w:eastAsia="ko-KR"/>
        </w:rPr>
        <w:t xml:space="preserve">retrospective study </w:t>
      </w:r>
      <w:r w:rsidR="00A62AC4">
        <w:rPr>
          <w:lang w:eastAsia="ko-KR"/>
        </w:rPr>
        <w:t>exa</w:t>
      </w:r>
      <w:r w:rsidR="008044BB">
        <w:rPr>
          <w:lang w:eastAsia="ko-KR"/>
        </w:rPr>
        <w:t>mines</w:t>
      </w:r>
      <w:r w:rsidR="00A62AC4">
        <w:rPr>
          <w:lang w:eastAsia="ko-KR"/>
        </w:rPr>
        <w:t xml:space="preserve"> the period of</w:t>
      </w:r>
      <w:r w:rsidRPr="003A332C">
        <w:rPr>
          <w:lang w:eastAsia="ko-KR"/>
        </w:rPr>
        <w:t xml:space="preserve"> January 2016 to January 2023</w:t>
      </w:r>
      <w:r w:rsidR="00A62AC4">
        <w:rPr>
          <w:lang w:eastAsia="ko-KR"/>
        </w:rPr>
        <w:t>, utilising</w:t>
      </w:r>
      <w:r w:rsidR="00EA1E83">
        <w:rPr>
          <w:lang w:eastAsia="ko-KR"/>
        </w:rPr>
        <w:t xml:space="preserve"> d</w:t>
      </w:r>
      <w:r w:rsidRPr="003A332C">
        <w:rPr>
          <w:lang w:eastAsia="ko-KR"/>
        </w:rPr>
        <w:t>ata from the Scottish Health and Social Care Open Data repository (</w:t>
      </w:r>
      <w:hyperlink r:id="rId10">
        <w:r w:rsidRPr="003A332C">
          <w:rPr>
            <w:rStyle w:val="Hyperlink"/>
            <w:lang w:eastAsia="ko-KR"/>
          </w:rPr>
          <w:t>https://www.opendata.nhs.scot</w:t>
        </w:r>
      </w:hyperlink>
      <w:r w:rsidRPr="003A332C">
        <w:rPr>
          <w:lang w:eastAsia="ko-KR"/>
        </w:rPr>
        <w:t xml:space="preserve">). This </w:t>
      </w:r>
      <w:r w:rsidR="0054548C" w:rsidRPr="003A332C">
        <w:t>aggregated</w:t>
      </w:r>
      <w:r w:rsidR="0095516E">
        <w:t xml:space="preserve">, </w:t>
      </w:r>
      <w:r w:rsidR="0054548C" w:rsidRPr="003A332C">
        <w:t>anonymous</w:t>
      </w:r>
      <w:r w:rsidR="0054548C" w:rsidRPr="003A332C">
        <w:rPr>
          <w:lang w:eastAsia="ko-KR"/>
        </w:rPr>
        <w:t xml:space="preserve"> </w:t>
      </w:r>
      <w:r w:rsidRPr="003A332C">
        <w:rPr>
          <w:lang w:eastAsia="ko-KR"/>
        </w:rPr>
        <w:t xml:space="preserve">dataset </w:t>
      </w:r>
      <w:r w:rsidR="0054548C" w:rsidRPr="003A332C">
        <w:rPr>
          <w:lang w:eastAsia="ko-KR"/>
        </w:rPr>
        <w:t>is 100% complete for all</w:t>
      </w:r>
      <w:r w:rsidRPr="003A332C">
        <w:rPr>
          <w:lang w:eastAsia="ko-KR"/>
        </w:rPr>
        <w:t xml:space="preserve"> prescriptions dispensed in the community throughout Scotland. </w:t>
      </w:r>
      <w:r w:rsidR="0095516E">
        <w:rPr>
          <w:lang w:eastAsia="ko-KR"/>
        </w:rPr>
        <w:t xml:space="preserve">While the overwhelming majority of these are prescribed in general practices, some may be prescriptions from hospitals </w:t>
      </w:r>
      <w:r w:rsidRPr="003A332C">
        <w:rPr>
          <w:lang w:eastAsia="ko-KR"/>
        </w:rPr>
        <w:t>in community pharmacies</w:t>
      </w:r>
      <w:r w:rsidR="0054548C" w:rsidRPr="003A332C">
        <w:rPr>
          <w:lang w:eastAsia="ko-KR"/>
        </w:rPr>
        <w:t>.</w:t>
      </w:r>
      <w:r w:rsidRPr="003A332C">
        <w:rPr>
          <w:lang w:eastAsia="ko-KR"/>
        </w:rPr>
        <w:t xml:space="preserve"> </w:t>
      </w:r>
      <w:r w:rsidR="0054548C" w:rsidRPr="003A332C">
        <w:rPr>
          <w:lang w:eastAsia="ko-KR"/>
        </w:rPr>
        <w:t xml:space="preserve">This dataset </w:t>
      </w:r>
      <w:r w:rsidRPr="003A332C">
        <w:rPr>
          <w:lang w:eastAsia="ko-KR"/>
        </w:rPr>
        <w:t>excludes items dispensed in hospitals, prisons, schools, and private prescriptions</w:t>
      </w:r>
      <w:r w:rsidR="00A04103" w:rsidRPr="003A332C">
        <w:rPr>
          <w:lang w:eastAsia="ko-KR"/>
        </w:rPr>
        <w:t>,</w:t>
      </w:r>
      <w:r w:rsidRPr="003A332C">
        <w:rPr>
          <w:lang w:eastAsia="ko-KR"/>
        </w:rPr>
        <w:t xml:space="preserve"> as well as prescriptions not presented for dispensing and those dispensed but not submitted for payment. </w:t>
      </w:r>
      <w:r w:rsidR="00A04103" w:rsidRPr="003A332C">
        <w:rPr>
          <w:lang w:eastAsia="ko-KR"/>
        </w:rPr>
        <w:t xml:space="preserve">This is unlikely to be a large enough </w:t>
      </w:r>
      <w:r w:rsidR="00A04103" w:rsidRPr="003A332C">
        <w:t>proportion of these data to impact the observed trends.</w:t>
      </w:r>
    </w:p>
    <w:p w14:paraId="65F5B83E" w14:textId="65A268B2" w:rsidR="001B480A" w:rsidRPr="003A332C" w:rsidRDefault="00000000" w:rsidP="000D730A">
      <w:pPr>
        <w:pStyle w:val="BodyText"/>
      </w:pPr>
      <w:r w:rsidRPr="003A332C">
        <w:t xml:space="preserve">R v4.3.0 </w:t>
      </w:r>
      <w:r w:rsidR="00E6639F" w:rsidRPr="003A332C">
        <w:fldChar w:fldCharType="begin"/>
      </w:r>
      <w:r w:rsidR="00590F6E">
        <w:instrText xml:space="preserve"> ADDIN ZOTERO_ITEM CSL_CITATION {"citationID":"5kTrUrIb","properties":{"formattedCitation":"[13]","plainCitation":"[13]","noteIndex":0},"citationItems":[{"id":710,"uris":["http://zotero.org/users/11849522/items/M6AHW34A"],"itemData":{"id":710,"type":"software","event-place":"Vienna, Austria","publisher":"R Foundation for Statistical Computing","publisher-place":"Vienna, Austria","title":"R V4.3.0: A Language and Environment for Statistical Computing.","URL":"https://www.R-project.org/","author":[{"family":"R Core Team","given":""}],"issued":{"date-parts":[["2023"]]},"citation-key":"rcoreteamV4LanguageEnvironment2023"}}],"schema":"https://github.com/citation-style-language/schema/raw/master/csl-citation.json"} </w:instrText>
      </w:r>
      <w:r w:rsidR="00E6639F" w:rsidRPr="003A332C">
        <w:fldChar w:fldCharType="separate"/>
      </w:r>
      <w:r w:rsidR="00590F6E">
        <w:rPr>
          <w:noProof/>
        </w:rPr>
        <w:t>[13]</w:t>
      </w:r>
      <w:r w:rsidR="00E6639F" w:rsidRPr="003A332C">
        <w:fldChar w:fldCharType="end"/>
      </w:r>
      <w:r w:rsidR="00E6639F" w:rsidRPr="003A332C">
        <w:t xml:space="preserve"> </w:t>
      </w:r>
      <w:r w:rsidRPr="003A332C">
        <w:t>was used to create a script to access data from the NHS Scotland Open Data API. Initially, the complete dataset is filtered using a SQL query</w:t>
      </w:r>
      <w:r w:rsidR="00A62AC4">
        <w:t xml:space="preserve"> (Supplementary Information)</w:t>
      </w:r>
      <w:r w:rsidRPr="003A332C">
        <w:t xml:space="preserve"> to extract only contraceptive medicines by returning results with truncated </w:t>
      </w:r>
      <w:r w:rsidR="00A62AC4" w:rsidRPr="003A332C">
        <w:t xml:space="preserve">British National Formulary (BNF) </w:t>
      </w:r>
      <w:r w:rsidR="00A62AC4" w:rsidRPr="003A332C">
        <w:fldChar w:fldCharType="begin"/>
      </w:r>
      <w:r w:rsidR="00590F6E">
        <w:instrText xml:space="preserve"> ADDIN ZOTERO_ITEM CSL_CITATION {"citationID":"x97xAyxb","properties":{"formattedCitation":"[14]","plainCitation":"[14]","noteIndex":0},"citationItems":[{"id":711,"uris":["http://zotero.org/users/11849522/items/QZCVHZWE"],"itemData":{"id":711,"type":"book","event-place":"London, UK","publisher":"BMJ; Pharmaceutical Press","publisher-place":"London, UK","title":"Nonoxinol","URL":"https://bnf.nice.org.uk/drugs/nonoxinol/","author":[{"family":"Joint Formulary Committee","given":""}],"issued":{"date-parts":[["2023"]]},"citation-key":"jointformularycommitteeNonoxinol2023"}}],"schema":"https://github.com/citation-style-language/schema/raw/master/csl-citation.json"} </w:instrText>
      </w:r>
      <w:r w:rsidR="00A62AC4" w:rsidRPr="003A332C">
        <w:fldChar w:fldCharType="separate"/>
      </w:r>
      <w:r w:rsidR="00590F6E">
        <w:rPr>
          <w:noProof/>
        </w:rPr>
        <w:t>[14]</w:t>
      </w:r>
      <w:r w:rsidR="00A62AC4" w:rsidRPr="003A332C">
        <w:fldChar w:fldCharType="end"/>
      </w:r>
      <w:r w:rsidR="00A62AC4" w:rsidRPr="003A332C">
        <w:t xml:space="preserve"> </w:t>
      </w:r>
      <w:r w:rsidRPr="003A332C">
        <w:t xml:space="preserve">item codes beginning </w:t>
      </w:r>
      <w:r w:rsidR="00A04103" w:rsidRPr="003A332C">
        <w:t xml:space="preserve">with </w:t>
      </w:r>
      <w:r w:rsidRPr="003A332C">
        <w:t xml:space="preserve">07030* or 21040*. Subsequently, these data were categorised by truncated </w:t>
      </w:r>
      <w:r w:rsidR="00A62AC4">
        <w:t xml:space="preserve">BNF </w:t>
      </w:r>
      <w:r w:rsidRPr="003A332C">
        <w:t>code (Table 1).</w:t>
      </w:r>
    </w:p>
    <w:p w14:paraId="1EAA0F06" w14:textId="01501D56" w:rsidR="001B480A" w:rsidRPr="003A332C" w:rsidRDefault="00000000" w:rsidP="00A04103">
      <w:pPr>
        <w:keepNext/>
        <w:spacing w:after="60"/>
      </w:pPr>
      <w:r w:rsidRPr="003A332C">
        <w:rPr>
          <w:rFonts w:ascii="Calibri" w:hAnsi="Calibri"/>
          <w:b/>
          <w:color w:val="333333"/>
        </w:rPr>
        <w:lastRenderedPageBreak/>
        <w:t>Table 1</w:t>
      </w:r>
      <w:r w:rsidRPr="003A332C">
        <w:rPr>
          <w:rFonts w:ascii="Calibri" w:hAnsi="Calibri"/>
          <w:color w:val="333333"/>
        </w:rPr>
        <w:t xml:space="preserve"> Truncated BNF item codes used during data extraction and example medicines in these categories.</w:t>
      </w:r>
    </w:p>
    <w:tbl>
      <w:tblPr>
        <w:tblStyle w:val="PlainTable2"/>
        <w:tblW w:w="5000" w:type="pct"/>
        <w:tblLook w:val="0020" w:firstRow="1" w:lastRow="0" w:firstColumn="0" w:lastColumn="0" w:noHBand="0" w:noVBand="0"/>
      </w:tblPr>
      <w:tblGrid>
        <w:gridCol w:w="2473"/>
        <w:gridCol w:w="1014"/>
        <w:gridCol w:w="729"/>
        <w:gridCol w:w="5360"/>
      </w:tblGrid>
      <w:tr w:rsidR="007F3781" w:rsidRPr="003A332C" w14:paraId="69D6762A" w14:textId="77777777" w:rsidTr="007F378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B49CB0" w14:textId="77777777" w:rsidR="007F3781" w:rsidRPr="003A332C" w:rsidRDefault="007F3781" w:rsidP="00A04103">
            <w:pPr>
              <w:keepNext/>
              <w:spacing w:after="60"/>
            </w:pPr>
            <w:r w:rsidRPr="003A332C">
              <w:rPr>
                <w:rFonts w:ascii="Calibri" w:hAnsi="Calibri"/>
                <w:sz w:val="20"/>
              </w:rPr>
              <w:t>Truncated BNF Item Code</w:t>
            </w:r>
          </w:p>
        </w:tc>
        <w:tc>
          <w:tcPr>
            <w:cnfStyle w:val="000001000000" w:firstRow="0" w:lastRow="0" w:firstColumn="0" w:lastColumn="0" w:oddVBand="0" w:evenVBand="1" w:oddHBand="0" w:evenHBand="0" w:firstRowFirstColumn="0" w:firstRowLastColumn="0" w:lastRowFirstColumn="0" w:lastRowLastColumn="0"/>
            <w:tcW w:w="0" w:type="auto"/>
          </w:tcPr>
          <w:p w14:paraId="11EBC6E9" w14:textId="77777777" w:rsidR="007F3781" w:rsidRPr="003A332C" w:rsidRDefault="007F3781" w:rsidP="00A04103">
            <w:pPr>
              <w:keepNext/>
              <w:spacing w:after="60"/>
            </w:pPr>
            <w:r w:rsidRPr="003A332C">
              <w:rPr>
                <w:rFonts w:ascii="Calibri" w:hAnsi="Calibri"/>
                <w:sz w:val="20"/>
              </w:rPr>
              <w:t>Category</w:t>
            </w:r>
          </w:p>
        </w:tc>
        <w:tc>
          <w:tcPr>
            <w:cnfStyle w:val="000010000000" w:firstRow="0" w:lastRow="0" w:firstColumn="0" w:lastColumn="0" w:oddVBand="1" w:evenVBand="0" w:oddHBand="0" w:evenHBand="0" w:firstRowFirstColumn="0" w:firstRowLastColumn="0" w:lastRowFirstColumn="0" w:lastRowLastColumn="0"/>
            <w:tcW w:w="0" w:type="auto"/>
          </w:tcPr>
          <w:p w14:paraId="0F5A3B91" w14:textId="52697955" w:rsidR="007F3781" w:rsidRPr="003A332C" w:rsidRDefault="007F3781" w:rsidP="00A04103">
            <w:pPr>
              <w:keepNext/>
              <w:spacing w:after="60"/>
              <w:rPr>
                <w:rFonts w:ascii="Calibri" w:hAnsi="Calibri"/>
                <w:sz w:val="20"/>
              </w:rPr>
            </w:pPr>
            <w:r>
              <w:rPr>
                <w:rFonts w:ascii="Calibri" w:hAnsi="Calibri"/>
                <w:sz w:val="20"/>
              </w:rPr>
              <w:t>Type</w:t>
            </w:r>
          </w:p>
        </w:tc>
        <w:tc>
          <w:tcPr>
            <w:cnfStyle w:val="000001000000" w:firstRow="0" w:lastRow="0" w:firstColumn="0" w:lastColumn="0" w:oddVBand="0" w:evenVBand="1" w:oddHBand="0" w:evenHBand="0" w:firstRowFirstColumn="0" w:firstRowLastColumn="0" w:lastRowFirstColumn="0" w:lastRowLastColumn="0"/>
            <w:tcW w:w="0" w:type="auto"/>
          </w:tcPr>
          <w:p w14:paraId="1D3A8A40" w14:textId="03AFEE6B" w:rsidR="007F3781" w:rsidRPr="003A332C" w:rsidRDefault="007F3781" w:rsidP="00A04103">
            <w:pPr>
              <w:keepNext/>
              <w:spacing w:after="60"/>
            </w:pPr>
            <w:r w:rsidRPr="003A332C">
              <w:rPr>
                <w:rFonts w:ascii="Calibri" w:hAnsi="Calibri"/>
                <w:sz w:val="20"/>
              </w:rPr>
              <w:t>Example BNF Item Description</w:t>
            </w:r>
          </w:p>
        </w:tc>
      </w:tr>
      <w:tr w:rsidR="007F3781" w:rsidRPr="003A332C" w14:paraId="758BE90A"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01CF2" w14:textId="77777777" w:rsidR="007F3781" w:rsidRPr="003A332C" w:rsidRDefault="007F3781" w:rsidP="00A04103">
            <w:pPr>
              <w:keepNext/>
              <w:spacing w:after="60"/>
            </w:pPr>
            <w:r w:rsidRPr="003A332C">
              <w:rPr>
                <w:rFonts w:ascii="Calibri" w:hAnsi="Calibri"/>
                <w:sz w:val="20"/>
              </w:rPr>
              <w:t>0703010*</w:t>
            </w:r>
          </w:p>
        </w:tc>
        <w:tc>
          <w:tcPr>
            <w:cnfStyle w:val="000001000000" w:firstRow="0" w:lastRow="0" w:firstColumn="0" w:lastColumn="0" w:oddVBand="0" w:evenVBand="1" w:oddHBand="0" w:evenHBand="0" w:firstRowFirstColumn="0" w:firstRowLastColumn="0" w:lastRowFirstColumn="0" w:lastRowLastColumn="0"/>
            <w:tcW w:w="0" w:type="auto"/>
          </w:tcPr>
          <w:p w14:paraId="44E35B23" w14:textId="77777777" w:rsidR="007F3781" w:rsidRPr="003A332C" w:rsidRDefault="007F3781" w:rsidP="00A04103">
            <w:pPr>
              <w:keepNext/>
              <w:spacing w:after="60"/>
            </w:pPr>
            <w:r w:rsidRPr="003A332C">
              <w:rPr>
                <w:rFonts w:ascii="Calibri" w:hAnsi="Calibri"/>
                <w:sz w:val="20"/>
              </w:rPr>
              <w:t>COCP</w:t>
            </w:r>
          </w:p>
        </w:tc>
        <w:tc>
          <w:tcPr>
            <w:cnfStyle w:val="000010000000" w:firstRow="0" w:lastRow="0" w:firstColumn="0" w:lastColumn="0" w:oddVBand="1" w:evenVBand="0" w:oddHBand="0" w:evenHBand="0" w:firstRowFirstColumn="0" w:firstRowLastColumn="0" w:lastRowFirstColumn="0" w:lastRowLastColumn="0"/>
            <w:tcW w:w="0" w:type="auto"/>
          </w:tcPr>
          <w:p w14:paraId="440DAA4E" w14:textId="7F37E799" w:rsidR="007F3781" w:rsidRPr="003A332C" w:rsidRDefault="007F3781" w:rsidP="00A04103">
            <w:pPr>
              <w:keepNext/>
              <w:spacing w:after="60"/>
              <w:rPr>
                <w:rFonts w:ascii="Calibri" w:hAnsi="Calibri"/>
                <w:sz w:val="20"/>
              </w:rPr>
            </w:pPr>
            <w:r>
              <w:rPr>
                <w:rFonts w:ascii="Calibri" w:hAnsi="Calibri"/>
                <w:sz w:val="20"/>
              </w:rPr>
              <w:t>Oral</w:t>
            </w:r>
          </w:p>
        </w:tc>
        <w:tc>
          <w:tcPr>
            <w:cnfStyle w:val="000001000000" w:firstRow="0" w:lastRow="0" w:firstColumn="0" w:lastColumn="0" w:oddVBand="0" w:evenVBand="1" w:oddHBand="0" w:evenHBand="0" w:firstRowFirstColumn="0" w:firstRowLastColumn="0" w:lastRowFirstColumn="0" w:lastRowLastColumn="0"/>
            <w:tcW w:w="0" w:type="auto"/>
          </w:tcPr>
          <w:p w14:paraId="612C24C8" w14:textId="13ABE21A" w:rsidR="007F3781" w:rsidRPr="003A332C" w:rsidRDefault="007F3781" w:rsidP="00A04103">
            <w:pPr>
              <w:keepNext/>
              <w:spacing w:after="60"/>
            </w:pPr>
            <w:proofErr w:type="spellStart"/>
            <w:r w:rsidRPr="003A332C">
              <w:rPr>
                <w:rFonts w:ascii="Calibri" w:hAnsi="Calibri"/>
                <w:sz w:val="20"/>
              </w:rPr>
              <w:t>Rigevidon</w:t>
            </w:r>
            <w:proofErr w:type="spellEnd"/>
            <w:r w:rsidRPr="003A332C">
              <w:rPr>
                <w:rFonts w:ascii="Calibri" w:hAnsi="Calibri"/>
                <w:sz w:val="20"/>
              </w:rPr>
              <w:t xml:space="preserve"> Tablet</w:t>
            </w:r>
          </w:p>
        </w:tc>
      </w:tr>
      <w:tr w:rsidR="007F3781" w:rsidRPr="003A332C" w14:paraId="3A052FEE"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1378236A" w14:textId="77777777" w:rsidR="007F3781" w:rsidRPr="003A332C" w:rsidRDefault="007F3781" w:rsidP="00A04103">
            <w:pPr>
              <w:keepNext/>
              <w:spacing w:after="60"/>
            </w:pPr>
            <w:r w:rsidRPr="003A332C">
              <w:rPr>
                <w:rFonts w:ascii="Calibri" w:hAnsi="Calibri"/>
                <w:sz w:val="20"/>
              </w:rPr>
              <w:t>0703010E0BG*</w:t>
            </w:r>
          </w:p>
        </w:tc>
        <w:tc>
          <w:tcPr>
            <w:cnfStyle w:val="000001000000" w:firstRow="0" w:lastRow="0" w:firstColumn="0" w:lastColumn="0" w:oddVBand="0" w:evenVBand="1" w:oddHBand="0" w:evenHBand="0" w:firstRowFirstColumn="0" w:firstRowLastColumn="0" w:lastRowFirstColumn="0" w:lastRowLastColumn="0"/>
            <w:tcW w:w="0" w:type="auto"/>
          </w:tcPr>
          <w:p w14:paraId="02F359E0" w14:textId="77777777" w:rsidR="007F3781" w:rsidRPr="003A332C" w:rsidRDefault="007F3781" w:rsidP="00A04103">
            <w:pPr>
              <w:keepNext/>
              <w:spacing w:after="60"/>
            </w:pPr>
            <w:r w:rsidRPr="003A332C">
              <w:rPr>
                <w:rFonts w:ascii="Calibri" w:hAnsi="Calibri"/>
                <w:sz w:val="20"/>
              </w:rPr>
              <w:t>Patch</w:t>
            </w:r>
          </w:p>
        </w:tc>
        <w:tc>
          <w:tcPr>
            <w:cnfStyle w:val="000010000000" w:firstRow="0" w:lastRow="0" w:firstColumn="0" w:lastColumn="0" w:oddVBand="1" w:evenVBand="0" w:oddHBand="0" w:evenHBand="0" w:firstRowFirstColumn="0" w:firstRowLastColumn="0" w:lastRowFirstColumn="0" w:lastRowLastColumn="0"/>
            <w:tcW w:w="0" w:type="auto"/>
          </w:tcPr>
          <w:p w14:paraId="7220B2BE" w14:textId="0093DC69" w:rsidR="007F3781" w:rsidRPr="003A332C" w:rsidRDefault="007F3781" w:rsidP="00A04103">
            <w:pPr>
              <w:keepNext/>
              <w:spacing w:after="60"/>
              <w:rPr>
                <w:rFonts w:ascii="Calibri" w:hAnsi="Calibri"/>
                <w:sz w:val="20"/>
              </w:rPr>
            </w:pPr>
            <w:r>
              <w:rPr>
                <w:rFonts w:ascii="Calibri" w:hAnsi="Calibri"/>
                <w:sz w:val="20"/>
              </w:rPr>
              <w:t>Other</w:t>
            </w:r>
          </w:p>
        </w:tc>
        <w:tc>
          <w:tcPr>
            <w:cnfStyle w:val="000001000000" w:firstRow="0" w:lastRow="0" w:firstColumn="0" w:lastColumn="0" w:oddVBand="0" w:evenVBand="1" w:oddHBand="0" w:evenHBand="0" w:firstRowFirstColumn="0" w:firstRowLastColumn="0" w:lastRowFirstColumn="0" w:lastRowLastColumn="0"/>
            <w:tcW w:w="0" w:type="auto"/>
          </w:tcPr>
          <w:p w14:paraId="4CCB9AF9" w14:textId="5B4B4847" w:rsidR="007F3781" w:rsidRPr="003A332C" w:rsidRDefault="007F3781" w:rsidP="00A04103">
            <w:pPr>
              <w:keepNext/>
              <w:spacing w:after="60"/>
            </w:pPr>
            <w:r w:rsidRPr="003A332C">
              <w:rPr>
                <w:rFonts w:ascii="Calibri" w:hAnsi="Calibri"/>
                <w:sz w:val="20"/>
              </w:rPr>
              <w:t>Evra Transdermal Patch</w:t>
            </w:r>
          </w:p>
        </w:tc>
      </w:tr>
      <w:tr w:rsidR="007F3781" w:rsidRPr="003A332C" w14:paraId="198395AC"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0C9666" w14:textId="77777777" w:rsidR="007F3781" w:rsidRPr="003A332C" w:rsidRDefault="007F3781" w:rsidP="00A04103">
            <w:pPr>
              <w:keepNext/>
              <w:spacing w:after="60"/>
            </w:pPr>
            <w:r w:rsidRPr="003A332C">
              <w:rPr>
                <w:rFonts w:ascii="Calibri" w:hAnsi="Calibri"/>
                <w:sz w:val="20"/>
              </w:rPr>
              <w:t>0703011*</w:t>
            </w:r>
          </w:p>
        </w:tc>
        <w:tc>
          <w:tcPr>
            <w:cnfStyle w:val="000001000000" w:firstRow="0" w:lastRow="0" w:firstColumn="0" w:lastColumn="0" w:oddVBand="0" w:evenVBand="1" w:oddHBand="0" w:evenHBand="0" w:firstRowFirstColumn="0" w:firstRowLastColumn="0" w:lastRowFirstColumn="0" w:lastRowLastColumn="0"/>
            <w:tcW w:w="0" w:type="auto"/>
          </w:tcPr>
          <w:p w14:paraId="21F2B833" w14:textId="77777777" w:rsidR="007F3781" w:rsidRPr="003A332C" w:rsidRDefault="007F3781" w:rsidP="00A04103">
            <w:pPr>
              <w:keepNext/>
              <w:spacing w:after="60"/>
            </w:pPr>
            <w:r w:rsidRPr="003A332C">
              <w:rPr>
                <w:rFonts w:ascii="Calibri" w:hAnsi="Calibri"/>
                <w:sz w:val="20"/>
              </w:rPr>
              <w:t>Ring</w:t>
            </w:r>
          </w:p>
        </w:tc>
        <w:tc>
          <w:tcPr>
            <w:cnfStyle w:val="000010000000" w:firstRow="0" w:lastRow="0" w:firstColumn="0" w:lastColumn="0" w:oddVBand="1" w:evenVBand="0" w:oddHBand="0" w:evenHBand="0" w:firstRowFirstColumn="0" w:firstRowLastColumn="0" w:lastRowFirstColumn="0" w:lastRowLastColumn="0"/>
            <w:tcW w:w="0" w:type="auto"/>
          </w:tcPr>
          <w:p w14:paraId="2BBF9603" w14:textId="303CD2D3" w:rsidR="007F3781" w:rsidRPr="003A332C" w:rsidRDefault="007F3781" w:rsidP="00A04103">
            <w:pPr>
              <w:keepNext/>
              <w:spacing w:after="60"/>
              <w:rPr>
                <w:rFonts w:ascii="Calibri" w:hAnsi="Calibri"/>
                <w:sz w:val="20"/>
              </w:rPr>
            </w:pPr>
            <w:r>
              <w:rPr>
                <w:rFonts w:ascii="Calibri" w:hAnsi="Calibri"/>
                <w:sz w:val="20"/>
              </w:rPr>
              <w:t>Other</w:t>
            </w:r>
          </w:p>
        </w:tc>
        <w:tc>
          <w:tcPr>
            <w:cnfStyle w:val="000001000000" w:firstRow="0" w:lastRow="0" w:firstColumn="0" w:lastColumn="0" w:oddVBand="0" w:evenVBand="1" w:oddHBand="0" w:evenHBand="0" w:firstRowFirstColumn="0" w:firstRowLastColumn="0" w:lastRowFirstColumn="0" w:lastRowLastColumn="0"/>
            <w:tcW w:w="0" w:type="auto"/>
          </w:tcPr>
          <w:p w14:paraId="77913AA4" w14:textId="6B7612E4" w:rsidR="007F3781" w:rsidRPr="003A332C" w:rsidRDefault="007F3781" w:rsidP="00A04103">
            <w:pPr>
              <w:keepNext/>
              <w:spacing w:after="60"/>
            </w:pPr>
            <w:r w:rsidRPr="003A332C">
              <w:rPr>
                <w:rFonts w:ascii="Calibri" w:hAnsi="Calibri"/>
                <w:sz w:val="20"/>
              </w:rPr>
              <w:t>NuvaRing 0.12mg/0.015mg per day Vaginal Delivery System</w:t>
            </w:r>
          </w:p>
        </w:tc>
      </w:tr>
      <w:tr w:rsidR="007F3781" w:rsidRPr="003A332C" w14:paraId="386D3EA5"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6811B722" w14:textId="77777777" w:rsidR="007F3781" w:rsidRPr="003A332C" w:rsidRDefault="007F3781" w:rsidP="00A04103">
            <w:pPr>
              <w:keepNext/>
              <w:spacing w:after="60"/>
            </w:pPr>
            <w:r w:rsidRPr="003A332C">
              <w:rPr>
                <w:rFonts w:ascii="Calibri" w:hAnsi="Calibri"/>
                <w:sz w:val="20"/>
              </w:rPr>
              <w:t>0703021*</w:t>
            </w:r>
          </w:p>
        </w:tc>
        <w:tc>
          <w:tcPr>
            <w:cnfStyle w:val="000001000000" w:firstRow="0" w:lastRow="0" w:firstColumn="0" w:lastColumn="0" w:oddVBand="0" w:evenVBand="1" w:oddHBand="0" w:evenHBand="0" w:firstRowFirstColumn="0" w:firstRowLastColumn="0" w:lastRowFirstColumn="0" w:lastRowLastColumn="0"/>
            <w:tcW w:w="0" w:type="auto"/>
          </w:tcPr>
          <w:p w14:paraId="0AAB706B" w14:textId="77777777" w:rsidR="007F3781" w:rsidRPr="003A332C" w:rsidRDefault="007F3781" w:rsidP="00A04103">
            <w:pPr>
              <w:keepNext/>
              <w:spacing w:after="60"/>
            </w:pPr>
            <w:r w:rsidRPr="003A332C">
              <w:rPr>
                <w:rFonts w:ascii="Calibri" w:hAnsi="Calibri"/>
                <w:sz w:val="20"/>
              </w:rPr>
              <w:t>POP</w:t>
            </w:r>
          </w:p>
        </w:tc>
        <w:tc>
          <w:tcPr>
            <w:cnfStyle w:val="000010000000" w:firstRow="0" w:lastRow="0" w:firstColumn="0" w:lastColumn="0" w:oddVBand="1" w:evenVBand="0" w:oddHBand="0" w:evenHBand="0" w:firstRowFirstColumn="0" w:firstRowLastColumn="0" w:lastRowFirstColumn="0" w:lastRowLastColumn="0"/>
            <w:tcW w:w="0" w:type="auto"/>
          </w:tcPr>
          <w:p w14:paraId="1B1C394B" w14:textId="436ADF55" w:rsidR="007F3781" w:rsidRPr="003A332C" w:rsidRDefault="007F3781" w:rsidP="00A04103">
            <w:pPr>
              <w:keepNext/>
              <w:spacing w:after="60"/>
              <w:rPr>
                <w:rFonts w:ascii="Calibri" w:hAnsi="Calibri"/>
                <w:sz w:val="20"/>
              </w:rPr>
            </w:pPr>
            <w:r>
              <w:rPr>
                <w:rFonts w:ascii="Calibri" w:hAnsi="Calibri"/>
                <w:sz w:val="20"/>
              </w:rPr>
              <w:t>Oral</w:t>
            </w:r>
          </w:p>
        </w:tc>
        <w:tc>
          <w:tcPr>
            <w:cnfStyle w:val="000001000000" w:firstRow="0" w:lastRow="0" w:firstColumn="0" w:lastColumn="0" w:oddVBand="0" w:evenVBand="1" w:oddHBand="0" w:evenHBand="0" w:firstRowFirstColumn="0" w:firstRowLastColumn="0" w:lastRowFirstColumn="0" w:lastRowLastColumn="0"/>
            <w:tcW w:w="0" w:type="auto"/>
          </w:tcPr>
          <w:p w14:paraId="6E045CE9" w14:textId="6FEABB31" w:rsidR="007F3781" w:rsidRPr="003A332C" w:rsidRDefault="007F3781" w:rsidP="00A04103">
            <w:pPr>
              <w:keepNext/>
              <w:spacing w:after="60"/>
            </w:pPr>
            <w:proofErr w:type="spellStart"/>
            <w:r w:rsidRPr="003A332C">
              <w:rPr>
                <w:rFonts w:ascii="Calibri" w:hAnsi="Calibri"/>
                <w:sz w:val="20"/>
              </w:rPr>
              <w:t>Desogestrel</w:t>
            </w:r>
            <w:proofErr w:type="spellEnd"/>
            <w:r w:rsidRPr="003A332C">
              <w:rPr>
                <w:rFonts w:ascii="Calibri" w:hAnsi="Calibri"/>
                <w:sz w:val="20"/>
              </w:rPr>
              <w:t xml:space="preserve"> Tablet 75mcg</w:t>
            </w:r>
          </w:p>
        </w:tc>
      </w:tr>
      <w:tr w:rsidR="007F3781" w:rsidRPr="003A332C" w14:paraId="7239C8AB"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091E46" w14:textId="77777777" w:rsidR="007F3781" w:rsidRPr="003A332C" w:rsidRDefault="007F3781" w:rsidP="00A04103">
            <w:pPr>
              <w:keepNext/>
              <w:spacing w:after="60"/>
            </w:pPr>
            <w:r w:rsidRPr="003A332C">
              <w:rPr>
                <w:rFonts w:ascii="Calibri" w:hAnsi="Calibri"/>
                <w:sz w:val="20"/>
              </w:rPr>
              <w:t>0703022M*</w:t>
            </w:r>
          </w:p>
        </w:tc>
        <w:tc>
          <w:tcPr>
            <w:cnfStyle w:val="000001000000" w:firstRow="0" w:lastRow="0" w:firstColumn="0" w:lastColumn="0" w:oddVBand="0" w:evenVBand="1" w:oddHBand="0" w:evenHBand="0" w:firstRowFirstColumn="0" w:firstRowLastColumn="0" w:lastRowFirstColumn="0" w:lastRowLastColumn="0"/>
            <w:tcW w:w="0" w:type="auto"/>
          </w:tcPr>
          <w:p w14:paraId="42DB5792" w14:textId="77777777" w:rsidR="007F3781" w:rsidRPr="003A332C" w:rsidRDefault="007F3781" w:rsidP="00A04103">
            <w:pPr>
              <w:keepNext/>
              <w:spacing w:after="60"/>
            </w:pPr>
            <w:r w:rsidRPr="003A332C">
              <w:rPr>
                <w:rFonts w:ascii="Calibri" w:hAnsi="Calibri"/>
                <w:sz w:val="20"/>
              </w:rPr>
              <w:t>Injection</w:t>
            </w:r>
          </w:p>
        </w:tc>
        <w:tc>
          <w:tcPr>
            <w:cnfStyle w:val="000010000000" w:firstRow="0" w:lastRow="0" w:firstColumn="0" w:lastColumn="0" w:oddVBand="1" w:evenVBand="0" w:oddHBand="0" w:evenHBand="0" w:firstRowFirstColumn="0" w:firstRowLastColumn="0" w:lastRowFirstColumn="0" w:lastRowLastColumn="0"/>
            <w:tcW w:w="0" w:type="auto"/>
          </w:tcPr>
          <w:p w14:paraId="29DD57AB" w14:textId="420AFC43"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73BB4458" w14:textId="24CEBAB4" w:rsidR="007F3781" w:rsidRPr="003A332C" w:rsidRDefault="007F3781" w:rsidP="00A04103">
            <w:pPr>
              <w:keepNext/>
              <w:spacing w:after="60"/>
            </w:pPr>
            <w:r w:rsidRPr="003A332C">
              <w:rPr>
                <w:rFonts w:ascii="Calibri" w:hAnsi="Calibri"/>
                <w:sz w:val="20"/>
              </w:rPr>
              <w:t>Depo-Provera Injection 150mg/ml 1ml Pre-filled Syringes</w:t>
            </w:r>
          </w:p>
        </w:tc>
      </w:tr>
      <w:tr w:rsidR="007F3781" w:rsidRPr="00B26D2C" w14:paraId="5596F417"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2DD44D1F" w14:textId="77777777" w:rsidR="007F3781" w:rsidRPr="003A332C" w:rsidRDefault="007F3781" w:rsidP="00A04103">
            <w:pPr>
              <w:keepNext/>
              <w:spacing w:after="60"/>
            </w:pPr>
            <w:r w:rsidRPr="003A332C">
              <w:rPr>
                <w:rFonts w:ascii="Calibri" w:hAnsi="Calibri"/>
                <w:sz w:val="20"/>
              </w:rPr>
              <w:t>0703022N*</w:t>
            </w:r>
          </w:p>
        </w:tc>
        <w:tc>
          <w:tcPr>
            <w:cnfStyle w:val="000001000000" w:firstRow="0" w:lastRow="0" w:firstColumn="0" w:lastColumn="0" w:oddVBand="0" w:evenVBand="1" w:oddHBand="0" w:evenHBand="0" w:firstRowFirstColumn="0" w:firstRowLastColumn="0" w:lastRowFirstColumn="0" w:lastRowLastColumn="0"/>
            <w:tcW w:w="0" w:type="auto"/>
          </w:tcPr>
          <w:p w14:paraId="449F619F" w14:textId="77777777" w:rsidR="007F3781" w:rsidRPr="003A332C" w:rsidRDefault="007F3781" w:rsidP="00A04103">
            <w:pPr>
              <w:keepNext/>
              <w:spacing w:after="60"/>
            </w:pPr>
            <w:r w:rsidRPr="003A332C">
              <w:rPr>
                <w:rFonts w:ascii="Calibri" w:hAnsi="Calibri"/>
                <w:sz w:val="20"/>
              </w:rPr>
              <w:t>Injection</w:t>
            </w:r>
          </w:p>
        </w:tc>
        <w:tc>
          <w:tcPr>
            <w:cnfStyle w:val="000010000000" w:firstRow="0" w:lastRow="0" w:firstColumn="0" w:lastColumn="0" w:oddVBand="1" w:evenVBand="0" w:oddHBand="0" w:evenHBand="0" w:firstRowFirstColumn="0" w:firstRowLastColumn="0" w:lastRowFirstColumn="0" w:lastRowLastColumn="0"/>
            <w:tcW w:w="0" w:type="auto"/>
          </w:tcPr>
          <w:p w14:paraId="5EA1B8FD" w14:textId="27754919" w:rsidR="007F3781" w:rsidRPr="004513FA" w:rsidRDefault="007F3781" w:rsidP="00A04103">
            <w:pPr>
              <w:keepNext/>
              <w:spacing w:after="60"/>
              <w:rPr>
                <w:rFonts w:ascii="Calibri" w:hAnsi="Calibri"/>
                <w:sz w:val="20"/>
                <w:lang w:val="fr-FR"/>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3170F5EB" w14:textId="2B791184" w:rsidR="007F3781" w:rsidRPr="004513FA" w:rsidRDefault="007F3781" w:rsidP="00A04103">
            <w:pPr>
              <w:keepNext/>
              <w:spacing w:after="60"/>
              <w:rPr>
                <w:lang w:val="fr-FR"/>
              </w:rPr>
            </w:pPr>
            <w:proofErr w:type="spellStart"/>
            <w:r w:rsidRPr="004513FA">
              <w:rPr>
                <w:rFonts w:ascii="Calibri" w:hAnsi="Calibri"/>
                <w:sz w:val="20"/>
                <w:lang w:val="fr-FR"/>
              </w:rPr>
              <w:t>Noristerat</w:t>
            </w:r>
            <w:proofErr w:type="spellEnd"/>
            <w:r w:rsidRPr="004513FA">
              <w:rPr>
                <w:rFonts w:ascii="Calibri" w:hAnsi="Calibri"/>
                <w:sz w:val="20"/>
                <w:lang w:val="fr-FR"/>
              </w:rPr>
              <w:t xml:space="preserve"> Injection 200mg/ml 1ml Ampoules</w:t>
            </w:r>
          </w:p>
        </w:tc>
      </w:tr>
      <w:tr w:rsidR="007F3781" w:rsidRPr="003A332C" w14:paraId="522BB472"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1EE748" w14:textId="77777777" w:rsidR="007F3781" w:rsidRPr="003A332C" w:rsidRDefault="007F3781" w:rsidP="00A04103">
            <w:pPr>
              <w:keepNext/>
              <w:spacing w:after="60"/>
            </w:pPr>
            <w:r w:rsidRPr="003A332C">
              <w:rPr>
                <w:rFonts w:ascii="Calibri" w:hAnsi="Calibri"/>
                <w:sz w:val="20"/>
              </w:rPr>
              <w:t>0703022P*</w:t>
            </w:r>
          </w:p>
        </w:tc>
        <w:tc>
          <w:tcPr>
            <w:cnfStyle w:val="000001000000" w:firstRow="0" w:lastRow="0" w:firstColumn="0" w:lastColumn="0" w:oddVBand="0" w:evenVBand="1" w:oddHBand="0" w:evenHBand="0" w:firstRowFirstColumn="0" w:firstRowLastColumn="0" w:lastRowFirstColumn="0" w:lastRowLastColumn="0"/>
            <w:tcW w:w="0" w:type="auto"/>
          </w:tcPr>
          <w:p w14:paraId="0B9B6F3B" w14:textId="77777777" w:rsidR="007F3781" w:rsidRPr="003A332C" w:rsidRDefault="007F3781" w:rsidP="00A04103">
            <w:pPr>
              <w:keepNext/>
              <w:spacing w:after="60"/>
            </w:pPr>
            <w:r w:rsidRPr="003A332C">
              <w:rPr>
                <w:rFonts w:ascii="Calibri" w:hAnsi="Calibri"/>
                <w:sz w:val="20"/>
              </w:rPr>
              <w:t>Implant</w:t>
            </w:r>
          </w:p>
        </w:tc>
        <w:tc>
          <w:tcPr>
            <w:cnfStyle w:val="000010000000" w:firstRow="0" w:lastRow="0" w:firstColumn="0" w:lastColumn="0" w:oddVBand="1" w:evenVBand="0" w:oddHBand="0" w:evenHBand="0" w:firstRowFirstColumn="0" w:firstRowLastColumn="0" w:lastRowFirstColumn="0" w:lastRowLastColumn="0"/>
            <w:tcW w:w="0" w:type="auto"/>
          </w:tcPr>
          <w:p w14:paraId="7EF66B13" w14:textId="6C47A07F"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6506D524" w14:textId="7D42990C" w:rsidR="007F3781" w:rsidRPr="003A332C" w:rsidRDefault="007F3781" w:rsidP="00A04103">
            <w:pPr>
              <w:keepNext/>
              <w:spacing w:after="60"/>
            </w:pPr>
            <w:r w:rsidRPr="003A332C">
              <w:rPr>
                <w:rFonts w:ascii="Calibri" w:hAnsi="Calibri"/>
                <w:sz w:val="20"/>
              </w:rPr>
              <w:t>Nexplanon Implant 68mg</w:t>
            </w:r>
          </w:p>
        </w:tc>
      </w:tr>
      <w:tr w:rsidR="007F3781" w:rsidRPr="003A332C" w14:paraId="5652CD9A"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71B6689B" w14:textId="77777777" w:rsidR="007F3781" w:rsidRPr="003A332C" w:rsidRDefault="007F3781" w:rsidP="00A04103">
            <w:pPr>
              <w:keepNext/>
              <w:spacing w:after="60"/>
            </w:pPr>
            <w:r w:rsidRPr="003A332C">
              <w:rPr>
                <w:rFonts w:ascii="Calibri" w:hAnsi="Calibri"/>
                <w:sz w:val="20"/>
              </w:rPr>
              <w:t>0703023*</w:t>
            </w:r>
          </w:p>
        </w:tc>
        <w:tc>
          <w:tcPr>
            <w:cnfStyle w:val="000001000000" w:firstRow="0" w:lastRow="0" w:firstColumn="0" w:lastColumn="0" w:oddVBand="0" w:evenVBand="1" w:oddHBand="0" w:evenHBand="0" w:firstRowFirstColumn="0" w:firstRowLastColumn="0" w:lastRowFirstColumn="0" w:lastRowLastColumn="0"/>
            <w:tcW w:w="0" w:type="auto"/>
          </w:tcPr>
          <w:p w14:paraId="7DD7F16C" w14:textId="77777777" w:rsidR="007F3781" w:rsidRPr="003A332C" w:rsidRDefault="007F3781" w:rsidP="00A04103">
            <w:pPr>
              <w:keepNext/>
              <w:spacing w:after="60"/>
            </w:pPr>
            <w:r w:rsidRPr="003A332C">
              <w:rPr>
                <w:rFonts w:ascii="Calibri" w:hAnsi="Calibri"/>
                <w:sz w:val="20"/>
              </w:rPr>
              <w:t>IUS</w:t>
            </w:r>
          </w:p>
        </w:tc>
        <w:tc>
          <w:tcPr>
            <w:cnfStyle w:val="000010000000" w:firstRow="0" w:lastRow="0" w:firstColumn="0" w:lastColumn="0" w:oddVBand="1" w:evenVBand="0" w:oddHBand="0" w:evenHBand="0" w:firstRowFirstColumn="0" w:firstRowLastColumn="0" w:lastRowFirstColumn="0" w:lastRowLastColumn="0"/>
            <w:tcW w:w="0" w:type="auto"/>
          </w:tcPr>
          <w:p w14:paraId="3AACFF20" w14:textId="598206B1"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6055CAD2" w14:textId="4E76B28F" w:rsidR="007F3781" w:rsidRPr="003A332C" w:rsidRDefault="007F3781" w:rsidP="00A04103">
            <w:pPr>
              <w:keepNext/>
              <w:spacing w:after="60"/>
            </w:pPr>
            <w:r w:rsidRPr="003A332C">
              <w:rPr>
                <w:rFonts w:ascii="Calibri" w:hAnsi="Calibri"/>
                <w:sz w:val="20"/>
              </w:rPr>
              <w:t>Mirena Intra-uterine System</w:t>
            </w:r>
          </w:p>
        </w:tc>
      </w:tr>
      <w:tr w:rsidR="007F3781" w:rsidRPr="003A332C" w14:paraId="5A90AE19"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A67BB1" w14:textId="77777777" w:rsidR="007F3781" w:rsidRPr="003A332C" w:rsidRDefault="007F3781" w:rsidP="00A04103">
            <w:pPr>
              <w:keepNext/>
              <w:spacing w:after="60"/>
            </w:pPr>
            <w:r w:rsidRPr="003A332C">
              <w:rPr>
                <w:rFonts w:ascii="Calibri" w:hAnsi="Calibri"/>
                <w:sz w:val="20"/>
              </w:rPr>
              <w:t>0703050*</w:t>
            </w:r>
          </w:p>
        </w:tc>
        <w:tc>
          <w:tcPr>
            <w:cnfStyle w:val="000001000000" w:firstRow="0" w:lastRow="0" w:firstColumn="0" w:lastColumn="0" w:oddVBand="0" w:evenVBand="1" w:oddHBand="0" w:evenHBand="0" w:firstRowFirstColumn="0" w:firstRowLastColumn="0" w:lastRowFirstColumn="0" w:lastRowLastColumn="0"/>
            <w:tcW w:w="0" w:type="auto"/>
          </w:tcPr>
          <w:p w14:paraId="2AE3FA9C" w14:textId="77777777" w:rsidR="007F3781" w:rsidRPr="003A332C" w:rsidRDefault="007F3781" w:rsidP="00A04103">
            <w:pPr>
              <w:keepNext/>
              <w:spacing w:after="60"/>
            </w:pPr>
            <w:r w:rsidRPr="003A332C">
              <w:rPr>
                <w:rFonts w:ascii="Calibri" w:hAnsi="Calibri"/>
                <w:sz w:val="20"/>
              </w:rPr>
              <w:t>EC</w:t>
            </w:r>
          </w:p>
        </w:tc>
        <w:tc>
          <w:tcPr>
            <w:cnfStyle w:val="000010000000" w:firstRow="0" w:lastRow="0" w:firstColumn="0" w:lastColumn="0" w:oddVBand="1" w:evenVBand="0" w:oddHBand="0" w:evenHBand="0" w:firstRowFirstColumn="0" w:firstRowLastColumn="0" w:lastRowFirstColumn="0" w:lastRowLastColumn="0"/>
            <w:tcW w:w="0" w:type="auto"/>
          </w:tcPr>
          <w:p w14:paraId="1ACC2704" w14:textId="4DA45D62" w:rsidR="007F3781" w:rsidRPr="003A332C" w:rsidRDefault="007F3781" w:rsidP="00A04103">
            <w:pPr>
              <w:keepNext/>
              <w:spacing w:after="60"/>
              <w:rPr>
                <w:rFonts w:ascii="Calibri" w:hAnsi="Calibri"/>
                <w:sz w:val="20"/>
              </w:rPr>
            </w:pPr>
            <w:r>
              <w:rPr>
                <w:rFonts w:ascii="Calibri" w:hAnsi="Calibri"/>
                <w:sz w:val="20"/>
              </w:rPr>
              <w:t>EC</w:t>
            </w:r>
          </w:p>
        </w:tc>
        <w:tc>
          <w:tcPr>
            <w:cnfStyle w:val="000001000000" w:firstRow="0" w:lastRow="0" w:firstColumn="0" w:lastColumn="0" w:oddVBand="0" w:evenVBand="1" w:oddHBand="0" w:evenHBand="0" w:firstRowFirstColumn="0" w:firstRowLastColumn="0" w:lastRowFirstColumn="0" w:lastRowLastColumn="0"/>
            <w:tcW w:w="0" w:type="auto"/>
          </w:tcPr>
          <w:p w14:paraId="07120D30" w14:textId="19C44D0A" w:rsidR="007F3781" w:rsidRPr="003A332C" w:rsidRDefault="007F3781" w:rsidP="00A04103">
            <w:pPr>
              <w:keepNext/>
              <w:spacing w:after="60"/>
            </w:pPr>
            <w:proofErr w:type="spellStart"/>
            <w:r w:rsidRPr="003A332C">
              <w:rPr>
                <w:rFonts w:ascii="Calibri" w:hAnsi="Calibri"/>
                <w:sz w:val="20"/>
              </w:rPr>
              <w:t>Upostelle</w:t>
            </w:r>
            <w:proofErr w:type="spellEnd"/>
            <w:r w:rsidRPr="003A332C">
              <w:rPr>
                <w:rFonts w:ascii="Calibri" w:hAnsi="Calibri"/>
                <w:sz w:val="20"/>
              </w:rPr>
              <w:t xml:space="preserve"> Tablet 1500mcg</w:t>
            </w:r>
          </w:p>
        </w:tc>
      </w:tr>
      <w:tr w:rsidR="007F3781" w:rsidRPr="00B26D2C" w14:paraId="79E6F84F"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7B73CFBE" w14:textId="77777777" w:rsidR="007F3781" w:rsidRPr="003A332C" w:rsidRDefault="007F3781" w:rsidP="00A04103">
            <w:pPr>
              <w:keepNext/>
              <w:spacing w:after="60"/>
            </w:pPr>
            <w:r w:rsidRPr="003A332C">
              <w:rPr>
                <w:rFonts w:ascii="Calibri" w:hAnsi="Calibri"/>
                <w:sz w:val="20"/>
              </w:rPr>
              <w:t>21040*</w:t>
            </w:r>
          </w:p>
        </w:tc>
        <w:tc>
          <w:tcPr>
            <w:cnfStyle w:val="000001000000" w:firstRow="0" w:lastRow="0" w:firstColumn="0" w:lastColumn="0" w:oddVBand="0" w:evenVBand="1" w:oddHBand="0" w:evenHBand="0" w:firstRowFirstColumn="0" w:firstRowLastColumn="0" w:lastRowFirstColumn="0" w:lastRowLastColumn="0"/>
            <w:tcW w:w="0" w:type="auto"/>
          </w:tcPr>
          <w:p w14:paraId="24F5A3FC" w14:textId="77777777" w:rsidR="007F3781" w:rsidRPr="003A332C" w:rsidRDefault="007F3781" w:rsidP="00A04103">
            <w:pPr>
              <w:keepNext/>
              <w:spacing w:after="60"/>
            </w:pPr>
            <w:r w:rsidRPr="003A332C">
              <w:rPr>
                <w:rFonts w:ascii="Calibri" w:hAnsi="Calibri"/>
                <w:sz w:val="20"/>
              </w:rPr>
              <w:t>IUD</w:t>
            </w:r>
          </w:p>
        </w:tc>
        <w:tc>
          <w:tcPr>
            <w:cnfStyle w:val="000010000000" w:firstRow="0" w:lastRow="0" w:firstColumn="0" w:lastColumn="0" w:oddVBand="1" w:evenVBand="0" w:oddHBand="0" w:evenHBand="0" w:firstRowFirstColumn="0" w:firstRowLastColumn="0" w:lastRowFirstColumn="0" w:lastRowLastColumn="0"/>
            <w:tcW w:w="0" w:type="auto"/>
          </w:tcPr>
          <w:p w14:paraId="46E3BA4B" w14:textId="12E50D11" w:rsidR="007F3781" w:rsidRPr="004513FA" w:rsidRDefault="007F3781" w:rsidP="00A04103">
            <w:pPr>
              <w:keepNext/>
              <w:spacing w:after="60"/>
              <w:rPr>
                <w:rFonts w:ascii="Calibri" w:hAnsi="Calibri"/>
                <w:sz w:val="20"/>
                <w:lang w:val="fr-FR"/>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7EA0CD0A" w14:textId="250188A4" w:rsidR="007F3781" w:rsidRPr="004513FA" w:rsidRDefault="007F3781" w:rsidP="00A04103">
            <w:pPr>
              <w:keepNext/>
              <w:spacing w:after="60"/>
              <w:rPr>
                <w:lang w:val="fr-FR"/>
              </w:rPr>
            </w:pPr>
            <w:r w:rsidRPr="004513FA">
              <w:rPr>
                <w:rFonts w:ascii="Calibri" w:hAnsi="Calibri"/>
                <w:sz w:val="20"/>
                <w:lang w:val="fr-FR"/>
              </w:rPr>
              <w:t xml:space="preserve">T-Safe 380A QL </w:t>
            </w:r>
            <w:proofErr w:type="spellStart"/>
            <w:r w:rsidRPr="004513FA">
              <w:rPr>
                <w:rFonts w:ascii="Calibri" w:hAnsi="Calibri"/>
                <w:sz w:val="20"/>
                <w:lang w:val="fr-FR"/>
              </w:rPr>
              <w:t>Intra-uterine</w:t>
            </w:r>
            <w:proofErr w:type="spellEnd"/>
            <w:r w:rsidRPr="004513FA">
              <w:rPr>
                <w:rFonts w:ascii="Calibri" w:hAnsi="Calibri"/>
                <w:sz w:val="20"/>
                <w:lang w:val="fr-FR"/>
              </w:rPr>
              <w:t xml:space="preserve"> Contraceptive </w:t>
            </w:r>
            <w:proofErr w:type="spellStart"/>
            <w:r w:rsidRPr="004513FA">
              <w:rPr>
                <w:rFonts w:ascii="Calibri" w:hAnsi="Calibri"/>
                <w:sz w:val="20"/>
                <w:lang w:val="fr-FR"/>
              </w:rPr>
              <w:t>Device</w:t>
            </w:r>
            <w:proofErr w:type="spellEnd"/>
          </w:p>
        </w:tc>
      </w:tr>
    </w:tbl>
    <w:p w14:paraId="35030125" w14:textId="7096151B" w:rsidR="00590F6E" w:rsidRPr="00590F6E" w:rsidRDefault="00590F6E" w:rsidP="000D730A">
      <w:pPr>
        <w:pStyle w:val="BodyText"/>
      </w:pPr>
      <w:r w:rsidRPr="00590F6E">
        <w:t xml:space="preserve">Spermicidal jelly (e.g. </w:t>
      </w:r>
      <w:proofErr w:type="spellStart"/>
      <w:r w:rsidRPr="00590F6E">
        <w:t>Nonoxinol</w:t>
      </w:r>
      <w:proofErr w:type="spellEnd"/>
      <w:r w:rsidRPr="00590F6E">
        <w:t>) was removed from this analysis as it is not a contrace</w:t>
      </w:r>
      <w:r>
        <w:t xml:space="preserve">ptive in its own right as it needs to be employed with a barrier method </w:t>
      </w:r>
      <w:r>
        <w:fldChar w:fldCharType="begin"/>
      </w:r>
      <w:r>
        <w:instrText xml:space="preserve"> ADDIN ZOTERO_ITEM CSL_CITATION {"citationID":"aRxFHRv6","properties":{"formattedCitation":"[14]","plainCitation":"[14]","noteIndex":0},"citationItems":[{"id":711,"uris":["http://zotero.org/users/11849522/items/QZCVHZWE"],"itemData":{"id":711,"type":"book","event-place":"London, UK","publisher":"BMJ; Pharmaceutical Press","publisher-place":"London, UK","title":"Nonoxinol","URL":"https://bnf.nice.org.uk/drugs/nonoxinol/","author":[{"family":"Joint Formulary Committee","given":""}],"issued":{"date-parts":[["2023"]]},"citation-key":"jointformularycommitteeNonoxinol2023"}}],"schema":"https://github.com/citation-style-language/schema/raw/master/csl-citation.json"} </w:instrText>
      </w:r>
      <w:r>
        <w:fldChar w:fldCharType="separate"/>
      </w:r>
      <w:r>
        <w:rPr>
          <w:noProof/>
        </w:rPr>
        <w:t>[14]</w:t>
      </w:r>
      <w:r>
        <w:fldChar w:fldCharType="end"/>
      </w:r>
      <w:r>
        <w:t>.</w:t>
      </w:r>
    </w:p>
    <w:p w14:paraId="53847B8F" w14:textId="7B70E4B6" w:rsidR="001B480A" w:rsidRPr="003A332C" w:rsidRDefault="00000000" w:rsidP="000D730A">
      <w:pPr>
        <w:pStyle w:val="BodyText"/>
      </w:pPr>
      <w:r w:rsidRPr="003A332C">
        <w:t xml:space="preserve">Due to inherent differences in prescribing frequencies between contraceptive methods, a standardised metric </w:t>
      </w:r>
      <w:r w:rsidRPr="003A332C">
        <w:rPr>
          <w:i/>
          <w:iCs/>
        </w:rPr>
        <w:t>months of contraceptive coverage</w:t>
      </w:r>
      <w:r w:rsidRPr="003A332C">
        <w:t xml:space="preserve"> was calculated:</w:t>
      </w:r>
    </w:p>
    <w:p w14:paraId="1C850D6B" w14:textId="77777777" w:rsidR="001B480A" w:rsidRPr="003A332C" w:rsidRDefault="00000000" w:rsidP="000D730A">
      <w:pPr>
        <w:pStyle w:val="BodyText"/>
      </w:pPr>
      <m:oMathPara>
        <m:oMathParaPr>
          <m:jc m:val="center"/>
        </m:oMathParaPr>
        <m:oMath>
          <m:r>
            <w:rPr>
              <w:rFonts w:ascii="Cambria Math" w:hAnsi="Cambria Math"/>
              <w:sz w:val="18"/>
              <w:szCs w:val="18"/>
            </w:rPr>
            <m:t>Months</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contraceptive</m:t>
          </m:r>
          <m:r>
            <m:rPr>
              <m:sty m:val="p"/>
            </m:rPr>
            <w:rPr>
              <w:rFonts w:ascii="Cambria Math" w:hAnsi="Cambria Math"/>
              <w:sz w:val="18"/>
              <w:szCs w:val="18"/>
            </w:rPr>
            <m:t> </m:t>
          </m:r>
          <m:r>
            <w:rPr>
              <w:rFonts w:ascii="Cambria Math" w:hAnsi="Cambria Math"/>
              <w:sz w:val="18"/>
              <w:szCs w:val="18"/>
            </w:rPr>
            <m:t>coverage</m:t>
          </m:r>
          <m:r>
            <m:rPr>
              <m:sty m:val="p"/>
            </m:rPr>
            <w:rPr>
              <w:rFonts w:ascii="Cambria Math" w:hAnsi="Cambria Math"/>
              <w:sz w:val="18"/>
              <w:szCs w:val="18"/>
            </w:rPr>
            <m:t> = </m:t>
          </m:r>
          <m:f>
            <m:fPr>
              <m:ctrlPr>
                <w:rPr>
                  <w:rFonts w:ascii="Cambria Math" w:hAnsi="Cambria Math"/>
                  <w:sz w:val="18"/>
                  <w:szCs w:val="18"/>
                </w:rPr>
              </m:ctrlPr>
            </m:fPr>
            <m:num>
              <m:r>
                <w:rPr>
                  <w:rFonts w:ascii="Cambria Math" w:hAnsi="Cambria Math"/>
                  <w:sz w:val="18"/>
                  <w:szCs w:val="18"/>
                </w:rPr>
                <m:t>Quantity</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items</m:t>
              </m:r>
              <m:r>
                <m:rPr>
                  <m:sty m:val="p"/>
                </m:rPr>
                <w:rPr>
                  <w:rFonts w:ascii="Cambria Math" w:hAnsi="Cambria Math"/>
                  <w:sz w:val="18"/>
                  <w:szCs w:val="18"/>
                </w:rPr>
                <m:t> </m:t>
              </m:r>
              <m:r>
                <w:rPr>
                  <w:rFonts w:ascii="Cambria Math" w:hAnsi="Cambria Math"/>
                  <w:sz w:val="18"/>
                  <w:szCs w:val="18"/>
                </w:rPr>
                <m:t>dispensed</m:t>
              </m:r>
            </m:num>
            <m:den>
              <m:r>
                <w:rPr>
                  <w:rFonts w:ascii="Cambria Math" w:hAnsi="Cambria Math"/>
                  <w:sz w:val="18"/>
                  <w:szCs w:val="18"/>
                </w:rPr>
                <m:t>Item</m:t>
              </m:r>
              <m:r>
                <m:rPr>
                  <m:sty m:val="p"/>
                </m:rPr>
                <w:rPr>
                  <w:rFonts w:ascii="Cambria Math" w:hAnsi="Cambria Math"/>
                  <w:sz w:val="18"/>
                  <w:szCs w:val="18"/>
                </w:rPr>
                <m:t> </m:t>
              </m:r>
              <m:r>
                <w:rPr>
                  <w:rFonts w:ascii="Cambria Math" w:hAnsi="Cambria Math"/>
                  <w:sz w:val="18"/>
                  <w:szCs w:val="18"/>
                </w:rPr>
                <m:t>pack</m:t>
              </m:r>
              <m:r>
                <m:rPr>
                  <m:sty m:val="p"/>
                </m:rPr>
                <w:rPr>
                  <w:rFonts w:ascii="Cambria Math" w:hAnsi="Cambria Math"/>
                  <w:sz w:val="18"/>
                  <w:szCs w:val="18"/>
                </w:rPr>
                <m:t> </m:t>
              </m:r>
              <m:r>
                <w:rPr>
                  <w:rFonts w:ascii="Cambria Math" w:hAnsi="Cambria Math"/>
                  <w:sz w:val="18"/>
                  <w:szCs w:val="18"/>
                </w:rPr>
                <m:t>size</m:t>
              </m:r>
            </m:den>
          </m:f>
          <m:r>
            <m:rPr>
              <m:sty m:val="p"/>
            </m:rPr>
            <w:rPr>
              <w:rFonts w:ascii="Cambria Math" w:hAnsi="Cambria Math"/>
              <w:sz w:val="18"/>
              <w:szCs w:val="18"/>
            </w:rPr>
            <m:t> * </m:t>
          </m:r>
          <m:r>
            <w:rPr>
              <w:rFonts w:ascii="Cambria Math" w:hAnsi="Cambria Math"/>
              <w:sz w:val="18"/>
              <w:szCs w:val="18"/>
            </w:rPr>
            <m:t>Duration</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contraceptive</m:t>
          </m:r>
          <m:r>
            <m:rPr>
              <m:sty m:val="p"/>
            </m:rPr>
            <w:rPr>
              <w:rFonts w:ascii="Cambria Math" w:hAnsi="Cambria Math"/>
              <w:sz w:val="18"/>
              <w:szCs w:val="18"/>
            </w:rPr>
            <m:t> </m:t>
          </m:r>
          <m:r>
            <w:rPr>
              <w:rFonts w:ascii="Cambria Math" w:hAnsi="Cambria Math"/>
              <w:sz w:val="18"/>
              <w:szCs w:val="18"/>
            </w:rPr>
            <m:t>action</m:t>
          </m:r>
        </m:oMath>
      </m:oMathPara>
    </w:p>
    <w:p w14:paraId="37608E00" w14:textId="60FD7091" w:rsidR="001B480A" w:rsidRPr="003A332C" w:rsidRDefault="00000000" w:rsidP="000D730A">
      <w:pPr>
        <w:pStyle w:val="FirstParagraph"/>
      </w:pPr>
      <w:r w:rsidRPr="003A332C">
        <w:t>For example, an IUD with a five-year lifespan provides 60 months of contraceptive coverage (1/1 * 60)</w:t>
      </w:r>
      <w:r w:rsidR="00A04103" w:rsidRPr="003A332C">
        <w:t>. In contrast, a</w:t>
      </w:r>
      <w:r w:rsidRPr="003A332C">
        <w:t xml:space="preserve"> six-month prescription of a short-acting COCP </w:t>
      </w:r>
      <w:r w:rsidR="00A04103" w:rsidRPr="003A332C">
        <w:t>offers</w:t>
      </w:r>
      <w:r w:rsidRPr="003A332C">
        <w:t xml:space="preserve"> </w:t>
      </w:r>
      <w:r w:rsidR="00A04103" w:rsidRPr="003A332C">
        <w:t>six</w:t>
      </w:r>
      <w:r w:rsidRPr="003A332C">
        <w:t xml:space="preserve"> months of contraceptive coverage (126/21 * 1) despite 126 items being dispensed. </w:t>
      </w:r>
      <w:r w:rsidR="00A62AC4">
        <w:t>Using</w:t>
      </w:r>
      <w:r w:rsidR="00151140">
        <w:t xml:space="preserve"> </w:t>
      </w:r>
      <w:r w:rsidRPr="003A332C">
        <w:t xml:space="preserve">the unit months of contraceptive coverage </w:t>
      </w:r>
      <w:r w:rsidR="00812C62">
        <w:t xml:space="preserve">dispensed per month </w:t>
      </w:r>
      <w:r w:rsidR="00903CCF" w:rsidRPr="003A332C">
        <w:t>(MCC)</w:t>
      </w:r>
      <w:r w:rsidR="00151140">
        <w:t xml:space="preserve"> </w:t>
      </w:r>
      <w:r w:rsidR="00A62AC4">
        <w:t>facilitates comparison between forms of contraception</w:t>
      </w:r>
      <w:r w:rsidR="00903CCF" w:rsidRPr="003A332C">
        <w:t>.</w:t>
      </w:r>
    </w:p>
    <w:p w14:paraId="143962CA" w14:textId="183CBA95" w:rsidR="003A332C" w:rsidRPr="003A332C" w:rsidRDefault="0046556A" w:rsidP="009510EC">
      <w:pPr>
        <w:pStyle w:val="BodyText"/>
      </w:pPr>
      <w:r w:rsidRPr="003A332C">
        <w:t xml:space="preserve">Four different </w:t>
      </w:r>
      <w:r w:rsidR="00A04103" w:rsidRPr="003A332C">
        <w:t>periods</w:t>
      </w:r>
      <w:r w:rsidRPr="003A332C">
        <w:t xml:space="preserve"> </w:t>
      </w:r>
      <w:r w:rsidR="00A62AC4">
        <w:t xml:space="preserve">were defined. Firstly, </w:t>
      </w:r>
      <w:r w:rsidRPr="003A332C">
        <w:rPr>
          <w:i/>
          <w:iCs/>
        </w:rPr>
        <w:t>pre-</w:t>
      </w:r>
      <w:r w:rsidR="001A4E91">
        <w:rPr>
          <w:i/>
          <w:iCs/>
        </w:rPr>
        <w:t>COVID-19</w:t>
      </w:r>
      <w:r w:rsidR="00A62AC4">
        <w:rPr>
          <w:i/>
          <w:iCs/>
        </w:rPr>
        <w:t xml:space="preserve"> </w:t>
      </w:r>
      <w:r w:rsidR="00A62AC4">
        <w:t>(</w:t>
      </w:r>
      <w:r w:rsidRPr="003A332C">
        <w:t>01/01/2016-01/04/2020</w:t>
      </w:r>
      <w:r w:rsidR="00A62AC4">
        <w:t xml:space="preserve">). </w:t>
      </w:r>
      <w:r w:rsidR="00A62AC4">
        <w:rPr>
          <w:i/>
          <w:iCs/>
        </w:rPr>
        <w:t xml:space="preserve">Lockdown </w:t>
      </w:r>
      <w:r w:rsidR="00A62AC4">
        <w:t>(</w:t>
      </w:r>
      <w:r w:rsidR="00A62AC4" w:rsidRPr="003A332C">
        <w:t>2</w:t>
      </w:r>
      <w:r w:rsidR="00A62AC4">
        <w:t>4</w:t>
      </w:r>
      <w:r w:rsidR="00A62AC4" w:rsidRPr="003A332C">
        <w:t>/03/2020-</w:t>
      </w:r>
      <w:r w:rsidR="00A62AC4">
        <w:t>2</w:t>
      </w:r>
      <w:r w:rsidR="00A62AC4" w:rsidRPr="003A332C">
        <w:t>9/0</w:t>
      </w:r>
      <w:r w:rsidR="00A62AC4">
        <w:t>5</w:t>
      </w:r>
      <w:r w:rsidR="00A62AC4" w:rsidRPr="003A332C">
        <w:t>/2020</w:t>
      </w:r>
      <w:r w:rsidR="00A62AC4">
        <w:t xml:space="preserve"> and 05/01/2021</w:t>
      </w:r>
      <w:r w:rsidR="00A62AC4" w:rsidRPr="003A332C">
        <w:t>-</w:t>
      </w:r>
      <w:r w:rsidR="00A62AC4">
        <w:t>2</w:t>
      </w:r>
      <w:r w:rsidR="00A62AC4" w:rsidRPr="003A332C">
        <w:t>6/04/2021</w:t>
      </w:r>
      <w:r w:rsidR="00A62AC4">
        <w:t xml:space="preserve"> ) when </w:t>
      </w:r>
      <w:r w:rsidR="00A62AC4" w:rsidRPr="003A332C">
        <w:t xml:space="preserve">Scotland entered the highest level of restrictions on daily activities </w:t>
      </w:r>
      <w:r w:rsidR="00A62AC4">
        <w:fldChar w:fldCharType="begin"/>
      </w:r>
      <w:r w:rsidR="00590F6E">
        <w:instrText xml:space="preserve"> ADDIN ZOTERO_ITEM CSL_CITATION {"citationID":"hILqjGz0","properties":{"formattedCitation":"[15]","plainCitation":"[15]","noteIndex":0},"citationItems":[{"id":723,"uris":["http://zotero.org/users/11849522/items/CNQEV4SI"],"itemData":{"id":723,"type":"post-weblog","container-title":"SPICe Spotlight","title":"Timeline of Coronavirus (COVID-19) in Scotland","URL":"https://spice-spotlight.scot/2023/05/10/timeline-of-coronavirus-covid-19-in-scotland/","author":[{"family":"Scottish Parliament Information Centre","given":""}],"issued":{"date-parts":[["2023"]]},"citation-key":"scottishparliamentinformationcentreTimelineCoronavirusCOVID192023"}}],"schema":"https://github.com/citation-style-language/schema/raw/master/csl-citation.json"} </w:instrText>
      </w:r>
      <w:r w:rsidR="00A62AC4">
        <w:fldChar w:fldCharType="separate"/>
      </w:r>
      <w:r w:rsidR="00590F6E">
        <w:rPr>
          <w:noProof/>
        </w:rPr>
        <w:t>[15]</w:t>
      </w:r>
      <w:r w:rsidR="00A62AC4">
        <w:fldChar w:fldCharType="end"/>
      </w:r>
      <w:r w:rsidR="00A62AC4">
        <w:t>.</w:t>
      </w:r>
      <w:r w:rsidR="00DA3F00">
        <w:t xml:space="preserve"> Thirdly, </w:t>
      </w:r>
      <w:r w:rsidR="00DA3F00">
        <w:rPr>
          <w:i/>
          <w:iCs/>
        </w:rPr>
        <w:t>restrictions</w:t>
      </w:r>
      <w:r w:rsidR="00DA3F00">
        <w:t xml:space="preserve"> (30/05/2020-04/01/2021 and 2</w:t>
      </w:r>
      <w:r w:rsidR="009510EC">
        <w:t>7</w:t>
      </w:r>
      <w:r w:rsidR="00DA3F00">
        <w:t>/04/</w:t>
      </w:r>
      <w:r w:rsidR="009510EC">
        <w:t xml:space="preserve">2021-31/03/2022) </w:t>
      </w:r>
      <w:r w:rsidR="00DA3F00">
        <w:t xml:space="preserve">when - due to its geographic </w:t>
      </w:r>
      <w:r w:rsidR="00DA3F00">
        <w:lastRenderedPageBreak/>
        <w:t>diversity - Scotland adopted a phased approach to restrictions, based on local epidemiological data</w:t>
      </w:r>
      <w:r w:rsidR="00590F6E">
        <w:t xml:space="preserve"> </w:t>
      </w:r>
      <w:r w:rsidR="00590F6E">
        <w:fldChar w:fldCharType="begin"/>
      </w:r>
      <w:r w:rsidR="00590F6E">
        <w:instrText xml:space="preserve"> ADDIN ZOTERO_ITEM CSL_CITATION {"citationID":"clnLCvaF","properties":{"formattedCitation":"[16]","plainCitation":"[16]","noteIndex":0},"citationItems":[{"id":727,"uris":["http://zotero.org/users/11849522/items/T3VTNY8K"],"itemData":{"id":727,"type":"article-journal","container-title":"Decision Making","language":"en","source":"Zotero","title":"Covid-19 Framework for Decision Making - Scotland's route map through and out of the crisis","citation-key":"Covid19FrameworkDecision"}}],"schema":"https://github.com/citation-style-language/schema/raw/master/csl-citation.json"} </w:instrText>
      </w:r>
      <w:r w:rsidR="00590F6E">
        <w:fldChar w:fldCharType="separate"/>
      </w:r>
      <w:r w:rsidR="00590F6E">
        <w:rPr>
          <w:noProof/>
        </w:rPr>
        <w:t>[16]</w:t>
      </w:r>
      <w:r w:rsidR="00590F6E">
        <w:fldChar w:fldCharType="end"/>
      </w:r>
      <w:r w:rsidR="00DA3F00">
        <w:t>. Thus, d</w:t>
      </w:r>
      <w:r w:rsidR="00DA3F00" w:rsidRPr="003A332C">
        <w:t>uring this period</w:t>
      </w:r>
      <w:r w:rsidR="00DA3F00">
        <w:t>,</w:t>
      </w:r>
      <w:r w:rsidR="00DA3F00" w:rsidRPr="003A332C">
        <w:t xml:space="preserve"> Scotland experienced a variety of restrictions on both local and national levels. </w:t>
      </w:r>
      <w:r w:rsidR="00DA3F00">
        <w:t xml:space="preserve">Finally, </w:t>
      </w:r>
      <w:r w:rsidR="00DA3F00">
        <w:rPr>
          <w:i/>
          <w:iCs/>
        </w:rPr>
        <w:t>post</w:t>
      </w:r>
      <w:r w:rsidRPr="003A332C">
        <w:rPr>
          <w:i/>
          <w:iCs/>
        </w:rPr>
        <w:t>-</w:t>
      </w:r>
      <w:r w:rsidR="001A4E91">
        <w:rPr>
          <w:i/>
          <w:iCs/>
        </w:rPr>
        <w:t>COVID-19</w:t>
      </w:r>
      <w:r w:rsidRPr="003A332C">
        <w:t xml:space="preserve"> </w:t>
      </w:r>
      <w:r w:rsidR="00DA3F00">
        <w:t>(</w:t>
      </w:r>
      <w:r w:rsidRPr="003A332C">
        <w:t>01/04/2022-01/01/2023</w:t>
      </w:r>
      <w:r w:rsidR="00DA3F00">
        <w:t>) when restrictions in Scotland were lifted</w:t>
      </w:r>
      <w:r w:rsidRPr="003A332C">
        <w:t>.</w:t>
      </w:r>
    </w:p>
    <w:p w14:paraId="5EBFF09E" w14:textId="157D7DDF" w:rsidR="001B480A" w:rsidRPr="003A332C" w:rsidRDefault="00000000" w:rsidP="009510EC">
      <w:pPr>
        <w:pStyle w:val="Heading1"/>
        <w:numPr>
          <w:ilvl w:val="0"/>
          <w:numId w:val="3"/>
        </w:numPr>
      </w:pPr>
      <w:bookmarkStart w:id="8" w:name="results"/>
      <w:bookmarkEnd w:id="7"/>
      <w:r w:rsidRPr="003A332C">
        <w:t>Results</w:t>
      </w:r>
      <w:r w:rsidR="00BE4D15">
        <w:t xml:space="preserve"> &amp; </w:t>
      </w:r>
      <w:r w:rsidR="00BE4D15" w:rsidRPr="003A332C">
        <w:t>Discussion</w:t>
      </w:r>
    </w:p>
    <w:p w14:paraId="047EC0C2" w14:textId="77777777" w:rsidR="001B480A" w:rsidRPr="003A332C" w:rsidRDefault="00000000" w:rsidP="000D730A">
      <w:pPr>
        <w:pStyle w:val="Heading2"/>
        <w:numPr>
          <w:ilvl w:val="1"/>
          <w:numId w:val="3"/>
        </w:numPr>
      </w:pPr>
      <w:bookmarkStart w:id="9" w:name="overview"/>
      <w:r w:rsidRPr="003A332C">
        <w:t>Overview</w:t>
      </w:r>
    </w:p>
    <w:p w14:paraId="4DED58B9" w14:textId="2EC67C50" w:rsidR="009F0D01" w:rsidRDefault="00903CCF" w:rsidP="007F3781">
      <w:pPr>
        <w:pStyle w:val="BodyText"/>
      </w:pPr>
      <w:r w:rsidRPr="003A332C">
        <w:t>D</w:t>
      </w:r>
      <w:r w:rsidR="009F0D01" w:rsidRPr="003A332C">
        <w:t>uring periods of lockdown contraceptive prescribing</w:t>
      </w:r>
      <w:r w:rsidR="00812C62">
        <w:t xml:space="preserve"> in Scotland</w:t>
      </w:r>
      <w:r w:rsidR="009F0D01" w:rsidRPr="003A332C">
        <w:t xml:space="preserve"> fell to</w:t>
      </w:r>
      <w:r w:rsidR="007F3781">
        <w:t xml:space="preserve"> 17.10% (mean 98,642 MCC dispensed per month)</w:t>
      </w:r>
      <w:r w:rsidR="009F0D01" w:rsidRPr="003A332C">
        <w:t xml:space="preserve"> </w:t>
      </w:r>
      <w:r w:rsidRPr="003A332C">
        <w:t>of pre-</w:t>
      </w:r>
      <w:r w:rsidR="001A4E91">
        <w:t>COVID-19</w:t>
      </w:r>
      <w:r w:rsidRPr="003A332C">
        <w:t xml:space="preserve"> levels</w:t>
      </w:r>
      <w:r w:rsidR="007F3781">
        <w:t xml:space="preserve"> (576,986)</w:t>
      </w:r>
      <w:r w:rsidR="009F0D01" w:rsidRPr="003A332C">
        <w:t>. Between lockdowns</w:t>
      </w:r>
      <w:r w:rsidR="009D3C3C">
        <w:t>,</w:t>
      </w:r>
      <w:r w:rsidR="009F0D01" w:rsidRPr="003A332C">
        <w:t xml:space="preserve"> </w:t>
      </w:r>
      <w:r w:rsidR="007F3781">
        <w:t>contraceptive prescribing rose</w:t>
      </w:r>
      <w:r w:rsidR="009F0D01" w:rsidRPr="003A332C">
        <w:t xml:space="preserve"> to </w:t>
      </w:r>
      <w:r w:rsidR="007F3781">
        <w:t xml:space="preserve">76.96% (444,055 MCC) </w:t>
      </w:r>
      <w:r w:rsidR="009F0D01" w:rsidRPr="003A332C">
        <w:t>of pre-C</w:t>
      </w:r>
      <w:r w:rsidR="001A4E91">
        <w:t>OVID-</w:t>
      </w:r>
      <w:r w:rsidR="009F0D01" w:rsidRPr="003A332C">
        <w:t xml:space="preserve">19 </w:t>
      </w:r>
      <w:r w:rsidR="007F3781" w:rsidRPr="003A332C">
        <w:t>levels</w:t>
      </w:r>
      <w:r w:rsidR="007F3781">
        <w:t>. The post-COVID-19 period has seen an increase in contraceptive prescribing compared with pre-COVID-19 (108.23% / 624,474 MCC).</w:t>
      </w:r>
    </w:p>
    <w:p w14:paraId="0E4FA97A" w14:textId="78E17D50" w:rsidR="008562C4" w:rsidRPr="003A332C" w:rsidRDefault="008562C4" w:rsidP="007F3781">
      <w:pPr>
        <w:pStyle w:val="BodyText"/>
      </w:pPr>
      <w:r>
        <w:t>This large decrease was seen across all forms of contraception.</w:t>
      </w:r>
      <w:r w:rsidR="001B1918">
        <w:t xml:space="preserve"> LARC fell to 11.80% (19,424 MCC). Oral fell to 17.64% (54,852 MCC). Other 24.01% (24,366 MCC). EC also fell to 13.90% (1,118 dispensed). Restrictions outside lockdown did allow the resumption of contraceptive dispensing, albeit at a lower rate than pre-COVID-19. LARC: 64.40% (105,964 MCC), Oral 74.91% (232,923 MCC), Other 103.62% (105,168 MCC). EC 84.60% (6,804 dispensed).</w:t>
      </w:r>
    </w:p>
    <w:p w14:paraId="070BFCE3" w14:textId="4E4E4E47" w:rsidR="001B480A" w:rsidRPr="003A332C" w:rsidRDefault="00000000" w:rsidP="000D730A">
      <w:pPr>
        <w:pStyle w:val="BodyText"/>
      </w:pPr>
      <w:r w:rsidRPr="003A332C">
        <w:t xml:space="preserve">Overall, </w:t>
      </w:r>
      <w:r w:rsidR="007F3781">
        <w:t xml:space="preserve">oral contraceptives remained the most popular contraceptives prescribed throughout the period of this study with a mean of 52.67% (903,036 MCC) of the total MCC dispensed (1,744,157 MCC). Behind this, LARC (24.48% / 451,312 MCC), and </w:t>
      </w:r>
      <w:r w:rsidR="007F3781">
        <w:lastRenderedPageBreak/>
        <w:t>finally other methods including the contraceptive patch and ring (22.85% / 389,909 MCC).</w:t>
      </w:r>
      <w:r w:rsidR="0072485F">
        <w:t xml:space="preserve"> However, the proportions and types of contraceptives prescribed in each of the four periods of this study varied (Figure 1).</w:t>
      </w:r>
    </w:p>
    <w:p w14:paraId="71F1418A" w14:textId="77777777" w:rsidR="001B480A" w:rsidRPr="003A332C" w:rsidRDefault="00000000" w:rsidP="00A04103">
      <w:pPr>
        <w:pStyle w:val="CaptionedFigure"/>
      </w:pPr>
      <w:r w:rsidRPr="003A332C">
        <w:rPr>
          <w:noProof/>
        </w:rPr>
        <w:drawing>
          <wp:inline distT="0" distB="0" distL="0" distR="0" wp14:anchorId="66E01EB5" wp14:editId="55C1BA2B">
            <wp:extent cx="5026211"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026211" cy="3556000"/>
                    </a:xfrm>
                    <a:prstGeom prst="rect">
                      <a:avLst/>
                    </a:prstGeom>
                    <a:noFill/>
                    <a:ln w="9525">
                      <a:noFill/>
                      <a:headEnd/>
                      <a:tailEnd/>
                    </a:ln>
                  </pic:spPr>
                </pic:pic>
              </a:graphicData>
            </a:graphic>
          </wp:inline>
        </w:drawing>
      </w:r>
    </w:p>
    <w:p w14:paraId="20E918E8" w14:textId="57AAB5D6" w:rsidR="0072485F" w:rsidRPr="00590F6E" w:rsidRDefault="00590F6E" w:rsidP="0072485F">
      <w:pPr>
        <w:pStyle w:val="ImageCaption"/>
        <w:rPr>
          <w:rFonts w:ascii="Helvetica" w:hAnsi="Helvetica"/>
          <w:i w:val="0"/>
          <w:iCs/>
        </w:rPr>
      </w:pPr>
      <w:r w:rsidRPr="00590F6E">
        <w:rPr>
          <w:rFonts w:ascii="Helvetica" w:hAnsi="Helvetica"/>
          <w:b/>
          <w:bCs/>
          <w:i w:val="0"/>
          <w:iCs/>
        </w:rPr>
        <w:t xml:space="preserve">Figure 1. </w:t>
      </w:r>
      <w:r w:rsidR="001A4E91" w:rsidRPr="00590F6E">
        <w:rPr>
          <w:rFonts w:ascii="Helvetica" w:hAnsi="Helvetica"/>
          <w:i w:val="0"/>
          <w:iCs/>
        </w:rPr>
        <w:t>COVID-19</w:t>
      </w:r>
      <w:r w:rsidRPr="00590F6E">
        <w:rPr>
          <w:rFonts w:ascii="Helvetica" w:hAnsi="Helvetica"/>
          <w:i w:val="0"/>
          <w:iCs/>
        </w:rPr>
        <w:t xml:space="preserve"> restrictions changed the proportions of categories of contraception dispensed in Scotland. Prior to </w:t>
      </w:r>
      <w:r w:rsidR="001A4E91" w:rsidRPr="00590F6E">
        <w:rPr>
          <w:rFonts w:ascii="Helvetica" w:hAnsi="Helvetica"/>
          <w:i w:val="0"/>
          <w:iCs/>
        </w:rPr>
        <w:t>COVID-19</w:t>
      </w:r>
      <w:r w:rsidRPr="00590F6E">
        <w:rPr>
          <w:rFonts w:ascii="Helvetica" w:hAnsi="Helvetica"/>
          <w:i w:val="0"/>
          <w:iCs/>
        </w:rPr>
        <w:t xml:space="preserve">, the combined oral contraceptive pill (COCP), was the most dispensed form of contraception. However, during the </w:t>
      </w:r>
      <w:r w:rsidR="001A4E91" w:rsidRPr="00590F6E">
        <w:rPr>
          <w:rFonts w:ascii="Helvetica" w:hAnsi="Helvetica"/>
          <w:i w:val="0"/>
          <w:iCs/>
        </w:rPr>
        <w:t>COVID-19</w:t>
      </w:r>
      <w:r w:rsidRPr="00590F6E">
        <w:rPr>
          <w:rFonts w:ascii="Helvetica" w:hAnsi="Helvetica"/>
          <w:i w:val="0"/>
          <w:iCs/>
        </w:rPr>
        <w:t xml:space="preserve"> pandemic, this changed to the progesterone-only pill (POP), with dispensing of the contraceptive patch also increasing. Dispensing rates of long-acting reversible contraception (LARC) including the IUS, IUD, </w:t>
      </w:r>
      <w:proofErr w:type="gramStart"/>
      <w:r w:rsidRPr="00590F6E">
        <w:rPr>
          <w:rFonts w:ascii="Helvetica" w:hAnsi="Helvetica"/>
          <w:i w:val="0"/>
          <w:iCs/>
        </w:rPr>
        <w:t>injection</w:t>
      </w:r>
      <w:proofErr w:type="gramEnd"/>
      <w:r w:rsidRPr="00590F6E">
        <w:rPr>
          <w:rFonts w:ascii="Helvetica" w:hAnsi="Helvetica"/>
          <w:i w:val="0"/>
          <w:iCs/>
        </w:rPr>
        <w:t xml:space="preserve"> and implant decreased during </w:t>
      </w:r>
      <w:r w:rsidR="001A4E91" w:rsidRPr="00590F6E">
        <w:rPr>
          <w:rFonts w:ascii="Helvetica" w:hAnsi="Helvetica"/>
          <w:i w:val="0"/>
          <w:iCs/>
        </w:rPr>
        <w:t>COVID-19</w:t>
      </w:r>
      <w:r w:rsidRPr="00590F6E">
        <w:rPr>
          <w:rFonts w:ascii="Helvetica" w:hAnsi="Helvetica"/>
          <w:i w:val="0"/>
          <w:iCs/>
        </w:rPr>
        <w:t>, whilst the contraceptive ring remained relatively stable.</w:t>
      </w:r>
      <w:r>
        <w:rPr>
          <w:rFonts w:ascii="Helvetica" w:hAnsi="Helvetica"/>
          <w:i w:val="0"/>
          <w:iCs/>
        </w:rPr>
        <w:t xml:space="preserve"> Post-COVID-19 shows a lasting change in the prescribing of contraceptives in Scottish general practices.</w:t>
      </w:r>
    </w:p>
    <w:p w14:paraId="65BE03C8" w14:textId="5CFCC88F" w:rsidR="001B480A" w:rsidRDefault="00000000" w:rsidP="00190893">
      <w:pPr>
        <w:pStyle w:val="Heading2"/>
        <w:numPr>
          <w:ilvl w:val="1"/>
          <w:numId w:val="3"/>
        </w:numPr>
      </w:pPr>
      <w:bookmarkStart w:id="10" w:name="oral-contraception"/>
      <w:bookmarkEnd w:id="9"/>
      <w:r w:rsidRPr="003A332C">
        <w:t>Oral contraceptio</w:t>
      </w:r>
      <w:r w:rsidR="00190893" w:rsidRPr="003A332C">
        <w:t>n</w:t>
      </w:r>
    </w:p>
    <w:p w14:paraId="3FB1E8E5" w14:textId="0B898EC0" w:rsidR="008044BB" w:rsidRPr="003A332C" w:rsidRDefault="008044BB" w:rsidP="008044BB">
      <w:pPr>
        <w:pStyle w:val="FirstParagraph"/>
      </w:pPr>
      <w:r w:rsidRPr="003A332C">
        <w:t>Throughout this study, short-acting oral contraceptive pills, both</w:t>
      </w:r>
      <w:r w:rsidR="009974BB">
        <w:t xml:space="preserve"> </w:t>
      </w:r>
      <w:r w:rsidR="009974BB" w:rsidRPr="00590F6E">
        <w:rPr>
          <w:iCs/>
        </w:rPr>
        <w:t>combined oral contraceptive pill</w:t>
      </w:r>
      <w:r w:rsidR="009974BB">
        <w:rPr>
          <w:iCs/>
        </w:rPr>
        <w:t>s</w:t>
      </w:r>
      <w:r w:rsidRPr="003A332C">
        <w:t xml:space="preserve"> </w:t>
      </w:r>
      <w:r w:rsidR="009974BB">
        <w:t>(</w:t>
      </w:r>
      <w:r w:rsidRPr="003A332C">
        <w:t>COCP</w:t>
      </w:r>
      <w:r w:rsidR="009974BB">
        <w:t>)</w:t>
      </w:r>
      <w:r w:rsidRPr="003A332C">
        <w:t xml:space="preserve"> and </w:t>
      </w:r>
      <w:r w:rsidR="009974BB" w:rsidRPr="00590F6E">
        <w:rPr>
          <w:iCs/>
        </w:rPr>
        <w:t>progesterone-only pill</w:t>
      </w:r>
      <w:r w:rsidR="009974BB">
        <w:rPr>
          <w:iCs/>
        </w:rPr>
        <w:t>s</w:t>
      </w:r>
      <w:r w:rsidR="009974BB" w:rsidRPr="00590F6E">
        <w:rPr>
          <w:iCs/>
        </w:rPr>
        <w:t xml:space="preserve"> </w:t>
      </w:r>
      <w:r w:rsidR="009974BB">
        <w:rPr>
          <w:iCs/>
        </w:rPr>
        <w:t>(</w:t>
      </w:r>
      <w:r w:rsidRPr="003A332C">
        <w:t>POP</w:t>
      </w:r>
      <w:r w:rsidR="009974BB">
        <w:t>)</w:t>
      </w:r>
      <w:r w:rsidRPr="003A332C">
        <w:t>, remained the most dispensed form of contraception.</w:t>
      </w:r>
      <w:r w:rsidR="009974BB">
        <w:t xml:space="preserve"> This is true when</w:t>
      </w:r>
      <w:r w:rsidR="009974BB" w:rsidRPr="003A332C">
        <w:t xml:space="preserve"> measured by both months of </w:t>
      </w:r>
      <w:r w:rsidR="009974BB" w:rsidRPr="003A332C">
        <w:lastRenderedPageBreak/>
        <w:t>contraceptive coverage dispensed per month, and the total number of items dispensed</w:t>
      </w:r>
      <w:r w:rsidR="009974BB">
        <w:t>.</w:t>
      </w:r>
      <w:r w:rsidR="009974BB" w:rsidRPr="003A332C">
        <w:t xml:space="preserve"> </w:t>
      </w:r>
      <w:r w:rsidRPr="003A332C">
        <w:t xml:space="preserve">However, the contraceptive patch increased in popularity in Scotland during and after the </w:t>
      </w:r>
      <w:r>
        <w:t>COVID-19</w:t>
      </w:r>
      <w:r w:rsidRPr="003A332C">
        <w:t xml:space="preserve"> pandemic, </w:t>
      </w:r>
      <w:r w:rsidR="009974BB">
        <w:t xml:space="preserve">latterly </w:t>
      </w:r>
      <w:r w:rsidRPr="003A332C">
        <w:t>overtaking COCP (Figure 1).</w:t>
      </w:r>
    </w:p>
    <w:p w14:paraId="138F81BC" w14:textId="77777777" w:rsidR="0040070D" w:rsidRDefault="00000000" w:rsidP="000D730A">
      <w:pPr>
        <w:pStyle w:val="BodyText"/>
      </w:pPr>
      <w:r w:rsidRPr="003A332C">
        <w:t xml:space="preserve">Prior to the </w:t>
      </w:r>
      <w:r w:rsidR="001A4E91">
        <w:t>COVID-19</w:t>
      </w:r>
      <w:r w:rsidRPr="003A332C">
        <w:t xml:space="preserve"> pandemic, combined oral contraceptives were more frequently prescribed (mean percentage of total months of </w:t>
      </w:r>
      <w:r w:rsidR="006956F6">
        <w:t xml:space="preserve">oral </w:t>
      </w:r>
      <w:r w:rsidRPr="003A332C">
        <w:t>contraception dispensed per month 54.38%) than progesterone-only contraceptives (45.62%). However, during the period from April 2020 to April 2022, this trend was reversed (COCP: 4</w:t>
      </w:r>
      <w:r w:rsidR="006956F6">
        <w:t>4.03</w:t>
      </w:r>
      <w:r w:rsidRPr="003A332C">
        <w:t>%, POP: 5</w:t>
      </w:r>
      <w:r w:rsidR="006956F6">
        <w:t>5.97</w:t>
      </w:r>
      <w:r w:rsidRPr="003A332C">
        <w:t xml:space="preserve">%). </w:t>
      </w:r>
    </w:p>
    <w:p w14:paraId="3DE52BED" w14:textId="33941589" w:rsidR="001B480A" w:rsidRDefault="00000000" w:rsidP="000D730A">
      <w:pPr>
        <w:pStyle w:val="BodyText"/>
      </w:pPr>
      <w:r w:rsidRPr="003A332C">
        <w:t xml:space="preserve">Restrictions on face-to-face medical appointments during </w:t>
      </w:r>
      <w:r w:rsidR="001A4E91">
        <w:t>COVID-19</w:t>
      </w:r>
      <w:r w:rsidRPr="003A332C">
        <w:t xml:space="preserve"> meant that the regular monitoring of BMI, and blood pressure were unable to take place. This likely lead to the decrease in COCP prescribing, and the growth in dispensing of POPs instead (Figure 2), which do not require the same patient </w:t>
      </w:r>
      <w:r w:rsidR="004513FA" w:rsidRPr="003A332C">
        <w:t>monitoring</w:t>
      </w:r>
      <w:r w:rsidR="00101F47">
        <w:t xml:space="preserve"> </w:t>
      </w:r>
      <w:r w:rsidR="00101F47">
        <w:fldChar w:fldCharType="begin"/>
      </w:r>
      <w:r w:rsidR="00101F47">
        <w:instrText xml:space="preserve"> ADDIN ZOTERO_ITEM CSL_CITATION {"citationID":"QLAE44t2","properties":{"formattedCitation":"[17\\uc0\\u8211{}19]","plainCitation":"[17–19]","noteIndex":0},"citationItems":[{"id":732,"uris":["http://zotero.org/users/11849522/items/HGQRN6YI"],"itemData":{"id":732,"type":"document","title":"fsrh-ukmec-full-book-2019.pdf","citation-key":"Fsrhukmecfullbook2019Pdf"}},{"id":731,"uris":["http://zotero.org/users/11849522/items/EK7XJPIU"],"itemData":{"id":731,"type":"article-journal","container-title":"BMJ Sexual &amp; Reproductive Health","DOI":"10.1136/bmjsrh-2018-CHC","ISSN":"2515-1991, 2515-2009","issue":"Suppl 1","journalAbbreviation":"BMJ Sex Reprod Health","language":"en","page":"1-93","source":"DOI.org (Crossref)","title":"FSRH Guideline (January 2019, amended November 2020) Combined Hormonal Contraception","URL":"https://jfprhc.bmj.com/lookup/doi/10.1136/bmjsrh-2018-CHC","volume":"45","accessed":{"date-parts":[["2023",9,4]]},"issued":{"date-parts":[["2019",1]]},"citation-key":"FSRHGuidelineJanuary2019"}},{"id":734,"uris":["http://zotero.org/users/11849522/items/JLEAMLD6"],"itemData":{"id":734,"type":"article-journal","container-title":"BMJ Sexual &amp; Reproductive Health","DOI":"10.1136/bmjsrh-2022-PoP","ISSN":"2515-1991, 2515-2009","issue":"Suppl 1","journalAbbreviation":"BMJ Sex Reprod Health","language":"en","page":"1-75","source":"DOI.org (Crossref)","title":"FSRH Guideline (August 2022) Progestogen-only Pills","URL":"https://jfprhc.bmj.com/lookup/doi/10.1136/bmjsrh-2022-PoP","volume":"48","accessed":{"date-parts":[["2023",9,4]]},"issued":{"date-parts":[["2022",8]]},"citation-key":"FSRHGuidelineAugust2022"}}],"schema":"https://github.com/citation-style-language/schema/raw/master/csl-citation.json"} </w:instrText>
      </w:r>
      <w:r w:rsidR="00101F47">
        <w:fldChar w:fldCharType="separate"/>
      </w:r>
      <w:r w:rsidR="00101F47" w:rsidRPr="00101F47">
        <w:rPr>
          <w:rFonts w:cs="Times New Roman"/>
        </w:rPr>
        <w:t>[17–19]</w:t>
      </w:r>
      <w:r w:rsidR="00101F47">
        <w:fldChar w:fldCharType="end"/>
      </w:r>
      <w:r w:rsidR="004513FA" w:rsidRPr="003A332C">
        <w:t>. After</w:t>
      </w:r>
      <w:r w:rsidRPr="003A332C">
        <w:t xml:space="preserve"> this period, the trend has not restored to pre-</w:t>
      </w:r>
      <w:r w:rsidR="001A4E91">
        <w:t>COVID-19</w:t>
      </w:r>
      <w:r w:rsidRPr="003A332C">
        <w:t xml:space="preserve"> levels, but in fact the dispensing of POP </w:t>
      </w:r>
      <w:proofErr w:type="gramStart"/>
      <w:r w:rsidRPr="003A332C">
        <w:t>have</w:t>
      </w:r>
      <w:proofErr w:type="gramEnd"/>
      <w:r w:rsidRPr="003A332C">
        <w:t xml:space="preserve"> increased (COCP: 41.70%, POP: 58.30%). Intriguingly, the differences in the proportion of COCP versus POP dispensed per month in Scotland have widened even after the lifting of </w:t>
      </w:r>
      <w:r w:rsidR="001A4E91">
        <w:t>COVID-19</w:t>
      </w:r>
      <w:r w:rsidRPr="003A332C">
        <w:t xml:space="preserve"> associated restrictions (Figure 2).</w:t>
      </w:r>
    </w:p>
    <w:p w14:paraId="1BD308A1" w14:textId="77777777" w:rsidR="001B480A" w:rsidRPr="003A332C" w:rsidRDefault="00000000" w:rsidP="00A04103">
      <w:pPr>
        <w:pStyle w:val="CaptionedFigure"/>
      </w:pPr>
      <w:r w:rsidRPr="003A332C">
        <w:rPr>
          <w:noProof/>
        </w:rPr>
        <w:lastRenderedPageBreak/>
        <w:drawing>
          <wp:inline distT="0" distB="0" distL="0" distR="0" wp14:anchorId="0A1509D8" wp14:editId="0922F3E9">
            <wp:extent cx="4267200" cy="301900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267200" cy="3019005"/>
                    </a:xfrm>
                    <a:prstGeom prst="rect">
                      <a:avLst/>
                    </a:prstGeom>
                    <a:noFill/>
                    <a:ln w="9525">
                      <a:noFill/>
                      <a:headEnd/>
                      <a:tailEnd/>
                    </a:ln>
                  </pic:spPr>
                </pic:pic>
              </a:graphicData>
            </a:graphic>
          </wp:inline>
        </w:drawing>
      </w:r>
    </w:p>
    <w:p w14:paraId="32D8E608" w14:textId="36ADB362" w:rsidR="005A6BA4" w:rsidRDefault="00A04103" w:rsidP="005A6BA4">
      <w:pPr>
        <w:pStyle w:val="ImageCaption"/>
        <w:rPr>
          <w:rFonts w:ascii="Helvetica" w:hAnsi="Helvetica"/>
          <w:i w:val="0"/>
          <w:iCs/>
        </w:rPr>
      </w:pPr>
      <w:r w:rsidRPr="009974BB">
        <w:rPr>
          <w:rFonts w:ascii="Helvetica" w:hAnsi="Helvetica"/>
          <w:b/>
          <w:bCs/>
          <w:i w:val="0"/>
          <w:iCs/>
        </w:rPr>
        <w:t>Figure 2.</w:t>
      </w:r>
      <w:r w:rsidR="009974BB">
        <w:rPr>
          <w:rFonts w:ascii="Helvetica" w:hAnsi="Helvetica"/>
          <w:b/>
          <w:bCs/>
          <w:i w:val="0"/>
          <w:iCs/>
        </w:rPr>
        <w:t xml:space="preserve"> </w:t>
      </w:r>
      <w:r w:rsidR="009974BB">
        <w:rPr>
          <w:rFonts w:ascii="Helvetica" w:hAnsi="Helvetica"/>
          <w:i w:val="0"/>
          <w:iCs/>
        </w:rPr>
        <w:t xml:space="preserve">Prior to COVID-19, COCP were more prescribed than POP. However, there was a rough balance between the two methods. During lockdown, POPs were vastly more prescribed, and </w:t>
      </w:r>
      <w:r w:rsidR="005A6BA4">
        <w:rPr>
          <w:rFonts w:ascii="Helvetica" w:hAnsi="Helvetica"/>
          <w:i w:val="0"/>
          <w:iCs/>
        </w:rPr>
        <w:t xml:space="preserve">COCPs decreased. This trend continued during periods of restrictions and after COVID-19 this gap has only widened. </w:t>
      </w:r>
    </w:p>
    <w:p w14:paraId="74779EAD" w14:textId="77777777" w:rsidR="005A6BA4" w:rsidRPr="009974BB" w:rsidRDefault="005A6BA4" w:rsidP="005A6BA4">
      <w:pPr>
        <w:pStyle w:val="ImageCaption"/>
        <w:rPr>
          <w:rFonts w:ascii="Helvetica" w:hAnsi="Helvetica"/>
          <w:i w:val="0"/>
          <w:iCs/>
        </w:rPr>
      </w:pPr>
    </w:p>
    <w:p w14:paraId="712E3E7A" w14:textId="1F7C7105" w:rsidR="009974BB" w:rsidRPr="003A332C" w:rsidRDefault="009974BB" w:rsidP="009974BB">
      <w:pPr>
        <w:pStyle w:val="BodyText"/>
      </w:pPr>
      <w:r>
        <w:t xml:space="preserve">Some of this increase is likely due to addition of </w:t>
      </w:r>
      <w:proofErr w:type="spellStart"/>
      <w:r>
        <w:t>desoestrogel</w:t>
      </w:r>
      <w:proofErr w:type="spellEnd"/>
      <w:r>
        <w:t xml:space="preserve"> </w:t>
      </w:r>
      <w:r w:rsidR="005A6BA4">
        <w:t xml:space="preserve">(a </w:t>
      </w:r>
      <w:r>
        <w:t>POP</w:t>
      </w:r>
      <w:r w:rsidR="005A6BA4">
        <w:t>)</w:t>
      </w:r>
      <w:r>
        <w:t xml:space="preserve"> as a bridging method for those with extended use of LARC</w:t>
      </w:r>
      <w:r w:rsidR="005A6BA4">
        <w:t xml:space="preserve"> </w:t>
      </w:r>
      <w:r w:rsidR="005A6BA4">
        <w:fldChar w:fldCharType="begin"/>
      </w:r>
      <w:r w:rsidR="005A6BA4">
        <w:instrText xml:space="preserve"> ADDIN ZOTERO_ITEM CSL_CITATION {"citationID":"UP2ZhFTp","properties":{"formattedCitation":"[20]","plainCitation":"[20]","noteIndex":0},"citationItems":[{"id":743,"uris":["http://zotero.org/users/11849522/items/A9J8ZZSY"],"itemData":{"id":743,"type":"document","title":"fsrh-clinical-advice-to-support-provision-of-effective-contraception-covid-26.3.2020.pdf","citation-key":"Fsrhclinicaladvicetosupportprovisionofeffectivecontraceptioncovid262020Pdf"}}],"schema":"https://github.com/citation-style-language/schema/raw/master/csl-citation.json"} </w:instrText>
      </w:r>
      <w:r w:rsidR="005A6BA4">
        <w:fldChar w:fldCharType="separate"/>
      </w:r>
      <w:r w:rsidR="005A6BA4">
        <w:rPr>
          <w:noProof/>
        </w:rPr>
        <w:t>[20]</w:t>
      </w:r>
      <w:r w:rsidR="005A6BA4">
        <w:fldChar w:fldCharType="end"/>
      </w:r>
      <w:r>
        <w:t>.</w:t>
      </w:r>
    </w:p>
    <w:p w14:paraId="667978E7" w14:textId="77777777" w:rsidR="009974BB" w:rsidRPr="003A332C" w:rsidRDefault="009974BB" w:rsidP="00A04103">
      <w:pPr>
        <w:pStyle w:val="ImageCaption"/>
      </w:pPr>
    </w:p>
    <w:p w14:paraId="73388BEB" w14:textId="77777777" w:rsidR="001B480A" w:rsidRPr="003A332C" w:rsidRDefault="00000000" w:rsidP="000D730A">
      <w:pPr>
        <w:pStyle w:val="Heading2"/>
        <w:numPr>
          <w:ilvl w:val="1"/>
          <w:numId w:val="3"/>
        </w:numPr>
      </w:pPr>
      <w:bookmarkStart w:id="11" w:name="long-acting-reversible-contraception"/>
      <w:bookmarkEnd w:id="10"/>
      <w:r w:rsidRPr="003A332C">
        <w:t>Long-acting reversible contraception</w:t>
      </w:r>
    </w:p>
    <w:p w14:paraId="6A78E770" w14:textId="77777777" w:rsidR="001B1918" w:rsidRDefault="00F3601B" w:rsidP="001B1918">
      <w:pPr>
        <w:pStyle w:val="FirstParagraph"/>
      </w:pPr>
      <w:r w:rsidRPr="003A332C">
        <w:t>Long-acting reversible contraception (LARC) requires administration by a healthcare professional</w:t>
      </w:r>
      <w:r w:rsidR="00903492">
        <w:t xml:space="preserve">  </w:t>
      </w:r>
      <w:r w:rsidR="00903492">
        <w:fldChar w:fldCharType="begin"/>
      </w:r>
      <w:r w:rsidR="005A6BA4">
        <w:instrText xml:space="preserve"> ADDIN ZOTERO_ITEM CSL_CITATION {"citationID":"wSbSnENl","properties":{"formattedCitation":"[18,21,22]","plainCitation":"[18,21,22]","noteIndex":0},"citationItems":[{"id":740,"uris":["http://zotero.org/users/11849522/items/RJAJ3SNC"],"itemData":{"id":740,"type":"document","title":"progestogen-only-injectable-december-2014-amended-11july2023.pdf","citation-key":"Progestogenonlyinjectabledecember2014amended11july2023Pdf"}},{"id":731,"uris":["http://zotero.org/users/11849522/items/EK7XJPIU"],"itemData":{"id":731,"type":"article-journal","container-title":"BMJ Sexual &amp; Reproductive Health","DOI":"10.1136/bmjsrh-2018-CHC","ISSN":"2515-1991, 2515-2009","issue":"Suppl 1","journalAbbreviation":"BMJ Sex Reprod Health","language":"en","page":"1-93","source":"DOI.org (Crossref)","title":"FSRH Guideline (January 2019, amended November 2020) Combined Hormonal Contraception","URL":"https://jfprhc.bmj.com/lookup/doi/10.1136/bmjsrh-2018-CHC","volume":"45","accessed":{"date-parts":[["2023",9,4]]},"issued":{"date-parts":[["2019",1]]},"citation-key":"FSRHGuidelineJanuary2019"}},{"id":737,"uris":["http://zotero.org/users/11849522/items/872UCB4I"],"itemData":{"id":737,"type":"article-journal","container-title":"BMJ Sexual &amp; Reproductive Health","DOI":"10.1136/bmjsrh-2021-CHC","ISSN":"2515-1991, 2515-2009","issue":"Suppl 1","journalAbbreviation":"BMJ Sex Reprod Health","language":"en","page":"1-62","source":"DOI.org (Crossref)","title":"FSRH Guideline (February 2021) Progestogen-only Implant","URL":"https://jfprhc.bmj.com/lookup/doi/10.1136/bmjsrh-2021-CHC","volume":"47","accessed":{"date-parts":[["2023",9,4]]},"issued":{"date-parts":[["2021",2]]},"citation-key":"FSRHGuidelineFebruary2021"}}],"schema":"https://github.com/citation-style-language/schema/raw/master/csl-citation.json"} </w:instrText>
      </w:r>
      <w:r w:rsidR="00903492">
        <w:fldChar w:fldCharType="separate"/>
      </w:r>
      <w:r w:rsidR="005A6BA4">
        <w:rPr>
          <w:noProof/>
        </w:rPr>
        <w:t>[18,21,22]</w:t>
      </w:r>
      <w:r w:rsidR="00903492">
        <w:fldChar w:fldCharType="end"/>
      </w:r>
      <w:r w:rsidR="00F97D12">
        <w:t xml:space="preserve"> </w:t>
      </w:r>
      <w:r w:rsidR="00903492">
        <w:t xml:space="preserve">– with the exception of </w:t>
      </w:r>
      <w:proofErr w:type="spellStart"/>
      <w:r w:rsidR="00903492">
        <w:t>Sayana</w:t>
      </w:r>
      <w:proofErr w:type="spellEnd"/>
      <w:r w:rsidR="00903492">
        <w:t xml:space="preserve">-Press SC injection </w:t>
      </w:r>
      <w:r w:rsidR="00B26D2C">
        <w:fldChar w:fldCharType="begin"/>
      </w:r>
      <w:r w:rsidR="005A6BA4">
        <w:instrText xml:space="preserve"> ADDIN ZOTERO_ITEM CSL_CITATION {"citationID":"dmjFbmTi","properties":{"formattedCitation":"[23]","plainCitation":"[23]","noteIndex":0},"citationItems":[{"id":725,"uris":["http://zotero.org/users/11849522/items/K65KAWLX"],"itemData":{"id":725,"type":"post-weblog","container-title":"medicines.org.uk","title":"SAYANA PRESS 104 mg/0.65 ml suspension for injection SmPC","URL":"https://www.medicines.org.uk/emc/product/3148/smpc","citation-key":"SAYANAPRESS104"}}],"schema":"https://github.com/citation-style-language/schema/raw/master/csl-citation.json"} </w:instrText>
      </w:r>
      <w:r w:rsidR="00B26D2C">
        <w:fldChar w:fldCharType="separate"/>
      </w:r>
      <w:r w:rsidR="005A6BA4">
        <w:rPr>
          <w:noProof/>
        </w:rPr>
        <w:t>[23]</w:t>
      </w:r>
      <w:r w:rsidR="00B26D2C">
        <w:fldChar w:fldCharType="end"/>
      </w:r>
      <w:r w:rsidR="00903492">
        <w:t xml:space="preserve"> - </w:t>
      </w:r>
      <w:r w:rsidRPr="003A332C">
        <w:t xml:space="preserve">unlike oral contraception. Due to the </w:t>
      </w:r>
      <w:proofErr w:type="gramStart"/>
      <w:r w:rsidRPr="003A332C">
        <w:t>aforementioned restrictions</w:t>
      </w:r>
      <w:proofErr w:type="gramEnd"/>
      <w:r w:rsidRPr="003A332C">
        <w:t xml:space="preserve"> on face-to-face appointments, LARC administration severely decreased throughout the </w:t>
      </w:r>
      <w:r w:rsidR="001A4E91">
        <w:t>COVID-19</w:t>
      </w:r>
      <w:r w:rsidRPr="003A332C">
        <w:t xml:space="preserve"> pandemic (Figure 3)</w:t>
      </w:r>
      <w:r w:rsidR="00B26D2C">
        <w:t xml:space="preserve">. </w:t>
      </w:r>
    </w:p>
    <w:p w14:paraId="1A98E61A" w14:textId="01000A41" w:rsidR="00AB47D2" w:rsidRPr="00AB47D2" w:rsidRDefault="00F97D12" w:rsidP="00AB47D2">
      <w:pPr>
        <w:pStyle w:val="FirstParagraph"/>
        <w:numPr>
          <w:ilvl w:val="2"/>
          <w:numId w:val="3"/>
        </w:numPr>
      </w:pPr>
      <w:r>
        <w:t>IUD &amp; IUS</w:t>
      </w:r>
    </w:p>
    <w:p w14:paraId="119784FB" w14:textId="1AA23A79" w:rsidR="00F97D12" w:rsidRDefault="00AB47D2" w:rsidP="00F97D12">
      <w:pPr>
        <w:pStyle w:val="BodyText"/>
      </w:pPr>
      <w:r>
        <w:lastRenderedPageBreak/>
        <w:t>IUS 11.07% (6,912 MCC) IUD 9.48% (1,482)</w:t>
      </w:r>
    </w:p>
    <w:p w14:paraId="2E6B45C4" w14:textId="0D6BEEF9" w:rsidR="00AB47D2" w:rsidRDefault="00AB47D2" w:rsidP="00F97D12">
      <w:pPr>
        <w:pStyle w:val="BodyText"/>
      </w:pPr>
      <w:r>
        <w:t>65.84% (41,102) 60.45% (9,455)</w:t>
      </w:r>
    </w:p>
    <w:p w14:paraId="4A3A7C8B" w14:textId="1C8712EF" w:rsidR="00AB47D2" w:rsidRDefault="00AB47D2" w:rsidP="00F97D12">
      <w:pPr>
        <w:pStyle w:val="BodyText"/>
      </w:pPr>
      <w:r>
        <w:t>112.54% (70,260) 83.63% (13,080)</w:t>
      </w:r>
    </w:p>
    <w:p w14:paraId="5819BE77" w14:textId="0351FFCF" w:rsidR="00AB47D2" w:rsidRDefault="00AB47D2" w:rsidP="00F97D12">
      <w:pPr>
        <w:pStyle w:val="BodyText"/>
      </w:pPr>
      <w:r>
        <w:t>Whilst there is a correlation between the decrease shown in prescribing of certain forms of contraception post-COVID-19 it is not possible to say that this is a causational relationship. It may be the case that the pandemic accelerated changes already happening before.</w:t>
      </w:r>
    </w:p>
    <w:p w14:paraId="06B2F1DE" w14:textId="7BDDB94F" w:rsidR="00F97D12" w:rsidRDefault="00F97D12" w:rsidP="00F97D12">
      <w:pPr>
        <w:pStyle w:val="BodyText"/>
        <w:numPr>
          <w:ilvl w:val="2"/>
          <w:numId w:val="3"/>
        </w:numPr>
      </w:pPr>
      <w:r>
        <w:t>Implant</w:t>
      </w:r>
    </w:p>
    <w:p w14:paraId="26D63F18" w14:textId="3E84F3B6" w:rsidR="00F97D12" w:rsidRDefault="00F97D12" w:rsidP="00F97D12">
      <w:pPr>
        <w:pStyle w:val="BodyText"/>
      </w:pPr>
      <w:r>
        <w:t xml:space="preserve">Fell to 10.02% during lockdown. And rebounded to 57.17% and 81.10%. The lack of rebound may indicate women choosing other forms of contraception. Pre-COVID-19 implants (59,004 MCC) were comparable with IUS (62,432 MCC) in terms of MCC. However, post-COVID-19 this has not resumed: IUS 70,260MCC, </w:t>
      </w:r>
      <w:r w:rsidR="001B1918">
        <w:t>implant</w:t>
      </w:r>
      <w:r>
        <w:t xml:space="preserve"> 47,853. Could be an artifact of the lengthy times between prescriptions needed for LARC – may be worth investigating over a longer </w:t>
      </w:r>
      <w:proofErr w:type="gramStart"/>
      <w:r>
        <w:t>time period</w:t>
      </w:r>
      <w:proofErr w:type="gramEnd"/>
      <w:r>
        <w:t>.</w:t>
      </w:r>
    </w:p>
    <w:p w14:paraId="38351069" w14:textId="74AFC11C" w:rsidR="00F97D12" w:rsidRDefault="00F97D12" w:rsidP="00F97D12">
      <w:pPr>
        <w:pStyle w:val="BodyText"/>
        <w:numPr>
          <w:ilvl w:val="2"/>
          <w:numId w:val="3"/>
        </w:numPr>
      </w:pPr>
      <w:r>
        <w:t>Injection</w:t>
      </w:r>
    </w:p>
    <w:p w14:paraId="0AE124AD" w14:textId="5350C432" w:rsidR="001B480A" w:rsidRPr="003A332C" w:rsidRDefault="00000000" w:rsidP="000D730A">
      <w:pPr>
        <w:pStyle w:val="BodyText"/>
      </w:pPr>
      <w:r w:rsidRPr="003A332C">
        <w:t xml:space="preserve">The decrease in injection dispensing throughout </w:t>
      </w:r>
      <w:r w:rsidR="001A4E91">
        <w:t>COVID-19</w:t>
      </w:r>
      <w:r w:rsidRPr="003A332C">
        <w:t xml:space="preserve"> is less severe than other forms of LARC which cannot be self-administered. </w:t>
      </w:r>
      <w:r w:rsidR="008044BB">
        <w:t>Whilst subcutaneous injections are licenced for self-administration</w:t>
      </w:r>
      <w:r w:rsidR="00590F6E">
        <w:t xml:space="preserve"> </w:t>
      </w:r>
      <w:r w:rsidR="00590F6E">
        <w:fldChar w:fldCharType="begin"/>
      </w:r>
      <w:r w:rsidR="005A6BA4">
        <w:instrText xml:space="preserve"> ADDIN ZOTERO_ITEM CSL_CITATION {"citationID":"2BW8Ryb6","properties":{"formattedCitation":"[23]","plainCitation":"[23]","noteIndex":0},"citationItems":[{"id":725,"uris":["http://zotero.org/users/11849522/items/K65KAWLX"],"itemData":{"id":725,"type":"post-weblog","container-title":"medicines.org.uk","title":"SAYANA PRESS 104 mg/0.65 ml suspension for injection SmPC","URL":"https://www.medicines.org.uk/emc/product/3148/smpc","citation-key":"SAYANAPRESS104"}}],"schema":"https://github.com/citation-style-language/schema/raw/master/csl-citation.json"} </w:instrText>
      </w:r>
      <w:r w:rsidR="00590F6E">
        <w:fldChar w:fldCharType="separate"/>
      </w:r>
      <w:r w:rsidR="005A6BA4">
        <w:rPr>
          <w:noProof/>
        </w:rPr>
        <w:t>[23]</w:t>
      </w:r>
      <w:r w:rsidR="00590F6E">
        <w:fldChar w:fldCharType="end"/>
      </w:r>
      <w:r w:rsidR="008044BB">
        <w:t xml:space="preserve">. </w:t>
      </w:r>
      <w:r w:rsidRPr="003A332C">
        <w:t>There was a change in dispensing type, with Depo-Provera (</w:t>
      </w:r>
      <w:r w:rsidR="004513FA">
        <w:t>an intramuscular injection</w:t>
      </w:r>
      <w:r w:rsidRPr="003A332C">
        <w:t xml:space="preserve">) decreasing to of pre-pandemic levels during periods of lockdown, and </w:t>
      </w:r>
      <w:proofErr w:type="spellStart"/>
      <w:r w:rsidRPr="003A332C">
        <w:t>Sayana</w:t>
      </w:r>
      <w:proofErr w:type="spellEnd"/>
      <w:r w:rsidRPr="003A332C">
        <w:t xml:space="preserve"> Press (</w:t>
      </w:r>
      <w:r w:rsidR="004513FA">
        <w:t>a subcutaneous injection</w:t>
      </w:r>
      <w:r w:rsidRPr="003A332C">
        <w:t xml:space="preserve">) increasing </w:t>
      </w:r>
      <w:proofErr w:type="gramStart"/>
      <w:r w:rsidRPr="003A332C">
        <w:t>to</w:t>
      </w:r>
      <w:r w:rsidR="00F97D12">
        <w:t xml:space="preserve"> .</w:t>
      </w:r>
      <w:proofErr w:type="gramEnd"/>
    </w:p>
    <w:p w14:paraId="7A48B3A5" w14:textId="77777777" w:rsidR="001B480A" w:rsidRPr="003A332C" w:rsidRDefault="00000000" w:rsidP="00A04103">
      <w:pPr>
        <w:pStyle w:val="CaptionedFigure"/>
      </w:pPr>
      <w:r w:rsidRPr="003A332C">
        <w:rPr>
          <w:noProof/>
        </w:rPr>
        <w:lastRenderedPageBreak/>
        <w:drawing>
          <wp:inline distT="0" distB="0" distL="0" distR="0" wp14:anchorId="56A3980A" wp14:editId="38FA3686">
            <wp:extent cx="4741333" cy="33544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741333" cy="3354450"/>
                    </a:xfrm>
                    <a:prstGeom prst="rect">
                      <a:avLst/>
                    </a:prstGeom>
                    <a:noFill/>
                    <a:ln w="9525">
                      <a:noFill/>
                      <a:headEnd/>
                      <a:tailEnd/>
                    </a:ln>
                  </pic:spPr>
                </pic:pic>
              </a:graphicData>
            </a:graphic>
          </wp:inline>
        </w:drawing>
      </w:r>
    </w:p>
    <w:p w14:paraId="5220C6FD" w14:textId="31C407BB" w:rsidR="001B480A" w:rsidRPr="003A332C" w:rsidRDefault="00A04103" w:rsidP="00A04103">
      <w:pPr>
        <w:pStyle w:val="ImageCaption"/>
      </w:pPr>
      <w:r w:rsidRPr="003A332C">
        <w:t>Figure 3. Grey shaded areas indicate active lockdowns.</w:t>
      </w:r>
    </w:p>
    <w:p w14:paraId="4E7EB01A" w14:textId="77777777" w:rsidR="001B480A" w:rsidRPr="003A332C" w:rsidRDefault="00000000" w:rsidP="000D730A">
      <w:pPr>
        <w:pStyle w:val="Heading2"/>
        <w:numPr>
          <w:ilvl w:val="1"/>
          <w:numId w:val="3"/>
        </w:numPr>
      </w:pPr>
      <w:bookmarkStart w:id="12" w:name="emergency-contraception"/>
      <w:bookmarkEnd w:id="11"/>
      <w:r w:rsidRPr="003A332C">
        <w:t>Emergency contraception</w:t>
      </w:r>
    </w:p>
    <w:p w14:paraId="6D36A744" w14:textId="1224D52F" w:rsidR="001B480A" w:rsidRPr="003A332C" w:rsidRDefault="00000000" w:rsidP="000D730A">
      <w:pPr>
        <w:pStyle w:val="FirstParagraph"/>
      </w:pPr>
      <w:r w:rsidRPr="003A332C">
        <w:t>Emergency contraception is available free-of-charge without a prescription from the majority of Scottish community pharmacies</w:t>
      </w:r>
      <w:r w:rsidR="00725CAE" w:rsidRPr="003A332C">
        <w:t xml:space="preserve"> </w:t>
      </w:r>
      <w:r w:rsidR="00725CAE" w:rsidRPr="003A332C">
        <w:fldChar w:fldCharType="begin"/>
      </w:r>
      <w:r w:rsidR="005A6BA4">
        <w:instrText xml:space="preserve"> ADDIN ZOTERO_ITEM CSL_CITATION {"citationID":"GCV2Befl","properties":{"formattedCitation":"[24]","plainCitation":"[24]","noteIndex":0},"citationItems":[{"id":722,"uris":["http://zotero.org/users/11849522/items/C9DV4E93"],"itemData":{"id":722,"type":"book","event-place":"Edinburgh, Scotland","publisher":"Community Pharmacy Scotland","publisher-place":"Edinburgh, Scotland","title":"Emergency Hormonal Contraception (EHC) Service Service Specification","URL":"https://members.cps.scot/media/e5fbbpn3/109813-ehcservicespec_17sep2015.pdf","author":[{"family":"MacCrimmon","given":"Suzanne"}],"issued":{"date-parts":[["2015"]]},"citation-key":"maccrimmonEmergencyHormonalContraception2015"}}],"schema":"https://github.com/citation-style-language/schema/raw/master/csl-citation.json"} </w:instrText>
      </w:r>
      <w:r w:rsidR="00725CAE" w:rsidRPr="003A332C">
        <w:fldChar w:fldCharType="separate"/>
      </w:r>
      <w:r w:rsidR="005A6BA4">
        <w:rPr>
          <w:noProof/>
        </w:rPr>
        <w:t>[24]</w:t>
      </w:r>
      <w:r w:rsidR="00725CAE" w:rsidRPr="003A332C">
        <w:fldChar w:fldCharType="end"/>
      </w:r>
      <w:r w:rsidRPr="003A332C">
        <w:t>. Due to social restrictions present in Scotland, it was expected to see a decrease in emergency contraception dispensing (Figure 4).</w:t>
      </w:r>
    </w:p>
    <w:p w14:paraId="64BBC307" w14:textId="77777777" w:rsidR="001B480A" w:rsidRPr="003A332C" w:rsidRDefault="00000000" w:rsidP="00A04103">
      <w:pPr>
        <w:pStyle w:val="CaptionedFigure"/>
      </w:pPr>
      <w:r w:rsidRPr="003A332C">
        <w:rPr>
          <w:noProof/>
        </w:rPr>
        <w:lastRenderedPageBreak/>
        <w:drawing>
          <wp:inline distT="0" distB="0" distL="0" distR="0" wp14:anchorId="46D3B984" wp14:editId="46B1E319">
            <wp:extent cx="5334000" cy="377375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773757"/>
                    </a:xfrm>
                    <a:prstGeom prst="rect">
                      <a:avLst/>
                    </a:prstGeom>
                    <a:noFill/>
                    <a:ln w="9525">
                      <a:noFill/>
                      <a:headEnd/>
                      <a:tailEnd/>
                    </a:ln>
                  </pic:spPr>
                </pic:pic>
              </a:graphicData>
            </a:graphic>
          </wp:inline>
        </w:drawing>
      </w:r>
    </w:p>
    <w:p w14:paraId="1235CFF8" w14:textId="0647C63B" w:rsidR="001B480A" w:rsidRPr="003A332C" w:rsidRDefault="00A04103" w:rsidP="00A04103">
      <w:pPr>
        <w:pStyle w:val="ImageCaption"/>
      </w:pPr>
      <w:r w:rsidRPr="003A332C">
        <w:t xml:space="preserve">Figure 4. </w:t>
      </w:r>
      <w:r w:rsidR="004513FA">
        <w:t>Total e</w:t>
      </w:r>
      <w:r w:rsidRPr="003A332C">
        <w:t>mergency contraception</w:t>
      </w:r>
      <w:r w:rsidR="004513FA">
        <w:t xml:space="preserve"> dispensing declined drastically during periods of lockdown. In the periods between lockdowns there was still a marked decline in total emergency contraceptive provision. Conversely, after </w:t>
      </w:r>
      <w:r w:rsidR="001A4E91">
        <w:t>COVID-19</w:t>
      </w:r>
      <w:r w:rsidR="004513FA">
        <w:t xml:space="preserve"> restrictions were lifted </w:t>
      </w:r>
      <w:r w:rsidR="00BE4D15">
        <w:t>total EC dispensing has exceeded pre-</w:t>
      </w:r>
      <w:r w:rsidR="001A4E91">
        <w:t>COVID-19</w:t>
      </w:r>
      <w:r w:rsidR="00BE4D15">
        <w:t xml:space="preserve"> levels. The proportions of </w:t>
      </w:r>
      <w:proofErr w:type="spellStart"/>
      <w:r w:rsidR="00BE4D15">
        <w:t>ulipiristal</w:t>
      </w:r>
      <w:proofErr w:type="spellEnd"/>
      <w:r w:rsidR="00BE4D15">
        <w:t xml:space="preserve"> acetate and </w:t>
      </w:r>
      <w:proofErr w:type="spellStart"/>
      <w:r w:rsidR="00BE4D15">
        <w:t>levonoregestorel</w:t>
      </w:r>
      <w:proofErr w:type="spellEnd"/>
      <w:r w:rsidR="00BE4D15">
        <w:t xml:space="preserve"> dispensing have reversed. </w:t>
      </w:r>
    </w:p>
    <w:p w14:paraId="0524176F" w14:textId="77777777" w:rsidR="00BE4D15" w:rsidRDefault="00BE4D15">
      <w:bookmarkStart w:id="13" w:name="discussion"/>
      <w:bookmarkEnd w:id="8"/>
      <w:bookmarkEnd w:id="12"/>
    </w:p>
    <w:p w14:paraId="5B6EDDB6" w14:textId="10C5FAEB" w:rsidR="00BE4D15" w:rsidRDefault="00BE4D15">
      <w:r>
        <w:t>The increase in EC dispensing versus pre-</w:t>
      </w:r>
      <w:r w:rsidR="001A4E91">
        <w:t>COVID-19</w:t>
      </w:r>
      <w:r>
        <w:t xml:space="preserve"> levels points to a lack of effective regular contraception due to disrupted access during </w:t>
      </w:r>
      <w:r w:rsidR="001A4E91">
        <w:t>COVID-19</w:t>
      </w:r>
      <w:r>
        <w:t xml:space="preserve">. However, it is not possible to state this with </w:t>
      </w:r>
      <w:proofErr w:type="spellStart"/>
      <w:r>
        <w:t>certainity</w:t>
      </w:r>
      <w:proofErr w:type="spellEnd"/>
      <w:r>
        <w:t>, as other social factors may underlie this trend.</w:t>
      </w:r>
    </w:p>
    <w:p w14:paraId="1F9B4C59" w14:textId="35E0081B" w:rsidR="00166DAD" w:rsidRDefault="00BE4D15">
      <w:r>
        <w:t xml:space="preserve">Potentially </w:t>
      </w:r>
      <w:r w:rsidR="00573E3C">
        <w:t>patients</w:t>
      </w:r>
      <w:r>
        <w:t xml:space="preserve"> presenting later after UPSI means more likely to be given </w:t>
      </w:r>
      <w:proofErr w:type="gramStart"/>
      <w:r>
        <w:t>UPSI</w:t>
      </w:r>
      <w:proofErr w:type="gramEnd"/>
    </w:p>
    <w:p w14:paraId="3B2F87FE" w14:textId="77777777" w:rsidR="00166DAD" w:rsidRDefault="00166DAD">
      <w:r>
        <w:t xml:space="preserve">UPA is a P medicine, no need to rely on PGD for POM 1.5mg </w:t>
      </w:r>
      <w:proofErr w:type="gramStart"/>
      <w:r>
        <w:t>LEVO</w:t>
      </w:r>
      <w:proofErr w:type="gramEnd"/>
    </w:p>
    <w:p w14:paraId="32B56A83" w14:textId="19CEB82D" w:rsidR="00BE4D15" w:rsidRDefault="00BD715C">
      <w:r>
        <w:t>This warrants further investigation.</w:t>
      </w:r>
      <w:r w:rsidR="00BE4D15">
        <w:br w:type="page"/>
      </w:r>
    </w:p>
    <w:p w14:paraId="592C2DB4" w14:textId="764B805C" w:rsidR="001B480A" w:rsidRPr="003A332C" w:rsidRDefault="00000000" w:rsidP="000D730A">
      <w:pPr>
        <w:pStyle w:val="FirstParagraph"/>
      </w:pPr>
      <w:r w:rsidRPr="003A332C">
        <w:lastRenderedPageBreak/>
        <w:t xml:space="preserve">The clear decreases in all forms of prescribed contraceptive provision in Scotland during </w:t>
      </w:r>
      <w:r w:rsidR="001A4E91">
        <w:t>COVID-19</w:t>
      </w:r>
      <w:r w:rsidRPr="003A332C">
        <w:t xml:space="preserve"> presents a myriad of possible outcomes ranging from unwanted pregnancies to</w:t>
      </w:r>
    </w:p>
    <w:p w14:paraId="0EE230CE" w14:textId="77777777" w:rsidR="001B480A" w:rsidRPr="003A332C" w:rsidRDefault="00000000" w:rsidP="000D730A">
      <w:pPr>
        <w:pStyle w:val="BodyText"/>
      </w:pPr>
      <w:r w:rsidRPr="003A332C">
        <w:t>Telemedicine terminations, easier to access and potentially increased due to this lack of effective contraceptive provision for Scottish women.</w:t>
      </w:r>
    </w:p>
    <w:p w14:paraId="1676FD38" w14:textId="77777777" w:rsidR="001B480A" w:rsidRPr="003A332C" w:rsidRDefault="00000000" w:rsidP="000D730A">
      <w:pPr>
        <w:pStyle w:val="BodyText"/>
      </w:pPr>
      <w:r w:rsidRPr="003A332C">
        <w:t>FRSH</w:t>
      </w:r>
    </w:p>
    <w:p w14:paraId="6DDD1187" w14:textId="77777777" w:rsidR="001B480A" w:rsidRPr="003A332C" w:rsidRDefault="00000000" w:rsidP="000D730A">
      <w:pPr>
        <w:pStyle w:val="BodyText"/>
      </w:pPr>
      <w:r w:rsidRPr="003A332C">
        <w:t xml:space="preserve">The effects of these restrictions appear to have altered trends in contraceptive prescribing within Scottish general practice. For example, the increasing role of </w:t>
      </w:r>
      <w:proofErr w:type="spellStart"/>
      <w:r w:rsidRPr="003A332C">
        <w:t>progeterone</w:t>
      </w:r>
      <w:proofErr w:type="spellEnd"/>
      <w:r w:rsidRPr="003A332C">
        <w:t xml:space="preserve">-only oral contraception are </w:t>
      </w:r>
      <w:proofErr w:type="spellStart"/>
      <w:r w:rsidRPr="003A332C">
        <w:t>clerarly</w:t>
      </w:r>
      <w:proofErr w:type="spellEnd"/>
      <w:r w:rsidRPr="003A332C">
        <w:t xml:space="preserve"> visible. This is also supported by access to POPs within community pharmacies in Scotland.</w:t>
      </w:r>
    </w:p>
    <w:p w14:paraId="54F64D1F" w14:textId="77777777" w:rsidR="001B480A" w:rsidRPr="003A332C" w:rsidRDefault="00000000" w:rsidP="000D730A">
      <w:pPr>
        <w:pStyle w:val="Heading2"/>
        <w:numPr>
          <w:ilvl w:val="1"/>
          <w:numId w:val="3"/>
        </w:numPr>
      </w:pPr>
      <w:bookmarkStart w:id="14" w:name="limitations"/>
      <w:r w:rsidRPr="003A332C">
        <w:t>Limitations</w:t>
      </w:r>
    </w:p>
    <w:p w14:paraId="07F97974" w14:textId="77777777" w:rsidR="001B480A" w:rsidRPr="003A332C" w:rsidRDefault="00000000" w:rsidP="000D730A">
      <w:pPr>
        <w:pStyle w:val="FirstParagraph"/>
      </w:pPr>
      <w:r w:rsidRPr="003A332C">
        <w:t>Assumption that any changes observed between 2016 etc are due to lockdown and other restrictions, not due to other unknown factors.</w:t>
      </w:r>
    </w:p>
    <w:p w14:paraId="08B50CCB" w14:textId="623626EE" w:rsidR="001B480A" w:rsidRDefault="00000000" w:rsidP="000D730A">
      <w:pPr>
        <w:pStyle w:val="BodyText"/>
      </w:pPr>
      <w:r w:rsidRPr="003A332C">
        <w:t xml:space="preserve">A further assumption is made that the patient population seeking contraception from general </w:t>
      </w:r>
      <w:proofErr w:type="spellStart"/>
      <w:r w:rsidRPr="003A332C">
        <w:t>practioners</w:t>
      </w:r>
      <w:proofErr w:type="spellEnd"/>
      <w:r w:rsidRPr="003A332C">
        <w:t xml:space="preserve"> is constant throughout the period of this study, and consequently, variances in prescribing rates between pre and post covid are due to changes in contraceptive prescribing rather than population level alterations.</w:t>
      </w:r>
      <w:r w:rsidR="004F7FD2" w:rsidRPr="003A332C">
        <w:t xml:space="preserve"> The female population in Scotland is estimated to have increased by ~ 30000 people from 2016 to 2021 </w:t>
      </w:r>
      <w:r w:rsidR="00B26D2C">
        <w:fldChar w:fldCharType="begin"/>
      </w:r>
      <w:r w:rsidR="005A6BA4">
        <w:instrText xml:space="preserve"> ADDIN ZOTERO_ITEM CSL_CITATION {"citationID":"wY413GOq","properties":{"formattedCitation":"[25]","plainCitation":"[25]","noteIndex":0},"citationItems":[{"id":741,"uris":["http://zotero.org/users/11849522/items/8EXBQVNM"],"itemData":{"id":741,"type":"post-weblog","URL":"[https://www.nrscotland.gov.uk/statistics-and-data/statistics/statistics-by-theme/population/population-estimates/mid-year-population-estimates/population-estimates-time-series-data]","author":[{"family":"National Records of Scotland","given":""}],"citation-key":"nationalrecordsofscotland"}}],"schema":"https://github.com/citation-style-language/schema/raw/master/csl-citation.json"} </w:instrText>
      </w:r>
      <w:r w:rsidR="00B26D2C">
        <w:fldChar w:fldCharType="separate"/>
      </w:r>
      <w:r w:rsidR="005A6BA4">
        <w:rPr>
          <w:noProof/>
        </w:rPr>
        <w:t>[25]</w:t>
      </w:r>
      <w:r w:rsidR="00B26D2C">
        <w:fldChar w:fldCharType="end"/>
      </w:r>
      <w:r w:rsidR="00B26D2C">
        <w:t xml:space="preserve">. </w:t>
      </w:r>
    </w:p>
    <w:p w14:paraId="39B5F82B" w14:textId="1AC86C91" w:rsidR="00B26D2C" w:rsidRPr="00B26D2C" w:rsidRDefault="00B26D2C" w:rsidP="000D730A">
      <w:pPr>
        <w:pStyle w:val="BodyText"/>
        <w:rPr>
          <w:color w:val="FF0000"/>
        </w:rPr>
      </w:pPr>
      <w:r w:rsidRPr="00B26D2C">
        <w:rPr>
          <w:color w:val="FF0000"/>
        </w:rPr>
        <w:t xml:space="preserve">Census results come out 14/09. </w:t>
      </w:r>
      <w:r w:rsidRPr="00B26D2C">
        <w:rPr>
          <w:color w:val="FF0000"/>
        </w:rPr>
        <w:t>20 March</w:t>
      </w:r>
      <w:r w:rsidRPr="00B26D2C">
        <w:rPr>
          <w:color w:val="FF0000"/>
        </w:rPr>
        <w:t xml:space="preserve"> 2022 = census day.</w:t>
      </w:r>
    </w:p>
    <w:p w14:paraId="24B87D52" w14:textId="3A31DCF1" w:rsidR="001B480A" w:rsidRPr="003A332C" w:rsidRDefault="00000000" w:rsidP="000D730A">
      <w:pPr>
        <w:pStyle w:val="BodyText"/>
      </w:pPr>
      <w:r w:rsidRPr="003A332C">
        <w:lastRenderedPageBreak/>
        <w:t xml:space="preserve">Finally, it also assumed that the drugs </w:t>
      </w:r>
      <w:r w:rsidR="004F7FD2" w:rsidRPr="003A332C">
        <w:t>dispensed</w:t>
      </w:r>
      <w:r w:rsidRPr="003A332C">
        <w:t xml:space="preserve"> here are used purely for their licenced indication of contraception, not any alternative</w:t>
      </w:r>
      <w:r w:rsidR="003672B5">
        <w:t xml:space="preserve"> </w:t>
      </w:r>
      <w:r w:rsidRPr="003A332C">
        <w:t>off-label uses</w:t>
      </w:r>
      <w:r w:rsidR="003672B5">
        <w:t>. However, it is not possible to exclude medicines dispensed for non-contraceptive uses. Regardless, off-label use likely constitutes a minute proportion of this dataset.</w:t>
      </w:r>
    </w:p>
    <w:p w14:paraId="54AC87C2" w14:textId="7410FBAD" w:rsidR="001B480A" w:rsidRDefault="00000000" w:rsidP="000D730A">
      <w:pPr>
        <w:pStyle w:val="BodyText"/>
      </w:pPr>
      <w:r w:rsidRPr="003A332C">
        <w:t xml:space="preserve">Only data from Scotland were included in this study. Future work may explore if these impacts were similar in the other nations of the UK, or whether the devolved nature of healthcare policy within the UK created disparities in access to </w:t>
      </w:r>
      <w:r w:rsidR="004F7FD2" w:rsidRPr="003A332C">
        <w:t>contraception</w:t>
      </w:r>
      <w:r w:rsidRPr="003A332C">
        <w:t xml:space="preserve"> during </w:t>
      </w:r>
      <w:r w:rsidR="001A4E91">
        <w:t>COVID-19</w:t>
      </w:r>
      <w:r w:rsidRPr="003A332C">
        <w:t xml:space="preserve"> restrictions.</w:t>
      </w:r>
      <w:r w:rsidR="003672B5">
        <w:t xml:space="preserve"> It would be intriguing whether other countries have experienced similar shifts in contraceptive prescribing due to COVID-19.</w:t>
      </w:r>
    </w:p>
    <w:p w14:paraId="23A47B50" w14:textId="4C734699" w:rsidR="00167A13" w:rsidRDefault="00167A13">
      <w:pPr>
        <w:rPr>
          <w:rFonts w:ascii="Helvetica" w:eastAsiaTheme="majorEastAsia" w:hAnsi="Helvetica" w:cstheme="majorBidi"/>
          <w:b/>
          <w:color w:val="000000" w:themeColor="text1"/>
          <w:sz w:val="32"/>
          <w:szCs w:val="32"/>
        </w:rPr>
      </w:pPr>
      <w:bookmarkStart w:id="15" w:name="reference-list"/>
      <w:bookmarkEnd w:id="13"/>
      <w:bookmarkEnd w:id="14"/>
      <w:r>
        <w:t xml:space="preserve">Overall, </w:t>
      </w:r>
      <w:r>
        <w:br w:type="page"/>
      </w:r>
    </w:p>
    <w:p w14:paraId="05AEBAF4" w14:textId="6A8FA471" w:rsidR="009D2113" w:rsidRDefault="009D2113" w:rsidP="009D2113">
      <w:pPr>
        <w:pStyle w:val="Heading1"/>
        <w:numPr>
          <w:ilvl w:val="0"/>
          <w:numId w:val="3"/>
        </w:numPr>
      </w:pPr>
      <w:r w:rsidRPr="003A332C">
        <w:lastRenderedPageBreak/>
        <w:t>Acknowledgments</w:t>
      </w:r>
    </w:p>
    <w:p w14:paraId="36C10ABC" w14:textId="4BE491CA" w:rsidR="00B312EB" w:rsidRPr="00B312EB" w:rsidRDefault="00B312EB" w:rsidP="00B312EB">
      <w:pPr>
        <w:pStyle w:val="BodyText"/>
      </w:pPr>
      <w:r>
        <w:t>With thanks to Dr Kasia Banas at the University of Edinburgh whose excellent data science course inspired this article.</w:t>
      </w:r>
    </w:p>
    <w:p w14:paraId="1D207781" w14:textId="44E44EC5" w:rsidR="009D2113" w:rsidRPr="003A332C" w:rsidRDefault="009D2113" w:rsidP="009D2113">
      <w:pPr>
        <w:pStyle w:val="Heading2"/>
        <w:numPr>
          <w:ilvl w:val="1"/>
          <w:numId w:val="3"/>
        </w:numPr>
      </w:pPr>
      <w:r w:rsidRPr="003A332C">
        <w:t>Funding</w:t>
      </w:r>
    </w:p>
    <w:p w14:paraId="0FE43796" w14:textId="1461724F" w:rsidR="00A04103" w:rsidRPr="00B312EB" w:rsidRDefault="009D2113" w:rsidP="00B312EB">
      <w:pPr>
        <w:pStyle w:val="BodyText"/>
      </w:pPr>
      <w:r w:rsidRPr="00B312EB">
        <w:t>This research did not receive any specific grant from funding agencies in the public, commercial, or not-for-profit sectors.</w:t>
      </w:r>
      <w:r w:rsidR="00A04103" w:rsidRPr="00B312EB">
        <w:br w:type="page"/>
      </w:r>
    </w:p>
    <w:p w14:paraId="080A1F77" w14:textId="7104AC53" w:rsidR="00E6639F" w:rsidRPr="003A332C" w:rsidRDefault="00000000" w:rsidP="00190893">
      <w:pPr>
        <w:pStyle w:val="Heading1"/>
      </w:pPr>
      <w:r w:rsidRPr="003A332C">
        <w:lastRenderedPageBreak/>
        <w:t>Reference List</w:t>
      </w:r>
    </w:p>
    <w:p w14:paraId="7922BEB7" w14:textId="77777777" w:rsidR="005A6BA4" w:rsidRPr="005A6BA4" w:rsidRDefault="00190893" w:rsidP="005A6BA4">
      <w:pPr>
        <w:pStyle w:val="Bibliography"/>
        <w:rPr>
          <w:rFonts w:cs="Times New Roman"/>
        </w:rPr>
      </w:pPr>
      <w:r w:rsidRPr="003A332C">
        <w:fldChar w:fldCharType="begin"/>
      </w:r>
      <w:r w:rsidR="00B26D2C">
        <w:instrText xml:space="preserve"> ADDIN ZOTERO_BIBL {"uncited":[],"omitted":[],"custom":[]} CSL_BIBLIOGRAPHY </w:instrText>
      </w:r>
      <w:r w:rsidRPr="003A332C">
        <w:fldChar w:fldCharType="separate"/>
      </w:r>
      <w:r w:rsidR="005A6BA4" w:rsidRPr="005A6BA4">
        <w:rPr>
          <w:rFonts w:cs="Times New Roman"/>
        </w:rPr>
        <w:t>[1]</w:t>
      </w:r>
      <w:r w:rsidR="005A6BA4" w:rsidRPr="005A6BA4">
        <w:rPr>
          <w:rFonts w:cs="Times New Roman"/>
        </w:rPr>
        <w:tab/>
        <w:t>Yousaf H. NHS Recovery Plan 2021-2026 2021.</w:t>
      </w:r>
    </w:p>
    <w:p w14:paraId="44FB5FBA" w14:textId="77777777" w:rsidR="005A6BA4" w:rsidRPr="005A6BA4" w:rsidRDefault="005A6BA4" w:rsidP="005A6BA4">
      <w:pPr>
        <w:pStyle w:val="Bibliography"/>
        <w:rPr>
          <w:rFonts w:cs="Times New Roman"/>
        </w:rPr>
      </w:pPr>
      <w:r w:rsidRPr="005A6BA4">
        <w:rPr>
          <w:rFonts w:cs="Times New Roman"/>
        </w:rPr>
        <w:t>[2]</w:t>
      </w:r>
      <w:r w:rsidRPr="005A6BA4">
        <w:rPr>
          <w:rFonts w:cs="Times New Roman"/>
        </w:rPr>
        <w:tab/>
      </w:r>
      <w:proofErr w:type="spellStart"/>
      <w:r w:rsidRPr="005A6BA4">
        <w:rPr>
          <w:rFonts w:cs="Times New Roman"/>
        </w:rPr>
        <w:t>Wherton</w:t>
      </w:r>
      <w:proofErr w:type="spellEnd"/>
      <w:r w:rsidRPr="005A6BA4">
        <w:rPr>
          <w:rFonts w:cs="Times New Roman"/>
        </w:rPr>
        <w:t xml:space="preserve"> J, Greenhalgh T, Shaw SE. Expanding Video Consultation Services at Pace and Scale in Scotland During the COVID-19 Pandemic: National Mixed Methods Case Study. J Med Internet Res 2021;</w:t>
      </w:r>
      <w:proofErr w:type="gramStart"/>
      <w:r w:rsidRPr="005A6BA4">
        <w:rPr>
          <w:rFonts w:cs="Times New Roman"/>
        </w:rPr>
        <w:t>23:e</w:t>
      </w:r>
      <w:proofErr w:type="gramEnd"/>
      <w:r w:rsidRPr="005A6BA4">
        <w:rPr>
          <w:rFonts w:cs="Times New Roman"/>
        </w:rPr>
        <w:t>31374. https://doi.org/10.2196/31374.</w:t>
      </w:r>
    </w:p>
    <w:p w14:paraId="7A9435F6" w14:textId="77777777" w:rsidR="005A6BA4" w:rsidRPr="005A6BA4" w:rsidRDefault="005A6BA4" w:rsidP="005A6BA4">
      <w:pPr>
        <w:pStyle w:val="Bibliography"/>
        <w:rPr>
          <w:rFonts w:cs="Times New Roman"/>
        </w:rPr>
      </w:pPr>
      <w:r w:rsidRPr="005A6BA4">
        <w:rPr>
          <w:rFonts w:cs="Times New Roman"/>
        </w:rPr>
        <w:t>[3]</w:t>
      </w:r>
      <w:r w:rsidRPr="005A6BA4">
        <w:rPr>
          <w:rFonts w:cs="Times New Roman"/>
        </w:rPr>
        <w:tab/>
        <w:t xml:space="preserve">Lewis R, Blake C, Investigators C-P, </w:t>
      </w:r>
      <w:proofErr w:type="spellStart"/>
      <w:r w:rsidRPr="005A6BA4">
        <w:rPr>
          <w:rFonts w:cs="Times New Roman"/>
        </w:rPr>
        <w:t>McMellon</w:t>
      </w:r>
      <w:proofErr w:type="spellEnd"/>
      <w:r w:rsidRPr="005A6BA4">
        <w:rPr>
          <w:rFonts w:cs="Times New Roman"/>
        </w:rPr>
        <w:t xml:space="preserve"> C, Riddell J, Graham C, et al. Understanding young people’s n.d.</w:t>
      </w:r>
    </w:p>
    <w:p w14:paraId="22E724F1" w14:textId="77777777" w:rsidR="005A6BA4" w:rsidRPr="005A6BA4" w:rsidRDefault="005A6BA4" w:rsidP="005A6BA4">
      <w:pPr>
        <w:pStyle w:val="Bibliography"/>
        <w:rPr>
          <w:rFonts w:cs="Times New Roman"/>
        </w:rPr>
      </w:pPr>
      <w:r w:rsidRPr="005A6BA4">
        <w:rPr>
          <w:rFonts w:cs="Times New Roman"/>
        </w:rPr>
        <w:t>[4]</w:t>
      </w:r>
      <w:r w:rsidRPr="005A6BA4">
        <w:rPr>
          <w:rFonts w:cs="Times New Roman"/>
        </w:rPr>
        <w:tab/>
      </w:r>
      <w:proofErr w:type="spellStart"/>
      <w:r w:rsidRPr="005A6BA4">
        <w:rPr>
          <w:rFonts w:cs="Times New Roman"/>
        </w:rPr>
        <w:t>Grisewood</w:t>
      </w:r>
      <w:proofErr w:type="spellEnd"/>
      <w:r w:rsidRPr="005A6BA4">
        <w:rPr>
          <w:rFonts w:cs="Times New Roman"/>
        </w:rPr>
        <w:t xml:space="preserve"> A. 6. Health Board should establish a protocol and related products for the redirecting of patients from a closed surgery to an alternative local provider. n.d.</w:t>
      </w:r>
    </w:p>
    <w:p w14:paraId="1880EDB9" w14:textId="77777777" w:rsidR="005A6BA4" w:rsidRPr="005A6BA4" w:rsidRDefault="005A6BA4" w:rsidP="005A6BA4">
      <w:pPr>
        <w:pStyle w:val="Bibliography"/>
        <w:rPr>
          <w:rFonts w:cs="Times New Roman"/>
        </w:rPr>
      </w:pPr>
      <w:r w:rsidRPr="005A6BA4">
        <w:rPr>
          <w:rFonts w:cs="Times New Roman"/>
        </w:rPr>
        <w:t>[5]</w:t>
      </w:r>
      <w:r w:rsidRPr="005A6BA4">
        <w:rPr>
          <w:rFonts w:cs="Times New Roman"/>
        </w:rPr>
        <w:tab/>
        <w:t>fsrh-position-essential-srh-services-during-covid19-24-march-2020.pdf n.d.</w:t>
      </w:r>
    </w:p>
    <w:p w14:paraId="252C8037" w14:textId="77777777" w:rsidR="005A6BA4" w:rsidRPr="005A6BA4" w:rsidRDefault="005A6BA4" w:rsidP="005A6BA4">
      <w:pPr>
        <w:pStyle w:val="Bibliography"/>
        <w:rPr>
          <w:rFonts w:cs="Times New Roman"/>
        </w:rPr>
      </w:pPr>
      <w:r w:rsidRPr="005A6BA4">
        <w:rPr>
          <w:rFonts w:cs="Times New Roman"/>
        </w:rPr>
        <w:t>[6]</w:t>
      </w:r>
      <w:r w:rsidRPr="005A6BA4">
        <w:rPr>
          <w:rFonts w:cs="Times New Roman"/>
        </w:rPr>
        <w:tab/>
        <w:t xml:space="preserve">Walker SH. Effect of the COVID-19 pandemic on contraceptive prescribing in general practice: a retrospective analysis of English prescribing data between 2019 and 2020. Contracept </w:t>
      </w:r>
      <w:proofErr w:type="spellStart"/>
      <w:r w:rsidRPr="005A6BA4">
        <w:rPr>
          <w:rFonts w:cs="Times New Roman"/>
        </w:rPr>
        <w:t>Reprod</w:t>
      </w:r>
      <w:proofErr w:type="spellEnd"/>
      <w:r w:rsidRPr="005A6BA4">
        <w:rPr>
          <w:rFonts w:cs="Times New Roman"/>
        </w:rPr>
        <w:t xml:space="preserve"> Med </w:t>
      </w:r>
      <w:proofErr w:type="gramStart"/>
      <w:r w:rsidRPr="005A6BA4">
        <w:rPr>
          <w:rFonts w:cs="Times New Roman"/>
        </w:rPr>
        <w:t>2022;7:3</w:t>
      </w:r>
      <w:proofErr w:type="gramEnd"/>
      <w:r w:rsidRPr="005A6BA4">
        <w:rPr>
          <w:rFonts w:cs="Times New Roman"/>
        </w:rPr>
        <w:t>. https://doi.org/10.1186/s40834-022-00169-w.</w:t>
      </w:r>
    </w:p>
    <w:p w14:paraId="373F85B0" w14:textId="77777777" w:rsidR="005A6BA4" w:rsidRPr="005A6BA4" w:rsidRDefault="005A6BA4" w:rsidP="005A6BA4">
      <w:pPr>
        <w:pStyle w:val="Bibliography"/>
        <w:rPr>
          <w:rFonts w:cs="Times New Roman"/>
        </w:rPr>
      </w:pPr>
      <w:r w:rsidRPr="005A6BA4">
        <w:rPr>
          <w:rFonts w:cs="Times New Roman"/>
        </w:rPr>
        <w:t>[7]</w:t>
      </w:r>
      <w:r w:rsidRPr="005A6BA4">
        <w:rPr>
          <w:rFonts w:cs="Times New Roman"/>
        </w:rPr>
        <w:tab/>
      </w:r>
      <w:proofErr w:type="spellStart"/>
      <w:r w:rsidRPr="005A6BA4">
        <w:rPr>
          <w:rFonts w:cs="Times New Roman"/>
        </w:rPr>
        <w:t>Balachandren</w:t>
      </w:r>
      <w:proofErr w:type="spellEnd"/>
      <w:r w:rsidRPr="005A6BA4">
        <w:rPr>
          <w:rFonts w:cs="Times New Roman"/>
        </w:rPr>
        <w:t xml:space="preserve"> N, Barrett G, Stephenson JM, Yasmin E, </w:t>
      </w:r>
      <w:proofErr w:type="spellStart"/>
      <w:r w:rsidRPr="005A6BA4">
        <w:rPr>
          <w:rFonts w:cs="Times New Roman"/>
        </w:rPr>
        <w:t>Mavrelos</w:t>
      </w:r>
      <w:proofErr w:type="spellEnd"/>
      <w:r w:rsidRPr="005A6BA4">
        <w:rPr>
          <w:rFonts w:cs="Times New Roman"/>
        </w:rPr>
        <w:t xml:space="preserve"> D, Davies M, et al. Impact of the SARS-CoV-2 pandemic on access to contraception and pregnancy intentions: a national prospective cohort study of the UK population. BMJ Sex </w:t>
      </w:r>
      <w:proofErr w:type="spellStart"/>
      <w:r w:rsidRPr="005A6BA4">
        <w:rPr>
          <w:rFonts w:cs="Times New Roman"/>
        </w:rPr>
        <w:t>Reprod</w:t>
      </w:r>
      <w:proofErr w:type="spellEnd"/>
      <w:r w:rsidRPr="005A6BA4">
        <w:rPr>
          <w:rFonts w:cs="Times New Roman"/>
        </w:rPr>
        <w:t xml:space="preserve"> Health </w:t>
      </w:r>
      <w:proofErr w:type="gramStart"/>
      <w:r w:rsidRPr="005A6BA4">
        <w:rPr>
          <w:rFonts w:cs="Times New Roman"/>
        </w:rPr>
        <w:t>2022;48:60</w:t>
      </w:r>
      <w:proofErr w:type="gramEnd"/>
      <w:r w:rsidRPr="005A6BA4">
        <w:rPr>
          <w:rFonts w:cs="Times New Roman"/>
        </w:rPr>
        <w:t>–5. https://doi.org/10.1136/bmjsrh-2021-201164.</w:t>
      </w:r>
    </w:p>
    <w:p w14:paraId="1AF88443" w14:textId="77777777" w:rsidR="005A6BA4" w:rsidRPr="005A6BA4" w:rsidRDefault="005A6BA4" w:rsidP="005A6BA4">
      <w:pPr>
        <w:pStyle w:val="Bibliography"/>
        <w:rPr>
          <w:rFonts w:cs="Times New Roman"/>
        </w:rPr>
      </w:pPr>
      <w:r w:rsidRPr="005A6BA4">
        <w:rPr>
          <w:rFonts w:cs="Times New Roman"/>
        </w:rPr>
        <w:t>[8]</w:t>
      </w:r>
      <w:r w:rsidRPr="005A6BA4">
        <w:rPr>
          <w:rFonts w:cs="Times New Roman"/>
        </w:rPr>
        <w:tab/>
        <w:t xml:space="preserve">Hammond N, Steels S, King G. </w:t>
      </w:r>
      <w:proofErr w:type="gramStart"/>
      <w:r w:rsidRPr="005A6BA4">
        <w:rPr>
          <w:rFonts w:cs="Times New Roman"/>
        </w:rPr>
        <w:t>Contraceptive</w:t>
      </w:r>
      <w:proofErr w:type="gramEnd"/>
      <w:r w:rsidRPr="005A6BA4">
        <w:rPr>
          <w:rFonts w:cs="Times New Roman"/>
        </w:rPr>
        <w:t xml:space="preserve"> and pregnancy concerns in the UK during the first COVID-19 lockdown: A rapid study. Sex </w:t>
      </w:r>
      <w:proofErr w:type="spellStart"/>
      <w:r w:rsidRPr="005A6BA4">
        <w:rPr>
          <w:rFonts w:cs="Times New Roman"/>
        </w:rPr>
        <w:t>Reprod</w:t>
      </w:r>
      <w:proofErr w:type="spellEnd"/>
      <w:r w:rsidRPr="005A6BA4">
        <w:rPr>
          <w:rFonts w:cs="Times New Roman"/>
        </w:rPr>
        <w:t xml:space="preserve"> </w:t>
      </w:r>
      <w:proofErr w:type="spellStart"/>
      <w:r w:rsidRPr="005A6BA4">
        <w:rPr>
          <w:rFonts w:cs="Times New Roman"/>
        </w:rPr>
        <w:t>Healthc</w:t>
      </w:r>
      <w:proofErr w:type="spellEnd"/>
      <w:r w:rsidRPr="005A6BA4">
        <w:rPr>
          <w:rFonts w:cs="Times New Roman"/>
        </w:rPr>
        <w:t xml:space="preserve"> Off J </w:t>
      </w:r>
      <w:proofErr w:type="spellStart"/>
      <w:r w:rsidRPr="005A6BA4">
        <w:rPr>
          <w:rFonts w:cs="Times New Roman"/>
        </w:rPr>
        <w:t>Swed</w:t>
      </w:r>
      <w:proofErr w:type="spellEnd"/>
      <w:r w:rsidRPr="005A6BA4">
        <w:rPr>
          <w:rFonts w:cs="Times New Roman"/>
        </w:rPr>
        <w:t xml:space="preserve"> Assoc Midwives </w:t>
      </w:r>
      <w:proofErr w:type="gramStart"/>
      <w:r w:rsidRPr="005A6BA4">
        <w:rPr>
          <w:rFonts w:cs="Times New Roman"/>
        </w:rPr>
        <w:t>2022;33:100754</w:t>
      </w:r>
      <w:proofErr w:type="gramEnd"/>
      <w:r w:rsidRPr="005A6BA4">
        <w:rPr>
          <w:rFonts w:cs="Times New Roman"/>
        </w:rPr>
        <w:t>. https://doi.org/10.1016/j.srhc.2022.100754.</w:t>
      </w:r>
    </w:p>
    <w:p w14:paraId="4AF6B137" w14:textId="77777777" w:rsidR="005A6BA4" w:rsidRPr="005A6BA4" w:rsidRDefault="005A6BA4" w:rsidP="005A6BA4">
      <w:pPr>
        <w:pStyle w:val="Bibliography"/>
        <w:rPr>
          <w:rFonts w:cs="Times New Roman"/>
        </w:rPr>
      </w:pPr>
      <w:r w:rsidRPr="005A6BA4">
        <w:rPr>
          <w:rFonts w:cs="Times New Roman"/>
        </w:rPr>
        <w:t>[9]</w:t>
      </w:r>
      <w:r w:rsidRPr="005A6BA4">
        <w:rPr>
          <w:rFonts w:cs="Times New Roman"/>
        </w:rPr>
        <w:tab/>
        <w:t xml:space="preserve">Wood SN, Milkovich R, </w:t>
      </w:r>
      <w:proofErr w:type="spellStart"/>
      <w:r w:rsidRPr="005A6BA4">
        <w:rPr>
          <w:rFonts w:cs="Times New Roman"/>
        </w:rPr>
        <w:t>Thiongo</w:t>
      </w:r>
      <w:proofErr w:type="spellEnd"/>
      <w:r w:rsidRPr="005A6BA4">
        <w:rPr>
          <w:rFonts w:cs="Times New Roman"/>
        </w:rPr>
        <w:t xml:space="preserve"> M, </w:t>
      </w:r>
      <w:proofErr w:type="spellStart"/>
      <w:r w:rsidRPr="005A6BA4">
        <w:rPr>
          <w:rFonts w:cs="Times New Roman"/>
        </w:rPr>
        <w:t>Gichangi</w:t>
      </w:r>
      <w:proofErr w:type="spellEnd"/>
      <w:r w:rsidRPr="005A6BA4">
        <w:rPr>
          <w:rFonts w:cs="Times New Roman"/>
        </w:rPr>
        <w:t xml:space="preserve"> P, Byrne ME, </w:t>
      </w:r>
      <w:proofErr w:type="spellStart"/>
      <w:r w:rsidRPr="005A6BA4">
        <w:rPr>
          <w:rFonts w:cs="Times New Roman"/>
        </w:rPr>
        <w:t>Devoto</w:t>
      </w:r>
      <w:proofErr w:type="spellEnd"/>
      <w:r w:rsidRPr="005A6BA4">
        <w:rPr>
          <w:rFonts w:cs="Times New Roman"/>
        </w:rPr>
        <w:t xml:space="preserve"> B, et al. Disruptions to youth contraceptive use during COVID-19: Mixed-methods results from Nairobi, Kenya. PLOS Glob Public Health 2023;</w:t>
      </w:r>
      <w:proofErr w:type="gramStart"/>
      <w:r w:rsidRPr="005A6BA4">
        <w:rPr>
          <w:rFonts w:cs="Times New Roman"/>
        </w:rPr>
        <w:t>3:e</w:t>
      </w:r>
      <w:proofErr w:type="gramEnd"/>
      <w:r w:rsidRPr="005A6BA4">
        <w:rPr>
          <w:rFonts w:cs="Times New Roman"/>
        </w:rPr>
        <w:t>0001005. https://doi.org/10.1371/journal.pgph.0001005.</w:t>
      </w:r>
    </w:p>
    <w:p w14:paraId="74F971A1" w14:textId="77777777" w:rsidR="005A6BA4" w:rsidRPr="005A6BA4" w:rsidRDefault="005A6BA4" w:rsidP="005A6BA4">
      <w:pPr>
        <w:pStyle w:val="Bibliography"/>
        <w:rPr>
          <w:rFonts w:cs="Times New Roman"/>
        </w:rPr>
      </w:pPr>
      <w:r w:rsidRPr="005A6BA4">
        <w:rPr>
          <w:rFonts w:cs="Times New Roman"/>
          <w:lang w:val="fr-FR"/>
        </w:rPr>
        <w:t>[10]</w:t>
      </w:r>
      <w:r w:rsidRPr="005A6BA4">
        <w:rPr>
          <w:rFonts w:cs="Times New Roman"/>
          <w:lang w:val="fr-FR"/>
        </w:rPr>
        <w:tab/>
        <w:t xml:space="preserve">Roland N, Drouin J, </w:t>
      </w:r>
      <w:proofErr w:type="spellStart"/>
      <w:r w:rsidRPr="005A6BA4">
        <w:rPr>
          <w:rFonts w:cs="Times New Roman"/>
          <w:lang w:val="fr-FR"/>
        </w:rPr>
        <w:t>Desplas</w:t>
      </w:r>
      <w:proofErr w:type="spellEnd"/>
      <w:r w:rsidRPr="005A6BA4">
        <w:rPr>
          <w:rFonts w:cs="Times New Roman"/>
          <w:lang w:val="fr-FR"/>
        </w:rPr>
        <w:t xml:space="preserve"> D, </w:t>
      </w:r>
      <w:proofErr w:type="spellStart"/>
      <w:r w:rsidRPr="005A6BA4">
        <w:rPr>
          <w:rFonts w:cs="Times New Roman"/>
          <w:lang w:val="fr-FR"/>
        </w:rPr>
        <w:t>Duranteau</w:t>
      </w:r>
      <w:proofErr w:type="spellEnd"/>
      <w:r w:rsidRPr="005A6BA4">
        <w:rPr>
          <w:rFonts w:cs="Times New Roman"/>
          <w:lang w:val="fr-FR"/>
        </w:rPr>
        <w:t xml:space="preserve"> L, </w:t>
      </w:r>
      <w:proofErr w:type="spellStart"/>
      <w:r w:rsidRPr="005A6BA4">
        <w:rPr>
          <w:rFonts w:cs="Times New Roman"/>
          <w:lang w:val="fr-FR"/>
        </w:rPr>
        <w:t>Cuenot</w:t>
      </w:r>
      <w:proofErr w:type="spellEnd"/>
      <w:r w:rsidRPr="005A6BA4">
        <w:rPr>
          <w:rFonts w:cs="Times New Roman"/>
          <w:lang w:val="fr-FR"/>
        </w:rPr>
        <w:t xml:space="preserve"> F, Dray-</w:t>
      </w:r>
      <w:proofErr w:type="spellStart"/>
      <w:r w:rsidRPr="005A6BA4">
        <w:rPr>
          <w:rFonts w:cs="Times New Roman"/>
          <w:lang w:val="fr-FR"/>
        </w:rPr>
        <w:t>Spira</w:t>
      </w:r>
      <w:proofErr w:type="spellEnd"/>
      <w:r w:rsidRPr="005A6BA4">
        <w:rPr>
          <w:rFonts w:cs="Times New Roman"/>
          <w:lang w:val="fr-FR"/>
        </w:rPr>
        <w:t xml:space="preserve"> R, et al. </w:t>
      </w:r>
      <w:r w:rsidRPr="005A6BA4">
        <w:rPr>
          <w:rFonts w:cs="Times New Roman"/>
        </w:rPr>
        <w:t>Impact of coronavirus disease 2019 on contraception use in France. Therapies 2023. https://doi.org/10.1016/j.therap.2023.01.002.</w:t>
      </w:r>
    </w:p>
    <w:p w14:paraId="208927D9" w14:textId="77777777" w:rsidR="005A6BA4" w:rsidRPr="005A6BA4" w:rsidRDefault="005A6BA4" w:rsidP="005A6BA4">
      <w:pPr>
        <w:pStyle w:val="Bibliography"/>
        <w:rPr>
          <w:rFonts w:cs="Times New Roman"/>
        </w:rPr>
      </w:pPr>
      <w:r w:rsidRPr="005A6BA4">
        <w:rPr>
          <w:rFonts w:cs="Times New Roman"/>
        </w:rPr>
        <w:t>[11]</w:t>
      </w:r>
      <w:r w:rsidRPr="005A6BA4">
        <w:rPr>
          <w:rFonts w:cs="Times New Roman"/>
        </w:rPr>
        <w:tab/>
        <w:t xml:space="preserve">Cousins S. COVID-19 has “devastating” effect on women and girls. The Lancet </w:t>
      </w:r>
      <w:proofErr w:type="gramStart"/>
      <w:r w:rsidRPr="005A6BA4">
        <w:rPr>
          <w:rFonts w:cs="Times New Roman"/>
        </w:rPr>
        <w:t>2020;396:301</w:t>
      </w:r>
      <w:proofErr w:type="gramEnd"/>
      <w:r w:rsidRPr="005A6BA4">
        <w:rPr>
          <w:rFonts w:cs="Times New Roman"/>
        </w:rPr>
        <w:t>–2. https://doi.org/10.1016/S0140-6736(20)31679-2.</w:t>
      </w:r>
    </w:p>
    <w:p w14:paraId="48CA7B22" w14:textId="77777777" w:rsidR="005A6BA4" w:rsidRPr="005A6BA4" w:rsidRDefault="005A6BA4" w:rsidP="005A6BA4">
      <w:pPr>
        <w:pStyle w:val="Bibliography"/>
        <w:rPr>
          <w:rFonts w:cs="Times New Roman"/>
        </w:rPr>
      </w:pPr>
      <w:r w:rsidRPr="005A6BA4">
        <w:rPr>
          <w:rFonts w:cs="Times New Roman"/>
        </w:rPr>
        <w:t>[12]</w:t>
      </w:r>
      <w:r w:rsidRPr="005A6BA4">
        <w:rPr>
          <w:rFonts w:cs="Times New Roman"/>
        </w:rPr>
        <w:tab/>
      </w:r>
      <w:proofErr w:type="spellStart"/>
      <w:r w:rsidRPr="005A6BA4">
        <w:rPr>
          <w:rFonts w:cs="Times New Roman"/>
        </w:rPr>
        <w:t>Geleto</w:t>
      </w:r>
      <w:proofErr w:type="spellEnd"/>
      <w:r w:rsidRPr="005A6BA4">
        <w:rPr>
          <w:rFonts w:cs="Times New Roman"/>
        </w:rPr>
        <w:t xml:space="preserve"> A, Taylor J, </w:t>
      </w:r>
      <w:proofErr w:type="spellStart"/>
      <w:r w:rsidRPr="005A6BA4">
        <w:rPr>
          <w:rFonts w:cs="Times New Roman"/>
        </w:rPr>
        <w:t>Beyene</w:t>
      </w:r>
      <w:proofErr w:type="spellEnd"/>
      <w:r w:rsidRPr="005A6BA4">
        <w:rPr>
          <w:rFonts w:cs="Times New Roman"/>
        </w:rPr>
        <w:t xml:space="preserve"> T. Interruptions in contraception and unintended pregnancy during the COVID-19 pandemic: A protocol for systematic review and meta-analysis. </w:t>
      </w:r>
      <w:proofErr w:type="spellStart"/>
      <w:r w:rsidRPr="005A6BA4">
        <w:rPr>
          <w:rFonts w:cs="Times New Roman"/>
        </w:rPr>
        <w:t>Womens</w:t>
      </w:r>
      <w:proofErr w:type="spellEnd"/>
      <w:r w:rsidRPr="005A6BA4">
        <w:rPr>
          <w:rFonts w:cs="Times New Roman"/>
        </w:rPr>
        <w:t xml:space="preserve"> Health </w:t>
      </w:r>
      <w:proofErr w:type="gramStart"/>
      <w:r w:rsidRPr="005A6BA4">
        <w:rPr>
          <w:rFonts w:cs="Times New Roman"/>
        </w:rPr>
        <w:t>2023;19:17455057221147382</w:t>
      </w:r>
      <w:proofErr w:type="gramEnd"/>
      <w:r w:rsidRPr="005A6BA4">
        <w:rPr>
          <w:rFonts w:cs="Times New Roman"/>
        </w:rPr>
        <w:t>. https://doi.org/10.1177/17455057221147382.</w:t>
      </w:r>
    </w:p>
    <w:p w14:paraId="1AE2B63F" w14:textId="77777777" w:rsidR="005A6BA4" w:rsidRPr="005A6BA4" w:rsidRDefault="005A6BA4" w:rsidP="005A6BA4">
      <w:pPr>
        <w:pStyle w:val="Bibliography"/>
        <w:rPr>
          <w:rFonts w:cs="Times New Roman"/>
        </w:rPr>
      </w:pPr>
      <w:r w:rsidRPr="005A6BA4">
        <w:rPr>
          <w:rFonts w:cs="Times New Roman"/>
        </w:rPr>
        <w:t>[13]</w:t>
      </w:r>
      <w:r w:rsidRPr="005A6BA4">
        <w:rPr>
          <w:rFonts w:cs="Times New Roman"/>
        </w:rPr>
        <w:tab/>
        <w:t>R Core Team. R V4.3.0: A Language and Environment for Statistical Computing. 2023.</w:t>
      </w:r>
    </w:p>
    <w:p w14:paraId="06766223" w14:textId="77777777" w:rsidR="005A6BA4" w:rsidRPr="005A6BA4" w:rsidRDefault="005A6BA4" w:rsidP="005A6BA4">
      <w:pPr>
        <w:pStyle w:val="Bibliography"/>
        <w:rPr>
          <w:rFonts w:cs="Times New Roman"/>
        </w:rPr>
      </w:pPr>
      <w:r w:rsidRPr="005A6BA4">
        <w:rPr>
          <w:rFonts w:cs="Times New Roman"/>
        </w:rPr>
        <w:t>[14]</w:t>
      </w:r>
      <w:r w:rsidRPr="005A6BA4">
        <w:rPr>
          <w:rFonts w:cs="Times New Roman"/>
        </w:rPr>
        <w:tab/>
        <w:t xml:space="preserve">Joint Formulary Committee. </w:t>
      </w:r>
      <w:proofErr w:type="spellStart"/>
      <w:r w:rsidRPr="005A6BA4">
        <w:rPr>
          <w:rFonts w:cs="Times New Roman"/>
        </w:rPr>
        <w:t>Nonoxinol</w:t>
      </w:r>
      <w:proofErr w:type="spellEnd"/>
      <w:r w:rsidRPr="005A6BA4">
        <w:rPr>
          <w:rFonts w:cs="Times New Roman"/>
        </w:rPr>
        <w:t>. London, UK: BMJ; Pharmaceutical Press; 2023.</w:t>
      </w:r>
    </w:p>
    <w:p w14:paraId="069F84A0" w14:textId="77777777" w:rsidR="005A6BA4" w:rsidRPr="005A6BA4" w:rsidRDefault="005A6BA4" w:rsidP="005A6BA4">
      <w:pPr>
        <w:pStyle w:val="Bibliography"/>
        <w:rPr>
          <w:rFonts w:cs="Times New Roman"/>
        </w:rPr>
      </w:pPr>
      <w:r w:rsidRPr="005A6BA4">
        <w:rPr>
          <w:rFonts w:cs="Times New Roman"/>
        </w:rPr>
        <w:t>[15]</w:t>
      </w:r>
      <w:r w:rsidRPr="005A6BA4">
        <w:rPr>
          <w:rFonts w:cs="Times New Roman"/>
        </w:rPr>
        <w:tab/>
        <w:t xml:space="preserve">Scottish Parliament Information Centre. Timeline of Coronavirus (COVID-19) in Scotland. </w:t>
      </w:r>
      <w:proofErr w:type="spellStart"/>
      <w:r w:rsidRPr="005A6BA4">
        <w:rPr>
          <w:rFonts w:cs="Times New Roman"/>
        </w:rPr>
        <w:t>SPICe</w:t>
      </w:r>
      <w:proofErr w:type="spellEnd"/>
      <w:r w:rsidRPr="005A6BA4">
        <w:rPr>
          <w:rFonts w:cs="Times New Roman"/>
        </w:rPr>
        <w:t xml:space="preserve"> Spotlight 2023. https://spice-spotlight.scot/2023/05/10/timeline-of-coronavirus-covid-19-in-scotland/.</w:t>
      </w:r>
    </w:p>
    <w:p w14:paraId="30AFB289" w14:textId="77777777" w:rsidR="005A6BA4" w:rsidRPr="005A6BA4" w:rsidRDefault="005A6BA4" w:rsidP="005A6BA4">
      <w:pPr>
        <w:pStyle w:val="Bibliography"/>
        <w:rPr>
          <w:rFonts w:cs="Times New Roman"/>
        </w:rPr>
      </w:pPr>
      <w:r w:rsidRPr="005A6BA4">
        <w:rPr>
          <w:rFonts w:cs="Times New Roman"/>
        </w:rPr>
        <w:lastRenderedPageBreak/>
        <w:t>[16]</w:t>
      </w:r>
      <w:r w:rsidRPr="005A6BA4">
        <w:rPr>
          <w:rFonts w:cs="Times New Roman"/>
        </w:rPr>
        <w:tab/>
        <w:t xml:space="preserve">Covid-19 Framework for Decision Making - Scotland’s route map through and out of the crisis. </w:t>
      </w:r>
      <w:proofErr w:type="spellStart"/>
      <w:r w:rsidRPr="005A6BA4">
        <w:rPr>
          <w:rFonts w:cs="Times New Roman"/>
        </w:rPr>
        <w:t>Decis</w:t>
      </w:r>
      <w:proofErr w:type="spellEnd"/>
      <w:r w:rsidRPr="005A6BA4">
        <w:rPr>
          <w:rFonts w:cs="Times New Roman"/>
        </w:rPr>
        <w:t xml:space="preserve"> </w:t>
      </w:r>
      <w:proofErr w:type="spellStart"/>
      <w:r w:rsidRPr="005A6BA4">
        <w:rPr>
          <w:rFonts w:cs="Times New Roman"/>
        </w:rPr>
        <w:t>Mak</w:t>
      </w:r>
      <w:proofErr w:type="spellEnd"/>
      <w:r w:rsidRPr="005A6BA4">
        <w:rPr>
          <w:rFonts w:cs="Times New Roman"/>
        </w:rPr>
        <w:t xml:space="preserve"> n.d.</w:t>
      </w:r>
    </w:p>
    <w:p w14:paraId="5F610563" w14:textId="77777777" w:rsidR="005A6BA4" w:rsidRPr="005A6BA4" w:rsidRDefault="005A6BA4" w:rsidP="005A6BA4">
      <w:pPr>
        <w:pStyle w:val="Bibliography"/>
        <w:rPr>
          <w:rFonts w:cs="Times New Roman"/>
        </w:rPr>
      </w:pPr>
      <w:r w:rsidRPr="005A6BA4">
        <w:rPr>
          <w:rFonts w:cs="Times New Roman"/>
        </w:rPr>
        <w:t>[17]</w:t>
      </w:r>
      <w:r w:rsidRPr="005A6BA4">
        <w:rPr>
          <w:rFonts w:cs="Times New Roman"/>
        </w:rPr>
        <w:tab/>
        <w:t>fsrh-ukmec-full-book-2019.pdf n.d.</w:t>
      </w:r>
    </w:p>
    <w:p w14:paraId="28189C14" w14:textId="77777777" w:rsidR="005A6BA4" w:rsidRPr="005A6BA4" w:rsidRDefault="005A6BA4" w:rsidP="005A6BA4">
      <w:pPr>
        <w:pStyle w:val="Bibliography"/>
        <w:rPr>
          <w:rFonts w:cs="Times New Roman"/>
        </w:rPr>
      </w:pPr>
      <w:r w:rsidRPr="005A6BA4">
        <w:rPr>
          <w:rFonts w:cs="Times New Roman"/>
        </w:rPr>
        <w:t>[18]</w:t>
      </w:r>
      <w:r w:rsidRPr="005A6BA4">
        <w:rPr>
          <w:rFonts w:cs="Times New Roman"/>
        </w:rPr>
        <w:tab/>
        <w:t xml:space="preserve">FSRH Guideline (January 2019, amended November 2020) Combined Hormonal Contraception. BMJ Sex </w:t>
      </w:r>
      <w:proofErr w:type="spellStart"/>
      <w:r w:rsidRPr="005A6BA4">
        <w:rPr>
          <w:rFonts w:cs="Times New Roman"/>
        </w:rPr>
        <w:t>Reprod</w:t>
      </w:r>
      <w:proofErr w:type="spellEnd"/>
      <w:r w:rsidRPr="005A6BA4">
        <w:rPr>
          <w:rFonts w:cs="Times New Roman"/>
        </w:rPr>
        <w:t xml:space="preserve"> Health </w:t>
      </w:r>
      <w:proofErr w:type="gramStart"/>
      <w:r w:rsidRPr="005A6BA4">
        <w:rPr>
          <w:rFonts w:cs="Times New Roman"/>
        </w:rPr>
        <w:t>2019;45:1</w:t>
      </w:r>
      <w:proofErr w:type="gramEnd"/>
      <w:r w:rsidRPr="005A6BA4">
        <w:rPr>
          <w:rFonts w:cs="Times New Roman"/>
        </w:rPr>
        <w:t>–93. https://doi.org/10.1136/bmjsrh-2018-CHC.</w:t>
      </w:r>
    </w:p>
    <w:p w14:paraId="5328816F" w14:textId="77777777" w:rsidR="005A6BA4" w:rsidRPr="005A6BA4" w:rsidRDefault="005A6BA4" w:rsidP="005A6BA4">
      <w:pPr>
        <w:pStyle w:val="Bibliography"/>
        <w:rPr>
          <w:rFonts w:cs="Times New Roman"/>
        </w:rPr>
      </w:pPr>
      <w:r w:rsidRPr="005A6BA4">
        <w:rPr>
          <w:rFonts w:cs="Times New Roman"/>
        </w:rPr>
        <w:t>[19]</w:t>
      </w:r>
      <w:r w:rsidRPr="005A6BA4">
        <w:rPr>
          <w:rFonts w:cs="Times New Roman"/>
        </w:rPr>
        <w:tab/>
        <w:t xml:space="preserve">FSRH Guideline (August 2022) Progestogen-only Pills. BMJ Sex </w:t>
      </w:r>
      <w:proofErr w:type="spellStart"/>
      <w:r w:rsidRPr="005A6BA4">
        <w:rPr>
          <w:rFonts w:cs="Times New Roman"/>
        </w:rPr>
        <w:t>Reprod</w:t>
      </w:r>
      <w:proofErr w:type="spellEnd"/>
      <w:r w:rsidRPr="005A6BA4">
        <w:rPr>
          <w:rFonts w:cs="Times New Roman"/>
        </w:rPr>
        <w:t xml:space="preserve"> Health </w:t>
      </w:r>
      <w:proofErr w:type="gramStart"/>
      <w:r w:rsidRPr="005A6BA4">
        <w:rPr>
          <w:rFonts w:cs="Times New Roman"/>
        </w:rPr>
        <w:t>2022;48:1</w:t>
      </w:r>
      <w:proofErr w:type="gramEnd"/>
      <w:r w:rsidRPr="005A6BA4">
        <w:rPr>
          <w:rFonts w:cs="Times New Roman"/>
        </w:rPr>
        <w:t>–75. https://doi.org/10.1136/bmjsrh-2022-PoP.</w:t>
      </w:r>
    </w:p>
    <w:p w14:paraId="53FA54D1" w14:textId="77777777" w:rsidR="005A6BA4" w:rsidRPr="005A6BA4" w:rsidRDefault="005A6BA4" w:rsidP="005A6BA4">
      <w:pPr>
        <w:pStyle w:val="Bibliography"/>
        <w:rPr>
          <w:rFonts w:cs="Times New Roman"/>
        </w:rPr>
      </w:pPr>
      <w:r w:rsidRPr="005A6BA4">
        <w:rPr>
          <w:rFonts w:cs="Times New Roman"/>
        </w:rPr>
        <w:t>[20]</w:t>
      </w:r>
      <w:r w:rsidRPr="005A6BA4">
        <w:rPr>
          <w:rFonts w:cs="Times New Roman"/>
        </w:rPr>
        <w:tab/>
        <w:t>fsrh-clinical-advice-to-support-provision-of-effective-contraception-covid-26.3.2020.pdf n.d.</w:t>
      </w:r>
    </w:p>
    <w:p w14:paraId="4594B96E" w14:textId="77777777" w:rsidR="005A6BA4" w:rsidRPr="005A6BA4" w:rsidRDefault="005A6BA4" w:rsidP="005A6BA4">
      <w:pPr>
        <w:pStyle w:val="Bibliography"/>
        <w:rPr>
          <w:rFonts w:cs="Times New Roman"/>
        </w:rPr>
      </w:pPr>
      <w:r w:rsidRPr="005A6BA4">
        <w:rPr>
          <w:rFonts w:cs="Times New Roman"/>
        </w:rPr>
        <w:t>[21]</w:t>
      </w:r>
      <w:r w:rsidRPr="005A6BA4">
        <w:rPr>
          <w:rFonts w:cs="Times New Roman"/>
        </w:rPr>
        <w:tab/>
        <w:t>progestogen-only-injectable-december-2014-amended-11july2023.pdf n.d.</w:t>
      </w:r>
    </w:p>
    <w:p w14:paraId="759A9330" w14:textId="77777777" w:rsidR="005A6BA4" w:rsidRPr="005A6BA4" w:rsidRDefault="005A6BA4" w:rsidP="005A6BA4">
      <w:pPr>
        <w:pStyle w:val="Bibliography"/>
        <w:rPr>
          <w:rFonts w:cs="Times New Roman"/>
        </w:rPr>
      </w:pPr>
      <w:r w:rsidRPr="005A6BA4">
        <w:rPr>
          <w:rFonts w:cs="Times New Roman"/>
        </w:rPr>
        <w:t>[22]</w:t>
      </w:r>
      <w:r w:rsidRPr="005A6BA4">
        <w:rPr>
          <w:rFonts w:cs="Times New Roman"/>
        </w:rPr>
        <w:tab/>
        <w:t xml:space="preserve">FSRH Guideline (February 2021) Progestogen-only Implant. BMJ Sex </w:t>
      </w:r>
      <w:proofErr w:type="spellStart"/>
      <w:r w:rsidRPr="005A6BA4">
        <w:rPr>
          <w:rFonts w:cs="Times New Roman"/>
        </w:rPr>
        <w:t>Reprod</w:t>
      </w:r>
      <w:proofErr w:type="spellEnd"/>
      <w:r w:rsidRPr="005A6BA4">
        <w:rPr>
          <w:rFonts w:cs="Times New Roman"/>
        </w:rPr>
        <w:t xml:space="preserve"> Health </w:t>
      </w:r>
      <w:proofErr w:type="gramStart"/>
      <w:r w:rsidRPr="005A6BA4">
        <w:rPr>
          <w:rFonts w:cs="Times New Roman"/>
        </w:rPr>
        <w:t>2021;47:1</w:t>
      </w:r>
      <w:proofErr w:type="gramEnd"/>
      <w:r w:rsidRPr="005A6BA4">
        <w:rPr>
          <w:rFonts w:cs="Times New Roman"/>
        </w:rPr>
        <w:t>–62. https://doi.org/10.1136/bmjsrh-2021-CHC.</w:t>
      </w:r>
    </w:p>
    <w:p w14:paraId="460D9DA9" w14:textId="77777777" w:rsidR="005A6BA4" w:rsidRPr="005A6BA4" w:rsidRDefault="005A6BA4" w:rsidP="005A6BA4">
      <w:pPr>
        <w:pStyle w:val="Bibliography"/>
        <w:rPr>
          <w:rFonts w:cs="Times New Roman"/>
        </w:rPr>
      </w:pPr>
      <w:r w:rsidRPr="005A6BA4">
        <w:rPr>
          <w:rFonts w:cs="Times New Roman"/>
        </w:rPr>
        <w:t>[23]</w:t>
      </w:r>
      <w:r w:rsidRPr="005A6BA4">
        <w:rPr>
          <w:rFonts w:cs="Times New Roman"/>
        </w:rPr>
        <w:tab/>
        <w:t xml:space="preserve">SAYANA PRESS 104 mg/0.65 ml suspension for injection SmPC. </w:t>
      </w:r>
      <w:proofErr w:type="spellStart"/>
      <w:r w:rsidRPr="005A6BA4">
        <w:rPr>
          <w:rFonts w:cs="Times New Roman"/>
        </w:rPr>
        <w:t>MedicinesOrgUk</w:t>
      </w:r>
      <w:proofErr w:type="spellEnd"/>
      <w:r w:rsidRPr="005A6BA4">
        <w:rPr>
          <w:rFonts w:cs="Times New Roman"/>
        </w:rPr>
        <w:t xml:space="preserve"> n.d. https://www.medicines.org.uk/emc/product/3148/smpc.</w:t>
      </w:r>
    </w:p>
    <w:p w14:paraId="13663497" w14:textId="77777777" w:rsidR="005A6BA4" w:rsidRPr="005A6BA4" w:rsidRDefault="005A6BA4" w:rsidP="005A6BA4">
      <w:pPr>
        <w:pStyle w:val="Bibliography"/>
        <w:rPr>
          <w:rFonts w:cs="Times New Roman"/>
        </w:rPr>
      </w:pPr>
      <w:r w:rsidRPr="005A6BA4">
        <w:rPr>
          <w:rFonts w:cs="Times New Roman"/>
        </w:rPr>
        <w:t>[24]</w:t>
      </w:r>
      <w:r w:rsidRPr="005A6BA4">
        <w:rPr>
          <w:rFonts w:cs="Times New Roman"/>
        </w:rPr>
        <w:tab/>
      </w:r>
      <w:proofErr w:type="spellStart"/>
      <w:r w:rsidRPr="005A6BA4">
        <w:rPr>
          <w:rFonts w:cs="Times New Roman"/>
        </w:rPr>
        <w:t>MacCrimmon</w:t>
      </w:r>
      <w:proofErr w:type="spellEnd"/>
      <w:r w:rsidRPr="005A6BA4">
        <w:rPr>
          <w:rFonts w:cs="Times New Roman"/>
        </w:rPr>
        <w:t xml:space="preserve"> S. Emergency Hormonal Contraception (EHC) Service </w:t>
      </w:r>
      <w:proofErr w:type="spellStart"/>
      <w:r w:rsidRPr="005A6BA4">
        <w:rPr>
          <w:rFonts w:cs="Times New Roman"/>
        </w:rPr>
        <w:t>Service</w:t>
      </w:r>
      <w:proofErr w:type="spellEnd"/>
      <w:r w:rsidRPr="005A6BA4">
        <w:rPr>
          <w:rFonts w:cs="Times New Roman"/>
        </w:rPr>
        <w:t xml:space="preserve"> Specification. Edinburgh, Scotland: Community Pharmacy Scotland; 2015.</w:t>
      </w:r>
    </w:p>
    <w:p w14:paraId="52FC3050" w14:textId="77777777" w:rsidR="005A6BA4" w:rsidRPr="005A6BA4" w:rsidRDefault="005A6BA4" w:rsidP="005A6BA4">
      <w:pPr>
        <w:pStyle w:val="Bibliography"/>
        <w:rPr>
          <w:rFonts w:cs="Times New Roman"/>
        </w:rPr>
      </w:pPr>
      <w:r w:rsidRPr="005A6BA4">
        <w:rPr>
          <w:rFonts w:cs="Times New Roman"/>
        </w:rPr>
        <w:t>[25]</w:t>
      </w:r>
      <w:r w:rsidRPr="005A6BA4">
        <w:rPr>
          <w:rFonts w:cs="Times New Roman"/>
        </w:rPr>
        <w:tab/>
        <w:t>National Records of Scotland. n.d. [https://www.nrscotland.gov.uk/statistics-and-data/statistics/statistics-by-theme/population/population-estimates/mid-year-population-estimates/population-estimates-time-series-data].</w:t>
      </w:r>
    </w:p>
    <w:p w14:paraId="16055D7C" w14:textId="2F007344" w:rsidR="001B480A" w:rsidRDefault="00190893" w:rsidP="003672B5">
      <w:pPr>
        <w:pStyle w:val="Heading1"/>
        <w:numPr>
          <w:ilvl w:val="0"/>
          <w:numId w:val="3"/>
        </w:numPr>
      </w:pPr>
      <w:r w:rsidRPr="003A332C">
        <w:fldChar w:fldCharType="end"/>
      </w:r>
      <w:bookmarkStart w:id="16" w:name="supporting-information"/>
      <w:bookmarkEnd w:id="15"/>
      <w:r w:rsidRPr="003A332C">
        <w:t>Supporting information</w:t>
      </w:r>
      <w:bookmarkEnd w:id="16"/>
    </w:p>
    <w:p w14:paraId="709031A5" w14:textId="2B4E76DB" w:rsidR="00DC7618" w:rsidRDefault="00DC7618" w:rsidP="00390300">
      <w:pPr>
        <w:pStyle w:val="Heading2"/>
        <w:numPr>
          <w:ilvl w:val="1"/>
          <w:numId w:val="3"/>
        </w:numPr>
      </w:pPr>
      <w:r>
        <w:t>SQL Query</w:t>
      </w:r>
    </w:p>
    <w:p w14:paraId="3E358CD5" w14:textId="00601D44" w:rsidR="00553156" w:rsidRDefault="00DC7618" w:rsidP="00553156">
      <w:pPr>
        <w:pStyle w:val="BodyText"/>
        <w:rPr>
          <w:rFonts w:ascii="IntelOne Mono" w:hAnsi="IntelOne Mono"/>
        </w:rPr>
        <w:sectPr w:rsidR="00553156" w:rsidSect="00A04103">
          <w:footerReference w:type="even" r:id="rId15"/>
          <w:footerReference w:type="default" r:id="rId16"/>
          <w:type w:val="continuous"/>
          <w:pgSz w:w="12240" w:h="15840"/>
          <w:pgMar w:top="1440" w:right="1440" w:bottom="1440" w:left="1440" w:header="720" w:footer="720" w:gutter="0"/>
          <w:lnNumType w:countBy="1" w:restart="continuous"/>
          <w:cols w:space="720"/>
        </w:sectPr>
      </w:pPr>
      <w:r w:rsidRPr="00DC7618">
        <w:rPr>
          <w:rFonts w:ascii="IntelOne Mono" w:hAnsi="IntelOne Mono"/>
        </w:rPr>
        <w:t>SELECT * from "{</w:t>
      </w:r>
      <w:proofErr w:type="spellStart"/>
      <w:r w:rsidRPr="00DC7618">
        <w:rPr>
          <w:rFonts w:ascii="IntelOne Mono" w:hAnsi="IntelOne Mono"/>
        </w:rPr>
        <w:t>ResourceID</w:t>
      </w:r>
      <w:proofErr w:type="spellEnd"/>
      <w:r w:rsidRPr="00DC7618">
        <w:rPr>
          <w:rFonts w:ascii="IntelOne Mono" w:hAnsi="IntelOne Mono"/>
        </w:rPr>
        <w:t>}" WHERE "</w:t>
      </w:r>
      <w:proofErr w:type="spellStart"/>
      <w:r w:rsidRPr="00DC7618">
        <w:rPr>
          <w:rFonts w:ascii="IntelOne Mono" w:hAnsi="IntelOne Mono"/>
        </w:rPr>
        <w:t>BNFItemCode</w:t>
      </w:r>
      <w:proofErr w:type="spellEnd"/>
      <w:r w:rsidRPr="00DC7618">
        <w:rPr>
          <w:rFonts w:ascii="IntelOne Mono" w:hAnsi="IntelOne Mono"/>
        </w:rPr>
        <w:t>” LIKE '07030%' OR "</w:t>
      </w:r>
      <w:proofErr w:type="spellStart"/>
      <w:r w:rsidRPr="00DC7618">
        <w:rPr>
          <w:rFonts w:ascii="IntelOne Mono" w:hAnsi="IntelOne Mono"/>
        </w:rPr>
        <w:t>BNFItemCode</w:t>
      </w:r>
      <w:proofErr w:type="spellEnd"/>
      <w:r w:rsidRPr="00DC7618">
        <w:rPr>
          <w:rFonts w:ascii="IntelOne Mono" w:hAnsi="IntelOne Mono"/>
        </w:rPr>
        <w:t>" LIKE '21040%'</w:t>
      </w:r>
    </w:p>
    <w:p w14:paraId="49068373" w14:textId="5C4F6F30" w:rsidR="00527216" w:rsidRPr="00527216" w:rsidRDefault="00C97AB0" w:rsidP="00527216">
      <w:pPr>
        <w:pStyle w:val="Heading2"/>
        <w:numPr>
          <w:ilvl w:val="1"/>
          <w:numId w:val="3"/>
        </w:numPr>
      </w:pPr>
      <w:r>
        <w:lastRenderedPageBreak/>
        <w:t>Table</w:t>
      </w:r>
      <w:r w:rsidR="00A67924">
        <w:t xml:space="preserve"> S1</w:t>
      </w:r>
    </w:p>
    <w:tbl>
      <w:tblPr>
        <w:tblStyle w:val="Table"/>
        <w:tblW w:w="5000" w:type="pct"/>
        <w:jc w:val="center"/>
        <w:tblCellMar>
          <w:left w:w="60" w:type="dxa"/>
          <w:right w:w="60" w:type="dxa"/>
        </w:tblCellMar>
        <w:tblLook w:val="0000" w:firstRow="0" w:lastRow="0" w:firstColumn="0" w:lastColumn="0" w:noHBand="0" w:noVBand="0"/>
      </w:tblPr>
      <w:tblGrid>
        <w:gridCol w:w="1087"/>
        <w:gridCol w:w="821"/>
        <w:gridCol w:w="1052"/>
        <w:gridCol w:w="821"/>
        <w:gridCol w:w="719"/>
        <w:gridCol w:w="750"/>
        <w:gridCol w:w="831"/>
        <w:gridCol w:w="725"/>
        <w:gridCol w:w="719"/>
        <w:gridCol w:w="821"/>
        <w:gridCol w:w="827"/>
        <w:gridCol w:w="821"/>
        <w:gridCol w:w="719"/>
        <w:gridCol w:w="827"/>
        <w:gridCol w:w="821"/>
        <w:gridCol w:w="719"/>
      </w:tblGrid>
      <w:tr w:rsidR="002A6702" w14:paraId="34934928" w14:textId="77777777" w:rsidTr="002A6702">
        <w:trPr>
          <w:cantSplit/>
          <w:tblHeader/>
          <w:jc w:val="center"/>
        </w:trPr>
        <w:tc>
          <w:tcPr>
            <w:tcW w:w="0" w:type="auto"/>
            <w:tcBorders>
              <w:top w:val="single" w:sz="16" w:space="0" w:color="D3D3D3"/>
              <w:left w:val="single" w:sz="0" w:space="0" w:color="D3D3D3"/>
            </w:tcBorders>
          </w:tcPr>
          <w:p w14:paraId="4A5E1F0B" w14:textId="77777777" w:rsidR="002A6702" w:rsidRDefault="002A6702" w:rsidP="002A6702">
            <w:pPr>
              <w:keepNext/>
              <w:spacing w:after="60"/>
            </w:pPr>
          </w:p>
        </w:tc>
        <w:tc>
          <w:tcPr>
            <w:tcW w:w="161" w:type="pct"/>
            <w:tcBorders>
              <w:top w:val="single" w:sz="16" w:space="0" w:color="D3D3D3"/>
            </w:tcBorders>
          </w:tcPr>
          <w:p w14:paraId="17D9B799" w14:textId="77777777" w:rsidR="002A6702" w:rsidRDefault="002A6702" w:rsidP="00AD46D9">
            <w:pPr>
              <w:keepNext/>
              <w:spacing w:after="60"/>
            </w:pPr>
          </w:p>
        </w:tc>
        <w:tc>
          <w:tcPr>
            <w:tcW w:w="1834" w:type="pct"/>
            <w:gridSpan w:val="5"/>
            <w:tcBorders>
              <w:top w:val="single" w:sz="16" w:space="0" w:color="D3D3D3"/>
              <w:bottom w:val="single" w:sz="16" w:space="0" w:color="D3D3D3"/>
            </w:tcBorders>
          </w:tcPr>
          <w:p w14:paraId="166530D1" w14:textId="77777777" w:rsidR="002A6702" w:rsidRDefault="002A6702" w:rsidP="00AD46D9">
            <w:pPr>
              <w:keepNext/>
              <w:spacing w:after="60"/>
              <w:jc w:val="center"/>
            </w:pPr>
            <w:r>
              <w:rPr>
                <w:rFonts w:ascii="Calibri" w:hAnsi="Calibri"/>
                <w:sz w:val="20"/>
              </w:rPr>
              <w:t>LARCs</w:t>
            </w:r>
          </w:p>
        </w:tc>
        <w:tc>
          <w:tcPr>
            <w:tcW w:w="0" w:type="auto"/>
            <w:gridSpan w:val="3"/>
            <w:tcBorders>
              <w:top w:val="single" w:sz="16" w:space="0" w:color="D3D3D3"/>
              <w:bottom w:val="single" w:sz="16" w:space="0" w:color="D3D3D3"/>
            </w:tcBorders>
          </w:tcPr>
          <w:p w14:paraId="430E794C" w14:textId="77777777" w:rsidR="002A6702" w:rsidRDefault="002A6702" w:rsidP="00AD46D9">
            <w:pPr>
              <w:keepNext/>
              <w:spacing w:after="60"/>
              <w:jc w:val="center"/>
            </w:pPr>
            <w:r>
              <w:rPr>
                <w:rFonts w:ascii="Calibri" w:hAnsi="Calibri"/>
                <w:sz w:val="20"/>
              </w:rPr>
              <w:t>Oral</w:t>
            </w:r>
          </w:p>
        </w:tc>
        <w:tc>
          <w:tcPr>
            <w:tcW w:w="0" w:type="auto"/>
            <w:gridSpan w:val="3"/>
            <w:tcBorders>
              <w:top w:val="single" w:sz="16" w:space="0" w:color="D3D3D3"/>
              <w:bottom w:val="single" w:sz="16" w:space="0" w:color="D3D3D3"/>
            </w:tcBorders>
          </w:tcPr>
          <w:p w14:paraId="1D503B5E" w14:textId="77777777" w:rsidR="002A6702" w:rsidRDefault="002A6702" w:rsidP="00AD46D9">
            <w:pPr>
              <w:keepNext/>
              <w:spacing w:after="60"/>
              <w:jc w:val="center"/>
            </w:pPr>
            <w:r>
              <w:rPr>
                <w:rFonts w:ascii="Calibri" w:hAnsi="Calibri"/>
                <w:sz w:val="20"/>
              </w:rPr>
              <w:t>Other</w:t>
            </w:r>
          </w:p>
        </w:tc>
        <w:tc>
          <w:tcPr>
            <w:tcW w:w="0" w:type="auto"/>
            <w:gridSpan w:val="3"/>
            <w:tcBorders>
              <w:top w:val="single" w:sz="16" w:space="0" w:color="D3D3D3"/>
              <w:bottom w:val="single" w:sz="16" w:space="0" w:color="D3D3D3"/>
              <w:right w:val="single" w:sz="0" w:space="0" w:color="D3D3D3"/>
            </w:tcBorders>
          </w:tcPr>
          <w:p w14:paraId="2A024810" w14:textId="77777777" w:rsidR="002A6702" w:rsidRDefault="002A6702" w:rsidP="00AD46D9">
            <w:pPr>
              <w:keepNext/>
              <w:spacing w:after="60"/>
              <w:jc w:val="center"/>
            </w:pPr>
            <w:r>
              <w:rPr>
                <w:rFonts w:ascii="Calibri" w:hAnsi="Calibri"/>
                <w:sz w:val="20"/>
              </w:rPr>
              <w:t>EC</w:t>
            </w:r>
          </w:p>
        </w:tc>
      </w:tr>
      <w:tr w:rsidR="002A6702" w14:paraId="11C00F4E" w14:textId="77777777" w:rsidTr="002A6702">
        <w:trPr>
          <w:cantSplit/>
          <w:tblHeader/>
          <w:jc w:val="center"/>
        </w:trPr>
        <w:tc>
          <w:tcPr>
            <w:tcW w:w="0" w:type="auto"/>
            <w:tcBorders>
              <w:left w:val="single" w:sz="0" w:space="0" w:color="D3D3D3"/>
              <w:bottom w:val="single" w:sz="16" w:space="0" w:color="D3D3D3"/>
            </w:tcBorders>
          </w:tcPr>
          <w:p w14:paraId="116A57FB" w14:textId="77777777" w:rsidR="002A6702" w:rsidRDefault="002A6702" w:rsidP="00AD46D9">
            <w:pPr>
              <w:keepNext/>
              <w:spacing w:after="60"/>
            </w:pPr>
            <w:r>
              <w:rPr>
                <w:rFonts w:ascii="Calibri" w:hAnsi="Calibri"/>
                <w:sz w:val="20"/>
              </w:rPr>
              <w:t>Timeframes</w:t>
            </w:r>
          </w:p>
        </w:tc>
        <w:tc>
          <w:tcPr>
            <w:tcW w:w="161" w:type="pct"/>
            <w:tcBorders>
              <w:bottom w:val="single" w:sz="16" w:space="0" w:color="D3D3D3"/>
            </w:tcBorders>
            <w:shd w:val="clear" w:color="auto" w:fill="000000" w:themeFill="text1"/>
          </w:tcPr>
          <w:p w14:paraId="37BDE07F" w14:textId="51949BEE" w:rsidR="002A6702" w:rsidRPr="002A6702" w:rsidRDefault="002A6702" w:rsidP="00AD46D9">
            <w:pPr>
              <w:keepNext/>
              <w:spacing w:after="60"/>
              <w:jc w:val="right"/>
              <w:rPr>
                <w:i/>
                <w:iCs/>
              </w:rPr>
            </w:pPr>
            <w:r w:rsidRPr="002A6702">
              <w:rPr>
                <w:rFonts w:ascii="Calibri" w:hAnsi="Calibri"/>
                <w:i/>
                <w:iCs/>
                <w:sz w:val="20"/>
              </w:rPr>
              <w:t xml:space="preserve">TOTAL </w:t>
            </w:r>
          </w:p>
        </w:tc>
        <w:tc>
          <w:tcPr>
            <w:tcW w:w="674" w:type="pct"/>
            <w:tcBorders>
              <w:bottom w:val="single" w:sz="16" w:space="0" w:color="D3D3D3"/>
            </w:tcBorders>
          </w:tcPr>
          <w:p w14:paraId="0A5A3757" w14:textId="77777777" w:rsidR="002A6702" w:rsidRDefault="002A6702" w:rsidP="00AD46D9">
            <w:pPr>
              <w:keepNext/>
              <w:spacing w:after="60"/>
              <w:jc w:val="right"/>
            </w:pPr>
            <w:r>
              <w:rPr>
                <w:rFonts w:ascii="Calibri" w:hAnsi="Calibri"/>
                <w:sz w:val="20"/>
              </w:rPr>
              <w:t>All LARC</w:t>
            </w:r>
          </w:p>
        </w:tc>
        <w:tc>
          <w:tcPr>
            <w:tcW w:w="0" w:type="auto"/>
            <w:tcBorders>
              <w:bottom w:val="single" w:sz="16" w:space="0" w:color="D3D3D3"/>
            </w:tcBorders>
          </w:tcPr>
          <w:p w14:paraId="4209B7DB" w14:textId="77777777" w:rsidR="002A6702" w:rsidRDefault="002A6702" w:rsidP="00AD46D9">
            <w:pPr>
              <w:keepNext/>
              <w:spacing w:after="60"/>
              <w:jc w:val="right"/>
            </w:pPr>
            <w:r>
              <w:rPr>
                <w:rFonts w:ascii="Calibri" w:hAnsi="Calibri"/>
                <w:sz w:val="20"/>
              </w:rPr>
              <w:t>IUS</w:t>
            </w:r>
          </w:p>
        </w:tc>
        <w:tc>
          <w:tcPr>
            <w:tcW w:w="0" w:type="auto"/>
            <w:tcBorders>
              <w:bottom w:val="single" w:sz="16" w:space="0" w:color="D3D3D3"/>
            </w:tcBorders>
          </w:tcPr>
          <w:p w14:paraId="09DF2FB1" w14:textId="77777777" w:rsidR="002A6702" w:rsidRDefault="002A6702" w:rsidP="00AD46D9">
            <w:pPr>
              <w:keepNext/>
              <w:spacing w:after="60"/>
              <w:jc w:val="right"/>
            </w:pPr>
            <w:r>
              <w:rPr>
                <w:rFonts w:ascii="Calibri" w:hAnsi="Calibri"/>
                <w:sz w:val="20"/>
              </w:rPr>
              <w:t>IUD</w:t>
            </w:r>
          </w:p>
        </w:tc>
        <w:tc>
          <w:tcPr>
            <w:tcW w:w="0" w:type="auto"/>
            <w:tcBorders>
              <w:bottom w:val="single" w:sz="16" w:space="0" w:color="D3D3D3"/>
            </w:tcBorders>
          </w:tcPr>
          <w:p w14:paraId="523558B0" w14:textId="77777777" w:rsidR="002A6702" w:rsidRDefault="002A6702" w:rsidP="00AD46D9">
            <w:pPr>
              <w:keepNext/>
              <w:spacing w:after="60"/>
              <w:jc w:val="right"/>
            </w:pPr>
            <w:r>
              <w:rPr>
                <w:rFonts w:ascii="Calibri" w:hAnsi="Calibri"/>
                <w:sz w:val="20"/>
              </w:rPr>
              <w:t>Implant</w:t>
            </w:r>
          </w:p>
        </w:tc>
        <w:tc>
          <w:tcPr>
            <w:tcW w:w="0" w:type="auto"/>
            <w:tcBorders>
              <w:bottom w:val="single" w:sz="16" w:space="0" w:color="D3D3D3"/>
            </w:tcBorders>
          </w:tcPr>
          <w:p w14:paraId="63984B66" w14:textId="77777777" w:rsidR="002A6702" w:rsidRDefault="002A6702" w:rsidP="00AD46D9">
            <w:pPr>
              <w:keepNext/>
              <w:spacing w:after="60"/>
              <w:jc w:val="right"/>
            </w:pPr>
            <w:r>
              <w:rPr>
                <w:rFonts w:ascii="Calibri" w:hAnsi="Calibri"/>
                <w:sz w:val="20"/>
              </w:rPr>
              <w:t>Injection</w:t>
            </w:r>
          </w:p>
        </w:tc>
        <w:tc>
          <w:tcPr>
            <w:tcW w:w="0" w:type="auto"/>
            <w:tcBorders>
              <w:bottom w:val="single" w:sz="16" w:space="0" w:color="D3D3D3"/>
            </w:tcBorders>
          </w:tcPr>
          <w:p w14:paraId="649184BC" w14:textId="77777777" w:rsidR="002A6702" w:rsidRDefault="002A6702" w:rsidP="00AD46D9">
            <w:pPr>
              <w:keepNext/>
              <w:spacing w:after="60"/>
              <w:jc w:val="right"/>
            </w:pPr>
            <w:r>
              <w:rPr>
                <w:rFonts w:ascii="Calibri" w:hAnsi="Calibri"/>
                <w:sz w:val="20"/>
              </w:rPr>
              <w:t>All Oral</w:t>
            </w:r>
          </w:p>
        </w:tc>
        <w:tc>
          <w:tcPr>
            <w:tcW w:w="0" w:type="auto"/>
            <w:tcBorders>
              <w:bottom w:val="single" w:sz="16" w:space="0" w:color="D3D3D3"/>
            </w:tcBorders>
          </w:tcPr>
          <w:p w14:paraId="3D9E03BA" w14:textId="77777777" w:rsidR="002A6702" w:rsidRDefault="002A6702" w:rsidP="00AD46D9">
            <w:pPr>
              <w:keepNext/>
              <w:spacing w:after="60"/>
              <w:jc w:val="right"/>
            </w:pPr>
            <w:r>
              <w:rPr>
                <w:rFonts w:ascii="Calibri" w:hAnsi="Calibri"/>
                <w:sz w:val="20"/>
              </w:rPr>
              <w:t>COCP</w:t>
            </w:r>
          </w:p>
        </w:tc>
        <w:tc>
          <w:tcPr>
            <w:tcW w:w="0" w:type="auto"/>
            <w:tcBorders>
              <w:bottom w:val="single" w:sz="16" w:space="0" w:color="D3D3D3"/>
            </w:tcBorders>
          </w:tcPr>
          <w:p w14:paraId="7201D1D5" w14:textId="77777777" w:rsidR="002A6702" w:rsidRDefault="002A6702" w:rsidP="00AD46D9">
            <w:pPr>
              <w:keepNext/>
              <w:spacing w:after="60"/>
              <w:jc w:val="right"/>
            </w:pPr>
            <w:r>
              <w:rPr>
                <w:rFonts w:ascii="Calibri" w:hAnsi="Calibri"/>
                <w:sz w:val="20"/>
              </w:rPr>
              <w:t>POP</w:t>
            </w:r>
          </w:p>
        </w:tc>
        <w:tc>
          <w:tcPr>
            <w:tcW w:w="0" w:type="auto"/>
            <w:tcBorders>
              <w:bottom w:val="single" w:sz="16" w:space="0" w:color="D3D3D3"/>
            </w:tcBorders>
          </w:tcPr>
          <w:p w14:paraId="4ADBBB5C" w14:textId="77777777" w:rsidR="002A6702" w:rsidRDefault="002A6702" w:rsidP="00AD46D9">
            <w:pPr>
              <w:keepNext/>
              <w:spacing w:after="60"/>
              <w:jc w:val="right"/>
            </w:pPr>
            <w:r>
              <w:rPr>
                <w:rFonts w:ascii="Calibri" w:hAnsi="Calibri"/>
                <w:sz w:val="20"/>
              </w:rPr>
              <w:t>All Other</w:t>
            </w:r>
          </w:p>
        </w:tc>
        <w:tc>
          <w:tcPr>
            <w:tcW w:w="0" w:type="auto"/>
            <w:tcBorders>
              <w:bottom w:val="single" w:sz="16" w:space="0" w:color="D3D3D3"/>
            </w:tcBorders>
          </w:tcPr>
          <w:p w14:paraId="6AAF904F" w14:textId="77777777" w:rsidR="002A6702" w:rsidRDefault="002A6702" w:rsidP="00AD46D9">
            <w:pPr>
              <w:keepNext/>
              <w:spacing w:after="60"/>
              <w:jc w:val="right"/>
            </w:pPr>
            <w:r>
              <w:rPr>
                <w:rFonts w:ascii="Calibri" w:hAnsi="Calibri"/>
                <w:sz w:val="20"/>
              </w:rPr>
              <w:t>Patch</w:t>
            </w:r>
          </w:p>
        </w:tc>
        <w:tc>
          <w:tcPr>
            <w:tcW w:w="0" w:type="auto"/>
            <w:tcBorders>
              <w:bottom w:val="single" w:sz="16" w:space="0" w:color="D3D3D3"/>
            </w:tcBorders>
          </w:tcPr>
          <w:p w14:paraId="6C40295F" w14:textId="77777777" w:rsidR="002A6702" w:rsidRDefault="002A6702" w:rsidP="00AD46D9">
            <w:pPr>
              <w:keepNext/>
              <w:spacing w:after="60"/>
              <w:jc w:val="right"/>
            </w:pPr>
            <w:r>
              <w:rPr>
                <w:rFonts w:ascii="Calibri" w:hAnsi="Calibri"/>
                <w:sz w:val="20"/>
              </w:rPr>
              <w:t>Ring</w:t>
            </w:r>
          </w:p>
        </w:tc>
        <w:tc>
          <w:tcPr>
            <w:tcW w:w="0" w:type="auto"/>
            <w:tcBorders>
              <w:bottom w:val="single" w:sz="16" w:space="0" w:color="D3D3D3"/>
            </w:tcBorders>
          </w:tcPr>
          <w:p w14:paraId="74801952" w14:textId="77777777" w:rsidR="002A6702" w:rsidRDefault="002A6702" w:rsidP="00AD46D9">
            <w:pPr>
              <w:keepNext/>
              <w:spacing w:after="60"/>
              <w:jc w:val="right"/>
            </w:pPr>
            <w:r>
              <w:rPr>
                <w:rFonts w:ascii="Calibri" w:hAnsi="Calibri"/>
                <w:sz w:val="20"/>
              </w:rPr>
              <w:t>All EC</w:t>
            </w:r>
          </w:p>
        </w:tc>
        <w:tc>
          <w:tcPr>
            <w:tcW w:w="0" w:type="auto"/>
            <w:tcBorders>
              <w:bottom w:val="single" w:sz="16" w:space="0" w:color="D3D3D3"/>
            </w:tcBorders>
          </w:tcPr>
          <w:p w14:paraId="715849B6" w14:textId="77777777" w:rsidR="002A6702" w:rsidRDefault="002A6702" w:rsidP="00AD46D9">
            <w:pPr>
              <w:keepNext/>
              <w:spacing w:after="60"/>
              <w:jc w:val="right"/>
            </w:pPr>
            <w:proofErr w:type="spellStart"/>
            <w:r>
              <w:rPr>
                <w:rFonts w:ascii="Calibri" w:hAnsi="Calibri"/>
                <w:sz w:val="20"/>
              </w:rPr>
              <w:t>Uli</w:t>
            </w:r>
            <w:proofErr w:type="spellEnd"/>
          </w:p>
        </w:tc>
        <w:tc>
          <w:tcPr>
            <w:tcW w:w="0" w:type="auto"/>
            <w:tcBorders>
              <w:bottom w:val="single" w:sz="16" w:space="0" w:color="D3D3D3"/>
              <w:right w:val="single" w:sz="0" w:space="0" w:color="D3D3D3"/>
            </w:tcBorders>
          </w:tcPr>
          <w:p w14:paraId="6310ACBF" w14:textId="77777777" w:rsidR="002A6702" w:rsidRDefault="002A6702" w:rsidP="00AD46D9">
            <w:pPr>
              <w:keepNext/>
              <w:spacing w:after="60"/>
              <w:jc w:val="right"/>
            </w:pPr>
            <w:proofErr w:type="spellStart"/>
            <w:r>
              <w:rPr>
                <w:rFonts w:ascii="Calibri" w:hAnsi="Calibri"/>
                <w:sz w:val="20"/>
              </w:rPr>
              <w:t>Levo</w:t>
            </w:r>
            <w:proofErr w:type="spellEnd"/>
          </w:p>
        </w:tc>
      </w:tr>
      <w:tr w:rsidR="002A6702" w14:paraId="2010E2C0"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7D6BD" w14:textId="77777777" w:rsidR="002A6702" w:rsidRDefault="002A6702" w:rsidP="00AD46D9">
            <w:pPr>
              <w:keepNext/>
              <w:spacing w:after="60"/>
            </w:pPr>
            <w:r>
              <w:rPr>
                <w:rFonts w:ascii="Calibri" w:hAnsi="Calibri"/>
                <w:sz w:val="20"/>
              </w:rPr>
              <w:t>Lockdown</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7D95DB5C" w14:textId="77777777" w:rsidR="002A6702" w:rsidRPr="002A6702" w:rsidRDefault="002A6702" w:rsidP="00AD46D9">
            <w:pPr>
              <w:keepNext/>
              <w:spacing w:after="60"/>
              <w:jc w:val="right"/>
              <w:rPr>
                <w:i/>
                <w:iCs/>
              </w:rPr>
            </w:pPr>
            <w:r w:rsidRPr="002A6702">
              <w:rPr>
                <w:rFonts w:ascii="Calibri" w:hAnsi="Calibri"/>
                <w:i/>
                <w:iCs/>
                <w:sz w:val="20"/>
              </w:rPr>
              <w:t>17.10%</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790D5C4B" w14:textId="77777777" w:rsidR="002A6702" w:rsidRDefault="002A6702" w:rsidP="00AD46D9">
            <w:pPr>
              <w:keepNext/>
              <w:spacing w:after="60"/>
              <w:jc w:val="right"/>
            </w:pPr>
            <w:r>
              <w:rPr>
                <w:rFonts w:ascii="Calibri" w:hAnsi="Calibri"/>
                <w:b/>
                <w:sz w:val="20"/>
              </w:rPr>
              <w:t>11.80%</w:t>
            </w:r>
          </w:p>
        </w:tc>
        <w:tc>
          <w:tcPr>
            <w:tcW w:w="0" w:type="auto"/>
            <w:tcBorders>
              <w:top w:val="single" w:sz="0" w:space="0" w:color="D3D3D3"/>
              <w:left w:val="single" w:sz="0" w:space="0" w:color="D3D3D3"/>
              <w:bottom w:val="single" w:sz="0" w:space="0" w:color="D3D3D3"/>
              <w:right w:val="single" w:sz="0" w:space="0" w:color="D3D3D3"/>
            </w:tcBorders>
          </w:tcPr>
          <w:p w14:paraId="109A9D77" w14:textId="77777777" w:rsidR="002A6702" w:rsidRDefault="002A6702" w:rsidP="00AD46D9">
            <w:pPr>
              <w:keepNext/>
              <w:spacing w:after="60"/>
              <w:jc w:val="right"/>
            </w:pPr>
            <w:r>
              <w:rPr>
                <w:rFonts w:ascii="Calibri" w:hAnsi="Calibri"/>
                <w:sz w:val="20"/>
              </w:rPr>
              <w:t>11.07%</w:t>
            </w:r>
          </w:p>
        </w:tc>
        <w:tc>
          <w:tcPr>
            <w:tcW w:w="0" w:type="auto"/>
            <w:tcBorders>
              <w:top w:val="single" w:sz="0" w:space="0" w:color="D3D3D3"/>
              <w:left w:val="single" w:sz="0" w:space="0" w:color="D3D3D3"/>
              <w:bottom w:val="single" w:sz="0" w:space="0" w:color="D3D3D3"/>
              <w:right w:val="single" w:sz="0" w:space="0" w:color="D3D3D3"/>
            </w:tcBorders>
          </w:tcPr>
          <w:p w14:paraId="16978738" w14:textId="77777777" w:rsidR="002A6702" w:rsidRDefault="002A6702" w:rsidP="00AD46D9">
            <w:pPr>
              <w:keepNext/>
              <w:spacing w:after="60"/>
              <w:jc w:val="right"/>
            </w:pPr>
            <w:r>
              <w:rPr>
                <w:rFonts w:ascii="Calibri" w:hAnsi="Calibri"/>
                <w:sz w:val="20"/>
              </w:rPr>
              <w:t>9.48%</w:t>
            </w:r>
          </w:p>
        </w:tc>
        <w:tc>
          <w:tcPr>
            <w:tcW w:w="0" w:type="auto"/>
            <w:tcBorders>
              <w:top w:val="single" w:sz="0" w:space="0" w:color="D3D3D3"/>
              <w:left w:val="single" w:sz="0" w:space="0" w:color="D3D3D3"/>
              <w:bottom w:val="single" w:sz="0" w:space="0" w:color="D3D3D3"/>
              <w:right w:val="single" w:sz="0" w:space="0" w:color="D3D3D3"/>
            </w:tcBorders>
          </w:tcPr>
          <w:p w14:paraId="4E2B3088" w14:textId="77777777" w:rsidR="002A6702" w:rsidRDefault="002A6702" w:rsidP="00AD46D9">
            <w:pPr>
              <w:keepNext/>
              <w:spacing w:after="60"/>
              <w:jc w:val="right"/>
            </w:pPr>
            <w:r>
              <w:rPr>
                <w:rFonts w:ascii="Calibri" w:hAnsi="Calibri"/>
                <w:sz w:val="20"/>
              </w:rPr>
              <w:t>10.02%</w:t>
            </w:r>
          </w:p>
        </w:tc>
        <w:tc>
          <w:tcPr>
            <w:tcW w:w="0" w:type="auto"/>
            <w:tcBorders>
              <w:top w:val="single" w:sz="0" w:space="0" w:color="D3D3D3"/>
              <w:left w:val="single" w:sz="0" w:space="0" w:color="D3D3D3"/>
              <w:bottom w:val="single" w:sz="0" w:space="0" w:color="D3D3D3"/>
              <w:right w:val="single" w:sz="0" w:space="0" w:color="D3D3D3"/>
            </w:tcBorders>
          </w:tcPr>
          <w:p w14:paraId="69F1AC4B" w14:textId="77777777" w:rsidR="002A6702" w:rsidRDefault="002A6702" w:rsidP="00AD46D9">
            <w:pPr>
              <w:keepNext/>
              <w:spacing w:after="60"/>
              <w:jc w:val="right"/>
            </w:pPr>
            <w:r>
              <w:rPr>
                <w:rFonts w:ascii="Calibri" w:hAnsi="Calibri"/>
                <w:sz w:val="20"/>
              </w:rPr>
              <w:t>18.63%</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76B9FBF" w14:textId="77777777" w:rsidR="002A6702" w:rsidRDefault="002A6702" w:rsidP="00AD46D9">
            <w:pPr>
              <w:keepNext/>
              <w:spacing w:after="60"/>
              <w:jc w:val="right"/>
            </w:pPr>
            <w:r>
              <w:rPr>
                <w:rFonts w:ascii="Calibri" w:hAnsi="Calibri"/>
                <w:b/>
                <w:sz w:val="20"/>
              </w:rPr>
              <w:t>17.64%</w:t>
            </w:r>
          </w:p>
        </w:tc>
        <w:tc>
          <w:tcPr>
            <w:tcW w:w="0" w:type="auto"/>
            <w:tcBorders>
              <w:top w:val="single" w:sz="0" w:space="0" w:color="D3D3D3"/>
              <w:left w:val="single" w:sz="0" w:space="0" w:color="D3D3D3"/>
              <w:bottom w:val="single" w:sz="0" w:space="0" w:color="D3D3D3"/>
              <w:right w:val="single" w:sz="0" w:space="0" w:color="D3D3D3"/>
            </w:tcBorders>
          </w:tcPr>
          <w:p w14:paraId="76DC4ECE" w14:textId="77777777" w:rsidR="002A6702" w:rsidRDefault="002A6702" w:rsidP="00AD46D9">
            <w:pPr>
              <w:keepNext/>
              <w:spacing w:after="60"/>
              <w:jc w:val="right"/>
            </w:pPr>
            <w:r>
              <w:rPr>
                <w:rFonts w:ascii="Calibri" w:hAnsi="Calibri"/>
                <w:sz w:val="20"/>
              </w:rPr>
              <w:t>13.98%</w:t>
            </w:r>
          </w:p>
        </w:tc>
        <w:tc>
          <w:tcPr>
            <w:tcW w:w="0" w:type="auto"/>
            <w:tcBorders>
              <w:top w:val="single" w:sz="0" w:space="0" w:color="D3D3D3"/>
              <w:left w:val="single" w:sz="0" w:space="0" w:color="D3D3D3"/>
              <w:bottom w:val="single" w:sz="0" w:space="0" w:color="D3D3D3"/>
              <w:right w:val="single" w:sz="0" w:space="0" w:color="D3D3D3"/>
            </w:tcBorders>
          </w:tcPr>
          <w:p w14:paraId="7CC82EBE" w14:textId="77777777" w:rsidR="002A6702" w:rsidRDefault="002A6702" w:rsidP="00AD46D9">
            <w:pPr>
              <w:keepNext/>
              <w:spacing w:after="60"/>
              <w:jc w:val="right"/>
            </w:pPr>
            <w:r>
              <w:rPr>
                <w:rFonts w:ascii="Calibri" w:hAnsi="Calibri"/>
                <w:sz w:val="20"/>
              </w:rPr>
              <w:t>22.00%</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6B61D3F" w14:textId="77777777" w:rsidR="002A6702" w:rsidRDefault="002A6702" w:rsidP="00AD46D9">
            <w:pPr>
              <w:keepNext/>
              <w:spacing w:after="60"/>
              <w:jc w:val="right"/>
            </w:pPr>
            <w:r>
              <w:rPr>
                <w:rFonts w:ascii="Calibri" w:hAnsi="Calibri"/>
                <w:b/>
                <w:sz w:val="20"/>
              </w:rPr>
              <w:t>24.01%</w:t>
            </w:r>
          </w:p>
        </w:tc>
        <w:tc>
          <w:tcPr>
            <w:tcW w:w="0" w:type="auto"/>
            <w:tcBorders>
              <w:top w:val="single" w:sz="0" w:space="0" w:color="D3D3D3"/>
              <w:left w:val="single" w:sz="0" w:space="0" w:color="D3D3D3"/>
              <w:bottom w:val="single" w:sz="0" w:space="0" w:color="D3D3D3"/>
              <w:right w:val="single" w:sz="0" w:space="0" w:color="D3D3D3"/>
            </w:tcBorders>
          </w:tcPr>
          <w:p w14:paraId="338CB4DB" w14:textId="77777777" w:rsidR="002A6702" w:rsidRDefault="002A6702" w:rsidP="00AD46D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14:paraId="38030D86" w14:textId="77777777" w:rsidR="002A6702" w:rsidRDefault="002A6702" w:rsidP="00AD46D9">
            <w:pPr>
              <w:keepNext/>
              <w:spacing w:after="60"/>
              <w:jc w:val="right"/>
            </w:pPr>
            <w:r>
              <w:rPr>
                <w:rFonts w:ascii="Calibri" w:hAnsi="Calibri"/>
                <w:sz w:val="20"/>
              </w:rPr>
              <w:t>19.0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682AB0F5" w14:textId="77777777" w:rsidR="002A6702" w:rsidRDefault="002A6702" w:rsidP="00AD46D9">
            <w:pPr>
              <w:keepNext/>
              <w:spacing w:after="60"/>
              <w:jc w:val="right"/>
            </w:pPr>
            <w:r>
              <w:rPr>
                <w:rFonts w:ascii="Calibri" w:hAnsi="Calibri"/>
                <w:b/>
                <w:sz w:val="20"/>
              </w:rPr>
              <w:t>13.90%</w:t>
            </w:r>
          </w:p>
        </w:tc>
        <w:tc>
          <w:tcPr>
            <w:tcW w:w="0" w:type="auto"/>
            <w:tcBorders>
              <w:top w:val="single" w:sz="0" w:space="0" w:color="D3D3D3"/>
              <w:left w:val="single" w:sz="0" w:space="0" w:color="D3D3D3"/>
              <w:bottom w:val="single" w:sz="0" w:space="0" w:color="D3D3D3"/>
              <w:right w:val="single" w:sz="0" w:space="0" w:color="D3D3D3"/>
            </w:tcBorders>
          </w:tcPr>
          <w:p w14:paraId="48D39AB1" w14:textId="77777777" w:rsidR="002A6702" w:rsidRDefault="002A6702" w:rsidP="00AD46D9">
            <w:pPr>
              <w:keepNext/>
              <w:spacing w:after="60"/>
              <w:jc w:val="right"/>
            </w:pPr>
            <w:r>
              <w:rPr>
                <w:rFonts w:ascii="Calibri" w:hAnsi="Calibri"/>
                <w:sz w:val="20"/>
              </w:rPr>
              <w:t>30.11%</w:t>
            </w:r>
          </w:p>
        </w:tc>
        <w:tc>
          <w:tcPr>
            <w:tcW w:w="0" w:type="auto"/>
            <w:tcBorders>
              <w:top w:val="single" w:sz="0" w:space="0" w:color="D3D3D3"/>
              <w:left w:val="single" w:sz="0" w:space="0" w:color="D3D3D3"/>
              <w:bottom w:val="single" w:sz="0" w:space="0" w:color="D3D3D3"/>
              <w:right w:val="single" w:sz="0" w:space="0" w:color="D3D3D3"/>
            </w:tcBorders>
          </w:tcPr>
          <w:p w14:paraId="78E26385" w14:textId="77777777" w:rsidR="002A6702" w:rsidRDefault="002A6702" w:rsidP="00AD46D9">
            <w:pPr>
              <w:keepNext/>
              <w:spacing w:after="60"/>
              <w:jc w:val="right"/>
            </w:pPr>
            <w:r>
              <w:rPr>
                <w:rFonts w:ascii="Calibri" w:hAnsi="Calibri"/>
                <w:sz w:val="20"/>
              </w:rPr>
              <w:t>10.22%</w:t>
            </w:r>
          </w:p>
        </w:tc>
      </w:tr>
      <w:tr w:rsidR="002A6702" w14:paraId="747A65C0"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795C6" w14:textId="77777777" w:rsidR="002A6702" w:rsidRDefault="002A6702" w:rsidP="00AD46D9">
            <w:pPr>
              <w:keepNext/>
              <w:spacing w:after="60"/>
            </w:pPr>
            <w:r>
              <w:rPr>
                <w:rFonts w:ascii="Calibri" w:hAnsi="Calibri"/>
                <w:sz w:val="20"/>
              </w:rPr>
              <w:t>Restrictions</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6399A558" w14:textId="77777777" w:rsidR="002A6702" w:rsidRPr="002A6702" w:rsidRDefault="002A6702" w:rsidP="00AD46D9">
            <w:pPr>
              <w:keepNext/>
              <w:spacing w:after="60"/>
              <w:jc w:val="right"/>
              <w:rPr>
                <w:i/>
                <w:iCs/>
              </w:rPr>
            </w:pPr>
            <w:r w:rsidRPr="002A6702">
              <w:rPr>
                <w:rFonts w:ascii="Calibri" w:hAnsi="Calibri"/>
                <w:i/>
                <w:iCs/>
                <w:sz w:val="20"/>
              </w:rPr>
              <w:t>76.96%</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186907B3" w14:textId="77777777" w:rsidR="002A6702" w:rsidRDefault="002A6702" w:rsidP="00AD46D9">
            <w:pPr>
              <w:keepNext/>
              <w:spacing w:after="60"/>
              <w:jc w:val="right"/>
            </w:pPr>
            <w:r>
              <w:rPr>
                <w:rFonts w:ascii="Calibri" w:hAnsi="Calibri"/>
                <w:b/>
                <w:sz w:val="20"/>
              </w:rPr>
              <w:t>64.40%</w:t>
            </w:r>
          </w:p>
        </w:tc>
        <w:tc>
          <w:tcPr>
            <w:tcW w:w="0" w:type="auto"/>
            <w:tcBorders>
              <w:top w:val="single" w:sz="0" w:space="0" w:color="D3D3D3"/>
              <w:left w:val="single" w:sz="0" w:space="0" w:color="D3D3D3"/>
              <w:bottom w:val="single" w:sz="0" w:space="0" w:color="D3D3D3"/>
              <w:right w:val="single" w:sz="0" w:space="0" w:color="D3D3D3"/>
            </w:tcBorders>
          </w:tcPr>
          <w:p w14:paraId="105912A1" w14:textId="77777777" w:rsidR="002A6702" w:rsidRDefault="002A6702" w:rsidP="00AD46D9">
            <w:pPr>
              <w:keepNext/>
              <w:spacing w:after="60"/>
              <w:jc w:val="right"/>
            </w:pPr>
            <w:r>
              <w:rPr>
                <w:rFonts w:ascii="Calibri" w:hAnsi="Calibri"/>
                <w:sz w:val="20"/>
              </w:rPr>
              <w:t>65.84%</w:t>
            </w:r>
          </w:p>
        </w:tc>
        <w:tc>
          <w:tcPr>
            <w:tcW w:w="0" w:type="auto"/>
            <w:tcBorders>
              <w:top w:val="single" w:sz="0" w:space="0" w:color="D3D3D3"/>
              <w:left w:val="single" w:sz="0" w:space="0" w:color="D3D3D3"/>
              <w:bottom w:val="single" w:sz="0" w:space="0" w:color="D3D3D3"/>
              <w:right w:val="single" w:sz="0" w:space="0" w:color="D3D3D3"/>
            </w:tcBorders>
          </w:tcPr>
          <w:p w14:paraId="442C7198" w14:textId="77777777" w:rsidR="002A6702" w:rsidRDefault="002A6702" w:rsidP="00AD46D9">
            <w:pPr>
              <w:keepNext/>
              <w:spacing w:after="60"/>
              <w:jc w:val="right"/>
            </w:pPr>
            <w:r>
              <w:rPr>
                <w:rFonts w:ascii="Calibri" w:hAnsi="Calibri"/>
                <w:sz w:val="20"/>
              </w:rPr>
              <w:t>60.45%</w:t>
            </w:r>
          </w:p>
        </w:tc>
        <w:tc>
          <w:tcPr>
            <w:tcW w:w="0" w:type="auto"/>
            <w:tcBorders>
              <w:top w:val="single" w:sz="0" w:space="0" w:color="D3D3D3"/>
              <w:left w:val="single" w:sz="0" w:space="0" w:color="D3D3D3"/>
              <w:bottom w:val="single" w:sz="0" w:space="0" w:color="D3D3D3"/>
              <w:right w:val="single" w:sz="0" w:space="0" w:color="D3D3D3"/>
            </w:tcBorders>
          </w:tcPr>
          <w:p w14:paraId="780EBC84" w14:textId="77777777" w:rsidR="002A6702" w:rsidRDefault="002A6702" w:rsidP="00AD46D9">
            <w:pPr>
              <w:keepNext/>
              <w:spacing w:after="60"/>
              <w:jc w:val="right"/>
            </w:pPr>
            <w:r>
              <w:rPr>
                <w:rFonts w:ascii="Calibri" w:hAnsi="Calibri"/>
                <w:sz w:val="20"/>
              </w:rPr>
              <w:t>57.17%</w:t>
            </w:r>
          </w:p>
        </w:tc>
        <w:tc>
          <w:tcPr>
            <w:tcW w:w="0" w:type="auto"/>
            <w:tcBorders>
              <w:top w:val="single" w:sz="0" w:space="0" w:color="D3D3D3"/>
              <w:left w:val="single" w:sz="0" w:space="0" w:color="D3D3D3"/>
              <w:bottom w:val="single" w:sz="0" w:space="0" w:color="D3D3D3"/>
              <w:right w:val="single" w:sz="0" w:space="0" w:color="D3D3D3"/>
            </w:tcBorders>
          </w:tcPr>
          <w:p w14:paraId="68630E29" w14:textId="77777777" w:rsidR="002A6702" w:rsidRDefault="002A6702" w:rsidP="00AD46D9">
            <w:pPr>
              <w:keepNext/>
              <w:spacing w:after="60"/>
              <w:jc w:val="right"/>
            </w:pPr>
            <w:r>
              <w:rPr>
                <w:rFonts w:ascii="Calibri" w:hAnsi="Calibri"/>
                <w:sz w:val="20"/>
              </w:rPr>
              <w:t>78.9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B231EA0" w14:textId="77777777" w:rsidR="002A6702" w:rsidRDefault="002A6702" w:rsidP="00AD46D9">
            <w:pPr>
              <w:keepNext/>
              <w:spacing w:after="60"/>
              <w:jc w:val="right"/>
            </w:pPr>
            <w:r>
              <w:rPr>
                <w:rFonts w:ascii="Calibri" w:hAnsi="Calibri"/>
                <w:b/>
                <w:sz w:val="20"/>
              </w:rPr>
              <w:t>74.91%</w:t>
            </w:r>
          </w:p>
        </w:tc>
        <w:tc>
          <w:tcPr>
            <w:tcW w:w="0" w:type="auto"/>
            <w:tcBorders>
              <w:top w:val="single" w:sz="0" w:space="0" w:color="D3D3D3"/>
              <w:left w:val="single" w:sz="0" w:space="0" w:color="D3D3D3"/>
              <w:bottom w:val="single" w:sz="0" w:space="0" w:color="D3D3D3"/>
              <w:right w:val="single" w:sz="0" w:space="0" w:color="D3D3D3"/>
            </w:tcBorders>
          </w:tcPr>
          <w:p w14:paraId="4D5AB0E6" w14:textId="77777777" w:rsidR="002A6702" w:rsidRDefault="002A6702" w:rsidP="00AD46D9">
            <w:pPr>
              <w:keepNext/>
              <w:spacing w:after="60"/>
              <w:jc w:val="right"/>
            </w:pPr>
            <w:r>
              <w:rPr>
                <w:rFonts w:ascii="Calibri" w:hAnsi="Calibri"/>
                <w:sz w:val="20"/>
              </w:rPr>
              <w:t>60.64%</w:t>
            </w:r>
          </w:p>
        </w:tc>
        <w:tc>
          <w:tcPr>
            <w:tcW w:w="0" w:type="auto"/>
            <w:tcBorders>
              <w:top w:val="single" w:sz="0" w:space="0" w:color="D3D3D3"/>
              <w:left w:val="single" w:sz="0" w:space="0" w:color="D3D3D3"/>
              <w:bottom w:val="single" w:sz="0" w:space="0" w:color="D3D3D3"/>
              <w:right w:val="single" w:sz="0" w:space="0" w:color="D3D3D3"/>
            </w:tcBorders>
          </w:tcPr>
          <w:p w14:paraId="2B413A0D" w14:textId="77777777" w:rsidR="002A6702" w:rsidRDefault="002A6702" w:rsidP="00AD46D9">
            <w:pPr>
              <w:keepNext/>
              <w:spacing w:after="60"/>
              <w:jc w:val="right"/>
            </w:pPr>
            <w:r>
              <w:rPr>
                <w:rFonts w:ascii="Calibri" w:hAnsi="Calibri"/>
                <w:sz w:val="20"/>
              </w:rPr>
              <w:t>91.9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05CDE0B" w14:textId="77777777" w:rsidR="002A6702" w:rsidRDefault="002A6702" w:rsidP="00AD46D9">
            <w:pPr>
              <w:keepNext/>
              <w:spacing w:after="60"/>
              <w:jc w:val="right"/>
            </w:pPr>
            <w:r>
              <w:rPr>
                <w:rFonts w:ascii="Calibri" w:hAnsi="Calibri"/>
                <w:b/>
                <w:sz w:val="20"/>
              </w:rPr>
              <w:t>103.62%</w:t>
            </w:r>
          </w:p>
        </w:tc>
        <w:tc>
          <w:tcPr>
            <w:tcW w:w="0" w:type="auto"/>
            <w:tcBorders>
              <w:top w:val="single" w:sz="0" w:space="0" w:color="D3D3D3"/>
              <w:left w:val="single" w:sz="0" w:space="0" w:color="D3D3D3"/>
              <w:bottom w:val="single" w:sz="0" w:space="0" w:color="D3D3D3"/>
              <w:right w:val="single" w:sz="0" w:space="0" w:color="D3D3D3"/>
            </w:tcBorders>
          </w:tcPr>
          <w:p w14:paraId="05BEECE5" w14:textId="77777777" w:rsidR="002A6702" w:rsidRDefault="002A6702" w:rsidP="00AD46D9">
            <w:pPr>
              <w:keepNext/>
              <w:spacing w:after="60"/>
              <w:jc w:val="right"/>
            </w:pPr>
            <w:r>
              <w:rPr>
                <w:rFonts w:ascii="Calibri" w:hAnsi="Calibri"/>
                <w:sz w:val="20"/>
              </w:rPr>
              <w:t>107.89%</w:t>
            </w:r>
          </w:p>
        </w:tc>
        <w:tc>
          <w:tcPr>
            <w:tcW w:w="0" w:type="auto"/>
            <w:tcBorders>
              <w:top w:val="single" w:sz="0" w:space="0" w:color="D3D3D3"/>
              <w:left w:val="single" w:sz="0" w:space="0" w:color="D3D3D3"/>
              <w:bottom w:val="single" w:sz="0" w:space="0" w:color="D3D3D3"/>
              <w:right w:val="single" w:sz="0" w:space="0" w:color="D3D3D3"/>
            </w:tcBorders>
          </w:tcPr>
          <w:p w14:paraId="0892B6B5" w14:textId="77777777" w:rsidR="002A6702" w:rsidRDefault="002A6702" w:rsidP="00AD46D9">
            <w:pPr>
              <w:keepNext/>
              <w:spacing w:after="60"/>
              <w:jc w:val="right"/>
            </w:pPr>
            <w:r>
              <w:rPr>
                <w:rFonts w:ascii="Calibri" w:hAnsi="Calibri"/>
                <w:sz w:val="20"/>
              </w:rPr>
              <w:t>74.9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F77F15D" w14:textId="77777777" w:rsidR="002A6702" w:rsidRDefault="002A6702" w:rsidP="00AD46D9">
            <w:pPr>
              <w:keepNext/>
              <w:spacing w:after="60"/>
              <w:jc w:val="right"/>
            </w:pPr>
            <w:r>
              <w:rPr>
                <w:rFonts w:ascii="Calibri" w:hAnsi="Calibri"/>
                <w:b/>
                <w:sz w:val="20"/>
              </w:rPr>
              <w:t>84.60%</w:t>
            </w:r>
          </w:p>
        </w:tc>
        <w:tc>
          <w:tcPr>
            <w:tcW w:w="0" w:type="auto"/>
            <w:tcBorders>
              <w:top w:val="single" w:sz="0" w:space="0" w:color="D3D3D3"/>
              <w:left w:val="single" w:sz="0" w:space="0" w:color="D3D3D3"/>
              <w:bottom w:val="single" w:sz="0" w:space="0" w:color="D3D3D3"/>
              <w:right w:val="single" w:sz="0" w:space="0" w:color="D3D3D3"/>
            </w:tcBorders>
          </w:tcPr>
          <w:p w14:paraId="37736BE0" w14:textId="77777777" w:rsidR="002A6702" w:rsidRDefault="002A6702" w:rsidP="00AD46D9">
            <w:pPr>
              <w:keepNext/>
              <w:spacing w:after="60"/>
              <w:jc w:val="right"/>
            </w:pPr>
            <w:r>
              <w:rPr>
                <w:rFonts w:ascii="Calibri" w:hAnsi="Calibri"/>
                <w:sz w:val="20"/>
              </w:rPr>
              <w:t>198.42%</w:t>
            </w:r>
          </w:p>
        </w:tc>
        <w:tc>
          <w:tcPr>
            <w:tcW w:w="0" w:type="auto"/>
            <w:tcBorders>
              <w:top w:val="single" w:sz="0" w:space="0" w:color="D3D3D3"/>
              <w:left w:val="single" w:sz="0" w:space="0" w:color="D3D3D3"/>
              <w:bottom w:val="single" w:sz="0" w:space="0" w:color="D3D3D3"/>
              <w:right w:val="single" w:sz="0" w:space="0" w:color="D3D3D3"/>
            </w:tcBorders>
          </w:tcPr>
          <w:p w14:paraId="61FE511B" w14:textId="77777777" w:rsidR="002A6702" w:rsidRDefault="002A6702" w:rsidP="00AD46D9">
            <w:pPr>
              <w:keepNext/>
              <w:spacing w:after="60"/>
              <w:jc w:val="right"/>
            </w:pPr>
            <w:r>
              <w:rPr>
                <w:rFonts w:ascii="Calibri" w:hAnsi="Calibri"/>
                <w:sz w:val="20"/>
              </w:rPr>
              <w:t>58.80%</w:t>
            </w:r>
          </w:p>
        </w:tc>
      </w:tr>
      <w:tr w:rsidR="002A6702" w14:paraId="176F0C15"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9E7B00" w14:textId="77777777" w:rsidR="002A6702" w:rsidRDefault="002A6702" w:rsidP="00AD46D9">
            <w:pPr>
              <w:keepNext/>
              <w:spacing w:after="60"/>
            </w:pPr>
            <w:r>
              <w:rPr>
                <w:rFonts w:ascii="Calibri" w:hAnsi="Calibri"/>
                <w:sz w:val="20"/>
              </w:rPr>
              <w:t>Post-Lockdown</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58E17967" w14:textId="77777777" w:rsidR="002A6702" w:rsidRPr="002A6702" w:rsidRDefault="002A6702" w:rsidP="00AD46D9">
            <w:pPr>
              <w:keepNext/>
              <w:spacing w:after="60"/>
              <w:jc w:val="right"/>
              <w:rPr>
                <w:i/>
                <w:iCs/>
              </w:rPr>
            </w:pPr>
            <w:r w:rsidRPr="002A6702">
              <w:rPr>
                <w:rFonts w:ascii="Calibri" w:hAnsi="Calibri"/>
                <w:i/>
                <w:iCs/>
                <w:sz w:val="20"/>
              </w:rPr>
              <w:t>108.23%</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5CFB4C6B" w14:textId="77777777" w:rsidR="002A6702" w:rsidRDefault="002A6702" w:rsidP="00AD46D9">
            <w:pPr>
              <w:keepNext/>
              <w:spacing w:after="60"/>
              <w:jc w:val="right"/>
            </w:pPr>
            <w:r>
              <w:rPr>
                <w:rFonts w:ascii="Calibri" w:hAnsi="Calibri"/>
                <w:b/>
                <w:sz w:val="20"/>
              </w:rPr>
              <w:t>98.08%</w:t>
            </w:r>
          </w:p>
        </w:tc>
        <w:tc>
          <w:tcPr>
            <w:tcW w:w="0" w:type="auto"/>
            <w:tcBorders>
              <w:top w:val="single" w:sz="0" w:space="0" w:color="D3D3D3"/>
              <w:left w:val="single" w:sz="0" w:space="0" w:color="D3D3D3"/>
              <w:bottom w:val="single" w:sz="0" w:space="0" w:color="D3D3D3"/>
              <w:right w:val="single" w:sz="0" w:space="0" w:color="D3D3D3"/>
            </w:tcBorders>
          </w:tcPr>
          <w:p w14:paraId="2FAF8335" w14:textId="77777777" w:rsidR="002A6702" w:rsidRDefault="002A6702" w:rsidP="00AD46D9">
            <w:pPr>
              <w:keepNext/>
              <w:spacing w:after="60"/>
              <w:jc w:val="right"/>
            </w:pPr>
            <w:r>
              <w:rPr>
                <w:rFonts w:ascii="Calibri" w:hAnsi="Calibri"/>
                <w:sz w:val="20"/>
              </w:rPr>
              <w:t>112.54%</w:t>
            </w:r>
          </w:p>
        </w:tc>
        <w:tc>
          <w:tcPr>
            <w:tcW w:w="0" w:type="auto"/>
            <w:tcBorders>
              <w:top w:val="single" w:sz="0" w:space="0" w:color="D3D3D3"/>
              <w:left w:val="single" w:sz="0" w:space="0" w:color="D3D3D3"/>
              <w:bottom w:val="single" w:sz="0" w:space="0" w:color="D3D3D3"/>
              <w:right w:val="single" w:sz="0" w:space="0" w:color="D3D3D3"/>
            </w:tcBorders>
          </w:tcPr>
          <w:p w14:paraId="7B495607" w14:textId="77777777" w:rsidR="002A6702" w:rsidRDefault="002A6702" w:rsidP="00AD46D9">
            <w:pPr>
              <w:keepNext/>
              <w:spacing w:after="60"/>
              <w:jc w:val="right"/>
            </w:pPr>
            <w:r>
              <w:rPr>
                <w:rFonts w:ascii="Calibri" w:hAnsi="Calibri"/>
                <w:sz w:val="20"/>
              </w:rPr>
              <w:t>83.63%</w:t>
            </w:r>
          </w:p>
        </w:tc>
        <w:tc>
          <w:tcPr>
            <w:tcW w:w="0" w:type="auto"/>
            <w:tcBorders>
              <w:top w:val="single" w:sz="0" w:space="0" w:color="D3D3D3"/>
              <w:left w:val="single" w:sz="0" w:space="0" w:color="D3D3D3"/>
              <w:bottom w:val="single" w:sz="0" w:space="0" w:color="D3D3D3"/>
              <w:right w:val="single" w:sz="0" w:space="0" w:color="D3D3D3"/>
            </w:tcBorders>
          </w:tcPr>
          <w:p w14:paraId="47763936" w14:textId="77777777" w:rsidR="002A6702" w:rsidRDefault="002A6702" w:rsidP="00AD46D9">
            <w:pPr>
              <w:keepNext/>
              <w:spacing w:after="60"/>
              <w:jc w:val="right"/>
            </w:pPr>
            <w:r>
              <w:rPr>
                <w:rFonts w:ascii="Calibri" w:hAnsi="Calibri"/>
                <w:sz w:val="20"/>
              </w:rPr>
              <w:t>81.10%</w:t>
            </w:r>
          </w:p>
        </w:tc>
        <w:tc>
          <w:tcPr>
            <w:tcW w:w="0" w:type="auto"/>
            <w:tcBorders>
              <w:top w:val="single" w:sz="0" w:space="0" w:color="D3D3D3"/>
              <w:left w:val="single" w:sz="0" w:space="0" w:color="D3D3D3"/>
              <w:bottom w:val="single" w:sz="0" w:space="0" w:color="D3D3D3"/>
              <w:right w:val="single" w:sz="0" w:space="0" w:color="D3D3D3"/>
            </w:tcBorders>
          </w:tcPr>
          <w:p w14:paraId="1D7DB166" w14:textId="77777777" w:rsidR="002A6702" w:rsidRDefault="002A6702" w:rsidP="00AD46D9">
            <w:pPr>
              <w:keepNext/>
              <w:spacing w:after="60"/>
              <w:jc w:val="right"/>
            </w:pPr>
            <w:r>
              <w:rPr>
                <w:rFonts w:ascii="Calibri" w:hAnsi="Calibri"/>
                <w:sz w:val="20"/>
              </w:rPr>
              <w:t>109.9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A0B554A" w14:textId="77777777" w:rsidR="002A6702" w:rsidRDefault="002A6702" w:rsidP="00AD46D9">
            <w:pPr>
              <w:keepNext/>
              <w:spacing w:after="60"/>
              <w:jc w:val="right"/>
            </w:pPr>
            <w:r>
              <w:rPr>
                <w:rFonts w:ascii="Calibri" w:hAnsi="Calibri"/>
                <w:b/>
                <w:sz w:val="20"/>
              </w:rPr>
              <w:t>97.86%</w:t>
            </w:r>
          </w:p>
        </w:tc>
        <w:tc>
          <w:tcPr>
            <w:tcW w:w="0" w:type="auto"/>
            <w:tcBorders>
              <w:top w:val="single" w:sz="0" w:space="0" w:color="D3D3D3"/>
              <w:left w:val="single" w:sz="0" w:space="0" w:color="D3D3D3"/>
              <w:bottom w:val="single" w:sz="0" w:space="0" w:color="D3D3D3"/>
              <w:right w:val="single" w:sz="0" w:space="0" w:color="D3D3D3"/>
            </w:tcBorders>
          </w:tcPr>
          <w:p w14:paraId="1FD403C7" w14:textId="77777777" w:rsidR="002A6702" w:rsidRDefault="002A6702" w:rsidP="00AD46D9">
            <w:pPr>
              <w:keepNext/>
              <w:spacing w:after="60"/>
              <w:jc w:val="right"/>
            </w:pPr>
            <w:r>
              <w:rPr>
                <w:rFonts w:ascii="Calibri" w:hAnsi="Calibri"/>
                <w:sz w:val="20"/>
              </w:rPr>
              <w:t>75.04%</w:t>
            </w:r>
          </w:p>
        </w:tc>
        <w:tc>
          <w:tcPr>
            <w:tcW w:w="0" w:type="auto"/>
            <w:tcBorders>
              <w:top w:val="single" w:sz="0" w:space="0" w:color="D3D3D3"/>
              <w:left w:val="single" w:sz="0" w:space="0" w:color="D3D3D3"/>
              <w:bottom w:val="single" w:sz="0" w:space="0" w:color="D3D3D3"/>
              <w:right w:val="single" w:sz="0" w:space="0" w:color="D3D3D3"/>
            </w:tcBorders>
          </w:tcPr>
          <w:p w14:paraId="23A1A191" w14:textId="77777777" w:rsidR="002A6702" w:rsidRDefault="002A6702" w:rsidP="00AD46D9">
            <w:pPr>
              <w:keepNext/>
              <w:spacing w:after="60"/>
              <w:jc w:val="right"/>
            </w:pPr>
            <w:r>
              <w:rPr>
                <w:rFonts w:ascii="Calibri" w:hAnsi="Calibri"/>
                <w:sz w:val="20"/>
              </w:rPr>
              <w:t>125.07%</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ABFFAF7" w14:textId="77777777" w:rsidR="002A6702" w:rsidRDefault="002A6702" w:rsidP="00AD46D9">
            <w:pPr>
              <w:keepNext/>
              <w:spacing w:after="60"/>
              <w:jc w:val="right"/>
            </w:pPr>
            <w:r>
              <w:rPr>
                <w:rFonts w:ascii="Calibri" w:hAnsi="Calibri"/>
                <w:b/>
                <w:sz w:val="20"/>
              </w:rPr>
              <w:t>156.45%</w:t>
            </w:r>
          </w:p>
        </w:tc>
        <w:tc>
          <w:tcPr>
            <w:tcW w:w="0" w:type="auto"/>
            <w:tcBorders>
              <w:top w:val="single" w:sz="0" w:space="0" w:color="D3D3D3"/>
              <w:left w:val="single" w:sz="0" w:space="0" w:color="D3D3D3"/>
              <w:bottom w:val="single" w:sz="0" w:space="0" w:color="D3D3D3"/>
              <w:right w:val="single" w:sz="0" w:space="0" w:color="D3D3D3"/>
            </w:tcBorders>
          </w:tcPr>
          <w:p w14:paraId="020B8D8E" w14:textId="77777777" w:rsidR="002A6702" w:rsidRDefault="002A6702" w:rsidP="00AD46D9">
            <w:pPr>
              <w:keepNext/>
              <w:spacing w:after="60"/>
              <w:jc w:val="right"/>
            </w:pPr>
            <w:r>
              <w:rPr>
                <w:rFonts w:ascii="Calibri" w:hAnsi="Calibri"/>
                <w:sz w:val="20"/>
              </w:rPr>
              <w:t>165.09%</w:t>
            </w:r>
          </w:p>
        </w:tc>
        <w:tc>
          <w:tcPr>
            <w:tcW w:w="0" w:type="auto"/>
            <w:tcBorders>
              <w:top w:val="single" w:sz="0" w:space="0" w:color="D3D3D3"/>
              <w:left w:val="single" w:sz="0" w:space="0" w:color="D3D3D3"/>
              <w:bottom w:val="single" w:sz="0" w:space="0" w:color="D3D3D3"/>
              <w:right w:val="single" w:sz="0" w:space="0" w:color="D3D3D3"/>
            </w:tcBorders>
          </w:tcPr>
          <w:p w14:paraId="1042406E" w14:textId="77777777" w:rsidR="002A6702" w:rsidRDefault="002A6702" w:rsidP="00AD46D9">
            <w:pPr>
              <w:keepNext/>
              <w:spacing w:after="60"/>
              <w:jc w:val="right"/>
            </w:pPr>
            <w:r>
              <w:rPr>
                <w:rFonts w:ascii="Calibri" w:hAnsi="Calibri"/>
                <w:sz w:val="20"/>
              </w:rPr>
              <w:t>98.43%</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8AE6626" w14:textId="77777777" w:rsidR="002A6702" w:rsidRDefault="002A6702" w:rsidP="00AD46D9">
            <w:pPr>
              <w:keepNext/>
              <w:spacing w:after="60"/>
              <w:jc w:val="right"/>
            </w:pPr>
            <w:r>
              <w:rPr>
                <w:rFonts w:ascii="Calibri" w:hAnsi="Calibri"/>
                <w:b/>
                <w:sz w:val="20"/>
              </w:rPr>
              <w:t>121.11%</w:t>
            </w:r>
          </w:p>
        </w:tc>
        <w:tc>
          <w:tcPr>
            <w:tcW w:w="0" w:type="auto"/>
            <w:tcBorders>
              <w:top w:val="single" w:sz="0" w:space="0" w:color="D3D3D3"/>
              <w:left w:val="single" w:sz="0" w:space="0" w:color="D3D3D3"/>
              <w:bottom w:val="single" w:sz="0" w:space="0" w:color="D3D3D3"/>
              <w:right w:val="single" w:sz="0" w:space="0" w:color="D3D3D3"/>
            </w:tcBorders>
          </w:tcPr>
          <w:p w14:paraId="35919466" w14:textId="77777777" w:rsidR="002A6702" w:rsidRDefault="002A6702" w:rsidP="00AD46D9">
            <w:pPr>
              <w:keepNext/>
              <w:spacing w:after="60"/>
              <w:jc w:val="right"/>
            </w:pPr>
            <w:r>
              <w:rPr>
                <w:rFonts w:ascii="Calibri" w:hAnsi="Calibri"/>
                <w:sz w:val="20"/>
              </w:rPr>
              <w:t>357.97%</w:t>
            </w:r>
          </w:p>
        </w:tc>
        <w:tc>
          <w:tcPr>
            <w:tcW w:w="0" w:type="auto"/>
            <w:tcBorders>
              <w:top w:val="single" w:sz="0" w:space="0" w:color="D3D3D3"/>
              <w:left w:val="single" w:sz="0" w:space="0" w:color="D3D3D3"/>
              <w:bottom w:val="single" w:sz="0" w:space="0" w:color="D3D3D3"/>
              <w:right w:val="single" w:sz="0" w:space="0" w:color="D3D3D3"/>
            </w:tcBorders>
          </w:tcPr>
          <w:p w14:paraId="2CF6E9AB" w14:textId="77777777" w:rsidR="002A6702" w:rsidRDefault="002A6702" w:rsidP="00AD46D9">
            <w:pPr>
              <w:keepNext/>
              <w:spacing w:after="60"/>
              <w:jc w:val="right"/>
            </w:pPr>
            <w:r>
              <w:rPr>
                <w:rFonts w:ascii="Calibri" w:hAnsi="Calibri"/>
                <w:sz w:val="20"/>
              </w:rPr>
              <w:t>67.42%</w:t>
            </w:r>
          </w:p>
        </w:tc>
      </w:tr>
    </w:tbl>
    <w:p w14:paraId="2A52F12E" w14:textId="74D81A22" w:rsidR="00DC7618" w:rsidRDefault="00553156" w:rsidP="00553156">
      <w:pPr>
        <w:pStyle w:val="BodyText"/>
      </w:pPr>
      <w:r>
        <w:t>Normalised to Pre-COVID-19 levels = 100%.</w:t>
      </w:r>
    </w:p>
    <w:p w14:paraId="729F1E2C" w14:textId="4C001DAE" w:rsidR="00527216" w:rsidRDefault="00527216" w:rsidP="00527216">
      <w:pPr>
        <w:pStyle w:val="Heading2"/>
        <w:numPr>
          <w:ilvl w:val="1"/>
          <w:numId w:val="3"/>
        </w:numPr>
      </w:pPr>
      <w:r>
        <w:t>Table S2</w:t>
      </w:r>
    </w:p>
    <w:tbl>
      <w:tblPr>
        <w:tblStyle w:val="Table"/>
        <w:tblW w:w="5000" w:type="pct"/>
        <w:jc w:val="center"/>
        <w:tblCellMar>
          <w:left w:w="60" w:type="dxa"/>
          <w:right w:w="60" w:type="dxa"/>
        </w:tblCellMar>
        <w:tblLook w:val="0000" w:firstRow="0" w:lastRow="0" w:firstColumn="0" w:lastColumn="0" w:noHBand="0" w:noVBand="0"/>
      </w:tblPr>
      <w:tblGrid>
        <w:gridCol w:w="1271"/>
        <w:gridCol w:w="1523"/>
        <w:gridCol w:w="1003"/>
        <w:gridCol w:w="677"/>
        <w:gridCol w:w="677"/>
        <w:gridCol w:w="750"/>
        <w:gridCol w:w="831"/>
        <w:gridCol w:w="780"/>
        <w:gridCol w:w="779"/>
        <w:gridCol w:w="779"/>
        <w:gridCol w:w="824"/>
        <w:gridCol w:w="779"/>
        <w:gridCol w:w="677"/>
        <w:gridCol w:w="578"/>
        <w:gridCol w:w="576"/>
        <w:gridCol w:w="576"/>
      </w:tblGrid>
      <w:tr w:rsidR="0082324D" w14:paraId="0E97BF91" w14:textId="77777777" w:rsidTr="0082324D">
        <w:trPr>
          <w:cantSplit/>
          <w:tblHeader/>
          <w:jc w:val="center"/>
        </w:trPr>
        <w:tc>
          <w:tcPr>
            <w:tcW w:w="0" w:type="auto"/>
            <w:tcBorders>
              <w:top w:val="single" w:sz="16" w:space="0" w:color="D3D3D3"/>
              <w:left w:val="single" w:sz="0" w:space="0" w:color="D3D3D3"/>
            </w:tcBorders>
          </w:tcPr>
          <w:p w14:paraId="076EA349" w14:textId="77777777" w:rsidR="0082324D" w:rsidRDefault="0082324D" w:rsidP="0082324D">
            <w:pPr>
              <w:keepNext/>
              <w:spacing w:after="60"/>
            </w:pPr>
          </w:p>
        </w:tc>
        <w:tc>
          <w:tcPr>
            <w:tcW w:w="583" w:type="pct"/>
            <w:tcBorders>
              <w:top w:val="single" w:sz="16" w:space="0" w:color="D3D3D3"/>
            </w:tcBorders>
          </w:tcPr>
          <w:p w14:paraId="3A7AE1D0" w14:textId="77777777" w:rsidR="0082324D" w:rsidRDefault="0082324D" w:rsidP="00AD46D9">
            <w:pPr>
              <w:keepNext/>
              <w:spacing w:after="60"/>
            </w:pPr>
          </w:p>
        </w:tc>
        <w:tc>
          <w:tcPr>
            <w:tcW w:w="1506" w:type="pct"/>
            <w:gridSpan w:val="5"/>
            <w:tcBorders>
              <w:top w:val="single" w:sz="16" w:space="0" w:color="D3D3D3"/>
              <w:bottom w:val="single" w:sz="16" w:space="0" w:color="D3D3D3"/>
            </w:tcBorders>
          </w:tcPr>
          <w:p w14:paraId="1735CE8B" w14:textId="77777777" w:rsidR="0082324D" w:rsidRDefault="0082324D" w:rsidP="00AD46D9">
            <w:pPr>
              <w:keepNext/>
              <w:spacing w:after="60"/>
              <w:jc w:val="center"/>
            </w:pPr>
            <w:r>
              <w:rPr>
                <w:rFonts w:ascii="Calibri" w:hAnsi="Calibri"/>
                <w:sz w:val="20"/>
              </w:rPr>
              <w:t>LARCs</w:t>
            </w:r>
          </w:p>
        </w:tc>
        <w:tc>
          <w:tcPr>
            <w:tcW w:w="0" w:type="auto"/>
            <w:gridSpan w:val="3"/>
            <w:tcBorders>
              <w:top w:val="single" w:sz="16" w:space="0" w:color="D3D3D3"/>
              <w:bottom w:val="single" w:sz="16" w:space="0" w:color="D3D3D3"/>
            </w:tcBorders>
          </w:tcPr>
          <w:p w14:paraId="06416625" w14:textId="77777777" w:rsidR="0082324D" w:rsidRDefault="0082324D" w:rsidP="00AD46D9">
            <w:pPr>
              <w:keepNext/>
              <w:spacing w:after="60"/>
              <w:jc w:val="center"/>
            </w:pPr>
            <w:r>
              <w:rPr>
                <w:rFonts w:ascii="Calibri" w:hAnsi="Calibri"/>
                <w:sz w:val="20"/>
              </w:rPr>
              <w:t>Oral</w:t>
            </w:r>
          </w:p>
        </w:tc>
        <w:tc>
          <w:tcPr>
            <w:tcW w:w="0" w:type="auto"/>
            <w:gridSpan w:val="3"/>
            <w:tcBorders>
              <w:top w:val="single" w:sz="16" w:space="0" w:color="D3D3D3"/>
              <w:bottom w:val="single" w:sz="16" w:space="0" w:color="D3D3D3"/>
            </w:tcBorders>
          </w:tcPr>
          <w:p w14:paraId="15F83D09" w14:textId="77777777" w:rsidR="0082324D" w:rsidRDefault="0082324D" w:rsidP="00AD46D9">
            <w:pPr>
              <w:keepNext/>
              <w:spacing w:after="60"/>
              <w:jc w:val="center"/>
            </w:pPr>
            <w:r>
              <w:rPr>
                <w:rFonts w:ascii="Calibri" w:hAnsi="Calibri"/>
                <w:sz w:val="20"/>
              </w:rPr>
              <w:t>Other</w:t>
            </w:r>
          </w:p>
        </w:tc>
        <w:tc>
          <w:tcPr>
            <w:tcW w:w="0" w:type="auto"/>
            <w:gridSpan w:val="3"/>
            <w:tcBorders>
              <w:top w:val="single" w:sz="16" w:space="0" w:color="D3D3D3"/>
              <w:bottom w:val="single" w:sz="16" w:space="0" w:color="D3D3D3"/>
              <w:right w:val="single" w:sz="0" w:space="0" w:color="D3D3D3"/>
            </w:tcBorders>
          </w:tcPr>
          <w:p w14:paraId="6F4A4075" w14:textId="77777777" w:rsidR="0082324D" w:rsidRDefault="0082324D" w:rsidP="00AD46D9">
            <w:pPr>
              <w:keepNext/>
              <w:spacing w:after="60"/>
              <w:jc w:val="center"/>
            </w:pPr>
            <w:r>
              <w:rPr>
                <w:rFonts w:ascii="Calibri" w:hAnsi="Calibri"/>
                <w:sz w:val="20"/>
              </w:rPr>
              <w:t>EC</w:t>
            </w:r>
          </w:p>
        </w:tc>
      </w:tr>
      <w:tr w:rsidR="0082324D" w14:paraId="0C01204C" w14:textId="77777777" w:rsidTr="0082324D">
        <w:trPr>
          <w:cantSplit/>
          <w:tblHeader/>
          <w:jc w:val="center"/>
        </w:trPr>
        <w:tc>
          <w:tcPr>
            <w:tcW w:w="0" w:type="auto"/>
            <w:tcBorders>
              <w:left w:val="single" w:sz="0" w:space="0" w:color="D3D3D3"/>
              <w:bottom w:val="single" w:sz="16" w:space="0" w:color="D3D3D3"/>
            </w:tcBorders>
          </w:tcPr>
          <w:p w14:paraId="6E9CE947" w14:textId="77777777" w:rsidR="0082324D" w:rsidRDefault="0082324D" w:rsidP="00AD46D9">
            <w:pPr>
              <w:keepNext/>
              <w:spacing w:after="60"/>
            </w:pPr>
            <w:r>
              <w:rPr>
                <w:rFonts w:ascii="Calibri" w:hAnsi="Calibri"/>
                <w:sz w:val="20"/>
              </w:rPr>
              <w:t>Timeframes</w:t>
            </w:r>
          </w:p>
        </w:tc>
        <w:tc>
          <w:tcPr>
            <w:tcW w:w="583" w:type="pct"/>
            <w:tcBorders>
              <w:bottom w:val="single" w:sz="16" w:space="0" w:color="D3D3D3"/>
            </w:tcBorders>
            <w:shd w:val="clear" w:color="auto" w:fill="000000" w:themeFill="text1"/>
          </w:tcPr>
          <w:p w14:paraId="14AE2D33" w14:textId="5C2D1040" w:rsidR="0082324D" w:rsidRPr="0082324D" w:rsidRDefault="0082324D" w:rsidP="00AD46D9">
            <w:pPr>
              <w:keepNext/>
              <w:spacing w:after="60"/>
              <w:jc w:val="right"/>
              <w:rPr>
                <w:rFonts w:ascii="Calibri" w:hAnsi="Calibri"/>
                <w:i/>
                <w:iCs/>
                <w:sz w:val="20"/>
              </w:rPr>
            </w:pPr>
            <w:r w:rsidRPr="0082324D">
              <w:rPr>
                <w:rFonts w:ascii="Calibri" w:hAnsi="Calibri"/>
                <w:i/>
                <w:iCs/>
                <w:sz w:val="20"/>
              </w:rPr>
              <w:t>TOTAL</w:t>
            </w:r>
          </w:p>
        </w:tc>
        <w:tc>
          <w:tcPr>
            <w:tcW w:w="384" w:type="pct"/>
            <w:tcBorders>
              <w:bottom w:val="single" w:sz="16" w:space="0" w:color="D3D3D3"/>
            </w:tcBorders>
          </w:tcPr>
          <w:p w14:paraId="7908C049" w14:textId="77777777" w:rsidR="0082324D" w:rsidRDefault="0082324D" w:rsidP="00AD46D9">
            <w:pPr>
              <w:keepNext/>
              <w:spacing w:after="60"/>
              <w:jc w:val="right"/>
            </w:pPr>
            <w:r>
              <w:rPr>
                <w:rFonts w:ascii="Calibri" w:hAnsi="Calibri"/>
                <w:sz w:val="20"/>
              </w:rPr>
              <w:t>All LARC</w:t>
            </w:r>
          </w:p>
        </w:tc>
        <w:tc>
          <w:tcPr>
            <w:tcW w:w="0" w:type="auto"/>
            <w:tcBorders>
              <w:bottom w:val="single" w:sz="16" w:space="0" w:color="D3D3D3"/>
            </w:tcBorders>
          </w:tcPr>
          <w:p w14:paraId="5FC5AAA7" w14:textId="77777777" w:rsidR="0082324D" w:rsidRDefault="0082324D" w:rsidP="00AD46D9">
            <w:pPr>
              <w:keepNext/>
              <w:spacing w:after="60"/>
              <w:jc w:val="right"/>
            </w:pPr>
            <w:r>
              <w:rPr>
                <w:rFonts w:ascii="Calibri" w:hAnsi="Calibri"/>
                <w:sz w:val="20"/>
              </w:rPr>
              <w:t>IUS</w:t>
            </w:r>
          </w:p>
        </w:tc>
        <w:tc>
          <w:tcPr>
            <w:tcW w:w="0" w:type="auto"/>
            <w:tcBorders>
              <w:bottom w:val="single" w:sz="16" w:space="0" w:color="D3D3D3"/>
            </w:tcBorders>
          </w:tcPr>
          <w:p w14:paraId="3D30A55B" w14:textId="77777777" w:rsidR="0082324D" w:rsidRDefault="0082324D" w:rsidP="00AD46D9">
            <w:pPr>
              <w:keepNext/>
              <w:spacing w:after="60"/>
              <w:jc w:val="right"/>
            </w:pPr>
            <w:r>
              <w:rPr>
                <w:rFonts w:ascii="Calibri" w:hAnsi="Calibri"/>
                <w:sz w:val="20"/>
              </w:rPr>
              <w:t>IUD</w:t>
            </w:r>
          </w:p>
        </w:tc>
        <w:tc>
          <w:tcPr>
            <w:tcW w:w="0" w:type="auto"/>
            <w:tcBorders>
              <w:bottom w:val="single" w:sz="16" w:space="0" w:color="D3D3D3"/>
            </w:tcBorders>
          </w:tcPr>
          <w:p w14:paraId="0E4461FD" w14:textId="77777777" w:rsidR="0082324D" w:rsidRDefault="0082324D" w:rsidP="00AD46D9">
            <w:pPr>
              <w:keepNext/>
              <w:spacing w:after="60"/>
              <w:jc w:val="right"/>
            </w:pPr>
            <w:r>
              <w:rPr>
                <w:rFonts w:ascii="Calibri" w:hAnsi="Calibri"/>
                <w:sz w:val="20"/>
              </w:rPr>
              <w:t>Implant</w:t>
            </w:r>
          </w:p>
        </w:tc>
        <w:tc>
          <w:tcPr>
            <w:tcW w:w="0" w:type="auto"/>
            <w:tcBorders>
              <w:bottom w:val="single" w:sz="16" w:space="0" w:color="D3D3D3"/>
            </w:tcBorders>
          </w:tcPr>
          <w:p w14:paraId="706FD6C9" w14:textId="77777777" w:rsidR="0082324D" w:rsidRDefault="0082324D" w:rsidP="00AD46D9">
            <w:pPr>
              <w:keepNext/>
              <w:spacing w:after="60"/>
              <w:jc w:val="right"/>
            </w:pPr>
            <w:r>
              <w:rPr>
                <w:rFonts w:ascii="Calibri" w:hAnsi="Calibri"/>
                <w:sz w:val="20"/>
              </w:rPr>
              <w:t>Injection</w:t>
            </w:r>
          </w:p>
        </w:tc>
        <w:tc>
          <w:tcPr>
            <w:tcW w:w="0" w:type="auto"/>
            <w:tcBorders>
              <w:bottom w:val="single" w:sz="16" w:space="0" w:color="D3D3D3"/>
            </w:tcBorders>
          </w:tcPr>
          <w:p w14:paraId="0D8FDFD9" w14:textId="77777777" w:rsidR="0082324D" w:rsidRDefault="0082324D" w:rsidP="00AD46D9">
            <w:pPr>
              <w:keepNext/>
              <w:spacing w:after="60"/>
              <w:jc w:val="right"/>
            </w:pPr>
            <w:r>
              <w:rPr>
                <w:rFonts w:ascii="Calibri" w:hAnsi="Calibri"/>
                <w:sz w:val="20"/>
              </w:rPr>
              <w:t>All Oral</w:t>
            </w:r>
          </w:p>
        </w:tc>
        <w:tc>
          <w:tcPr>
            <w:tcW w:w="0" w:type="auto"/>
            <w:tcBorders>
              <w:bottom w:val="single" w:sz="16" w:space="0" w:color="D3D3D3"/>
            </w:tcBorders>
          </w:tcPr>
          <w:p w14:paraId="638B40DA" w14:textId="77777777" w:rsidR="0082324D" w:rsidRDefault="0082324D" w:rsidP="00AD46D9">
            <w:pPr>
              <w:keepNext/>
              <w:spacing w:after="60"/>
              <w:jc w:val="right"/>
            </w:pPr>
            <w:r>
              <w:rPr>
                <w:rFonts w:ascii="Calibri" w:hAnsi="Calibri"/>
                <w:sz w:val="20"/>
              </w:rPr>
              <w:t>COCP</w:t>
            </w:r>
          </w:p>
        </w:tc>
        <w:tc>
          <w:tcPr>
            <w:tcW w:w="0" w:type="auto"/>
            <w:tcBorders>
              <w:bottom w:val="single" w:sz="16" w:space="0" w:color="D3D3D3"/>
            </w:tcBorders>
          </w:tcPr>
          <w:p w14:paraId="7043CDCC" w14:textId="77777777" w:rsidR="0082324D" w:rsidRDefault="0082324D" w:rsidP="00AD46D9">
            <w:pPr>
              <w:keepNext/>
              <w:spacing w:after="60"/>
              <w:jc w:val="right"/>
            </w:pPr>
            <w:r>
              <w:rPr>
                <w:rFonts w:ascii="Calibri" w:hAnsi="Calibri"/>
                <w:sz w:val="20"/>
              </w:rPr>
              <w:t>POP</w:t>
            </w:r>
          </w:p>
        </w:tc>
        <w:tc>
          <w:tcPr>
            <w:tcW w:w="0" w:type="auto"/>
            <w:tcBorders>
              <w:bottom w:val="single" w:sz="16" w:space="0" w:color="D3D3D3"/>
            </w:tcBorders>
          </w:tcPr>
          <w:p w14:paraId="743B0CCF" w14:textId="77777777" w:rsidR="0082324D" w:rsidRDefault="0082324D" w:rsidP="00AD46D9">
            <w:pPr>
              <w:keepNext/>
              <w:spacing w:after="60"/>
              <w:jc w:val="right"/>
            </w:pPr>
            <w:r>
              <w:rPr>
                <w:rFonts w:ascii="Calibri" w:hAnsi="Calibri"/>
                <w:sz w:val="20"/>
              </w:rPr>
              <w:t>All Other</w:t>
            </w:r>
          </w:p>
        </w:tc>
        <w:tc>
          <w:tcPr>
            <w:tcW w:w="0" w:type="auto"/>
            <w:tcBorders>
              <w:bottom w:val="single" w:sz="16" w:space="0" w:color="D3D3D3"/>
            </w:tcBorders>
          </w:tcPr>
          <w:p w14:paraId="18674B3A" w14:textId="77777777" w:rsidR="0082324D" w:rsidRDefault="0082324D" w:rsidP="00AD46D9">
            <w:pPr>
              <w:keepNext/>
              <w:spacing w:after="60"/>
              <w:jc w:val="right"/>
            </w:pPr>
            <w:r>
              <w:rPr>
                <w:rFonts w:ascii="Calibri" w:hAnsi="Calibri"/>
                <w:sz w:val="20"/>
              </w:rPr>
              <w:t>Patch</w:t>
            </w:r>
          </w:p>
        </w:tc>
        <w:tc>
          <w:tcPr>
            <w:tcW w:w="0" w:type="auto"/>
            <w:tcBorders>
              <w:bottom w:val="single" w:sz="16" w:space="0" w:color="D3D3D3"/>
            </w:tcBorders>
          </w:tcPr>
          <w:p w14:paraId="4DBDA472" w14:textId="77777777" w:rsidR="0082324D" w:rsidRDefault="0082324D" w:rsidP="00AD46D9">
            <w:pPr>
              <w:keepNext/>
              <w:spacing w:after="60"/>
              <w:jc w:val="right"/>
            </w:pPr>
            <w:r>
              <w:rPr>
                <w:rFonts w:ascii="Calibri" w:hAnsi="Calibri"/>
                <w:sz w:val="20"/>
              </w:rPr>
              <w:t>Ring</w:t>
            </w:r>
          </w:p>
        </w:tc>
        <w:tc>
          <w:tcPr>
            <w:tcW w:w="0" w:type="auto"/>
            <w:tcBorders>
              <w:bottom w:val="single" w:sz="16" w:space="0" w:color="D3D3D3"/>
            </w:tcBorders>
          </w:tcPr>
          <w:p w14:paraId="7F5A81FA" w14:textId="77777777" w:rsidR="0082324D" w:rsidRDefault="0082324D" w:rsidP="00AD46D9">
            <w:pPr>
              <w:keepNext/>
              <w:spacing w:after="60"/>
              <w:jc w:val="right"/>
            </w:pPr>
            <w:r>
              <w:rPr>
                <w:rFonts w:ascii="Calibri" w:hAnsi="Calibri"/>
                <w:sz w:val="20"/>
              </w:rPr>
              <w:t>All EC</w:t>
            </w:r>
          </w:p>
        </w:tc>
        <w:tc>
          <w:tcPr>
            <w:tcW w:w="0" w:type="auto"/>
            <w:tcBorders>
              <w:bottom w:val="single" w:sz="16" w:space="0" w:color="D3D3D3"/>
            </w:tcBorders>
          </w:tcPr>
          <w:p w14:paraId="4E39487C" w14:textId="77777777" w:rsidR="0082324D" w:rsidRDefault="0082324D" w:rsidP="00AD46D9">
            <w:pPr>
              <w:keepNext/>
              <w:spacing w:after="60"/>
              <w:jc w:val="right"/>
            </w:pPr>
            <w:proofErr w:type="spellStart"/>
            <w:r>
              <w:rPr>
                <w:rFonts w:ascii="Calibri" w:hAnsi="Calibri"/>
                <w:sz w:val="20"/>
              </w:rPr>
              <w:t>Uli</w:t>
            </w:r>
            <w:proofErr w:type="spellEnd"/>
          </w:p>
        </w:tc>
        <w:tc>
          <w:tcPr>
            <w:tcW w:w="0" w:type="auto"/>
            <w:tcBorders>
              <w:bottom w:val="single" w:sz="16" w:space="0" w:color="D3D3D3"/>
              <w:right w:val="single" w:sz="0" w:space="0" w:color="D3D3D3"/>
            </w:tcBorders>
          </w:tcPr>
          <w:p w14:paraId="069E8FD9" w14:textId="77777777" w:rsidR="0082324D" w:rsidRDefault="0082324D" w:rsidP="00AD46D9">
            <w:pPr>
              <w:keepNext/>
              <w:spacing w:after="60"/>
              <w:jc w:val="right"/>
            </w:pPr>
            <w:proofErr w:type="spellStart"/>
            <w:r>
              <w:rPr>
                <w:rFonts w:ascii="Calibri" w:hAnsi="Calibri"/>
                <w:sz w:val="20"/>
              </w:rPr>
              <w:t>Levo</w:t>
            </w:r>
            <w:proofErr w:type="spellEnd"/>
          </w:p>
        </w:tc>
      </w:tr>
      <w:tr w:rsidR="0082324D" w14:paraId="1EE4DAB6"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0BA62" w14:textId="77777777" w:rsidR="0082324D" w:rsidRDefault="0082324D" w:rsidP="00AD46D9">
            <w:pPr>
              <w:keepNext/>
              <w:spacing w:after="60"/>
            </w:pPr>
            <w:r>
              <w:rPr>
                <w:rFonts w:ascii="Calibri" w:hAnsi="Calibri"/>
                <w:sz w:val="20"/>
              </w:rPr>
              <w:t>Pre-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283B12FA"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576,986</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7D53BE55" w14:textId="77777777" w:rsidR="0082324D" w:rsidRDefault="0082324D" w:rsidP="00AD46D9">
            <w:pPr>
              <w:keepNext/>
              <w:spacing w:after="60"/>
              <w:jc w:val="right"/>
            </w:pPr>
            <w:r>
              <w:rPr>
                <w:rFonts w:ascii="Calibri" w:hAnsi="Calibri"/>
                <w:b/>
                <w:sz w:val="20"/>
              </w:rPr>
              <w:t>164,543</w:t>
            </w:r>
          </w:p>
        </w:tc>
        <w:tc>
          <w:tcPr>
            <w:tcW w:w="0" w:type="auto"/>
            <w:tcBorders>
              <w:top w:val="single" w:sz="0" w:space="0" w:color="D3D3D3"/>
              <w:left w:val="single" w:sz="0" w:space="0" w:color="D3D3D3"/>
              <w:bottom w:val="single" w:sz="0" w:space="0" w:color="D3D3D3"/>
              <w:right w:val="single" w:sz="0" w:space="0" w:color="D3D3D3"/>
            </w:tcBorders>
          </w:tcPr>
          <w:p w14:paraId="10B9C7F4" w14:textId="77777777" w:rsidR="0082324D" w:rsidRDefault="0082324D" w:rsidP="00AD46D9">
            <w:pPr>
              <w:keepNext/>
              <w:spacing w:after="60"/>
              <w:jc w:val="right"/>
            </w:pPr>
            <w:r>
              <w:rPr>
                <w:rFonts w:ascii="Calibri" w:hAnsi="Calibri"/>
                <w:sz w:val="20"/>
              </w:rPr>
              <w:t>62,432</w:t>
            </w:r>
          </w:p>
        </w:tc>
        <w:tc>
          <w:tcPr>
            <w:tcW w:w="0" w:type="auto"/>
            <w:tcBorders>
              <w:top w:val="single" w:sz="0" w:space="0" w:color="D3D3D3"/>
              <w:left w:val="single" w:sz="0" w:space="0" w:color="D3D3D3"/>
              <w:bottom w:val="single" w:sz="0" w:space="0" w:color="D3D3D3"/>
              <w:right w:val="single" w:sz="0" w:space="0" w:color="D3D3D3"/>
            </w:tcBorders>
          </w:tcPr>
          <w:p w14:paraId="4238A5E5" w14:textId="77777777" w:rsidR="0082324D" w:rsidRDefault="0082324D" w:rsidP="00AD46D9">
            <w:pPr>
              <w:keepNext/>
              <w:spacing w:after="60"/>
              <w:jc w:val="right"/>
            </w:pPr>
            <w:r>
              <w:rPr>
                <w:rFonts w:ascii="Calibri" w:hAnsi="Calibri"/>
                <w:sz w:val="20"/>
              </w:rPr>
              <w:t>15,641</w:t>
            </w:r>
          </w:p>
        </w:tc>
        <w:tc>
          <w:tcPr>
            <w:tcW w:w="0" w:type="auto"/>
            <w:tcBorders>
              <w:top w:val="single" w:sz="0" w:space="0" w:color="D3D3D3"/>
              <w:left w:val="single" w:sz="0" w:space="0" w:color="D3D3D3"/>
              <w:bottom w:val="single" w:sz="0" w:space="0" w:color="D3D3D3"/>
              <w:right w:val="single" w:sz="0" w:space="0" w:color="D3D3D3"/>
            </w:tcBorders>
          </w:tcPr>
          <w:p w14:paraId="12411C42" w14:textId="77777777" w:rsidR="0082324D" w:rsidRDefault="0082324D" w:rsidP="00AD46D9">
            <w:pPr>
              <w:keepNext/>
              <w:spacing w:after="60"/>
              <w:jc w:val="right"/>
            </w:pPr>
            <w:r>
              <w:rPr>
                <w:rFonts w:ascii="Calibri" w:hAnsi="Calibri"/>
                <w:sz w:val="20"/>
              </w:rPr>
              <w:t>59,004</w:t>
            </w:r>
          </w:p>
        </w:tc>
        <w:tc>
          <w:tcPr>
            <w:tcW w:w="0" w:type="auto"/>
            <w:tcBorders>
              <w:top w:val="single" w:sz="0" w:space="0" w:color="D3D3D3"/>
              <w:left w:val="single" w:sz="0" w:space="0" w:color="D3D3D3"/>
              <w:bottom w:val="single" w:sz="0" w:space="0" w:color="D3D3D3"/>
              <w:right w:val="single" w:sz="0" w:space="0" w:color="D3D3D3"/>
            </w:tcBorders>
          </w:tcPr>
          <w:p w14:paraId="66E5D030" w14:textId="77777777" w:rsidR="0082324D" w:rsidRDefault="0082324D" w:rsidP="00AD46D9">
            <w:pPr>
              <w:keepNext/>
              <w:spacing w:after="60"/>
              <w:jc w:val="right"/>
            </w:pPr>
            <w:r>
              <w:rPr>
                <w:rFonts w:ascii="Calibri" w:hAnsi="Calibri"/>
                <w:sz w:val="20"/>
              </w:rPr>
              <w:t>27,46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1970B4D4" w14:textId="77777777" w:rsidR="0082324D" w:rsidRDefault="0082324D" w:rsidP="00AD46D9">
            <w:pPr>
              <w:keepNext/>
              <w:spacing w:after="60"/>
              <w:jc w:val="right"/>
            </w:pPr>
            <w:r>
              <w:rPr>
                <w:rFonts w:ascii="Calibri" w:hAnsi="Calibri"/>
                <w:b/>
                <w:sz w:val="20"/>
              </w:rPr>
              <w:t>310,952</w:t>
            </w:r>
          </w:p>
        </w:tc>
        <w:tc>
          <w:tcPr>
            <w:tcW w:w="0" w:type="auto"/>
            <w:tcBorders>
              <w:top w:val="single" w:sz="0" w:space="0" w:color="D3D3D3"/>
              <w:left w:val="single" w:sz="0" w:space="0" w:color="D3D3D3"/>
              <w:bottom w:val="single" w:sz="0" w:space="0" w:color="D3D3D3"/>
              <w:right w:val="single" w:sz="0" w:space="0" w:color="D3D3D3"/>
            </w:tcBorders>
          </w:tcPr>
          <w:p w14:paraId="13D5F85E" w14:textId="77777777" w:rsidR="0082324D" w:rsidRDefault="0082324D" w:rsidP="00AD46D9">
            <w:pPr>
              <w:keepNext/>
              <w:spacing w:after="60"/>
              <w:jc w:val="right"/>
            </w:pPr>
            <w:r>
              <w:rPr>
                <w:rFonts w:ascii="Calibri" w:hAnsi="Calibri"/>
                <w:sz w:val="20"/>
              </w:rPr>
              <w:t>169,096</w:t>
            </w:r>
          </w:p>
        </w:tc>
        <w:tc>
          <w:tcPr>
            <w:tcW w:w="0" w:type="auto"/>
            <w:tcBorders>
              <w:top w:val="single" w:sz="0" w:space="0" w:color="D3D3D3"/>
              <w:left w:val="single" w:sz="0" w:space="0" w:color="D3D3D3"/>
              <w:bottom w:val="single" w:sz="0" w:space="0" w:color="D3D3D3"/>
              <w:right w:val="single" w:sz="0" w:space="0" w:color="D3D3D3"/>
            </w:tcBorders>
          </w:tcPr>
          <w:p w14:paraId="12A5EF57" w14:textId="77777777" w:rsidR="0082324D" w:rsidRDefault="0082324D" w:rsidP="00AD46D9">
            <w:pPr>
              <w:keepNext/>
              <w:spacing w:after="60"/>
              <w:jc w:val="right"/>
            </w:pPr>
            <w:r>
              <w:rPr>
                <w:rFonts w:ascii="Calibri" w:hAnsi="Calibri"/>
                <w:sz w:val="20"/>
              </w:rPr>
              <w:t>141,85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2DB9122" w14:textId="77777777" w:rsidR="0082324D" w:rsidRDefault="0082324D" w:rsidP="00AD46D9">
            <w:pPr>
              <w:keepNext/>
              <w:spacing w:after="60"/>
              <w:jc w:val="right"/>
            </w:pPr>
            <w:r>
              <w:rPr>
                <w:rFonts w:ascii="Calibri" w:hAnsi="Calibri"/>
                <w:b/>
                <w:sz w:val="20"/>
              </w:rPr>
              <w:t>101,491</w:t>
            </w:r>
          </w:p>
        </w:tc>
        <w:tc>
          <w:tcPr>
            <w:tcW w:w="0" w:type="auto"/>
            <w:tcBorders>
              <w:top w:val="single" w:sz="0" w:space="0" w:color="D3D3D3"/>
              <w:left w:val="single" w:sz="0" w:space="0" w:color="D3D3D3"/>
              <w:bottom w:val="single" w:sz="0" w:space="0" w:color="D3D3D3"/>
              <w:right w:val="single" w:sz="0" w:space="0" w:color="D3D3D3"/>
            </w:tcBorders>
          </w:tcPr>
          <w:p w14:paraId="3C5B857E" w14:textId="77777777" w:rsidR="0082324D" w:rsidRDefault="0082324D" w:rsidP="00AD46D9">
            <w:pPr>
              <w:keepNext/>
              <w:spacing w:after="60"/>
              <w:jc w:val="right"/>
            </w:pPr>
            <w:r>
              <w:rPr>
                <w:rFonts w:ascii="Calibri" w:hAnsi="Calibri"/>
                <w:sz w:val="20"/>
              </w:rPr>
              <w:t>88,340</w:t>
            </w:r>
          </w:p>
        </w:tc>
        <w:tc>
          <w:tcPr>
            <w:tcW w:w="0" w:type="auto"/>
            <w:tcBorders>
              <w:top w:val="single" w:sz="0" w:space="0" w:color="D3D3D3"/>
              <w:left w:val="single" w:sz="0" w:space="0" w:color="D3D3D3"/>
              <w:bottom w:val="single" w:sz="0" w:space="0" w:color="D3D3D3"/>
              <w:right w:val="single" w:sz="0" w:space="0" w:color="D3D3D3"/>
            </w:tcBorders>
          </w:tcPr>
          <w:p w14:paraId="1E1CF8D6" w14:textId="77777777" w:rsidR="0082324D" w:rsidRDefault="0082324D" w:rsidP="00AD46D9">
            <w:pPr>
              <w:keepNext/>
              <w:spacing w:after="60"/>
              <w:jc w:val="right"/>
            </w:pPr>
            <w:r>
              <w:rPr>
                <w:rFonts w:ascii="Calibri" w:hAnsi="Calibri"/>
                <w:sz w:val="20"/>
              </w:rPr>
              <w:t>13,15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882EDDA" w14:textId="77777777" w:rsidR="0082324D" w:rsidRDefault="0082324D" w:rsidP="00AD46D9">
            <w:pPr>
              <w:keepNext/>
              <w:spacing w:after="60"/>
              <w:jc w:val="right"/>
            </w:pPr>
            <w:r>
              <w:rPr>
                <w:rFonts w:ascii="Calibri" w:hAnsi="Calibri"/>
                <w:b/>
                <w:sz w:val="20"/>
              </w:rPr>
              <w:t>8,043</w:t>
            </w:r>
          </w:p>
        </w:tc>
        <w:tc>
          <w:tcPr>
            <w:tcW w:w="0" w:type="auto"/>
            <w:tcBorders>
              <w:top w:val="single" w:sz="0" w:space="0" w:color="D3D3D3"/>
              <w:left w:val="single" w:sz="0" w:space="0" w:color="D3D3D3"/>
              <w:bottom w:val="single" w:sz="0" w:space="0" w:color="D3D3D3"/>
              <w:right w:val="single" w:sz="0" w:space="0" w:color="D3D3D3"/>
            </w:tcBorders>
          </w:tcPr>
          <w:p w14:paraId="31EBA24E" w14:textId="77777777" w:rsidR="0082324D" w:rsidRDefault="0082324D" w:rsidP="00AD46D9">
            <w:pPr>
              <w:keepNext/>
              <w:spacing w:after="60"/>
              <w:jc w:val="right"/>
            </w:pPr>
            <w:r>
              <w:rPr>
                <w:rFonts w:ascii="Calibri" w:hAnsi="Calibri"/>
                <w:sz w:val="20"/>
              </w:rPr>
              <w:t>1,486</w:t>
            </w:r>
          </w:p>
        </w:tc>
        <w:tc>
          <w:tcPr>
            <w:tcW w:w="0" w:type="auto"/>
            <w:tcBorders>
              <w:top w:val="single" w:sz="0" w:space="0" w:color="D3D3D3"/>
              <w:left w:val="single" w:sz="0" w:space="0" w:color="D3D3D3"/>
              <w:bottom w:val="single" w:sz="0" w:space="0" w:color="D3D3D3"/>
              <w:right w:val="single" w:sz="0" w:space="0" w:color="D3D3D3"/>
            </w:tcBorders>
          </w:tcPr>
          <w:p w14:paraId="37BE6992" w14:textId="77777777" w:rsidR="0082324D" w:rsidRDefault="0082324D" w:rsidP="00AD46D9">
            <w:pPr>
              <w:keepNext/>
              <w:spacing w:after="60"/>
              <w:jc w:val="right"/>
            </w:pPr>
            <w:r>
              <w:rPr>
                <w:rFonts w:ascii="Calibri" w:hAnsi="Calibri"/>
                <w:sz w:val="20"/>
              </w:rPr>
              <w:t>6,557</w:t>
            </w:r>
          </w:p>
        </w:tc>
      </w:tr>
      <w:tr w:rsidR="0082324D" w14:paraId="7712B2ED"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A73555" w14:textId="77777777" w:rsidR="0082324D" w:rsidRDefault="0082324D" w:rsidP="00AD46D9">
            <w:pPr>
              <w:keepNext/>
              <w:spacing w:after="60"/>
            </w:pPr>
            <w:r>
              <w:rPr>
                <w:rFonts w:ascii="Calibri" w:hAnsi="Calibri"/>
                <w:sz w:val="20"/>
              </w:rPr>
              <w:t>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45B5E714"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98,642</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6E6EC500" w14:textId="77777777" w:rsidR="0082324D" w:rsidRDefault="0082324D" w:rsidP="00AD46D9">
            <w:pPr>
              <w:keepNext/>
              <w:spacing w:after="60"/>
              <w:jc w:val="right"/>
            </w:pPr>
            <w:r>
              <w:rPr>
                <w:rFonts w:ascii="Calibri" w:hAnsi="Calibri"/>
                <w:b/>
                <w:sz w:val="20"/>
              </w:rPr>
              <w:t>19,424</w:t>
            </w:r>
          </w:p>
        </w:tc>
        <w:tc>
          <w:tcPr>
            <w:tcW w:w="0" w:type="auto"/>
            <w:tcBorders>
              <w:top w:val="single" w:sz="0" w:space="0" w:color="D3D3D3"/>
              <w:left w:val="single" w:sz="0" w:space="0" w:color="D3D3D3"/>
              <w:bottom w:val="single" w:sz="0" w:space="0" w:color="D3D3D3"/>
              <w:right w:val="single" w:sz="0" w:space="0" w:color="D3D3D3"/>
            </w:tcBorders>
          </w:tcPr>
          <w:p w14:paraId="2A888FEE" w14:textId="77777777" w:rsidR="0082324D" w:rsidRDefault="0082324D" w:rsidP="00AD46D9">
            <w:pPr>
              <w:keepNext/>
              <w:spacing w:after="60"/>
              <w:jc w:val="right"/>
            </w:pPr>
            <w:r>
              <w:rPr>
                <w:rFonts w:ascii="Calibri" w:hAnsi="Calibri"/>
                <w:sz w:val="20"/>
              </w:rPr>
              <w:t>6,912</w:t>
            </w:r>
          </w:p>
        </w:tc>
        <w:tc>
          <w:tcPr>
            <w:tcW w:w="0" w:type="auto"/>
            <w:tcBorders>
              <w:top w:val="single" w:sz="0" w:space="0" w:color="D3D3D3"/>
              <w:left w:val="single" w:sz="0" w:space="0" w:color="D3D3D3"/>
              <w:bottom w:val="single" w:sz="0" w:space="0" w:color="D3D3D3"/>
              <w:right w:val="single" w:sz="0" w:space="0" w:color="D3D3D3"/>
            </w:tcBorders>
          </w:tcPr>
          <w:p w14:paraId="54066BC3" w14:textId="77777777" w:rsidR="0082324D" w:rsidRDefault="0082324D" w:rsidP="00AD46D9">
            <w:pPr>
              <w:keepNext/>
              <w:spacing w:after="60"/>
              <w:jc w:val="right"/>
            </w:pPr>
            <w:r>
              <w:rPr>
                <w:rFonts w:ascii="Calibri" w:hAnsi="Calibri"/>
                <w:sz w:val="20"/>
              </w:rPr>
              <w:t>1,482</w:t>
            </w:r>
          </w:p>
        </w:tc>
        <w:tc>
          <w:tcPr>
            <w:tcW w:w="0" w:type="auto"/>
            <w:tcBorders>
              <w:top w:val="single" w:sz="0" w:space="0" w:color="D3D3D3"/>
              <w:left w:val="single" w:sz="0" w:space="0" w:color="D3D3D3"/>
              <w:bottom w:val="single" w:sz="0" w:space="0" w:color="D3D3D3"/>
              <w:right w:val="single" w:sz="0" w:space="0" w:color="D3D3D3"/>
            </w:tcBorders>
          </w:tcPr>
          <w:p w14:paraId="1560EA90" w14:textId="77777777" w:rsidR="0082324D" w:rsidRDefault="0082324D" w:rsidP="00AD46D9">
            <w:pPr>
              <w:keepNext/>
              <w:spacing w:after="60"/>
              <w:jc w:val="right"/>
            </w:pPr>
            <w:r>
              <w:rPr>
                <w:rFonts w:ascii="Calibri" w:hAnsi="Calibri"/>
                <w:sz w:val="20"/>
              </w:rPr>
              <w:t>5,913</w:t>
            </w:r>
          </w:p>
        </w:tc>
        <w:tc>
          <w:tcPr>
            <w:tcW w:w="0" w:type="auto"/>
            <w:tcBorders>
              <w:top w:val="single" w:sz="0" w:space="0" w:color="D3D3D3"/>
              <w:left w:val="single" w:sz="0" w:space="0" w:color="D3D3D3"/>
              <w:bottom w:val="single" w:sz="0" w:space="0" w:color="D3D3D3"/>
              <w:right w:val="single" w:sz="0" w:space="0" w:color="D3D3D3"/>
            </w:tcBorders>
          </w:tcPr>
          <w:p w14:paraId="42135E2B" w14:textId="77777777" w:rsidR="0082324D" w:rsidRDefault="0082324D" w:rsidP="00AD46D9">
            <w:pPr>
              <w:keepNext/>
              <w:spacing w:after="60"/>
              <w:jc w:val="right"/>
            </w:pPr>
            <w:r>
              <w:rPr>
                <w:rFonts w:ascii="Calibri" w:hAnsi="Calibri"/>
                <w:sz w:val="20"/>
              </w:rPr>
              <w:t>5,11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C1078E0" w14:textId="77777777" w:rsidR="0082324D" w:rsidRDefault="0082324D" w:rsidP="00AD46D9">
            <w:pPr>
              <w:keepNext/>
              <w:spacing w:after="60"/>
              <w:jc w:val="right"/>
            </w:pPr>
            <w:r>
              <w:rPr>
                <w:rFonts w:ascii="Calibri" w:hAnsi="Calibri"/>
                <w:b/>
                <w:sz w:val="20"/>
              </w:rPr>
              <w:t>54,852</w:t>
            </w:r>
          </w:p>
        </w:tc>
        <w:tc>
          <w:tcPr>
            <w:tcW w:w="0" w:type="auto"/>
            <w:tcBorders>
              <w:top w:val="single" w:sz="0" w:space="0" w:color="D3D3D3"/>
              <w:left w:val="single" w:sz="0" w:space="0" w:color="D3D3D3"/>
              <w:bottom w:val="single" w:sz="0" w:space="0" w:color="D3D3D3"/>
              <w:right w:val="single" w:sz="0" w:space="0" w:color="D3D3D3"/>
            </w:tcBorders>
          </w:tcPr>
          <w:p w14:paraId="1EFA20BD" w14:textId="77777777" w:rsidR="0082324D" w:rsidRDefault="0082324D" w:rsidP="00AD46D9">
            <w:pPr>
              <w:keepNext/>
              <w:spacing w:after="60"/>
              <w:jc w:val="right"/>
            </w:pPr>
            <w:r>
              <w:rPr>
                <w:rFonts w:ascii="Calibri" w:hAnsi="Calibri"/>
                <w:sz w:val="20"/>
              </w:rPr>
              <w:t>23,637</w:t>
            </w:r>
          </w:p>
        </w:tc>
        <w:tc>
          <w:tcPr>
            <w:tcW w:w="0" w:type="auto"/>
            <w:tcBorders>
              <w:top w:val="single" w:sz="0" w:space="0" w:color="D3D3D3"/>
              <w:left w:val="single" w:sz="0" w:space="0" w:color="D3D3D3"/>
              <w:bottom w:val="single" w:sz="0" w:space="0" w:color="D3D3D3"/>
              <w:right w:val="single" w:sz="0" w:space="0" w:color="D3D3D3"/>
            </w:tcBorders>
          </w:tcPr>
          <w:p w14:paraId="7CC6B3C5" w14:textId="77777777" w:rsidR="0082324D" w:rsidRDefault="0082324D" w:rsidP="00AD46D9">
            <w:pPr>
              <w:keepNext/>
              <w:spacing w:after="60"/>
              <w:jc w:val="right"/>
            </w:pPr>
            <w:r>
              <w:rPr>
                <w:rFonts w:ascii="Calibri" w:hAnsi="Calibri"/>
                <w:sz w:val="20"/>
              </w:rPr>
              <w:t>31,21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6DEB86D9" w14:textId="77777777" w:rsidR="0082324D" w:rsidRDefault="0082324D" w:rsidP="00AD46D9">
            <w:pPr>
              <w:keepNext/>
              <w:spacing w:after="60"/>
              <w:jc w:val="right"/>
            </w:pPr>
            <w:r>
              <w:rPr>
                <w:rFonts w:ascii="Calibri" w:hAnsi="Calibri"/>
                <w:b/>
                <w:sz w:val="20"/>
              </w:rPr>
              <w:t>24,366</w:t>
            </w:r>
          </w:p>
        </w:tc>
        <w:tc>
          <w:tcPr>
            <w:tcW w:w="0" w:type="auto"/>
            <w:tcBorders>
              <w:top w:val="single" w:sz="0" w:space="0" w:color="D3D3D3"/>
              <w:left w:val="single" w:sz="0" w:space="0" w:color="D3D3D3"/>
              <w:bottom w:val="single" w:sz="0" w:space="0" w:color="D3D3D3"/>
              <w:right w:val="single" w:sz="0" w:space="0" w:color="D3D3D3"/>
            </w:tcBorders>
          </w:tcPr>
          <w:p w14:paraId="7FA11D74" w14:textId="77777777" w:rsidR="0082324D" w:rsidRDefault="0082324D" w:rsidP="00AD46D9">
            <w:pPr>
              <w:keepNext/>
              <w:spacing w:after="60"/>
              <w:jc w:val="right"/>
            </w:pPr>
            <w:r>
              <w:rPr>
                <w:rFonts w:ascii="Calibri" w:hAnsi="Calibri"/>
                <w:sz w:val="20"/>
              </w:rPr>
              <w:t>21,865</w:t>
            </w:r>
          </w:p>
        </w:tc>
        <w:tc>
          <w:tcPr>
            <w:tcW w:w="0" w:type="auto"/>
            <w:tcBorders>
              <w:top w:val="single" w:sz="0" w:space="0" w:color="D3D3D3"/>
              <w:left w:val="single" w:sz="0" w:space="0" w:color="D3D3D3"/>
              <w:bottom w:val="single" w:sz="0" w:space="0" w:color="D3D3D3"/>
              <w:right w:val="single" w:sz="0" w:space="0" w:color="D3D3D3"/>
            </w:tcBorders>
          </w:tcPr>
          <w:p w14:paraId="62F3D743" w14:textId="77777777" w:rsidR="0082324D" w:rsidRDefault="0082324D" w:rsidP="00AD46D9">
            <w:pPr>
              <w:keepNext/>
              <w:spacing w:after="60"/>
              <w:jc w:val="right"/>
            </w:pPr>
            <w:r>
              <w:rPr>
                <w:rFonts w:ascii="Calibri" w:hAnsi="Calibri"/>
                <w:sz w:val="20"/>
              </w:rPr>
              <w:t>2,50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F960360" w14:textId="77777777" w:rsidR="0082324D" w:rsidRDefault="0082324D" w:rsidP="00AD46D9">
            <w:pPr>
              <w:keepNext/>
              <w:spacing w:after="60"/>
              <w:jc w:val="right"/>
            </w:pPr>
            <w:r>
              <w:rPr>
                <w:rFonts w:ascii="Calibri" w:hAnsi="Calibri"/>
                <w:b/>
                <w:sz w:val="20"/>
              </w:rPr>
              <w:t>1,118</w:t>
            </w:r>
          </w:p>
        </w:tc>
        <w:tc>
          <w:tcPr>
            <w:tcW w:w="0" w:type="auto"/>
            <w:tcBorders>
              <w:top w:val="single" w:sz="0" w:space="0" w:color="D3D3D3"/>
              <w:left w:val="single" w:sz="0" w:space="0" w:color="D3D3D3"/>
              <w:bottom w:val="single" w:sz="0" w:space="0" w:color="D3D3D3"/>
              <w:right w:val="single" w:sz="0" w:space="0" w:color="D3D3D3"/>
            </w:tcBorders>
          </w:tcPr>
          <w:p w14:paraId="790C5223" w14:textId="77777777" w:rsidR="0082324D" w:rsidRDefault="0082324D" w:rsidP="00AD46D9">
            <w:pPr>
              <w:keepNext/>
              <w:spacing w:after="60"/>
              <w:jc w:val="right"/>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68B807DE" w14:textId="77777777" w:rsidR="0082324D" w:rsidRDefault="0082324D" w:rsidP="00AD46D9">
            <w:pPr>
              <w:keepNext/>
              <w:spacing w:after="60"/>
              <w:jc w:val="right"/>
            </w:pPr>
            <w:r>
              <w:rPr>
                <w:rFonts w:ascii="Calibri" w:hAnsi="Calibri"/>
                <w:sz w:val="20"/>
              </w:rPr>
              <w:t>670</w:t>
            </w:r>
          </w:p>
        </w:tc>
      </w:tr>
      <w:tr w:rsidR="0082324D" w14:paraId="529383BB"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6721CA" w14:textId="77777777" w:rsidR="0082324D" w:rsidRDefault="0082324D" w:rsidP="00AD46D9">
            <w:pPr>
              <w:keepNext/>
              <w:spacing w:after="60"/>
            </w:pPr>
            <w:r>
              <w:rPr>
                <w:rFonts w:ascii="Calibri" w:hAnsi="Calibri"/>
                <w:sz w:val="20"/>
              </w:rPr>
              <w:t>Restrictions</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4688073E"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444,055</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6B8AAC96" w14:textId="77777777" w:rsidR="0082324D" w:rsidRDefault="0082324D" w:rsidP="00AD46D9">
            <w:pPr>
              <w:keepNext/>
              <w:spacing w:after="60"/>
              <w:jc w:val="right"/>
            </w:pPr>
            <w:r>
              <w:rPr>
                <w:rFonts w:ascii="Calibri" w:hAnsi="Calibri"/>
                <w:b/>
                <w:sz w:val="20"/>
              </w:rPr>
              <w:t>105,964</w:t>
            </w:r>
          </w:p>
        </w:tc>
        <w:tc>
          <w:tcPr>
            <w:tcW w:w="0" w:type="auto"/>
            <w:tcBorders>
              <w:top w:val="single" w:sz="0" w:space="0" w:color="D3D3D3"/>
              <w:left w:val="single" w:sz="0" w:space="0" w:color="D3D3D3"/>
              <w:bottom w:val="single" w:sz="0" w:space="0" w:color="D3D3D3"/>
              <w:right w:val="single" w:sz="0" w:space="0" w:color="D3D3D3"/>
            </w:tcBorders>
          </w:tcPr>
          <w:p w14:paraId="420BF93E" w14:textId="77777777" w:rsidR="0082324D" w:rsidRDefault="0082324D" w:rsidP="00AD46D9">
            <w:pPr>
              <w:keepNext/>
              <w:spacing w:after="60"/>
              <w:jc w:val="right"/>
            </w:pPr>
            <w:r>
              <w:rPr>
                <w:rFonts w:ascii="Calibri" w:hAnsi="Calibri"/>
                <w:sz w:val="20"/>
              </w:rPr>
              <w:t>41,102</w:t>
            </w:r>
          </w:p>
        </w:tc>
        <w:tc>
          <w:tcPr>
            <w:tcW w:w="0" w:type="auto"/>
            <w:tcBorders>
              <w:top w:val="single" w:sz="0" w:space="0" w:color="D3D3D3"/>
              <w:left w:val="single" w:sz="0" w:space="0" w:color="D3D3D3"/>
              <w:bottom w:val="single" w:sz="0" w:space="0" w:color="D3D3D3"/>
              <w:right w:val="single" w:sz="0" w:space="0" w:color="D3D3D3"/>
            </w:tcBorders>
          </w:tcPr>
          <w:p w14:paraId="60659803" w14:textId="77777777" w:rsidR="0082324D" w:rsidRDefault="0082324D" w:rsidP="00AD46D9">
            <w:pPr>
              <w:keepNext/>
              <w:spacing w:after="60"/>
              <w:jc w:val="right"/>
            </w:pPr>
            <w:r>
              <w:rPr>
                <w:rFonts w:ascii="Calibri" w:hAnsi="Calibri"/>
                <w:sz w:val="20"/>
              </w:rPr>
              <w:t>9,455</w:t>
            </w:r>
          </w:p>
        </w:tc>
        <w:tc>
          <w:tcPr>
            <w:tcW w:w="0" w:type="auto"/>
            <w:tcBorders>
              <w:top w:val="single" w:sz="0" w:space="0" w:color="D3D3D3"/>
              <w:left w:val="single" w:sz="0" w:space="0" w:color="D3D3D3"/>
              <w:bottom w:val="single" w:sz="0" w:space="0" w:color="D3D3D3"/>
              <w:right w:val="single" w:sz="0" w:space="0" w:color="D3D3D3"/>
            </w:tcBorders>
          </w:tcPr>
          <w:p w14:paraId="348598C9" w14:textId="77777777" w:rsidR="0082324D" w:rsidRDefault="0082324D" w:rsidP="00AD46D9">
            <w:pPr>
              <w:keepNext/>
              <w:spacing w:after="60"/>
              <w:jc w:val="right"/>
            </w:pPr>
            <w:r>
              <w:rPr>
                <w:rFonts w:ascii="Calibri" w:hAnsi="Calibri"/>
                <w:sz w:val="20"/>
              </w:rPr>
              <w:t>33,730</w:t>
            </w:r>
          </w:p>
        </w:tc>
        <w:tc>
          <w:tcPr>
            <w:tcW w:w="0" w:type="auto"/>
            <w:tcBorders>
              <w:top w:val="single" w:sz="0" w:space="0" w:color="D3D3D3"/>
              <w:left w:val="single" w:sz="0" w:space="0" w:color="D3D3D3"/>
              <w:bottom w:val="single" w:sz="0" w:space="0" w:color="D3D3D3"/>
              <w:right w:val="single" w:sz="0" w:space="0" w:color="D3D3D3"/>
            </w:tcBorders>
          </w:tcPr>
          <w:p w14:paraId="04432DDE" w14:textId="77777777" w:rsidR="0082324D" w:rsidRDefault="0082324D" w:rsidP="00AD46D9">
            <w:pPr>
              <w:keepNext/>
              <w:spacing w:after="60"/>
              <w:jc w:val="right"/>
            </w:pPr>
            <w:r>
              <w:rPr>
                <w:rFonts w:ascii="Calibri" w:hAnsi="Calibri"/>
                <w:sz w:val="20"/>
              </w:rPr>
              <w:t>21,67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0433EC5" w14:textId="77777777" w:rsidR="0082324D" w:rsidRDefault="0082324D" w:rsidP="00AD46D9">
            <w:pPr>
              <w:keepNext/>
              <w:spacing w:after="60"/>
              <w:jc w:val="right"/>
            </w:pPr>
            <w:r>
              <w:rPr>
                <w:rFonts w:ascii="Calibri" w:hAnsi="Calibri"/>
                <w:b/>
                <w:sz w:val="20"/>
              </w:rPr>
              <w:t>232,923</w:t>
            </w:r>
          </w:p>
        </w:tc>
        <w:tc>
          <w:tcPr>
            <w:tcW w:w="0" w:type="auto"/>
            <w:tcBorders>
              <w:top w:val="single" w:sz="0" w:space="0" w:color="D3D3D3"/>
              <w:left w:val="single" w:sz="0" w:space="0" w:color="D3D3D3"/>
              <w:bottom w:val="single" w:sz="0" w:space="0" w:color="D3D3D3"/>
              <w:right w:val="single" w:sz="0" w:space="0" w:color="D3D3D3"/>
            </w:tcBorders>
          </w:tcPr>
          <w:p w14:paraId="4ECBC9FB" w14:textId="77777777" w:rsidR="0082324D" w:rsidRDefault="0082324D" w:rsidP="00AD46D9">
            <w:pPr>
              <w:keepNext/>
              <w:spacing w:after="60"/>
              <w:jc w:val="right"/>
            </w:pPr>
            <w:r>
              <w:rPr>
                <w:rFonts w:ascii="Calibri" w:hAnsi="Calibri"/>
                <w:sz w:val="20"/>
              </w:rPr>
              <w:t>102,547</w:t>
            </w:r>
          </w:p>
        </w:tc>
        <w:tc>
          <w:tcPr>
            <w:tcW w:w="0" w:type="auto"/>
            <w:tcBorders>
              <w:top w:val="single" w:sz="0" w:space="0" w:color="D3D3D3"/>
              <w:left w:val="single" w:sz="0" w:space="0" w:color="D3D3D3"/>
              <w:bottom w:val="single" w:sz="0" w:space="0" w:color="D3D3D3"/>
              <w:right w:val="single" w:sz="0" w:space="0" w:color="D3D3D3"/>
            </w:tcBorders>
          </w:tcPr>
          <w:p w14:paraId="7B1087C8" w14:textId="77777777" w:rsidR="0082324D" w:rsidRDefault="0082324D" w:rsidP="00AD46D9">
            <w:pPr>
              <w:keepNext/>
              <w:spacing w:after="60"/>
              <w:jc w:val="right"/>
            </w:pPr>
            <w:r>
              <w:rPr>
                <w:rFonts w:ascii="Calibri" w:hAnsi="Calibri"/>
                <w:sz w:val="20"/>
              </w:rPr>
              <w:t>130,37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44360F8C" w14:textId="77777777" w:rsidR="0082324D" w:rsidRDefault="0082324D" w:rsidP="00AD46D9">
            <w:pPr>
              <w:keepNext/>
              <w:spacing w:after="60"/>
              <w:jc w:val="right"/>
            </w:pPr>
            <w:r>
              <w:rPr>
                <w:rFonts w:ascii="Calibri" w:hAnsi="Calibri"/>
                <w:b/>
                <w:sz w:val="20"/>
              </w:rPr>
              <w:t>105,168</w:t>
            </w:r>
          </w:p>
        </w:tc>
        <w:tc>
          <w:tcPr>
            <w:tcW w:w="0" w:type="auto"/>
            <w:tcBorders>
              <w:top w:val="single" w:sz="0" w:space="0" w:color="D3D3D3"/>
              <w:left w:val="single" w:sz="0" w:space="0" w:color="D3D3D3"/>
              <w:bottom w:val="single" w:sz="0" w:space="0" w:color="D3D3D3"/>
              <w:right w:val="single" w:sz="0" w:space="0" w:color="D3D3D3"/>
            </w:tcBorders>
          </w:tcPr>
          <w:p w14:paraId="68FF4C7E" w14:textId="77777777" w:rsidR="0082324D" w:rsidRDefault="0082324D" w:rsidP="00AD46D9">
            <w:pPr>
              <w:keepNext/>
              <w:spacing w:after="60"/>
              <w:jc w:val="right"/>
            </w:pPr>
            <w:r>
              <w:rPr>
                <w:rFonts w:ascii="Calibri" w:hAnsi="Calibri"/>
                <w:sz w:val="20"/>
              </w:rPr>
              <w:t>95,311</w:t>
            </w:r>
          </w:p>
        </w:tc>
        <w:tc>
          <w:tcPr>
            <w:tcW w:w="0" w:type="auto"/>
            <w:tcBorders>
              <w:top w:val="single" w:sz="0" w:space="0" w:color="D3D3D3"/>
              <w:left w:val="single" w:sz="0" w:space="0" w:color="D3D3D3"/>
              <w:bottom w:val="single" w:sz="0" w:space="0" w:color="D3D3D3"/>
              <w:right w:val="single" w:sz="0" w:space="0" w:color="D3D3D3"/>
            </w:tcBorders>
          </w:tcPr>
          <w:p w14:paraId="2526676D" w14:textId="77777777" w:rsidR="0082324D" w:rsidRDefault="0082324D" w:rsidP="00AD46D9">
            <w:pPr>
              <w:keepNext/>
              <w:spacing w:after="60"/>
              <w:jc w:val="right"/>
            </w:pPr>
            <w:r>
              <w:rPr>
                <w:rFonts w:ascii="Calibri" w:hAnsi="Calibri"/>
                <w:sz w:val="20"/>
              </w:rPr>
              <w:t>9,857</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4D5A786B" w14:textId="77777777" w:rsidR="0082324D" w:rsidRDefault="0082324D" w:rsidP="00AD46D9">
            <w:pPr>
              <w:keepNext/>
              <w:spacing w:after="60"/>
              <w:jc w:val="right"/>
            </w:pPr>
            <w:r>
              <w:rPr>
                <w:rFonts w:ascii="Calibri" w:hAnsi="Calibri"/>
                <w:b/>
                <w:sz w:val="20"/>
              </w:rPr>
              <w:t>6,804</w:t>
            </w:r>
          </w:p>
        </w:tc>
        <w:tc>
          <w:tcPr>
            <w:tcW w:w="0" w:type="auto"/>
            <w:tcBorders>
              <w:top w:val="single" w:sz="0" w:space="0" w:color="D3D3D3"/>
              <w:left w:val="single" w:sz="0" w:space="0" w:color="D3D3D3"/>
              <w:bottom w:val="single" w:sz="0" w:space="0" w:color="D3D3D3"/>
              <w:right w:val="single" w:sz="0" w:space="0" w:color="D3D3D3"/>
            </w:tcBorders>
          </w:tcPr>
          <w:p w14:paraId="22CA8713" w14:textId="77777777" w:rsidR="0082324D" w:rsidRDefault="0082324D" w:rsidP="00AD46D9">
            <w:pPr>
              <w:keepNext/>
              <w:spacing w:after="60"/>
              <w:jc w:val="right"/>
            </w:pPr>
            <w:r>
              <w:rPr>
                <w:rFonts w:ascii="Calibri" w:hAnsi="Calibri"/>
                <w:sz w:val="20"/>
              </w:rPr>
              <w:t>2,949</w:t>
            </w:r>
          </w:p>
        </w:tc>
        <w:tc>
          <w:tcPr>
            <w:tcW w:w="0" w:type="auto"/>
            <w:tcBorders>
              <w:top w:val="single" w:sz="0" w:space="0" w:color="D3D3D3"/>
              <w:left w:val="single" w:sz="0" w:space="0" w:color="D3D3D3"/>
              <w:bottom w:val="single" w:sz="0" w:space="0" w:color="D3D3D3"/>
              <w:right w:val="single" w:sz="0" w:space="0" w:color="D3D3D3"/>
            </w:tcBorders>
          </w:tcPr>
          <w:p w14:paraId="4EACB473" w14:textId="77777777" w:rsidR="0082324D" w:rsidRDefault="0082324D" w:rsidP="00AD46D9">
            <w:pPr>
              <w:keepNext/>
              <w:spacing w:after="60"/>
              <w:jc w:val="right"/>
            </w:pPr>
            <w:r>
              <w:rPr>
                <w:rFonts w:ascii="Calibri" w:hAnsi="Calibri"/>
                <w:sz w:val="20"/>
              </w:rPr>
              <w:t>3,855</w:t>
            </w:r>
          </w:p>
        </w:tc>
      </w:tr>
      <w:tr w:rsidR="0082324D" w14:paraId="265FB410"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1829E" w14:textId="77777777" w:rsidR="0082324D" w:rsidRDefault="0082324D" w:rsidP="00AD46D9">
            <w:pPr>
              <w:keepNext/>
              <w:spacing w:after="60"/>
            </w:pPr>
            <w:r>
              <w:rPr>
                <w:rFonts w:ascii="Calibri" w:hAnsi="Calibri"/>
                <w:sz w:val="20"/>
              </w:rPr>
              <w:t>Post-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066C872C"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624,474</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0C8A5711" w14:textId="77777777" w:rsidR="0082324D" w:rsidRDefault="0082324D" w:rsidP="00AD46D9">
            <w:pPr>
              <w:keepNext/>
              <w:spacing w:after="60"/>
              <w:jc w:val="right"/>
            </w:pPr>
            <w:r>
              <w:rPr>
                <w:rFonts w:ascii="Calibri" w:hAnsi="Calibri"/>
                <w:b/>
                <w:sz w:val="20"/>
              </w:rPr>
              <w:t>161,381</w:t>
            </w:r>
          </w:p>
        </w:tc>
        <w:tc>
          <w:tcPr>
            <w:tcW w:w="0" w:type="auto"/>
            <w:tcBorders>
              <w:top w:val="single" w:sz="0" w:space="0" w:color="D3D3D3"/>
              <w:left w:val="single" w:sz="0" w:space="0" w:color="D3D3D3"/>
              <w:bottom w:val="single" w:sz="0" w:space="0" w:color="D3D3D3"/>
              <w:right w:val="single" w:sz="0" w:space="0" w:color="D3D3D3"/>
            </w:tcBorders>
          </w:tcPr>
          <w:p w14:paraId="323ACBE1" w14:textId="77777777" w:rsidR="0082324D" w:rsidRDefault="0082324D" w:rsidP="00AD46D9">
            <w:pPr>
              <w:keepNext/>
              <w:spacing w:after="60"/>
              <w:jc w:val="right"/>
            </w:pPr>
            <w:r>
              <w:rPr>
                <w:rFonts w:ascii="Calibri" w:hAnsi="Calibri"/>
                <w:sz w:val="20"/>
              </w:rPr>
              <w:t>70,260</w:t>
            </w:r>
          </w:p>
        </w:tc>
        <w:tc>
          <w:tcPr>
            <w:tcW w:w="0" w:type="auto"/>
            <w:tcBorders>
              <w:top w:val="single" w:sz="0" w:space="0" w:color="D3D3D3"/>
              <w:left w:val="single" w:sz="0" w:space="0" w:color="D3D3D3"/>
              <w:bottom w:val="single" w:sz="0" w:space="0" w:color="D3D3D3"/>
              <w:right w:val="single" w:sz="0" w:space="0" w:color="D3D3D3"/>
            </w:tcBorders>
          </w:tcPr>
          <w:p w14:paraId="14AC39D9" w14:textId="77777777" w:rsidR="0082324D" w:rsidRDefault="0082324D" w:rsidP="00AD46D9">
            <w:pPr>
              <w:keepNext/>
              <w:spacing w:after="60"/>
              <w:jc w:val="right"/>
            </w:pPr>
            <w:r>
              <w:rPr>
                <w:rFonts w:ascii="Calibri" w:hAnsi="Calibri"/>
                <w:sz w:val="20"/>
              </w:rPr>
              <w:t>13,080</w:t>
            </w:r>
          </w:p>
        </w:tc>
        <w:tc>
          <w:tcPr>
            <w:tcW w:w="0" w:type="auto"/>
            <w:tcBorders>
              <w:top w:val="single" w:sz="0" w:space="0" w:color="D3D3D3"/>
              <w:left w:val="single" w:sz="0" w:space="0" w:color="D3D3D3"/>
              <w:bottom w:val="single" w:sz="0" w:space="0" w:color="D3D3D3"/>
              <w:right w:val="single" w:sz="0" w:space="0" w:color="D3D3D3"/>
            </w:tcBorders>
          </w:tcPr>
          <w:p w14:paraId="2E3402AA" w14:textId="77777777" w:rsidR="0082324D" w:rsidRDefault="0082324D" w:rsidP="00AD46D9">
            <w:pPr>
              <w:keepNext/>
              <w:spacing w:after="60"/>
              <w:jc w:val="right"/>
            </w:pPr>
            <w:r>
              <w:rPr>
                <w:rFonts w:ascii="Calibri" w:hAnsi="Calibri"/>
                <w:sz w:val="20"/>
              </w:rPr>
              <w:t>47,853</w:t>
            </w:r>
          </w:p>
        </w:tc>
        <w:tc>
          <w:tcPr>
            <w:tcW w:w="0" w:type="auto"/>
            <w:tcBorders>
              <w:top w:val="single" w:sz="0" w:space="0" w:color="D3D3D3"/>
              <w:left w:val="single" w:sz="0" w:space="0" w:color="D3D3D3"/>
              <w:bottom w:val="single" w:sz="0" w:space="0" w:color="D3D3D3"/>
              <w:right w:val="single" w:sz="0" w:space="0" w:color="D3D3D3"/>
            </w:tcBorders>
          </w:tcPr>
          <w:p w14:paraId="1C56FC84" w14:textId="77777777" w:rsidR="0082324D" w:rsidRDefault="0082324D" w:rsidP="00AD46D9">
            <w:pPr>
              <w:keepNext/>
              <w:spacing w:after="60"/>
              <w:jc w:val="right"/>
            </w:pPr>
            <w:r>
              <w:rPr>
                <w:rFonts w:ascii="Calibri" w:hAnsi="Calibri"/>
                <w:sz w:val="20"/>
              </w:rPr>
              <w:t>30,188</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02215BD" w14:textId="77777777" w:rsidR="0082324D" w:rsidRDefault="0082324D" w:rsidP="00AD46D9">
            <w:pPr>
              <w:keepNext/>
              <w:spacing w:after="60"/>
              <w:jc w:val="right"/>
            </w:pPr>
            <w:r>
              <w:rPr>
                <w:rFonts w:ascii="Calibri" w:hAnsi="Calibri"/>
                <w:b/>
                <w:sz w:val="20"/>
              </w:rPr>
              <w:t>304,309</w:t>
            </w:r>
          </w:p>
        </w:tc>
        <w:tc>
          <w:tcPr>
            <w:tcW w:w="0" w:type="auto"/>
            <w:tcBorders>
              <w:top w:val="single" w:sz="0" w:space="0" w:color="D3D3D3"/>
              <w:left w:val="single" w:sz="0" w:space="0" w:color="D3D3D3"/>
              <w:bottom w:val="single" w:sz="0" w:space="0" w:color="D3D3D3"/>
              <w:right w:val="single" w:sz="0" w:space="0" w:color="D3D3D3"/>
            </w:tcBorders>
          </w:tcPr>
          <w:p w14:paraId="46A8DFEE" w14:textId="77777777" w:rsidR="0082324D" w:rsidRDefault="0082324D" w:rsidP="00AD46D9">
            <w:pPr>
              <w:keepNext/>
              <w:spacing w:after="60"/>
              <w:jc w:val="right"/>
            </w:pPr>
            <w:r>
              <w:rPr>
                <w:rFonts w:ascii="Calibri" w:hAnsi="Calibri"/>
                <w:sz w:val="20"/>
              </w:rPr>
              <w:t>126,891</w:t>
            </w:r>
          </w:p>
        </w:tc>
        <w:tc>
          <w:tcPr>
            <w:tcW w:w="0" w:type="auto"/>
            <w:tcBorders>
              <w:top w:val="single" w:sz="0" w:space="0" w:color="D3D3D3"/>
              <w:left w:val="single" w:sz="0" w:space="0" w:color="D3D3D3"/>
              <w:bottom w:val="single" w:sz="0" w:space="0" w:color="D3D3D3"/>
              <w:right w:val="single" w:sz="0" w:space="0" w:color="D3D3D3"/>
            </w:tcBorders>
          </w:tcPr>
          <w:p w14:paraId="57A3995B" w14:textId="77777777" w:rsidR="0082324D" w:rsidRDefault="0082324D" w:rsidP="00AD46D9">
            <w:pPr>
              <w:keepNext/>
              <w:spacing w:after="60"/>
              <w:jc w:val="right"/>
            </w:pPr>
            <w:r>
              <w:rPr>
                <w:rFonts w:ascii="Calibri" w:hAnsi="Calibri"/>
                <w:sz w:val="20"/>
              </w:rPr>
              <w:t>177,418</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A3F277A" w14:textId="77777777" w:rsidR="0082324D" w:rsidRDefault="0082324D" w:rsidP="00AD46D9">
            <w:pPr>
              <w:keepNext/>
              <w:spacing w:after="60"/>
              <w:jc w:val="right"/>
            </w:pPr>
            <w:r>
              <w:rPr>
                <w:rFonts w:ascii="Calibri" w:hAnsi="Calibri"/>
                <w:b/>
                <w:sz w:val="20"/>
              </w:rPr>
              <w:t>158,784</w:t>
            </w:r>
          </w:p>
        </w:tc>
        <w:tc>
          <w:tcPr>
            <w:tcW w:w="0" w:type="auto"/>
            <w:tcBorders>
              <w:top w:val="single" w:sz="0" w:space="0" w:color="D3D3D3"/>
              <w:left w:val="single" w:sz="0" w:space="0" w:color="D3D3D3"/>
              <w:bottom w:val="single" w:sz="0" w:space="0" w:color="D3D3D3"/>
              <w:right w:val="single" w:sz="0" w:space="0" w:color="D3D3D3"/>
            </w:tcBorders>
          </w:tcPr>
          <w:p w14:paraId="23DA50FC" w14:textId="77777777" w:rsidR="0082324D" w:rsidRDefault="0082324D" w:rsidP="00AD46D9">
            <w:pPr>
              <w:keepNext/>
              <w:spacing w:after="60"/>
              <w:jc w:val="right"/>
            </w:pPr>
            <w:r>
              <w:rPr>
                <w:rFonts w:ascii="Calibri" w:hAnsi="Calibri"/>
                <w:sz w:val="20"/>
              </w:rPr>
              <w:t>145,840</w:t>
            </w:r>
          </w:p>
        </w:tc>
        <w:tc>
          <w:tcPr>
            <w:tcW w:w="0" w:type="auto"/>
            <w:tcBorders>
              <w:top w:val="single" w:sz="0" w:space="0" w:color="D3D3D3"/>
              <w:left w:val="single" w:sz="0" w:space="0" w:color="D3D3D3"/>
              <w:bottom w:val="single" w:sz="0" w:space="0" w:color="D3D3D3"/>
              <w:right w:val="single" w:sz="0" w:space="0" w:color="D3D3D3"/>
            </w:tcBorders>
          </w:tcPr>
          <w:p w14:paraId="096188F9" w14:textId="77777777" w:rsidR="0082324D" w:rsidRDefault="0082324D" w:rsidP="00AD46D9">
            <w:pPr>
              <w:keepNext/>
              <w:spacing w:after="60"/>
              <w:jc w:val="right"/>
            </w:pPr>
            <w:r>
              <w:rPr>
                <w:rFonts w:ascii="Calibri" w:hAnsi="Calibri"/>
                <w:sz w:val="20"/>
              </w:rPr>
              <w:t>12,944</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DD07F7C" w14:textId="77777777" w:rsidR="0082324D" w:rsidRDefault="0082324D" w:rsidP="00AD46D9">
            <w:pPr>
              <w:keepNext/>
              <w:spacing w:after="60"/>
              <w:jc w:val="right"/>
            </w:pPr>
            <w:r>
              <w:rPr>
                <w:rFonts w:ascii="Calibri" w:hAnsi="Calibri"/>
                <w:b/>
                <w:sz w:val="20"/>
              </w:rPr>
              <w:t>9,741</w:t>
            </w:r>
          </w:p>
        </w:tc>
        <w:tc>
          <w:tcPr>
            <w:tcW w:w="0" w:type="auto"/>
            <w:tcBorders>
              <w:top w:val="single" w:sz="0" w:space="0" w:color="D3D3D3"/>
              <w:left w:val="single" w:sz="0" w:space="0" w:color="D3D3D3"/>
              <w:bottom w:val="single" w:sz="0" w:space="0" w:color="D3D3D3"/>
              <w:right w:val="single" w:sz="0" w:space="0" w:color="D3D3D3"/>
            </w:tcBorders>
          </w:tcPr>
          <w:p w14:paraId="42B7BFBE" w14:textId="77777777" w:rsidR="0082324D" w:rsidRDefault="0082324D" w:rsidP="00AD46D9">
            <w:pPr>
              <w:keepNext/>
              <w:spacing w:after="60"/>
              <w:jc w:val="right"/>
            </w:pPr>
            <w:r>
              <w:rPr>
                <w:rFonts w:ascii="Calibri" w:hAnsi="Calibri"/>
                <w:sz w:val="20"/>
              </w:rPr>
              <w:t>5,320</w:t>
            </w:r>
          </w:p>
        </w:tc>
        <w:tc>
          <w:tcPr>
            <w:tcW w:w="0" w:type="auto"/>
            <w:tcBorders>
              <w:top w:val="single" w:sz="0" w:space="0" w:color="D3D3D3"/>
              <w:left w:val="single" w:sz="0" w:space="0" w:color="D3D3D3"/>
              <w:bottom w:val="single" w:sz="0" w:space="0" w:color="D3D3D3"/>
              <w:right w:val="single" w:sz="0" w:space="0" w:color="D3D3D3"/>
            </w:tcBorders>
          </w:tcPr>
          <w:p w14:paraId="1E43B411" w14:textId="77777777" w:rsidR="0082324D" w:rsidRDefault="0082324D" w:rsidP="00AD46D9">
            <w:pPr>
              <w:keepNext/>
              <w:spacing w:after="60"/>
              <w:jc w:val="right"/>
            </w:pPr>
            <w:r>
              <w:rPr>
                <w:rFonts w:ascii="Calibri" w:hAnsi="Calibri"/>
                <w:sz w:val="20"/>
              </w:rPr>
              <w:t>4,421</w:t>
            </w:r>
          </w:p>
        </w:tc>
      </w:tr>
    </w:tbl>
    <w:p w14:paraId="1117EF2B" w14:textId="493A1877" w:rsidR="00F82897" w:rsidRDefault="00527216" w:rsidP="00D01756">
      <w:pPr>
        <w:pStyle w:val="BodyText"/>
      </w:pPr>
      <w:r>
        <w:t>Rounded to nearest whole month. Units = MCC.</w:t>
      </w:r>
    </w:p>
    <w:sectPr w:rsidR="00F82897" w:rsidSect="00390300">
      <w:pgSz w:w="15840" w:h="12240" w:orient="landscape"/>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7885D" w14:textId="77777777" w:rsidR="007B458B" w:rsidRDefault="007B458B">
      <w:pPr>
        <w:spacing w:after="0"/>
      </w:pPr>
      <w:r>
        <w:separator/>
      </w:r>
    </w:p>
  </w:endnote>
  <w:endnote w:type="continuationSeparator" w:id="0">
    <w:p w14:paraId="588581EC" w14:textId="77777777" w:rsidR="007B458B" w:rsidRDefault="007B45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 OBLIQUE">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lOne Mono">
    <w:panose1 w:val="020B0509020203020204"/>
    <w:charset w:val="4D"/>
    <w:family w:val="modern"/>
    <w:pitch w:val="fixed"/>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0344554"/>
      <w:docPartObj>
        <w:docPartGallery w:val="Page Numbers (Bottom of Page)"/>
        <w:docPartUnique/>
      </w:docPartObj>
    </w:sdtPr>
    <w:sdtContent>
      <w:p w14:paraId="69DF06A6" w14:textId="6A22BEA2" w:rsidR="00A04103" w:rsidRDefault="00A04103" w:rsidP="00574B1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90893">
          <w:rPr>
            <w:rStyle w:val="PageNumber"/>
            <w:noProof/>
          </w:rPr>
          <w:t>11</w:t>
        </w:r>
        <w:r>
          <w:rPr>
            <w:rStyle w:val="PageNumber"/>
          </w:rPr>
          <w:fldChar w:fldCharType="end"/>
        </w:r>
      </w:p>
    </w:sdtContent>
  </w:sdt>
  <w:p w14:paraId="4D7DB03E" w14:textId="77777777" w:rsidR="00A04103" w:rsidRDefault="00A04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705426"/>
      <w:docPartObj>
        <w:docPartGallery w:val="Page Numbers (Bottom of Page)"/>
        <w:docPartUnique/>
      </w:docPartObj>
    </w:sdtPr>
    <w:sdtContent>
      <w:p w14:paraId="4BD0EF1B" w14:textId="3D2C5408" w:rsidR="00A04103" w:rsidRDefault="00A04103" w:rsidP="00574B1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A3390F" w14:textId="77777777" w:rsidR="00A04103" w:rsidRDefault="00A04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3E97D" w14:textId="77777777" w:rsidR="007B458B" w:rsidRDefault="007B458B">
      <w:r>
        <w:separator/>
      </w:r>
    </w:p>
  </w:footnote>
  <w:footnote w:type="continuationSeparator" w:id="0">
    <w:p w14:paraId="444F07CC" w14:textId="77777777" w:rsidR="007B458B" w:rsidRDefault="007B4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84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08F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320E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0F31B2"/>
    <w:multiLevelType w:val="multilevel"/>
    <w:tmpl w:val="F1500BB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5A7144"/>
    <w:multiLevelType w:val="hybridMultilevel"/>
    <w:tmpl w:val="39B0783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304B687B"/>
    <w:multiLevelType w:val="multilevel"/>
    <w:tmpl w:val="39B0783C"/>
    <w:styleLink w:val="CurrentList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9262CB9"/>
    <w:multiLevelType w:val="multilevel"/>
    <w:tmpl w:val="E402BF24"/>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9347D3"/>
    <w:multiLevelType w:val="multilevel"/>
    <w:tmpl w:val="F1500BB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D61752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40480"/>
    <w:multiLevelType w:val="hybridMultilevel"/>
    <w:tmpl w:val="97529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1851B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14832853">
    <w:abstractNumId w:val="0"/>
  </w:num>
  <w:num w:numId="2" w16cid:durableId="293680829">
    <w:abstractNumId w:val="1"/>
  </w:num>
  <w:num w:numId="3" w16cid:durableId="1693337321">
    <w:abstractNumId w:val="3"/>
  </w:num>
  <w:num w:numId="4" w16cid:durableId="1911303456">
    <w:abstractNumId w:val="6"/>
  </w:num>
  <w:num w:numId="5" w16cid:durableId="651911282">
    <w:abstractNumId w:val="9"/>
  </w:num>
  <w:num w:numId="6" w16cid:durableId="827289074">
    <w:abstractNumId w:val="4"/>
  </w:num>
  <w:num w:numId="7" w16cid:durableId="276110444">
    <w:abstractNumId w:val="5"/>
  </w:num>
  <w:num w:numId="8" w16cid:durableId="1758556215">
    <w:abstractNumId w:val="8"/>
  </w:num>
  <w:num w:numId="9" w16cid:durableId="1702050065">
    <w:abstractNumId w:val="2"/>
  </w:num>
  <w:num w:numId="10" w16cid:durableId="1110318009">
    <w:abstractNumId w:val="10"/>
  </w:num>
  <w:num w:numId="11" w16cid:durableId="12981460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480A"/>
    <w:rsid w:val="00070709"/>
    <w:rsid w:val="000D730A"/>
    <w:rsid w:val="00101F47"/>
    <w:rsid w:val="00151140"/>
    <w:rsid w:val="00166DAD"/>
    <w:rsid w:val="00167A13"/>
    <w:rsid w:val="00190893"/>
    <w:rsid w:val="001A4E91"/>
    <w:rsid w:val="001B1918"/>
    <w:rsid w:val="001B480A"/>
    <w:rsid w:val="00202912"/>
    <w:rsid w:val="00212B2B"/>
    <w:rsid w:val="00230F0A"/>
    <w:rsid w:val="002A6702"/>
    <w:rsid w:val="00347563"/>
    <w:rsid w:val="003672B5"/>
    <w:rsid w:val="00374320"/>
    <w:rsid w:val="00390300"/>
    <w:rsid w:val="003A25BD"/>
    <w:rsid w:val="003A332C"/>
    <w:rsid w:val="0040070D"/>
    <w:rsid w:val="00417062"/>
    <w:rsid w:val="00450D15"/>
    <w:rsid w:val="004513FA"/>
    <w:rsid w:val="0046556A"/>
    <w:rsid w:val="004668ED"/>
    <w:rsid w:val="004F7FD2"/>
    <w:rsid w:val="00527216"/>
    <w:rsid w:val="0054548C"/>
    <w:rsid w:val="00553156"/>
    <w:rsid w:val="00573E3C"/>
    <w:rsid w:val="00590F6E"/>
    <w:rsid w:val="005A6BA4"/>
    <w:rsid w:val="00627D2A"/>
    <w:rsid w:val="00636023"/>
    <w:rsid w:val="006956F6"/>
    <w:rsid w:val="0072485F"/>
    <w:rsid w:val="00725CAE"/>
    <w:rsid w:val="00761CDC"/>
    <w:rsid w:val="007B458B"/>
    <w:rsid w:val="007E1C17"/>
    <w:rsid w:val="007F3781"/>
    <w:rsid w:val="008044BB"/>
    <w:rsid w:val="00807E44"/>
    <w:rsid w:val="00812C62"/>
    <w:rsid w:val="0082324D"/>
    <w:rsid w:val="008562C4"/>
    <w:rsid w:val="00857711"/>
    <w:rsid w:val="008F5F75"/>
    <w:rsid w:val="00903492"/>
    <w:rsid w:val="00903CCF"/>
    <w:rsid w:val="009129C2"/>
    <w:rsid w:val="009261C4"/>
    <w:rsid w:val="009510EC"/>
    <w:rsid w:val="0095516E"/>
    <w:rsid w:val="009974BB"/>
    <w:rsid w:val="009B7B5D"/>
    <w:rsid w:val="009D2113"/>
    <w:rsid w:val="009D3C3C"/>
    <w:rsid w:val="009E04F7"/>
    <w:rsid w:val="009E0867"/>
    <w:rsid w:val="009F0D01"/>
    <w:rsid w:val="009F360A"/>
    <w:rsid w:val="00A04103"/>
    <w:rsid w:val="00A35D37"/>
    <w:rsid w:val="00A62AC4"/>
    <w:rsid w:val="00A67924"/>
    <w:rsid w:val="00A72493"/>
    <w:rsid w:val="00A82936"/>
    <w:rsid w:val="00AB47D2"/>
    <w:rsid w:val="00AF259A"/>
    <w:rsid w:val="00B26D2C"/>
    <w:rsid w:val="00B312EB"/>
    <w:rsid w:val="00BB1A9E"/>
    <w:rsid w:val="00BD715C"/>
    <w:rsid w:val="00BE4D15"/>
    <w:rsid w:val="00C62774"/>
    <w:rsid w:val="00C97AB0"/>
    <w:rsid w:val="00CE6E54"/>
    <w:rsid w:val="00CF257D"/>
    <w:rsid w:val="00D01756"/>
    <w:rsid w:val="00D14027"/>
    <w:rsid w:val="00D16915"/>
    <w:rsid w:val="00D172C9"/>
    <w:rsid w:val="00D51DD8"/>
    <w:rsid w:val="00D57A31"/>
    <w:rsid w:val="00DA3F00"/>
    <w:rsid w:val="00DC7618"/>
    <w:rsid w:val="00E00272"/>
    <w:rsid w:val="00E63AEB"/>
    <w:rsid w:val="00E65508"/>
    <w:rsid w:val="00E6639F"/>
    <w:rsid w:val="00E82D80"/>
    <w:rsid w:val="00EA1E83"/>
    <w:rsid w:val="00ED1A6A"/>
    <w:rsid w:val="00F3601B"/>
    <w:rsid w:val="00F82897"/>
    <w:rsid w:val="00F91100"/>
    <w:rsid w:val="00F92AF3"/>
    <w:rsid w:val="00F97D12"/>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085B2"/>
  <w15:docId w15:val="{76B66215-1541-4C47-9BA2-0627AF61D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Title"/>
    <w:next w:val="BodyText"/>
    <w:link w:val="Heading1Char"/>
    <w:uiPriority w:val="9"/>
    <w:qFormat/>
    <w:rsid w:val="004F7FD2"/>
    <w:pPr>
      <w:spacing w:before="240" w:after="240"/>
      <w:jc w:val="left"/>
      <w:outlineLvl w:val="0"/>
    </w:pPr>
    <w:rPr>
      <w:bCs w:val="0"/>
      <w:sz w:val="32"/>
      <w:szCs w:val="32"/>
    </w:rPr>
  </w:style>
  <w:style w:type="paragraph" w:styleId="Heading2">
    <w:name w:val="heading 2"/>
    <w:basedOn w:val="Heading1"/>
    <w:next w:val="BodyText"/>
    <w:link w:val="Heading2Char"/>
    <w:uiPriority w:val="9"/>
    <w:unhideWhenUsed/>
    <w:qFormat/>
    <w:rsid w:val="004F7FD2"/>
    <w:pPr>
      <w:spacing w:before="200" w:after="0"/>
      <w:ind w:left="720"/>
      <w:outlineLvl w:val="1"/>
    </w:pPr>
    <w:rPr>
      <w:rFonts w:ascii="HELVETICA OBLIQUE" w:hAnsi="HELVETICA OBLIQUE"/>
      <w:b w:val="0"/>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730A"/>
    <w:pPr>
      <w:spacing w:before="180" w:after="180" w:line="480" w:lineRule="auto"/>
    </w:pPr>
    <w:rPr>
      <w:rFonts w:ascii="Helvetica" w:hAnsi="Helvetic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4F7FD2"/>
    <w:pPr>
      <w:keepNext/>
      <w:keepLines/>
      <w:spacing w:after="360" w:line="480" w:lineRule="auto"/>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F7FD2"/>
    <w:pPr>
      <w:tabs>
        <w:tab w:val="left" w:pos="380"/>
      </w:tabs>
      <w:spacing w:after="0"/>
      <w:ind w:left="384" w:hanging="384"/>
      <w:jc w:val="both"/>
    </w:pPr>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4F7FD2"/>
    <w:rPr>
      <w:rFonts w:ascii="Helvetica" w:eastAsiaTheme="majorEastAsia" w:hAnsi="Helvetica" w:cstheme="majorBidi"/>
      <w:b/>
      <w:bCs/>
      <w:color w:val="000000" w:themeColor="text1"/>
      <w:sz w:val="36"/>
      <w:szCs w:val="36"/>
    </w:rPr>
  </w:style>
  <w:style w:type="character" w:customStyle="1" w:styleId="Heading1Char">
    <w:name w:val="Heading 1 Char"/>
    <w:basedOn w:val="TitleChar"/>
    <w:link w:val="Heading1"/>
    <w:uiPriority w:val="9"/>
    <w:rsid w:val="004F7FD2"/>
    <w:rPr>
      <w:rFonts w:ascii="Helvetica" w:eastAsiaTheme="majorEastAsia" w:hAnsi="Helvetica" w:cstheme="majorBidi"/>
      <w:b/>
      <w:bCs w:val="0"/>
      <w:color w:val="000000" w:themeColor="text1"/>
      <w:sz w:val="32"/>
      <w:szCs w:val="32"/>
    </w:rPr>
  </w:style>
  <w:style w:type="character" w:customStyle="1" w:styleId="Heading2Char">
    <w:name w:val="Heading 2 Char"/>
    <w:basedOn w:val="Heading1Char"/>
    <w:link w:val="Heading2"/>
    <w:uiPriority w:val="9"/>
    <w:rsid w:val="004F7FD2"/>
    <w:rPr>
      <w:rFonts w:ascii="HELVETICA OBLIQUE" w:eastAsiaTheme="majorEastAsia" w:hAnsi="HELVETICA OBLIQUE" w:cstheme="majorBidi"/>
      <w:b w:val="0"/>
      <w:bCs/>
      <w:i/>
      <w:color w:val="000000" w:themeColor="text1"/>
      <w:sz w:val="28"/>
      <w:szCs w:val="28"/>
    </w:rPr>
  </w:style>
  <w:style w:type="character" w:styleId="LineNumber">
    <w:name w:val="line number"/>
    <w:basedOn w:val="DefaultParagraphFont"/>
    <w:rsid w:val="00A04103"/>
  </w:style>
  <w:style w:type="paragraph" w:styleId="Footer">
    <w:name w:val="footer"/>
    <w:basedOn w:val="Normal"/>
    <w:link w:val="FooterChar"/>
    <w:rsid w:val="00A04103"/>
    <w:pPr>
      <w:tabs>
        <w:tab w:val="center" w:pos="4513"/>
        <w:tab w:val="right" w:pos="9026"/>
      </w:tabs>
      <w:spacing w:after="0"/>
    </w:pPr>
  </w:style>
  <w:style w:type="character" w:customStyle="1" w:styleId="FooterChar">
    <w:name w:val="Footer Char"/>
    <w:basedOn w:val="DefaultParagraphFont"/>
    <w:link w:val="Footer"/>
    <w:rsid w:val="00A04103"/>
  </w:style>
  <w:style w:type="character" w:styleId="PageNumber">
    <w:name w:val="page number"/>
    <w:basedOn w:val="DefaultParagraphFont"/>
    <w:rsid w:val="00A04103"/>
  </w:style>
  <w:style w:type="numbering" w:customStyle="1" w:styleId="CurrentList1">
    <w:name w:val="Current List1"/>
    <w:uiPriority w:val="99"/>
    <w:rsid w:val="000D730A"/>
    <w:pPr>
      <w:numPr>
        <w:numId w:val="4"/>
      </w:numPr>
    </w:pPr>
  </w:style>
  <w:style w:type="paragraph" w:styleId="ListParagraph">
    <w:name w:val="List Paragraph"/>
    <w:basedOn w:val="Normal"/>
    <w:rsid w:val="00CE6E54"/>
    <w:pPr>
      <w:ind w:left="720"/>
      <w:contextualSpacing/>
    </w:pPr>
  </w:style>
  <w:style w:type="character" w:styleId="UnresolvedMention">
    <w:name w:val="Unresolved Mention"/>
    <w:basedOn w:val="DefaultParagraphFont"/>
    <w:uiPriority w:val="99"/>
    <w:semiHidden/>
    <w:unhideWhenUsed/>
    <w:rsid w:val="00CE6E54"/>
    <w:rPr>
      <w:color w:val="605E5C"/>
      <w:shd w:val="clear" w:color="auto" w:fill="E1DFDD"/>
    </w:rPr>
  </w:style>
  <w:style w:type="character" w:styleId="FollowedHyperlink">
    <w:name w:val="FollowedHyperlink"/>
    <w:basedOn w:val="DefaultParagraphFont"/>
    <w:rsid w:val="00CE6E54"/>
    <w:rPr>
      <w:color w:val="800080" w:themeColor="followedHyperlink"/>
      <w:u w:val="single"/>
    </w:rPr>
  </w:style>
  <w:style w:type="paragraph" w:styleId="NormalWeb">
    <w:name w:val="Normal (Web)"/>
    <w:basedOn w:val="Normal"/>
    <w:uiPriority w:val="99"/>
    <w:unhideWhenUsed/>
    <w:rsid w:val="00230F0A"/>
    <w:pPr>
      <w:spacing w:before="100" w:beforeAutospacing="1" w:after="100" w:afterAutospacing="1"/>
    </w:pPr>
    <w:rPr>
      <w:rFonts w:ascii="Times New Roman" w:eastAsia="Times New Roman" w:hAnsi="Times New Roman" w:cs="Times New Roman"/>
      <w:lang w:eastAsia="zh-CN"/>
    </w:rPr>
  </w:style>
  <w:style w:type="character" w:customStyle="1" w:styleId="BodyTextChar">
    <w:name w:val="Body Text Char"/>
    <w:basedOn w:val="DefaultParagraphFont"/>
    <w:link w:val="BodyText"/>
    <w:rsid w:val="00D172C9"/>
    <w:rPr>
      <w:rFonts w:ascii="Helvetica" w:hAnsi="Helvetica"/>
    </w:rPr>
  </w:style>
  <w:style w:type="paragraph" w:styleId="Revision">
    <w:name w:val="Revision"/>
    <w:hidden/>
    <w:rsid w:val="00190893"/>
    <w:pPr>
      <w:spacing w:after="0"/>
    </w:pPr>
  </w:style>
  <w:style w:type="numbering" w:customStyle="1" w:styleId="CurrentList2">
    <w:name w:val="Current List2"/>
    <w:uiPriority w:val="99"/>
    <w:rsid w:val="00190893"/>
    <w:pPr>
      <w:numPr>
        <w:numId w:val="7"/>
      </w:numPr>
    </w:pPr>
  </w:style>
  <w:style w:type="table" w:styleId="PlainTable2">
    <w:name w:val="Plain Table 2"/>
    <w:basedOn w:val="TableNormal"/>
    <w:rsid w:val="001A4E9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151140"/>
    <w:rPr>
      <w:sz w:val="16"/>
      <w:szCs w:val="16"/>
    </w:rPr>
  </w:style>
  <w:style w:type="paragraph" w:styleId="CommentText">
    <w:name w:val="annotation text"/>
    <w:basedOn w:val="Normal"/>
    <w:link w:val="CommentTextChar"/>
    <w:rsid w:val="00151140"/>
    <w:rPr>
      <w:sz w:val="20"/>
      <w:szCs w:val="20"/>
    </w:rPr>
  </w:style>
  <w:style w:type="character" w:customStyle="1" w:styleId="CommentTextChar">
    <w:name w:val="Comment Text Char"/>
    <w:basedOn w:val="DefaultParagraphFont"/>
    <w:link w:val="CommentText"/>
    <w:rsid w:val="00151140"/>
    <w:rPr>
      <w:sz w:val="20"/>
      <w:szCs w:val="20"/>
      <w:lang w:val="en-GB"/>
    </w:rPr>
  </w:style>
  <w:style w:type="paragraph" w:styleId="CommentSubject">
    <w:name w:val="annotation subject"/>
    <w:basedOn w:val="CommentText"/>
    <w:next w:val="CommentText"/>
    <w:link w:val="CommentSubjectChar"/>
    <w:rsid w:val="00151140"/>
    <w:rPr>
      <w:b/>
      <w:bCs/>
    </w:rPr>
  </w:style>
  <w:style w:type="character" w:customStyle="1" w:styleId="CommentSubjectChar">
    <w:name w:val="Comment Subject Char"/>
    <w:basedOn w:val="CommentTextChar"/>
    <w:link w:val="CommentSubject"/>
    <w:rsid w:val="00151140"/>
    <w:rPr>
      <w:b/>
      <w:bCs/>
      <w:sz w:val="20"/>
      <w:szCs w:val="20"/>
      <w:lang w:val="en-GB"/>
    </w:rPr>
  </w:style>
  <w:style w:type="table" w:styleId="PlainTable1">
    <w:name w:val="Plain Table 1"/>
    <w:basedOn w:val="TableNormal"/>
    <w:rsid w:val="00F8289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F828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B47D2"/>
    <w:pPr>
      <w:tabs>
        <w:tab w:val="center" w:pos="4513"/>
        <w:tab w:val="right" w:pos="9026"/>
      </w:tabs>
      <w:spacing w:after="0"/>
    </w:pPr>
  </w:style>
  <w:style w:type="character" w:customStyle="1" w:styleId="HeaderChar">
    <w:name w:val="Header Char"/>
    <w:basedOn w:val="DefaultParagraphFont"/>
    <w:link w:val="Header"/>
    <w:rsid w:val="00AB47D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1733">
      <w:bodyDiv w:val="1"/>
      <w:marLeft w:val="0"/>
      <w:marRight w:val="0"/>
      <w:marTop w:val="0"/>
      <w:marBottom w:val="0"/>
      <w:divBdr>
        <w:top w:val="none" w:sz="0" w:space="0" w:color="auto"/>
        <w:left w:val="none" w:sz="0" w:space="0" w:color="auto"/>
        <w:bottom w:val="none" w:sz="0" w:space="0" w:color="auto"/>
        <w:right w:val="none" w:sz="0" w:space="0" w:color="auto"/>
      </w:divBdr>
    </w:div>
    <w:div w:id="452017893">
      <w:bodyDiv w:val="1"/>
      <w:marLeft w:val="0"/>
      <w:marRight w:val="0"/>
      <w:marTop w:val="0"/>
      <w:marBottom w:val="0"/>
      <w:divBdr>
        <w:top w:val="none" w:sz="0" w:space="0" w:color="auto"/>
        <w:left w:val="none" w:sz="0" w:space="0" w:color="auto"/>
        <w:bottom w:val="none" w:sz="0" w:space="0" w:color="auto"/>
        <w:right w:val="none" w:sz="0" w:space="0" w:color="auto"/>
      </w:divBdr>
      <w:divsChild>
        <w:div w:id="756174671">
          <w:marLeft w:val="0"/>
          <w:marRight w:val="0"/>
          <w:marTop w:val="0"/>
          <w:marBottom w:val="0"/>
          <w:divBdr>
            <w:top w:val="none" w:sz="0" w:space="0" w:color="auto"/>
            <w:left w:val="none" w:sz="0" w:space="0" w:color="auto"/>
            <w:bottom w:val="none" w:sz="0" w:space="0" w:color="auto"/>
            <w:right w:val="none" w:sz="0" w:space="0" w:color="auto"/>
          </w:divBdr>
          <w:divsChild>
            <w:div w:id="931015848">
              <w:marLeft w:val="0"/>
              <w:marRight w:val="0"/>
              <w:marTop w:val="0"/>
              <w:marBottom w:val="0"/>
              <w:divBdr>
                <w:top w:val="none" w:sz="0" w:space="0" w:color="auto"/>
                <w:left w:val="none" w:sz="0" w:space="0" w:color="auto"/>
                <w:bottom w:val="none" w:sz="0" w:space="0" w:color="auto"/>
                <w:right w:val="none" w:sz="0" w:space="0" w:color="auto"/>
              </w:divBdr>
              <w:divsChild>
                <w:div w:id="6481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83069">
      <w:bodyDiv w:val="1"/>
      <w:marLeft w:val="0"/>
      <w:marRight w:val="0"/>
      <w:marTop w:val="0"/>
      <w:marBottom w:val="0"/>
      <w:divBdr>
        <w:top w:val="none" w:sz="0" w:space="0" w:color="auto"/>
        <w:left w:val="none" w:sz="0" w:space="0" w:color="auto"/>
        <w:bottom w:val="none" w:sz="0" w:space="0" w:color="auto"/>
        <w:right w:val="none" w:sz="0" w:space="0" w:color="auto"/>
      </w:divBdr>
      <w:divsChild>
        <w:div w:id="1866365207">
          <w:marLeft w:val="0"/>
          <w:marRight w:val="0"/>
          <w:marTop w:val="0"/>
          <w:marBottom w:val="0"/>
          <w:divBdr>
            <w:top w:val="none" w:sz="0" w:space="0" w:color="auto"/>
            <w:left w:val="none" w:sz="0" w:space="0" w:color="auto"/>
            <w:bottom w:val="none" w:sz="0" w:space="0" w:color="auto"/>
            <w:right w:val="none" w:sz="0" w:space="0" w:color="auto"/>
          </w:divBdr>
          <w:divsChild>
            <w:div w:id="44569908">
              <w:marLeft w:val="0"/>
              <w:marRight w:val="0"/>
              <w:marTop w:val="0"/>
              <w:marBottom w:val="0"/>
              <w:divBdr>
                <w:top w:val="none" w:sz="0" w:space="0" w:color="auto"/>
                <w:left w:val="none" w:sz="0" w:space="0" w:color="auto"/>
                <w:bottom w:val="none" w:sz="0" w:space="0" w:color="auto"/>
                <w:right w:val="none" w:sz="0" w:space="0" w:color="auto"/>
              </w:divBdr>
              <w:divsChild>
                <w:div w:id="9641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344277">
      <w:bodyDiv w:val="1"/>
      <w:marLeft w:val="0"/>
      <w:marRight w:val="0"/>
      <w:marTop w:val="0"/>
      <w:marBottom w:val="0"/>
      <w:divBdr>
        <w:top w:val="none" w:sz="0" w:space="0" w:color="auto"/>
        <w:left w:val="none" w:sz="0" w:space="0" w:color="auto"/>
        <w:bottom w:val="none" w:sz="0" w:space="0" w:color="auto"/>
        <w:right w:val="none" w:sz="0" w:space="0" w:color="auto"/>
      </w:divBdr>
    </w:div>
    <w:div w:id="1259025727">
      <w:bodyDiv w:val="1"/>
      <w:marLeft w:val="0"/>
      <w:marRight w:val="0"/>
      <w:marTop w:val="0"/>
      <w:marBottom w:val="0"/>
      <w:divBdr>
        <w:top w:val="none" w:sz="0" w:space="0" w:color="auto"/>
        <w:left w:val="none" w:sz="0" w:space="0" w:color="auto"/>
        <w:bottom w:val="none" w:sz="0" w:space="0" w:color="auto"/>
        <w:right w:val="none" w:sz="0" w:space="0" w:color="auto"/>
      </w:divBdr>
    </w:div>
    <w:div w:id="1288463658">
      <w:bodyDiv w:val="1"/>
      <w:marLeft w:val="0"/>
      <w:marRight w:val="0"/>
      <w:marTop w:val="0"/>
      <w:marBottom w:val="0"/>
      <w:divBdr>
        <w:top w:val="none" w:sz="0" w:space="0" w:color="auto"/>
        <w:left w:val="none" w:sz="0" w:space="0" w:color="auto"/>
        <w:bottom w:val="none" w:sz="0" w:space="0" w:color="auto"/>
        <w:right w:val="none" w:sz="0" w:space="0" w:color="auto"/>
      </w:divBdr>
      <w:divsChild>
        <w:div w:id="1477645425">
          <w:marLeft w:val="0"/>
          <w:marRight w:val="0"/>
          <w:marTop w:val="0"/>
          <w:marBottom w:val="0"/>
          <w:divBdr>
            <w:top w:val="none" w:sz="0" w:space="0" w:color="auto"/>
            <w:left w:val="none" w:sz="0" w:space="0" w:color="auto"/>
            <w:bottom w:val="none" w:sz="0" w:space="0" w:color="auto"/>
            <w:right w:val="none" w:sz="0" w:space="0" w:color="auto"/>
          </w:divBdr>
          <w:divsChild>
            <w:div w:id="1473907308">
              <w:marLeft w:val="0"/>
              <w:marRight w:val="0"/>
              <w:marTop w:val="0"/>
              <w:marBottom w:val="0"/>
              <w:divBdr>
                <w:top w:val="none" w:sz="0" w:space="0" w:color="auto"/>
                <w:left w:val="none" w:sz="0" w:space="0" w:color="auto"/>
                <w:bottom w:val="none" w:sz="0" w:space="0" w:color="auto"/>
                <w:right w:val="none" w:sz="0" w:space="0" w:color="auto"/>
              </w:divBdr>
              <w:divsChild>
                <w:div w:id="579019040">
                  <w:marLeft w:val="0"/>
                  <w:marRight w:val="0"/>
                  <w:marTop w:val="0"/>
                  <w:marBottom w:val="0"/>
                  <w:divBdr>
                    <w:top w:val="none" w:sz="0" w:space="0" w:color="auto"/>
                    <w:left w:val="none" w:sz="0" w:space="0" w:color="auto"/>
                    <w:bottom w:val="none" w:sz="0" w:space="0" w:color="auto"/>
                    <w:right w:val="none" w:sz="0" w:space="0" w:color="auto"/>
                  </w:divBdr>
                  <w:divsChild>
                    <w:div w:id="19388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929557">
      <w:bodyDiv w:val="1"/>
      <w:marLeft w:val="0"/>
      <w:marRight w:val="0"/>
      <w:marTop w:val="0"/>
      <w:marBottom w:val="0"/>
      <w:divBdr>
        <w:top w:val="none" w:sz="0" w:space="0" w:color="auto"/>
        <w:left w:val="none" w:sz="0" w:space="0" w:color="auto"/>
        <w:bottom w:val="none" w:sz="0" w:space="0" w:color="auto"/>
        <w:right w:val="none" w:sz="0" w:space="0" w:color="auto"/>
      </w:divBdr>
    </w:div>
    <w:div w:id="1408923007">
      <w:bodyDiv w:val="1"/>
      <w:marLeft w:val="0"/>
      <w:marRight w:val="0"/>
      <w:marTop w:val="0"/>
      <w:marBottom w:val="0"/>
      <w:divBdr>
        <w:top w:val="none" w:sz="0" w:space="0" w:color="auto"/>
        <w:left w:val="none" w:sz="0" w:space="0" w:color="auto"/>
        <w:bottom w:val="none" w:sz="0" w:space="0" w:color="auto"/>
        <w:right w:val="none" w:sz="0" w:space="0" w:color="auto"/>
      </w:divBdr>
    </w:div>
    <w:div w:id="1710715799">
      <w:bodyDiv w:val="1"/>
      <w:marLeft w:val="0"/>
      <w:marRight w:val="0"/>
      <w:marTop w:val="0"/>
      <w:marBottom w:val="0"/>
      <w:divBdr>
        <w:top w:val="none" w:sz="0" w:space="0" w:color="auto"/>
        <w:left w:val="none" w:sz="0" w:space="0" w:color="auto"/>
        <w:bottom w:val="none" w:sz="0" w:space="0" w:color="auto"/>
        <w:right w:val="none" w:sz="0" w:space="0" w:color="auto"/>
      </w:divBdr>
    </w:div>
    <w:div w:id="1894533930">
      <w:bodyDiv w:val="1"/>
      <w:marLeft w:val="0"/>
      <w:marRight w:val="0"/>
      <w:marTop w:val="0"/>
      <w:marBottom w:val="0"/>
      <w:divBdr>
        <w:top w:val="none" w:sz="0" w:space="0" w:color="auto"/>
        <w:left w:val="none" w:sz="0" w:space="0" w:color="auto"/>
        <w:bottom w:val="none" w:sz="0" w:space="0" w:color="auto"/>
        <w:right w:val="none" w:sz="0" w:space="0" w:color="auto"/>
      </w:divBdr>
      <w:divsChild>
        <w:div w:id="790781895">
          <w:marLeft w:val="0"/>
          <w:marRight w:val="0"/>
          <w:marTop w:val="0"/>
          <w:marBottom w:val="0"/>
          <w:divBdr>
            <w:top w:val="none" w:sz="0" w:space="0" w:color="auto"/>
            <w:left w:val="none" w:sz="0" w:space="0" w:color="auto"/>
            <w:bottom w:val="none" w:sz="0" w:space="0" w:color="auto"/>
            <w:right w:val="none" w:sz="0" w:space="0" w:color="auto"/>
          </w:divBdr>
          <w:divsChild>
            <w:div w:id="900871797">
              <w:marLeft w:val="0"/>
              <w:marRight w:val="0"/>
              <w:marTop w:val="0"/>
              <w:marBottom w:val="0"/>
              <w:divBdr>
                <w:top w:val="none" w:sz="0" w:space="0" w:color="auto"/>
                <w:left w:val="none" w:sz="0" w:space="0" w:color="auto"/>
                <w:bottom w:val="none" w:sz="0" w:space="0" w:color="auto"/>
                <w:right w:val="none" w:sz="0" w:space="0" w:color="auto"/>
              </w:divBdr>
              <w:divsChild>
                <w:div w:id="183961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46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data.nhs.scot"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opendata.nhs.scot" TargetMode="External"/><Relationship Id="rId4" Type="http://schemas.openxmlformats.org/officeDocument/2006/relationships/settings" Target="settings.xml"/><Relationship Id="rId9" Type="http://schemas.openxmlformats.org/officeDocument/2006/relationships/hyperlink" Target="https://www.opendata.nhs.scot"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15ED0-4299-3247-A10A-7415110FE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1</Pages>
  <Words>9598</Words>
  <Characters>5471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Effects of Covid-19 on contraceptive prescribing in Scottish General Practices.</vt:lpstr>
    </vt:vector>
  </TitlesOfParts>
  <Company/>
  <LinksUpToDate>false</LinksUpToDate>
  <CharactersWithSpaces>6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ovid-19 on contraceptive prescribing in Scottish General Practices.</dc:title>
  <dc:creator>Elliot Johnson-Hall</dc:creator>
  <cp:keywords/>
  <cp:lastModifiedBy>Elliot Johnson-Hall</cp:lastModifiedBy>
  <cp:revision>14</cp:revision>
  <cp:lastPrinted>2023-09-04T15:25:00Z</cp:lastPrinted>
  <dcterms:created xsi:type="dcterms:W3CDTF">2023-09-04T15:25:00Z</dcterms:created>
  <dcterms:modified xsi:type="dcterms:W3CDTF">2023-09-0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8-30</vt:lpwstr>
  </property>
  <property fmtid="{D5CDD505-2E9C-101B-9397-08002B2CF9AE}" pid="4" name="header-includes">
    <vt:lpwstr/>
  </property>
  <property fmtid="{D5CDD505-2E9C-101B-9397-08002B2CF9AE}" pid="5" name="output">
    <vt:lpwstr/>
  </property>
  <property fmtid="{D5CDD505-2E9C-101B-9397-08002B2CF9AE}" pid="6" name="ZOTERO_PREF_1">
    <vt:lpwstr>&lt;data data-version="3" zotero-version="6.0.26"&gt;&lt;session id="3elX6tWp"/&gt;&lt;style id="http://www.zotero.org/styles/elsevier-vancouver" hasBibliography="1" bibliographyStyleHasBeenSet="1"/&gt;&lt;prefs&gt;&lt;pref name="fieldType" value="Field"/&gt;&lt;pref name="automaticJourn</vt:lpwstr>
  </property>
  <property fmtid="{D5CDD505-2E9C-101B-9397-08002B2CF9AE}" pid="7" name="ZOTERO_PREF_2">
    <vt:lpwstr>alAbbreviations" value="true"/&gt;&lt;/prefs&gt;&lt;/data&gt;</vt:lpwstr>
  </property>
</Properties>
</file>